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 w:val="2"/>
          <w:lang w:eastAsia="en-US"/>
        </w:rPr>
        <w:id w:val="-601337295"/>
        <w:docPartObj>
          <w:docPartGallery w:val="Cover Pages"/>
          <w:docPartUnique/>
        </w:docPartObj>
      </w:sdtPr>
      <w:sdtEndPr>
        <w:rPr>
          <w:sz w:val="24"/>
        </w:rPr>
      </w:sdtEndPr>
      <w:sdtContent>
        <w:p w14:paraId="6876633B" w14:textId="455F24D4" w:rsidR="00DF77C7" w:rsidRPr="00DC01BC" w:rsidRDefault="00DF77C7">
          <w:pPr>
            <w:pStyle w:val="KeinLeerraum"/>
            <w:rPr>
              <w:sz w:val="2"/>
            </w:rPr>
          </w:pPr>
        </w:p>
        <w:p w14:paraId="20C9BF5A" w14:textId="77777777" w:rsidR="00DF77C7" w:rsidRPr="00DC01BC" w:rsidRDefault="00DF77C7">
          <w:r w:rsidRPr="00DC01BC">
            <w:rPr>
              <w:noProof/>
            </w:rPr>
            <mc:AlternateContent>
              <mc:Choice Requires="wps">
                <w:drawing>
                  <wp:anchor distT="0" distB="0" distL="114300" distR="114300" simplePos="0" relativeHeight="251658247" behindDoc="0" locked="0" layoutInCell="1" allowOverlap="1" wp14:anchorId="76BEAF44" wp14:editId="0C56C02A">
                    <wp:simplePos x="0" y="0"/>
                    <wp:positionH relativeFrom="page">
                      <wp:align>center</wp:align>
                    </wp:positionH>
                    <wp:positionV relativeFrom="margin">
                      <wp:align>top</wp:align>
                    </wp:positionV>
                    <wp:extent cx="5943600" cy="914400"/>
                    <wp:effectExtent l="0" t="0" r="0" b="3810"/>
                    <wp:wrapNone/>
                    <wp:docPr id="62" name="Textfeld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7E7B99" w:themeColor="text2" w:themeTint="99"/>
                                    <w:sz w:val="64"/>
                                    <w:szCs w:val="64"/>
                                  </w:rPr>
                                  <w:alias w:val="Titel"/>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63EC95" w14:textId="340B52CE" w:rsidR="00DA3F18" w:rsidRDefault="00DA3F18">
                                    <w:pPr>
                                      <w:pStyle w:val="KeinLeerraum"/>
                                      <w:rPr>
                                        <w:rFonts w:asciiTheme="majorHAnsi" w:eastAsiaTheme="majorEastAsia" w:hAnsiTheme="majorHAnsi" w:cstheme="majorBidi"/>
                                        <w:caps/>
                                        <w:color w:val="7E7B99" w:themeColor="text2" w:themeTint="99"/>
                                        <w:sz w:val="68"/>
                                        <w:szCs w:val="68"/>
                                      </w:rPr>
                                    </w:pPr>
                                    <w:r>
                                      <w:rPr>
                                        <w:rFonts w:asciiTheme="majorHAnsi" w:eastAsiaTheme="majorEastAsia" w:hAnsiTheme="majorHAnsi" w:cstheme="majorBidi"/>
                                        <w:caps/>
                                        <w:color w:val="7E7B99" w:themeColor="text2" w:themeTint="99"/>
                                        <w:sz w:val="64"/>
                                        <w:szCs w:val="64"/>
                                      </w:rPr>
                                      <w:t>Auto Buy bot</w:t>
                                    </w:r>
                                  </w:p>
                                </w:sdtContent>
                              </w:sdt>
                              <w:p w14:paraId="15780060" w14:textId="6D11699E" w:rsidR="00DA3F18" w:rsidRDefault="00FD6A06">
                                <w:pPr>
                                  <w:pStyle w:val="KeinLeerraum"/>
                                  <w:spacing w:before="120"/>
                                  <w:rPr>
                                    <w:color w:val="3494BA" w:themeColor="accent1"/>
                                    <w:sz w:val="36"/>
                                    <w:szCs w:val="36"/>
                                  </w:rPr>
                                </w:pPr>
                                <w:sdt>
                                  <w:sdtPr>
                                    <w:rPr>
                                      <w:color w:val="3494BA"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DA3F18">
                                      <w:rPr>
                                        <w:color w:val="3494BA" w:themeColor="accent1"/>
                                        <w:sz w:val="36"/>
                                        <w:szCs w:val="36"/>
                                      </w:rPr>
                                      <w:t>28.10.2020</w:t>
                                    </w:r>
                                  </w:sdtContent>
                                </w:sdt>
                                <w:r w:rsidR="00DA3F18">
                                  <w:rPr>
                                    <w:lang w:val="de-DE"/>
                                  </w:rPr>
                                  <w:t xml:space="preserve"> </w:t>
                                </w:r>
                              </w:p>
                              <w:p w14:paraId="37B31A3F" w14:textId="77777777" w:rsidR="00DA3F18" w:rsidRDefault="00DA3F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76BEAF44" id="_x0000_t202" coordsize="21600,21600" o:spt="202" path="m,l,21600r21600,l21600,xe">
                    <v:stroke joinstyle="miter"/>
                    <v:path gradientshapeok="t" o:connecttype="rect"/>
                  </v:shapetype>
                  <v:shape id="Textfeld 62" o:spid="_x0000_s1026" type="#_x0000_t202" style="position:absolute;margin-left:0;margin-top:0;width:468pt;height:1in;z-index:251658247;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yvUfA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" filled="f" stroked="f" strokeweight=".5pt">
                    <v:textbox style="mso-fit-shape-to-text:t">
                      <w:txbxContent>
                        <w:sdt>
                          <w:sdtPr>
                            <w:rPr>
                              <w:rFonts w:asciiTheme="majorHAnsi" w:eastAsiaTheme="majorEastAsia" w:hAnsiTheme="majorHAnsi" w:cstheme="majorBidi"/>
                              <w:caps/>
                              <w:color w:val="7E7B99" w:themeColor="text2" w:themeTint="99"/>
                              <w:sz w:val="64"/>
                              <w:szCs w:val="64"/>
                            </w:rPr>
                            <w:alias w:val="Titel"/>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63EC95" w14:textId="340B52CE" w:rsidR="00DA3F18" w:rsidRDefault="00DA3F18">
                              <w:pPr>
                                <w:pStyle w:val="KeinLeerraum"/>
                                <w:rPr>
                                  <w:rFonts w:asciiTheme="majorHAnsi" w:eastAsiaTheme="majorEastAsia" w:hAnsiTheme="majorHAnsi" w:cstheme="majorBidi"/>
                                  <w:caps/>
                                  <w:color w:val="7E7B99" w:themeColor="text2" w:themeTint="99"/>
                                  <w:sz w:val="68"/>
                                  <w:szCs w:val="68"/>
                                </w:rPr>
                              </w:pPr>
                              <w:r>
                                <w:rPr>
                                  <w:rFonts w:asciiTheme="majorHAnsi" w:eastAsiaTheme="majorEastAsia" w:hAnsiTheme="majorHAnsi" w:cstheme="majorBidi"/>
                                  <w:caps/>
                                  <w:color w:val="7E7B99" w:themeColor="text2" w:themeTint="99"/>
                                  <w:sz w:val="64"/>
                                  <w:szCs w:val="64"/>
                                </w:rPr>
                                <w:t>Auto Buy bot</w:t>
                              </w:r>
                            </w:p>
                          </w:sdtContent>
                        </w:sdt>
                        <w:p w14:paraId="15780060" w14:textId="6D11699E" w:rsidR="00DA3F18" w:rsidRDefault="00FD6A06">
                          <w:pPr>
                            <w:pStyle w:val="KeinLeerraum"/>
                            <w:spacing w:before="120"/>
                            <w:rPr>
                              <w:color w:val="3494BA" w:themeColor="accent1"/>
                              <w:sz w:val="36"/>
                              <w:szCs w:val="36"/>
                            </w:rPr>
                          </w:pPr>
                          <w:sdt>
                            <w:sdtPr>
                              <w:rPr>
                                <w:color w:val="3494BA"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DA3F18">
                                <w:rPr>
                                  <w:color w:val="3494BA" w:themeColor="accent1"/>
                                  <w:sz w:val="36"/>
                                  <w:szCs w:val="36"/>
                                </w:rPr>
                                <w:t>28.10.2020</w:t>
                              </w:r>
                            </w:sdtContent>
                          </w:sdt>
                          <w:r w:rsidR="00DA3F18">
                            <w:rPr>
                              <w:lang w:val="de-DE"/>
                            </w:rPr>
                            <w:t xml:space="preserve"> </w:t>
                          </w:r>
                        </w:p>
                        <w:p w14:paraId="37B31A3F" w14:textId="77777777" w:rsidR="00DA3F18" w:rsidRDefault="00DA3F18"/>
                      </w:txbxContent>
                    </v:textbox>
                    <w10:wrap anchorx="page" anchory="margin"/>
                  </v:shape>
                </w:pict>
              </mc:Fallback>
            </mc:AlternateContent>
          </w:r>
          <w:r w:rsidRPr="00DC01BC">
            <w:rPr>
              <w:noProof/>
              <w:color w:val="3494BA" w:themeColor="accent1"/>
              <w:sz w:val="36"/>
              <w:szCs w:val="36"/>
            </w:rPr>
            <mc:AlternateContent>
              <mc:Choice Requires="wpg">
                <w:drawing>
                  <wp:anchor distT="0" distB="0" distL="114300" distR="114300" simplePos="0" relativeHeight="251658246" behindDoc="1" locked="0" layoutInCell="1" allowOverlap="1" wp14:anchorId="7716B37E" wp14:editId="3CF0D75E">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pe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ihand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ihand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ihand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ihand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ihand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7642603F" id="Gruppe 2" o:spid="_x0000_s1026" style="position:absolute;margin-left:0;margin-top:0;width:432.65pt;height:448.55pt;z-index:-251658234;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">
                    <o:lock v:ext="edit" aspectratio="t"/>
                    <v:shape id="Freihand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ihand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ihand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ihand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ihand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DC01BC">
            <w:rPr>
              <w:noProof/>
            </w:rPr>
            <mc:AlternateContent>
              <mc:Choice Requires="wps">
                <w:drawing>
                  <wp:anchor distT="0" distB="0" distL="114300" distR="114300" simplePos="0" relativeHeight="251658245" behindDoc="0" locked="0" layoutInCell="1" allowOverlap="1" wp14:anchorId="7E830EE1" wp14:editId="04DED6DC">
                    <wp:simplePos x="0" y="0"/>
                    <wp:positionH relativeFrom="page">
                      <wp:align>center</wp:align>
                    </wp:positionH>
                    <wp:positionV relativeFrom="margin">
                      <wp:align>bottom</wp:align>
                    </wp:positionV>
                    <wp:extent cx="5943600" cy="374904"/>
                    <wp:effectExtent l="0" t="0" r="0" b="2540"/>
                    <wp:wrapNone/>
                    <wp:docPr id="69" name="Textfeld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2C5A4" w14:textId="5B22C3C3" w:rsidR="00DA3F18" w:rsidRDefault="00FD6A06">
                                <w:pPr>
                                  <w:pStyle w:val="KeinLeerraum"/>
                                  <w:jc w:val="right"/>
                                  <w:rPr>
                                    <w:color w:val="3494BA" w:themeColor="accent1"/>
                                    <w:sz w:val="36"/>
                                    <w:szCs w:val="36"/>
                                  </w:rPr>
                                </w:pPr>
                                <w:sdt>
                                  <w:sdtPr>
                                    <w:rPr>
                                      <w:color w:val="3494BA" w:themeColor="accent1"/>
                                      <w:sz w:val="36"/>
                                      <w:szCs w:val="36"/>
                                    </w:rPr>
                                    <w:alias w:val="Schule"/>
                                    <w:tag w:val="Schule"/>
                                    <w:id w:val="1850680582"/>
                                    <w:dataBinding w:prefixMappings="xmlns:ns0='http://schemas.openxmlformats.org/officeDocument/2006/extended-properties' " w:xpath="/ns0:Properties[1]/ns0:Company[1]" w:storeItemID="{6668398D-A668-4E3E-A5EB-62B293D839F1}"/>
                                    <w:text/>
                                  </w:sdtPr>
                                  <w:sdtEndPr/>
                                  <w:sdtContent>
                                    <w:r w:rsidR="00DA3F18">
                                      <w:rPr>
                                        <w:color w:val="3494BA" w:themeColor="accent1"/>
                                        <w:sz w:val="36"/>
                                        <w:szCs w:val="36"/>
                                      </w:rPr>
                                      <w:t>BBB</w:t>
                                    </w:r>
                                  </w:sdtContent>
                                </w:sdt>
                              </w:p>
                              <w:sdt>
                                <w:sdtPr>
                                  <w:rPr>
                                    <w:color w:val="3494BA" w:themeColor="accent1"/>
                                    <w:sz w:val="36"/>
                                    <w:szCs w:val="36"/>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E650DDB" w14:textId="492D6E2F" w:rsidR="00DA3F18" w:rsidRDefault="00DA3F18">
                                    <w:pPr>
                                      <w:pStyle w:val="KeinLeerraum"/>
                                      <w:jc w:val="right"/>
                                      <w:rPr>
                                        <w:color w:val="3494BA" w:themeColor="accent1"/>
                                        <w:sz w:val="36"/>
                                        <w:szCs w:val="36"/>
                                      </w:rPr>
                                    </w:pPr>
                                    <w:r>
                                      <w:rPr>
                                        <w:color w:val="3494BA" w:themeColor="accent1"/>
                                        <w:sz w:val="36"/>
                                        <w:szCs w:val="36"/>
                                      </w:rPr>
                                      <w:t>Auto buy Bo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E830EE1" id="Textfeld 69" o:spid="_x0000_s1027" type="#_x0000_t202" style="position:absolute;margin-left:0;margin-top:0;width:468pt;height:29.5pt;z-index:251658245;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Uidw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" filled="f" stroked="f" strokeweight=".5pt">
                    <v:textbox style="mso-fit-shape-to-text:t" inset="0,0,0,0">
                      <w:txbxContent>
                        <w:p w14:paraId="6D02C5A4" w14:textId="5B22C3C3" w:rsidR="00DA3F18" w:rsidRDefault="00FD6A06">
                          <w:pPr>
                            <w:pStyle w:val="KeinLeerraum"/>
                            <w:jc w:val="right"/>
                            <w:rPr>
                              <w:color w:val="3494BA" w:themeColor="accent1"/>
                              <w:sz w:val="36"/>
                              <w:szCs w:val="36"/>
                            </w:rPr>
                          </w:pPr>
                          <w:sdt>
                            <w:sdtPr>
                              <w:rPr>
                                <w:color w:val="3494BA" w:themeColor="accent1"/>
                                <w:sz w:val="36"/>
                                <w:szCs w:val="36"/>
                              </w:rPr>
                              <w:alias w:val="Schule"/>
                              <w:tag w:val="Schule"/>
                              <w:id w:val="1850680582"/>
                              <w:dataBinding w:prefixMappings="xmlns:ns0='http://schemas.openxmlformats.org/officeDocument/2006/extended-properties' " w:xpath="/ns0:Properties[1]/ns0:Company[1]" w:storeItemID="{6668398D-A668-4E3E-A5EB-62B293D839F1}"/>
                              <w:text/>
                            </w:sdtPr>
                            <w:sdtEndPr/>
                            <w:sdtContent>
                              <w:r w:rsidR="00DA3F18">
                                <w:rPr>
                                  <w:color w:val="3494BA" w:themeColor="accent1"/>
                                  <w:sz w:val="36"/>
                                  <w:szCs w:val="36"/>
                                </w:rPr>
                                <w:t>BBB</w:t>
                              </w:r>
                            </w:sdtContent>
                          </w:sdt>
                        </w:p>
                        <w:sdt>
                          <w:sdtPr>
                            <w:rPr>
                              <w:color w:val="3494BA" w:themeColor="accent1"/>
                              <w:sz w:val="36"/>
                              <w:szCs w:val="36"/>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E650DDB" w14:textId="492D6E2F" w:rsidR="00DA3F18" w:rsidRDefault="00DA3F18">
                              <w:pPr>
                                <w:pStyle w:val="KeinLeerraum"/>
                                <w:jc w:val="right"/>
                                <w:rPr>
                                  <w:color w:val="3494BA" w:themeColor="accent1"/>
                                  <w:sz w:val="36"/>
                                  <w:szCs w:val="36"/>
                                </w:rPr>
                              </w:pPr>
                              <w:r>
                                <w:rPr>
                                  <w:color w:val="3494BA" w:themeColor="accent1"/>
                                  <w:sz w:val="36"/>
                                  <w:szCs w:val="36"/>
                                </w:rPr>
                                <w:t>Auto buy Bot</w:t>
                              </w:r>
                            </w:p>
                          </w:sdtContent>
                        </w:sdt>
                      </w:txbxContent>
                    </v:textbox>
                    <w10:wrap anchorx="page" anchory="margin"/>
                  </v:shape>
                </w:pict>
              </mc:Fallback>
            </mc:AlternateContent>
          </w:r>
        </w:p>
        <w:p w14:paraId="3E58F2B5" w14:textId="73E578FB" w:rsidR="00DF77C7" w:rsidRPr="00DC01BC" w:rsidRDefault="00DF77C7">
          <w:r w:rsidRPr="00DC01BC">
            <w:br w:type="page"/>
          </w:r>
        </w:p>
      </w:sdtContent>
    </w:sdt>
    <w:p w14:paraId="3AFE5FEF" w14:textId="7066570F" w:rsidR="00191DB0" w:rsidRPr="00DC01BC" w:rsidRDefault="00BC71AF" w:rsidP="00B65600">
      <w:pPr>
        <w:pStyle w:val="Mezainformationen"/>
        <w:jc w:val="left"/>
      </w:pPr>
      <w:bookmarkStart w:id="0" w:name="_Toc49432703"/>
      <w:r w:rsidRPr="00DC01BC">
        <w:lastRenderedPageBreak/>
        <w:t>M</w:t>
      </w:r>
      <w:r w:rsidR="00191DB0" w:rsidRPr="00DC01BC">
        <w:t>etainformationen</w:t>
      </w:r>
    </w:p>
    <w:tbl>
      <w:tblPr>
        <w:tblpPr w:leftFromText="141" w:rightFromText="141" w:vertAnchor="text" w:horzAnchor="margin" w:tblpY="241"/>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981"/>
        <w:gridCol w:w="1133"/>
        <w:gridCol w:w="2126"/>
        <w:gridCol w:w="4110"/>
      </w:tblGrid>
      <w:tr w:rsidR="00F73508" w:rsidRPr="00DC01BC" w14:paraId="7D10234F" w14:textId="77777777" w:rsidTr="00780794">
        <w:tc>
          <w:tcPr>
            <w:tcW w:w="1059" w:type="pct"/>
            <w:shd w:val="clear" w:color="auto" w:fill="D9D9D9" w:themeFill="background1" w:themeFillShade="D9"/>
          </w:tcPr>
          <w:p w14:paraId="7209DF25" w14:textId="77777777" w:rsidR="00191DB0" w:rsidRPr="00DC01BC" w:rsidRDefault="00191DB0" w:rsidP="00191DB0">
            <w:pPr>
              <w:rPr>
                <w:b/>
              </w:rPr>
            </w:pPr>
            <w:r w:rsidRPr="00DC01BC">
              <w:rPr>
                <w:b/>
              </w:rPr>
              <w:t>Datum</w:t>
            </w:r>
          </w:p>
        </w:tc>
        <w:tc>
          <w:tcPr>
            <w:tcW w:w="606" w:type="pct"/>
            <w:shd w:val="clear" w:color="auto" w:fill="D9D9D9" w:themeFill="background1" w:themeFillShade="D9"/>
          </w:tcPr>
          <w:p w14:paraId="7FC2796F" w14:textId="77777777" w:rsidR="00191DB0" w:rsidRPr="00DC01BC" w:rsidRDefault="00191DB0" w:rsidP="00191DB0">
            <w:pPr>
              <w:rPr>
                <w:b/>
              </w:rPr>
            </w:pPr>
            <w:r w:rsidRPr="00DC01BC">
              <w:rPr>
                <w:b/>
              </w:rPr>
              <w:t>Version</w:t>
            </w:r>
          </w:p>
        </w:tc>
        <w:tc>
          <w:tcPr>
            <w:tcW w:w="1137" w:type="pct"/>
            <w:shd w:val="clear" w:color="auto" w:fill="D9D9D9" w:themeFill="background1" w:themeFillShade="D9"/>
          </w:tcPr>
          <w:p w14:paraId="62B9A636" w14:textId="77777777" w:rsidR="00191DB0" w:rsidRPr="00DC01BC" w:rsidRDefault="00191DB0" w:rsidP="00191DB0">
            <w:pPr>
              <w:rPr>
                <w:b/>
              </w:rPr>
            </w:pPr>
            <w:r w:rsidRPr="00DC01BC">
              <w:rPr>
                <w:b/>
              </w:rPr>
              <w:t>Autor</w:t>
            </w:r>
          </w:p>
        </w:tc>
        <w:tc>
          <w:tcPr>
            <w:tcW w:w="2198" w:type="pct"/>
            <w:shd w:val="clear" w:color="auto" w:fill="D9D9D9" w:themeFill="background1" w:themeFillShade="D9"/>
          </w:tcPr>
          <w:p w14:paraId="072A4E72" w14:textId="77777777" w:rsidR="00191DB0" w:rsidRPr="00DC01BC" w:rsidRDefault="00191DB0" w:rsidP="00191DB0">
            <w:pPr>
              <w:rPr>
                <w:b/>
              </w:rPr>
            </w:pPr>
            <w:r w:rsidRPr="00DC01BC">
              <w:rPr>
                <w:b/>
              </w:rPr>
              <w:t>Bemerkung</w:t>
            </w:r>
          </w:p>
        </w:tc>
      </w:tr>
      <w:tr w:rsidR="00B307A9" w:rsidRPr="00DC01BC" w14:paraId="001423A9" w14:textId="77777777" w:rsidTr="00780794">
        <w:tc>
          <w:tcPr>
            <w:tcW w:w="1059" w:type="pct"/>
          </w:tcPr>
          <w:p w14:paraId="6F277ADE" w14:textId="53A76151" w:rsidR="00191DB0" w:rsidRPr="00DC01BC" w:rsidRDefault="00BC71AF" w:rsidP="00131659">
            <w:pPr>
              <w:jc w:val="center"/>
            </w:pPr>
            <w:r w:rsidRPr="00DC01BC">
              <w:t>28.10.2020</w:t>
            </w:r>
          </w:p>
        </w:tc>
        <w:tc>
          <w:tcPr>
            <w:tcW w:w="606" w:type="pct"/>
          </w:tcPr>
          <w:p w14:paraId="58A18983" w14:textId="50EBAF85" w:rsidR="00191DB0" w:rsidRPr="00DC01BC" w:rsidRDefault="00625D91" w:rsidP="00131659">
            <w:pPr>
              <w:jc w:val="center"/>
            </w:pPr>
            <w:r w:rsidRPr="00DC01BC">
              <w:t>1.0</w:t>
            </w:r>
          </w:p>
        </w:tc>
        <w:tc>
          <w:tcPr>
            <w:tcW w:w="1137" w:type="pct"/>
          </w:tcPr>
          <w:p w14:paraId="482551F6" w14:textId="5ED7A37A" w:rsidR="00191DB0" w:rsidRPr="00DC01BC" w:rsidRDefault="00CC77C8" w:rsidP="00191DB0">
            <w:r w:rsidRPr="00DC01BC">
              <w:t>T.Krebs</w:t>
            </w:r>
          </w:p>
        </w:tc>
        <w:tc>
          <w:tcPr>
            <w:tcW w:w="2198" w:type="pct"/>
          </w:tcPr>
          <w:p w14:paraId="5AC62F5F" w14:textId="09375FC8" w:rsidR="00191DB0" w:rsidRPr="00DC01BC" w:rsidRDefault="002C2FC5" w:rsidP="00191DB0">
            <w:r w:rsidRPr="00DC01BC">
              <w:t>Erstellung des Dokumentation</w:t>
            </w:r>
            <w:r w:rsidR="00883A4B">
              <w:t>s</w:t>
            </w:r>
            <w:r w:rsidRPr="00DC01BC">
              <w:t xml:space="preserve"> Grundgerüst</w:t>
            </w:r>
            <w:r w:rsidR="00883A4B">
              <w:t>s</w:t>
            </w:r>
          </w:p>
        </w:tc>
      </w:tr>
      <w:tr w:rsidR="00B307A9" w:rsidRPr="00DC01BC" w14:paraId="1B43C08A" w14:textId="77777777" w:rsidTr="00780794">
        <w:tc>
          <w:tcPr>
            <w:tcW w:w="1059" w:type="pct"/>
          </w:tcPr>
          <w:p w14:paraId="1FA8BD33" w14:textId="03621E56" w:rsidR="00191DB0" w:rsidRPr="00DC01BC" w:rsidRDefault="00BC71AF" w:rsidP="00131659">
            <w:pPr>
              <w:jc w:val="center"/>
            </w:pPr>
            <w:r w:rsidRPr="00DC01BC">
              <w:t>4.11.2020</w:t>
            </w:r>
          </w:p>
        </w:tc>
        <w:tc>
          <w:tcPr>
            <w:tcW w:w="606" w:type="pct"/>
          </w:tcPr>
          <w:p w14:paraId="276F06DA" w14:textId="3B163EC3" w:rsidR="00191DB0" w:rsidRPr="00DC01BC" w:rsidRDefault="00780794" w:rsidP="00131659">
            <w:pPr>
              <w:jc w:val="center"/>
            </w:pPr>
            <w:r>
              <w:t>1.1</w:t>
            </w:r>
          </w:p>
        </w:tc>
        <w:tc>
          <w:tcPr>
            <w:tcW w:w="1137" w:type="pct"/>
          </w:tcPr>
          <w:p w14:paraId="69669895" w14:textId="4A09954C" w:rsidR="00191DB0" w:rsidRPr="00DC01BC" w:rsidRDefault="00780794" w:rsidP="00191DB0">
            <w:r>
              <w:t>J.Meier</w:t>
            </w:r>
          </w:p>
        </w:tc>
        <w:tc>
          <w:tcPr>
            <w:tcW w:w="2198" w:type="pct"/>
          </w:tcPr>
          <w:p w14:paraId="1FF87F98" w14:textId="6A366A3C" w:rsidR="00191DB0" w:rsidRPr="00DC01BC" w:rsidRDefault="00780794" w:rsidP="00191DB0">
            <w:r>
              <w:t>Eintragen von verschiedenen Daten (Tools, Anforderungsanalyse, Pflichtenheft, Tätigkeitsliste, Entscheidungsmatrix, Fazit)</w:t>
            </w:r>
          </w:p>
        </w:tc>
      </w:tr>
      <w:tr w:rsidR="00B307A9" w:rsidRPr="00DC01BC" w14:paraId="257F324B" w14:textId="77777777" w:rsidTr="00780794">
        <w:tc>
          <w:tcPr>
            <w:tcW w:w="1059" w:type="pct"/>
          </w:tcPr>
          <w:p w14:paraId="113E2B34" w14:textId="0887A7A4" w:rsidR="00191DB0" w:rsidRPr="00DC01BC" w:rsidRDefault="00BC71AF" w:rsidP="00131659">
            <w:pPr>
              <w:jc w:val="center"/>
            </w:pPr>
            <w:r w:rsidRPr="00DC01BC">
              <w:t>11.11.2020</w:t>
            </w:r>
          </w:p>
        </w:tc>
        <w:tc>
          <w:tcPr>
            <w:tcW w:w="606" w:type="pct"/>
          </w:tcPr>
          <w:p w14:paraId="190C1ECB" w14:textId="646CD096" w:rsidR="00191DB0" w:rsidRPr="00DC01BC" w:rsidRDefault="00524734" w:rsidP="00131659">
            <w:pPr>
              <w:jc w:val="center"/>
            </w:pPr>
            <w:r>
              <w:t>1.1</w:t>
            </w:r>
          </w:p>
        </w:tc>
        <w:tc>
          <w:tcPr>
            <w:tcW w:w="1137" w:type="pct"/>
          </w:tcPr>
          <w:p w14:paraId="01060E5E" w14:textId="6C5025C0" w:rsidR="00191DB0" w:rsidRPr="00DC01BC" w:rsidRDefault="00260B4B" w:rsidP="00191DB0">
            <w:r>
              <w:t>-</w:t>
            </w:r>
          </w:p>
        </w:tc>
        <w:tc>
          <w:tcPr>
            <w:tcW w:w="2198" w:type="pct"/>
          </w:tcPr>
          <w:p w14:paraId="6061DD99" w14:textId="7C0821AE" w:rsidR="00191DB0" w:rsidRPr="00DC01BC" w:rsidRDefault="00260B4B" w:rsidP="00191DB0">
            <w:r>
              <w:t>An der Dokumentation wurde nicht weitergearbeitet</w:t>
            </w:r>
          </w:p>
        </w:tc>
      </w:tr>
      <w:tr w:rsidR="002C2FC5" w:rsidRPr="00DC01BC" w14:paraId="44245228" w14:textId="77777777" w:rsidTr="00780794">
        <w:tc>
          <w:tcPr>
            <w:tcW w:w="1059" w:type="pct"/>
          </w:tcPr>
          <w:p w14:paraId="1BB921EB" w14:textId="32A09C6B" w:rsidR="002C2FC5" w:rsidRPr="00DC01BC" w:rsidRDefault="00BC71AF" w:rsidP="00131659">
            <w:pPr>
              <w:jc w:val="center"/>
            </w:pPr>
            <w:r w:rsidRPr="00DC01BC">
              <w:t>18.11.2020</w:t>
            </w:r>
          </w:p>
        </w:tc>
        <w:tc>
          <w:tcPr>
            <w:tcW w:w="606" w:type="pct"/>
          </w:tcPr>
          <w:p w14:paraId="2856F077" w14:textId="0AD7EF49" w:rsidR="002C2FC5" w:rsidRPr="00DC01BC" w:rsidRDefault="00524734" w:rsidP="00131659">
            <w:pPr>
              <w:jc w:val="center"/>
            </w:pPr>
            <w:r>
              <w:t>1.2</w:t>
            </w:r>
          </w:p>
        </w:tc>
        <w:tc>
          <w:tcPr>
            <w:tcW w:w="1137" w:type="pct"/>
          </w:tcPr>
          <w:p w14:paraId="2A53D2A2" w14:textId="7CB6EEEB" w:rsidR="002C2FC5" w:rsidRPr="00DC01BC" w:rsidRDefault="00260B4B" w:rsidP="002C2FC5">
            <w:r>
              <w:t>L.Emenegger, J.Meier</w:t>
            </w:r>
            <w:r w:rsidR="00557039">
              <w:t>, T.Krebs</w:t>
            </w:r>
          </w:p>
        </w:tc>
        <w:tc>
          <w:tcPr>
            <w:tcW w:w="2198" w:type="pct"/>
          </w:tcPr>
          <w:p w14:paraId="6CC45CAD" w14:textId="6A8670AF" w:rsidR="00BF7225" w:rsidRPr="00DC01BC" w:rsidRDefault="004A5133" w:rsidP="002C2FC5">
            <w:r>
              <w:t>Eintragen von verschiedenen Daten</w:t>
            </w:r>
            <w:r w:rsidR="00275F09">
              <w:br/>
              <w:t>(</w:t>
            </w:r>
            <w:r w:rsidR="00AF3813">
              <w:t>Testspezifikation, Entscheidungsmatrix)</w:t>
            </w:r>
          </w:p>
        </w:tc>
      </w:tr>
      <w:tr w:rsidR="002C2FC5" w:rsidRPr="00DC01BC" w14:paraId="54CF449C" w14:textId="77777777" w:rsidTr="00780794">
        <w:tc>
          <w:tcPr>
            <w:tcW w:w="1059" w:type="pct"/>
          </w:tcPr>
          <w:p w14:paraId="43B516E8" w14:textId="6A37B90F" w:rsidR="002C2FC5" w:rsidRPr="00DC01BC" w:rsidRDefault="00BC71AF" w:rsidP="00131659">
            <w:pPr>
              <w:jc w:val="center"/>
            </w:pPr>
            <w:r w:rsidRPr="00DC01BC">
              <w:t>25.11.2020</w:t>
            </w:r>
          </w:p>
        </w:tc>
        <w:tc>
          <w:tcPr>
            <w:tcW w:w="606" w:type="pct"/>
          </w:tcPr>
          <w:p w14:paraId="153C9A53" w14:textId="04648E56" w:rsidR="002C2FC5" w:rsidRPr="00DC01BC" w:rsidRDefault="00524734" w:rsidP="00131659">
            <w:pPr>
              <w:jc w:val="center"/>
            </w:pPr>
            <w:r>
              <w:t>1.3</w:t>
            </w:r>
          </w:p>
        </w:tc>
        <w:tc>
          <w:tcPr>
            <w:tcW w:w="1137" w:type="pct"/>
          </w:tcPr>
          <w:p w14:paraId="50F93180" w14:textId="15DEFCB4" w:rsidR="002C2FC5" w:rsidRPr="00DC01BC" w:rsidRDefault="00AF3813" w:rsidP="002C2FC5">
            <w:r>
              <w:t>L.Emenegger, J.Meier, T.Krebs</w:t>
            </w:r>
          </w:p>
        </w:tc>
        <w:tc>
          <w:tcPr>
            <w:tcW w:w="2198" w:type="pct"/>
          </w:tcPr>
          <w:p w14:paraId="02ECE30E" w14:textId="7CAB0EE7" w:rsidR="002C2FC5" w:rsidRPr="00DC01BC" w:rsidRDefault="00AF3813" w:rsidP="002C2FC5">
            <w:r>
              <w:t xml:space="preserve"> Eintragen von verschiedenen Daten</w:t>
            </w:r>
            <w:r>
              <w:br/>
              <w:t>(</w:t>
            </w:r>
            <w:r w:rsidR="007A0CE2">
              <w:t xml:space="preserve">Testprotokoll, Testbericht, Selbstreflexion, Fazit, Zeitplan einfügen, </w:t>
            </w:r>
            <w:r w:rsidR="00D37FF9">
              <w:t>Realisieren)</w:t>
            </w:r>
          </w:p>
        </w:tc>
      </w:tr>
    </w:tbl>
    <w:p w14:paraId="21B12127" w14:textId="23518BB8" w:rsidR="00191DB0" w:rsidRPr="00DC01BC" w:rsidRDefault="00191DB0" w:rsidP="00191DB0">
      <w:pPr>
        <w:rPr>
          <w:sz w:val="56"/>
          <w:szCs w:val="56"/>
        </w:rPr>
      </w:pPr>
    </w:p>
    <w:p w14:paraId="4A7E8B32" w14:textId="0EAAD27A" w:rsidR="00D1555B" w:rsidRPr="00DC01BC" w:rsidRDefault="00D1555B" w:rsidP="00B65600">
      <w:pPr>
        <w:rPr>
          <w:sz w:val="56"/>
          <w:szCs w:val="56"/>
        </w:rPr>
      </w:pPr>
      <w:r w:rsidRPr="00DC01BC">
        <w:rPr>
          <w:sz w:val="56"/>
          <w:szCs w:val="56"/>
        </w:rPr>
        <w:t>Status</w:t>
      </w:r>
    </w:p>
    <w:tbl>
      <w:tblPr>
        <w:tblpPr w:leftFromText="141" w:rightFromText="141" w:vertAnchor="text" w:horzAnchor="margin" w:tblpY="28"/>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978"/>
        <w:gridCol w:w="2410"/>
        <w:gridCol w:w="2409"/>
        <w:gridCol w:w="2553"/>
      </w:tblGrid>
      <w:tr w:rsidR="00F73508" w:rsidRPr="00DC01BC" w14:paraId="1D1D414F" w14:textId="77777777" w:rsidTr="00A57CCF">
        <w:tc>
          <w:tcPr>
            <w:tcW w:w="1058" w:type="pct"/>
            <w:shd w:val="clear" w:color="auto" w:fill="D9D9D9" w:themeFill="background1" w:themeFillShade="D9"/>
          </w:tcPr>
          <w:p w14:paraId="65BCCF58" w14:textId="77777777" w:rsidR="00625D91" w:rsidRPr="00DC01BC" w:rsidRDefault="00625D91" w:rsidP="00D1555B">
            <w:pPr>
              <w:rPr>
                <w:b/>
                <w:bCs/>
              </w:rPr>
            </w:pPr>
            <w:r w:rsidRPr="00DC01BC">
              <w:rPr>
                <w:b/>
                <w:bCs/>
              </w:rPr>
              <w:t>In Bearbeitung</w:t>
            </w:r>
          </w:p>
        </w:tc>
        <w:tc>
          <w:tcPr>
            <w:tcW w:w="1289" w:type="pct"/>
            <w:shd w:val="clear" w:color="auto" w:fill="D9D9D9" w:themeFill="background1" w:themeFillShade="D9"/>
          </w:tcPr>
          <w:p w14:paraId="368340A6" w14:textId="2F9F53B6" w:rsidR="00625D91" w:rsidRPr="00DC01BC" w:rsidRDefault="00625D91" w:rsidP="00D1555B">
            <w:pPr>
              <w:rPr>
                <w:b/>
                <w:bCs/>
              </w:rPr>
            </w:pPr>
            <w:r w:rsidRPr="00DC01BC">
              <w:rPr>
                <w:b/>
                <w:bCs/>
              </w:rPr>
              <w:t>In Bearbeitung</w:t>
            </w:r>
          </w:p>
        </w:tc>
        <w:tc>
          <w:tcPr>
            <w:tcW w:w="1288" w:type="pct"/>
            <w:shd w:val="clear" w:color="auto" w:fill="D9D9D9" w:themeFill="background1" w:themeFillShade="D9"/>
          </w:tcPr>
          <w:p w14:paraId="176B3D8F" w14:textId="0D55FACD" w:rsidR="00625D91" w:rsidRPr="00DC01BC" w:rsidRDefault="00625D91" w:rsidP="00D1555B">
            <w:pPr>
              <w:rPr>
                <w:b/>
                <w:bCs/>
              </w:rPr>
            </w:pPr>
            <w:r w:rsidRPr="00DC01BC">
              <w:rPr>
                <w:b/>
                <w:bCs/>
              </w:rPr>
              <w:t>In Prüfung</w:t>
            </w:r>
          </w:p>
        </w:tc>
        <w:tc>
          <w:tcPr>
            <w:tcW w:w="1365" w:type="pct"/>
            <w:shd w:val="clear" w:color="auto" w:fill="D9D9D9" w:themeFill="background1" w:themeFillShade="D9"/>
          </w:tcPr>
          <w:p w14:paraId="08256195" w14:textId="77777777" w:rsidR="00625D91" w:rsidRPr="00DC01BC" w:rsidRDefault="00625D91" w:rsidP="00D1555B">
            <w:pPr>
              <w:rPr>
                <w:b/>
                <w:bCs/>
              </w:rPr>
            </w:pPr>
            <w:r w:rsidRPr="00DC01BC">
              <w:rPr>
                <w:b/>
                <w:bCs/>
              </w:rPr>
              <w:t>Freigegeben</w:t>
            </w:r>
          </w:p>
        </w:tc>
      </w:tr>
      <w:tr w:rsidR="00BC71AF" w:rsidRPr="00DC01BC" w14:paraId="710EAA01" w14:textId="77777777" w:rsidTr="00A57CCF">
        <w:tc>
          <w:tcPr>
            <w:tcW w:w="1058" w:type="pct"/>
          </w:tcPr>
          <w:p w14:paraId="065F45AD" w14:textId="03543C0C" w:rsidR="00BC71AF" w:rsidRPr="00DC01BC" w:rsidRDefault="00BC71AF" w:rsidP="00BC71AF">
            <w:pPr>
              <w:jc w:val="center"/>
            </w:pPr>
            <w:r w:rsidRPr="00DC01BC">
              <w:t>28.10.2020</w:t>
            </w:r>
          </w:p>
        </w:tc>
        <w:tc>
          <w:tcPr>
            <w:tcW w:w="1289" w:type="pct"/>
          </w:tcPr>
          <w:p w14:paraId="24B2C4E0" w14:textId="441E94FC" w:rsidR="00BC71AF" w:rsidRPr="00DC01BC" w:rsidRDefault="00BC71AF" w:rsidP="00BC71AF">
            <w:pPr>
              <w:jc w:val="center"/>
            </w:pPr>
            <w:r w:rsidRPr="00DC01BC">
              <w:t>X</w:t>
            </w:r>
          </w:p>
        </w:tc>
        <w:tc>
          <w:tcPr>
            <w:tcW w:w="1288" w:type="pct"/>
          </w:tcPr>
          <w:p w14:paraId="1000A663" w14:textId="5EC0D68B" w:rsidR="00BC71AF" w:rsidRPr="00DC01BC" w:rsidRDefault="00BC71AF" w:rsidP="00BC71AF">
            <w:pPr>
              <w:jc w:val="center"/>
            </w:pPr>
          </w:p>
        </w:tc>
        <w:tc>
          <w:tcPr>
            <w:tcW w:w="1365" w:type="pct"/>
          </w:tcPr>
          <w:p w14:paraId="03FBE1B6" w14:textId="77777777" w:rsidR="00BC71AF" w:rsidRPr="00DC01BC" w:rsidRDefault="00BC71AF" w:rsidP="00BC71AF"/>
        </w:tc>
      </w:tr>
      <w:tr w:rsidR="00BC71AF" w:rsidRPr="00DC01BC" w14:paraId="3ACE0695" w14:textId="77777777" w:rsidTr="00A57CCF">
        <w:tc>
          <w:tcPr>
            <w:tcW w:w="1058" w:type="pct"/>
          </w:tcPr>
          <w:p w14:paraId="5A9CCC9E" w14:textId="278F0FDB" w:rsidR="00BC71AF" w:rsidRPr="00DC01BC" w:rsidRDefault="00BC71AF" w:rsidP="00BC71AF">
            <w:pPr>
              <w:jc w:val="center"/>
            </w:pPr>
            <w:r w:rsidRPr="00DC01BC">
              <w:t>4.11.2020</w:t>
            </w:r>
          </w:p>
        </w:tc>
        <w:tc>
          <w:tcPr>
            <w:tcW w:w="1289" w:type="pct"/>
          </w:tcPr>
          <w:p w14:paraId="369BECC3" w14:textId="7AED8651" w:rsidR="00BC71AF" w:rsidRPr="00DC01BC" w:rsidRDefault="00BC71AF" w:rsidP="00BC71AF">
            <w:pPr>
              <w:jc w:val="center"/>
            </w:pPr>
            <w:r w:rsidRPr="00DC01BC">
              <w:t>X</w:t>
            </w:r>
          </w:p>
        </w:tc>
        <w:tc>
          <w:tcPr>
            <w:tcW w:w="1288" w:type="pct"/>
          </w:tcPr>
          <w:p w14:paraId="4C62A4BC" w14:textId="4950AA23" w:rsidR="00BC71AF" w:rsidRPr="00DC01BC" w:rsidRDefault="00BC71AF" w:rsidP="00BC71AF">
            <w:pPr>
              <w:jc w:val="center"/>
            </w:pPr>
          </w:p>
        </w:tc>
        <w:tc>
          <w:tcPr>
            <w:tcW w:w="1365" w:type="pct"/>
          </w:tcPr>
          <w:p w14:paraId="7F56AA3E" w14:textId="77777777" w:rsidR="00BC71AF" w:rsidRPr="00DC01BC" w:rsidRDefault="00BC71AF" w:rsidP="00BC71AF"/>
        </w:tc>
      </w:tr>
      <w:tr w:rsidR="00BC71AF" w:rsidRPr="00DC01BC" w14:paraId="51B2DC92" w14:textId="77777777" w:rsidTr="00A57CCF">
        <w:tc>
          <w:tcPr>
            <w:tcW w:w="1058" w:type="pct"/>
          </w:tcPr>
          <w:p w14:paraId="0CDF57ED" w14:textId="1CEEA999" w:rsidR="00BC71AF" w:rsidRPr="00DC01BC" w:rsidRDefault="00BC71AF" w:rsidP="00BC71AF">
            <w:pPr>
              <w:jc w:val="center"/>
            </w:pPr>
            <w:r w:rsidRPr="00DC01BC">
              <w:t>11.11.2020</w:t>
            </w:r>
          </w:p>
        </w:tc>
        <w:tc>
          <w:tcPr>
            <w:tcW w:w="1289" w:type="pct"/>
          </w:tcPr>
          <w:p w14:paraId="1DED4D4C" w14:textId="055B67E7" w:rsidR="00BC71AF" w:rsidRPr="00DC01BC" w:rsidRDefault="00BC71AF" w:rsidP="00BC71AF">
            <w:pPr>
              <w:jc w:val="center"/>
            </w:pPr>
            <w:r w:rsidRPr="00DC01BC">
              <w:t>X</w:t>
            </w:r>
          </w:p>
        </w:tc>
        <w:tc>
          <w:tcPr>
            <w:tcW w:w="1288" w:type="pct"/>
          </w:tcPr>
          <w:p w14:paraId="6F3CD1BF" w14:textId="10A880C3" w:rsidR="00BC71AF" w:rsidRPr="00DC01BC" w:rsidRDefault="00BC71AF" w:rsidP="00BC71AF">
            <w:pPr>
              <w:jc w:val="center"/>
            </w:pPr>
          </w:p>
        </w:tc>
        <w:tc>
          <w:tcPr>
            <w:tcW w:w="1365" w:type="pct"/>
          </w:tcPr>
          <w:p w14:paraId="0B478480" w14:textId="77777777" w:rsidR="00BC71AF" w:rsidRPr="00DC01BC" w:rsidRDefault="00BC71AF" w:rsidP="00BC71AF"/>
        </w:tc>
      </w:tr>
      <w:tr w:rsidR="00BC71AF" w:rsidRPr="00DC01BC" w14:paraId="3AF69E46" w14:textId="77777777" w:rsidTr="00A57CCF">
        <w:tc>
          <w:tcPr>
            <w:tcW w:w="1058" w:type="pct"/>
          </w:tcPr>
          <w:p w14:paraId="55C49E1C" w14:textId="41AC8385" w:rsidR="00BC71AF" w:rsidRPr="00DC01BC" w:rsidRDefault="00BC71AF" w:rsidP="00BC71AF">
            <w:pPr>
              <w:jc w:val="center"/>
            </w:pPr>
            <w:r w:rsidRPr="00DC01BC">
              <w:t>18.11.2020</w:t>
            </w:r>
          </w:p>
        </w:tc>
        <w:tc>
          <w:tcPr>
            <w:tcW w:w="1289" w:type="pct"/>
          </w:tcPr>
          <w:p w14:paraId="1403289B" w14:textId="7A3DF97C" w:rsidR="00BC71AF" w:rsidRPr="00DC01BC" w:rsidRDefault="00BC71AF" w:rsidP="00BC71AF">
            <w:pPr>
              <w:jc w:val="center"/>
            </w:pPr>
            <w:r w:rsidRPr="00DC01BC">
              <w:t>X</w:t>
            </w:r>
          </w:p>
        </w:tc>
        <w:tc>
          <w:tcPr>
            <w:tcW w:w="1288" w:type="pct"/>
          </w:tcPr>
          <w:p w14:paraId="72F2868A" w14:textId="2B608604" w:rsidR="00BC71AF" w:rsidRPr="00DC01BC" w:rsidRDefault="00BC71AF" w:rsidP="00BC71AF">
            <w:pPr>
              <w:jc w:val="center"/>
            </w:pPr>
          </w:p>
        </w:tc>
        <w:tc>
          <w:tcPr>
            <w:tcW w:w="1365" w:type="pct"/>
          </w:tcPr>
          <w:p w14:paraId="5D204B53" w14:textId="77777777" w:rsidR="00BC71AF" w:rsidRPr="00DC01BC" w:rsidRDefault="00BC71AF" w:rsidP="00BC71AF"/>
        </w:tc>
      </w:tr>
      <w:tr w:rsidR="00BC71AF" w:rsidRPr="00DC01BC" w14:paraId="1D5ACA7F" w14:textId="77777777" w:rsidTr="00A57CCF">
        <w:tc>
          <w:tcPr>
            <w:tcW w:w="1058" w:type="pct"/>
          </w:tcPr>
          <w:p w14:paraId="5AEDA832" w14:textId="7BC46AFF" w:rsidR="00BC71AF" w:rsidRPr="00DC01BC" w:rsidRDefault="00BC71AF" w:rsidP="00BC71AF">
            <w:pPr>
              <w:jc w:val="center"/>
            </w:pPr>
            <w:r w:rsidRPr="00DC01BC">
              <w:t>25.11.2020</w:t>
            </w:r>
          </w:p>
        </w:tc>
        <w:tc>
          <w:tcPr>
            <w:tcW w:w="1289" w:type="pct"/>
          </w:tcPr>
          <w:p w14:paraId="6A5A5CA1" w14:textId="1FE41846" w:rsidR="00BC71AF" w:rsidRPr="00DC01BC" w:rsidRDefault="00F94E50" w:rsidP="00BC71AF">
            <w:pPr>
              <w:jc w:val="center"/>
            </w:pPr>
            <w:r>
              <w:t>x</w:t>
            </w:r>
          </w:p>
        </w:tc>
        <w:tc>
          <w:tcPr>
            <w:tcW w:w="1288" w:type="pct"/>
          </w:tcPr>
          <w:p w14:paraId="27A07DDB" w14:textId="7D145947" w:rsidR="00BC71AF" w:rsidRPr="00DC01BC" w:rsidRDefault="0031348C" w:rsidP="00BC71AF">
            <w:pPr>
              <w:jc w:val="center"/>
            </w:pPr>
            <w:r>
              <w:t>X</w:t>
            </w:r>
          </w:p>
        </w:tc>
        <w:tc>
          <w:tcPr>
            <w:tcW w:w="1365" w:type="pct"/>
          </w:tcPr>
          <w:p w14:paraId="53090D94" w14:textId="75343A6F" w:rsidR="00BC71AF" w:rsidRPr="00DC01BC" w:rsidRDefault="00BA02EB" w:rsidP="00BC71AF">
            <w:pPr>
              <w:jc w:val="center"/>
            </w:pPr>
            <w:r>
              <w:t>X</w:t>
            </w:r>
          </w:p>
        </w:tc>
      </w:tr>
      <w:bookmarkEnd w:id="0"/>
    </w:tbl>
    <w:p w14:paraId="4405E4C4" w14:textId="1C4A87FA" w:rsidR="00960A01" w:rsidRPr="00DC01BC" w:rsidRDefault="00960A01">
      <w:pPr>
        <w:rPr>
          <w:rFonts w:asciiTheme="majorHAnsi" w:eastAsiaTheme="majorEastAsia" w:hAnsiTheme="majorHAnsi" w:cstheme="majorBidi"/>
          <w:color w:val="276E8B" w:themeColor="accent1" w:themeShade="BF"/>
          <w:sz w:val="32"/>
          <w:szCs w:val="32"/>
          <w:lang w:eastAsia="de-CH"/>
        </w:rPr>
      </w:pPr>
      <w:r w:rsidRPr="00DC01BC">
        <w:br w:type="page"/>
      </w:r>
    </w:p>
    <w:bookmarkStart w:id="1" w:name="_Toc49436246" w:displacedByCustomXml="next"/>
    <w:bookmarkStart w:id="2" w:name="_Toc51762109" w:displacedByCustomXml="next"/>
    <w:bookmarkStart w:id="3" w:name="_Toc54183396" w:displacedByCustomXml="next"/>
    <w:sdt>
      <w:sdtPr>
        <w:rPr>
          <w:rFonts w:asciiTheme="minorHAnsi" w:eastAsiaTheme="minorHAnsi" w:hAnsiTheme="minorHAnsi" w:cstheme="minorBidi"/>
          <w:b w:val="0"/>
          <w:sz w:val="24"/>
          <w:szCs w:val="22"/>
          <w:lang w:eastAsia="en-US"/>
        </w:rPr>
        <w:id w:val="139162543"/>
        <w:docPartObj>
          <w:docPartGallery w:val="Table of Contents"/>
          <w:docPartUnique/>
        </w:docPartObj>
      </w:sdtPr>
      <w:sdtEndPr>
        <w:rPr>
          <w:bCs/>
        </w:rPr>
      </w:sdtEndPr>
      <w:sdtContent>
        <w:p w14:paraId="124A625E" w14:textId="1767CCBB" w:rsidR="00C3014E" w:rsidRPr="00DC01BC" w:rsidRDefault="00C3014E" w:rsidP="00F32614">
          <w:pPr>
            <w:pStyle w:val="Inhaltsverzeichnisberschrift"/>
            <w:numPr>
              <w:ilvl w:val="0"/>
              <w:numId w:val="0"/>
            </w:numPr>
            <w:ind w:left="432" w:hanging="432"/>
          </w:pPr>
          <w:r w:rsidRPr="00DC01BC">
            <w:t>Inhalt</w:t>
          </w:r>
        </w:p>
        <w:p w14:paraId="7A88AF7A" w14:textId="7B2ACAFB" w:rsidR="004E5A07" w:rsidRDefault="00C3014E">
          <w:pPr>
            <w:pStyle w:val="Verzeichnis1"/>
            <w:tabs>
              <w:tab w:val="left" w:pos="480"/>
            </w:tabs>
            <w:rPr>
              <w:rFonts w:eastAsiaTheme="minorEastAsia"/>
              <w:noProof/>
              <w:sz w:val="22"/>
              <w:lang w:eastAsia="de-CH"/>
            </w:rPr>
          </w:pPr>
          <w:r w:rsidRPr="00DC01BC">
            <w:fldChar w:fldCharType="begin"/>
          </w:r>
          <w:r w:rsidRPr="00DC01BC">
            <w:instrText xml:space="preserve"> TOC \o "1-3" \h \z \u </w:instrText>
          </w:r>
          <w:r w:rsidRPr="00DC01BC">
            <w:fldChar w:fldCharType="separate"/>
          </w:r>
          <w:hyperlink w:anchor="_Toc57210458" w:history="1">
            <w:r w:rsidR="004E5A07" w:rsidRPr="000D7D87">
              <w:rPr>
                <w:rStyle w:val="Hyperlink"/>
                <w:noProof/>
              </w:rPr>
              <w:t>1</w:t>
            </w:r>
            <w:r w:rsidR="004E5A07">
              <w:rPr>
                <w:rFonts w:eastAsiaTheme="minorEastAsia"/>
                <w:noProof/>
                <w:sz w:val="22"/>
                <w:lang w:eastAsia="de-CH"/>
              </w:rPr>
              <w:tab/>
            </w:r>
            <w:r w:rsidR="004E5A07" w:rsidRPr="000D7D87">
              <w:rPr>
                <w:rStyle w:val="Hyperlink"/>
                <w:noProof/>
              </w:rPr>
              <w:t>Informieren</w:t>
            </w:r>
            <w:r w:rsidR="004E5A07">
              <w:rPr>
                <w:noProof/>
                <w:webHidden/>
              </w:rPr>
              <w:tab/>
            </w:r>
            <w:r w:rsidR="004E5A07">
              <w:rPr>
                <w:noProof/>
                <w:webHidden/>
              </w:rPr>
              <w:fldChar w:fldCharType="begin"/>
            </w:r>
            <w:r w:rsidR="004E5A07">
              <w:rPr>
                <w:noProof/>
                <w:webHidden/>
              </w:rPr>
              <w:instrText xml:space="preserve"> PAGEREF _Toc57210458 \h </w:instrText>
            </w:r>
            <w:r w:rsidR="004E5A07">
              <w:rPr>
                <w:noProof/>
                <w:webHidden/>
              </w:rPr>
            </w:r>
            <w:r w:rsidR="004E5A07">
              <w:rPr>
                <w:noProof/>
                <w:webHidden/>
              </w:rPr>
              <w:fldChar w:fldCharType="separate"/>
            </w:r>
            <w:r w:rsidR="004E5A07">
              <w:rPr>
                <w:noProof/>
                <w:webHidden/>
              </w:rPr>
              <w:t>4</w:t>
            </w:r>
            <w:r w:rsidR="004E5A07">
              <w:rPr>
                <w:noProof/>
                <w:webHidden/>
              </w:rPr>
              <w:fldChar w:fldCharType="end"/>
            </w:r>
          </w:hyperlink>
        </w:p>
        <w:p w14:paraId="68C0C844" w14:textId="70A8DB82" w:rsidR="004E5A07" w:rsidRDefault="004E5A07">
          <w:pPr>
            <w:pStyle w:val="Verzeichnis2"/>
            <w:tabs>
              <w:tab w:val="left" w:pos="880"/>
              <w:tab w:val="right" w:leader="dot" w:pos="9062"/>
            </w:tabs>
            <w:rPr>
              <w:rFonts w:eastAsiaTheme="minorEastAsia"/>
              <w:noProof/>
              <w:sz w:val="22"/>
              <w:lang w:eastAsia="de-CH"/>
            </w:rPr>
          </w:pPr>
          <w:hyperlink w:anchor="_Toc57210459" w:history="1">
            <w:r w:rsidRPr="000D7D87">
              <w:rPr>
                <w:rStyle w:val="Hyperlink"/>
                <w:noProof/>
              </w:rPr>
              <w:t>1.1</w:t>
            </w:r>
            <w:r>
              <w:rPr>
                <w:rFonts w:eastAsiaTheme="minorEastAsia"/>
                <w:noProof/>
                <w:sz w:val="22"/>
                <w:lang w:eastAsia="de-CH"/>
              </w:rPr>
              <w:tab/>
            </w:r>
            <w:r w:rsidRPr="000D7D87">
              <w:rPr>
                <w:rStyle w:val="Hyperlink"/>
                <w:noProof/>
              </w:rPr>
              <w:t>Projektantrag</w:t>
            </w:r>
            <w:r>
              <w:rPr>
                <w:noProof/>
                <w:webHidden/>
              </w:rPr>
              <w:tab/>
            </w:r>
            <w:r>
              <w:rPr>
                <w:noProof/>
                <w:webHidden/>
              </w:rPr>
              <w:fldChar w:fldCharType="begin"/>
            </w:r>
            <w:r>
              <w:rPr>
                <w:noProof/>
                <w:webHidden/>
              </w:rPr>
              <w:instrText xml:space="preserve"> PAGEREF _Toc57210459 \h </w:instrText>
            </w:r>
            <w:r>
              <w:rPr>
                <w:noProof/>
                <w:webHidden/>
              </w:rPr>
            </w:r>
            <w:r>
              <w:rPr>
                <w:noProof/>
                <w:webHidden/>
              </w:rPr>
              <w:fldChar w:fldCharType="separate"/>
            </w:r>
            <w:r>
              <w:rPr>
                <w:noProof/>
                <w:webHidden/>
              </w:rPr>
              <w:t>4</w:t>
            </w:r>
            <w:r>
              <w:rPr>
                <w:noProof/>
                <w:webHidden/>
              </w:rPr>
              <w:fldChar w:fldCharType="end"/>
            </w:r>
          </w:hyperlink>
        </w:p>
        <w:p w14:paraId="46CFB6BD" w14:textId="2A53A776" w:rsidR="004E5A07" w:rsidRDefault="004E5A07">
          <w:pPr>
            <w:pStyle w:val="Verzeichnis2"/>
            <w:tabs>
              <w:tab w:val="left" w:pos="880"/>
              <w:tab w:val="right" w:leader="dot" w:pos="9062"/>
            </w:tabs>
            <w:rPr>
              <w:rFonts w:eastAsiaTheme="minorEastAsia"/>
              <w:noProof/>
              <w:sz w:val="22"/>
              <w:lang w:eastAsia="de-CH"/>
            </w:rPr>
          </w:pPr>
          <w:hyperlink w:anchor="_Toc57210460" w:history="1">
            <w:r w:rsidRPr="000D7D87">
              <w:rPr>
                <w:rStyle w:val="Hyperlink"/>
                <w:noProof/>
              </w:rPr>
              <w:t>1.2</w:t>
            </w:r>
            <w:r>
              <w:rPr>
                <w:rFonts w:eastAsiaTheme="minorEastAsia"/>
                <w:noProof/>
                <w:sz w:val="22"/>
                <w:lang w:eastAsia="de-CH"/>
              </w:rPr>
              <w:tab/>
            </w:r>
            <w:r w:rsidRPr="000D7D87">
              <w:rPr>
                <w:rStyle w:val="Hyperlink"/>
                <w:noProof/>
              </w:rPr>
              <w:t>Projektantrag-E-Mail</w:t>
            </w:r>
            <w:r>
              <w:rPr>
                <w:noProof/>
                <w:webHidden/>
              </w:rPr>
              <w:tab/>
            </w:r>
            <w:r>
              <w:rPr>
                <w:noProof/>
                <w:webHidden/>
              </w:rPr>
              <w:fldChar w:fldCharType="begin"/>
            </w:r>
            <w:r>
              <w:rPr>
                <w:noProof/>
                <w:webHidden/>
              </w:rPr>
              <w:instrText xml:space="preserve"> PAGEREF _Toc57210460 \h </w:instrText>
            </w:r>
            <w:r>
              <w:rPr>
                <w:noProof/>
                <w:webHidden/>
              </w:rPr>
            </w:r>
            <w:r>
              <w:rPr>
                <w:noProof/>
                <w:webHidden/>
              </w:rPr>
              <w:fldChar w:fldCharType="separate"/>
            </w:r>
            <w:r>
              <w:rPr>
                <w:noProof/>
                <w:webHidden/>
              </w:rPr>
              <w:t>5</w:t>
            </w:r>
            <w:r>
              <w:rPr>
                <w:noProof/>
                <w:webHidden/>
              </w:rPr>
              <w:fldChar w:fldCharType="end"/>
            </w:r>
          </w:hyperlink>
        </w:p>
        <w:p w14:paraId="29A248ED" w14:textId="53BF2360" w:rsidR="004E5A07" w:rsidRDefault="004E5A07">
          <w:pPr>
            <w:pStyle w:val="Verzeichnis2"/>
            <w:tabs>
              <w:tab w:val="left" w:pos="880"/>
              <w:tab w:val="right" w:leader="dot" w:pos="9062"/>
            </w:tabs>
            <w:rPr>
              <w:rFonts w:eastAsiaTheme="minorEastAsia"/>
              <w:noProof/>
              <w:sz w:val="22"/>
              <w:lang w:eastAsia="de-CH"/>
            </w:rPr>
          </w:pPr>
          <w:hyperlink w:anchor="_Toc57210461" w:history="1">
            <w:r w:rsidRPr="000D7D87">
              <w:rPr>
                <w:rStyle w:val="Hyperlink"/>
                <w:noProof/>
              </w:rPr>
              <w:t>1.3</w:t>
            </w:r>
            <w:r>
              <w:rPr>
                <w:rFonts w:eastAsiaTheme="minorEastAsia"/>
                <w:noProof/>
                <w:sz w:val="22"/>
                <w:lang w:eastAsia="de-CH"/>
              </w:rPr>
              <w:tab/>
            </w:r>
            <w:r w:rsidRPr="000D7D87">
              <w:rPr>
                <w:rStyle w:val="Hyperlink"/>
                <w:noProof/>
              </w:rPr>
              <w:t>Idee</w:t>
            </w:r>
            <w:r>
              <w:rPr>
                <w:noProof/>
                <w:webHidden/>
              </w:rPr>
              <w:tab/>
            </w:r>
            <w:r>
              <w:rPr>
                <w:noProof/>
                <w:webHidden/>
              </w:rPr>
              <w:fldChar w:fldCharType="begin"/>
            </w:r>
            <w:r>
              <w:rPr>
                <w:noProof/>
                <w:webHidden/>
              </w:rPr>
              <w:instrText xml:space="preserve"> PAGEREF _Toc57210461 \h </w:instrText>
            </w:r>
            <w:r>
              <w:rPr>
                <w:noProof/>
                <w:webHidden/>
              </w:rPr>
            </w:r>
            <w:r>
              <w:rPr>
                <w:noProof/>
                <w:webHidden/>
              </w:rPr>
              <w:fldChar w:fldCharType="separate"/>
            </w:r>
            <w:r>
              <w:rPr>
                <w:noProof/>
                <w:webHidden/>
              </w:rPr>
              <w:t>5</w:t>
            </w:r>
            <w:r>
              <w:rPr>
                <w:noProof/>
                <w:webHidden/>
              </w:rPr>
              <w:fldChar w:fldCharType="end"/>
            </w:r>
          </w:hyperlink>
        </w:p>
        <w:p w14:paraId="51D484E3" w14:textId="272BBBBB" w:rsidR="004E5A07" w:rsidRDefault="004E5A07">
          <w:pPr>
            <w:pStyle w:val="Verzeichnis2"/>
            <w:tabs>
              <w:tab w:val="left" w:pos="880"/>
              <w:tab w:val="right" w:leader="dot" w:pos="9062"/>
            </w:tabs>
            <w:rPr>
              <w:rFonts w:eastAsiaTheme="minorEastAsia"/>
              <w:noProof/>
              <w:sz w:val="22"/>
              <w:lang w:eastAsia="de-CH"/>
            </w:rPr>
          </w:pPr>
          <w:hyperlink w:anchor="_Toc57210462" w:history="1">
            <w:r w:rsidRPr="000D7D87">
              <w:rPr>
                <w:rStyle w:val="Hyperlink"/>
                <w:noProof/>
              </w:rPr>
              <w:t>1.4</w:t>
            </w:r>
            <w:r>
              <w:rPr>
                <w:rFonts w:eastAsiaTheme="minorEastAsia"/>
                <w:noProof/>
                <w:sz w:val="22"/>
                <w:lang w:eastAsia="de-CH"/>
              </w:rPr>
              <w:tab/>
            </w:r>
            <w:r w:rsidRPr="000D7D87">
              <w:rPr>
                <w:rStyle w:val="Hyperlink"/>
                <w:noProof/>
              </w:rPr>
              <w:t>Anforderungsanalyse</w:t>
            </w:r>
            <w:r>
              <w:rPr>
                <w:noProof/>
                <w:webHidden/>
              </w:rPr>
              <w:tab/>
            </w:r>
            <w:r>
              <w:rPr>
                <w:noProof/>
                <w:webHidden/>
              </w:rPr>
              <w:fldChar w:fldCharType="begin"/>
            </w:r>
            <w:r>
              <w:rPr>
                <w:noProof/>
                <w:webHidden/>
              </w:rPr>
              <w:instrText xml:space="preserve"> PAGEREF _Toc57210462 \h </w:instrText>
            </w:r>
            <w:r>
              <w:rPr>
                <w:noProof/>
                <w:webHidden/>
              </w:rPr>
            </w:r>
            <w:r>
              <w:rPr>
                <w:noProof/>
                <w:webHidden/>
              </w:rPr>
              <w:fldChar w:fldCharType="separate"/>
            </w:r>
            <w:r>
              <w:rPr>
                <w:noProof/>
                <w:webHidden/>
              </w:rPr>
              <w:t>6</w:t>
            </w:r>
            <w:r>
              <w:rPr>
                <w:noProof/>
                <w:webHidden/>
              </w:rPr>
              <w:fldChar w:fldCharType="end"/>
            </w:r>
          </w:hyperlink>
        </w:p>
        <w:p w14:paraId="60FADBAB" w14:textId="37B7F73B" w:rsidR="004E5A07" w:rsidRDefault="004E5A07">
          <w:pPr>
            <w:pStyle w:val="Verzeichnis2"/>
            <w:tabs>
              <w:tab w:val="left" w:pos="880"/>
              <w:tab w:val="right" w:leader="dot" w:pos="9062"/>
            </w:tabs>
            <w:rPr>
              <w:rFonts w:eastAsiaTheme="minorEastAsia"/>
              <w:noProof/>
              <w:sz w:val="22"/>
              <w:lang w:eastAsia="de-CH"/>
            </w:rPr>
          </w:pPr>
          <w:hyperlink w:anchor="_Toc57210463" w:history="1">
            <w:r w:rsidRPr="000D7D87">
              <w:rPr>
                <w:rStyle w:val="Hyperlink"/>
                <w:noProof/>
              </w:rPr>
              <w:t>1.5</w:t>
            </w:r>
            <w:r>
              <w:rPr>
                <w:rFonts w:eastAsiaTheme="minorEastAsia"/>
                <w:noProof/>
                <w:sz w:val="22"/>
                <w:lang w:eastAsia="de-CH"/>
              </w:rPr>
              <w:tab/>
            </w:r>
            <w:r w:rsidRPr="000D7D87">
              <w:rPr>
                <w:rStyle w:val="Hyperlink"/>
                <w:noProof/>
              </w:rPr>
              <w:t>Tools</w:t>
            </w:r>
            <w:r>
              <w:rPr>
                <w:noProof/>
                <w:webHidden/>
              </w:rPr>
              <w:tab/>
            </w:r>
            <w:r>
              <w:rPr>
                <w:noProof/>
                <w:webHidden/>
              </w:rPr>
              <w:fldChar w:fldCharType="begin"/>
            </w:r>
            <w:r>
              <w:rPr>
                <w:noProof/>
                <w:webHidden/>
              </w:rPr>
              <w:instrText xml:space="preserve"> PAGEREF _Toc57210463 \h </w:instrText>
            </w:r>
            <w:r>
              <w:rPr>
                <w:noProof/>
                <w:webHidden/>
              </w:rPr>
            </w:r>
            <w:r>
              <w:rPr>
                <w:noProof/>
                <w:webHidden/>
              </w:rPr>
              <w:fldChar w:fldCharType="separate"/>
            </w:r>
            <w:r>
              <w:rPr>
                <w:noProof/>
                <w:webHidden/>
              </w:rPr>
              <w:t>6</w:t>
            </w:r>
            <w:r>
              <w:rPr>
                <w:noProof/>
                <w:webHidden/>
              </w:rPr>
              <w:fldChar w:fldCharType="end"/>
            </w:r>
          </w:hyperlink>
        </w:p>
        <w:p w14:paraId="12CA1BD8" w14:textId="1D4482AA" w:rsidR="004E5A07" w:rsidRDefault="004E5A07">
          <w:pPr>
            <w:pStyle w:val="Verzeichnis2"/>
            <w:tabs>
              <w:tab w:val="left" w:pos="880"/>
              <w:tab w:val="right" w:leader="dot" w:pos="9062"/>
            </w:tabs>
            <w:rPr>
              <w:rFonts w:eastAsiaTheme="minorEastAsia"/>
              <w:noProof/>
              <w:sz w:val="22"/>
              <w:lang w:eastAsia="de-CH"/>
            </w:rPr>
          </w:pPr>
          <w:hyperlink w:anchor="_Toc57210464" w:history="1">
            <w:r w:rsidRPr="000D7D87">
              <w:rPr>
                <w:rStyle w:val="Hyperlink"/>
                <w:noProof/>
              </w:rPr>
              <w:t>1.6</w:t>
            </w:r>
            <w:r>
              <w:rPr>
                <w:rFonts w:eastAsiaTheme="minorEastAsia"/>
                <w:noProof/>
                <w:sz w:val="22"/>
                <w:lang w:eastAsia="de-CH"/>
              </w:rPr>
              <w:tab/>
            </w:r>
            <w:r w:rsidRPr="000D7D87">
              <w:rPr>
                <w:rStyle w:val="Hyperlink"/>
                <w:noProof/>
              </w:rPr>
              <w:t>Zeitplan</w:t>
            </w:r>
            <w:r>
              <w:rPr>
                <w:noProof/>
                <w:webHidden/>
              </w:rPr>
              <w:tab/>
            </w:r>
            <w:r>
              <w:rPr>
                <w:noProof/>
                <w:webHidden/>
              </w:rPr>
              <w:fldChar w:fldCharType="begin"/>
            </w:r>
            <w:r>
              <w:rPr>
                <w:noProof/>
                <w:webHidden/>
              </w:rPr>
              <w:instrText xml:space="preserve"> PAGEREF _Toc57210464 \h </w:instrText>
            </w:r>
            <w:r>
              <w:rPr>
                <w:noProof/>
                <w:webHidden/>
              </w:rPr>
            </w:r>
            <w:r>
              <w:rPr>
                <w:noProof/>
                <w:webHidden/>
              </w:rPr>
              <w:fldChar w:fldCharType="separate"/>
            </w:r>
            <w:r>
              <w:rPr>
                <w:noProof/>
                <w:webHidden/>
              </w:rPr>
              <w:t>7</w:t>
            </w:r>
            <w:r>
              <w:rPr>
                <w:noProof/>
                <w:webHidden/>
              </w:rPr>
              <w:fldChar w:fldCharType="end"/>
            </w:r>
          </w:hyperlink>
        </w:p>
        <w:p w14:paraId="6E9AF672" w14:textId="23C0DB17" w:rsidR="004E5A07" w:rsidRDefault="004E5A07">
          <w:pPr>
            <w:pStyle w:val="Verzeichnis1"/>
            <w:tabs>
              <w:tab w:val="left" w:pos="480"/>
            </w:tabs>
            <w:rPr>
              <w:rFonts w:eastAsiaTheme="minorEastAsia"/>
              <w:noProof/>
              <w:sz w:val="22"/>
              <w:lang w:eastAsia="de-CH"/>
            </w:rPr>
          </w:pPr>
          <w:hyperlink w:anchor="_Toc57210465" w:history="1">
            <w:r w:rsidRPr="000D7D87">
              <w:rPr>
                <w:rStyle w:val="Hyperlink"/>
                <w:noProof/>
              </w:rPr>
              <w:t>2</w:t>
            </w:r>
            <w:r>
              <w:rPr>
                <w:rFonts w:eastAsiaTheme="minorEastAsia"/>
                <w:noProof/>
                <w:sz w:val="22"/>
                <w:lang w:eastAsia="de-CH"/>
              </w:rPr>
              <w:tab/>
            </w:r>
            <w:r w:rsidRPr="000D7D87">
              <w:rPr>
                <w:rStyle w:val="Hyperlink"/>
                <w:noProof/>
              </w:rPr>
              <w:t>Planen</w:t>
            </w:r>
            <w:r>
              <w:rPr>
                <w:noProof/>
                <w:webHidden/>
              </w:rPr>
              <w:tab/>
            </w:r>
            <w:r>
              <w:rPr>
                <w:noProof/>
                <w:webHidden/>
              </w:rPr>
              <w:fldChar w:fldCharType="begin"/>
            </w:r>
            <w:r>
              <w:rPr>
                <w:noProof/>
                <w:webHidden/>
              </w:rPr>
              <w:instrText xml:space="preserve"> PAGEREF _Toc57210465 \h </w:instrText>
            </w:r>
            <w:r>
              <w:rPr>
                <w:noProof/>
                <w:webHidden/>
              </w:rPr>
            </w:r>
            <w:r>
              <w:rPr>
                <w:noProof/>
                <w:webHidden/>
              </w:rPr>
              <w:fldChar w:fldCharType="separate"/>
            </w:r>
            <w:r>
              <w:rPr>
                <w:noProof/>
                <w:webHidden/>
              </w:rPr>
              <w:t>8</w:t>
            </w:r>
            <w:r>
              <w:rPr>
                <w:noProof/>
                <w:webHidden/>
              </w:rPr>
              <w:fldChar w:fldCharType="end"/>
            </w:r>
          </w:hyperlink>
        </w:p>
        <w:p w14:paraId="49ED7078" w14:textId="695E989C" w:rsidR="004E5A07" w:rsidRDefault="004E5A07">
          <w:pPr>
            <w:pStyle w:val="Verzeichnis2"/>
            <w:tabs>
              <w:tab w:val="left" w:pos="880"/>
              <w:tab w:val="right" w:leader="dot" w:pos="9062"/>
            </w:tabs>
            <w:rPr>
              <w:rFonts w:eastAsiaTheme="minorEastAsia"/>
              <w:noProof/>
              <w:sz w:val="22"/>
              <w:lang w:eastAsia="de-CH"/>
            </w:rPr>
          </w:pPr>
          <w:hyperlink w:anchor="_Toc57210466" w:history="1">
            <w:r w:rsidRPr="000D7D87">
              <w:rPr>
                <w:rStyle w:val="Hyperlink"/>
                <w:noProof/>
              </w:rPr>
              <w:t>2.1</w:t>
            </w:r>
            <w:r>
              <w:rPr>
                <w:rFonts w:eastAsiaTheme="minorEastAsia"/>
                <w:noProof/>
                <w:sz w:val="22"/>
                <w:lang w:eastAsia="de-CH"/>
              </w:rPr>
              <w:tab/>
            </w:r>
            <w:r w:rsidRPr="000D7D87">
              <w:rPr>
                <w:rStyle w:val="Hyperlink"/>
                <w:noProof/>
              </w:rPr>
              <w:t>Pflichtenheft</w:t>
            </w:r>
            <w:r>
              <w:rPr>
                <w:noProof/>
                <w:webHidden/>
              </w:rPr>
              <w:tab/>
            </w:r>
            <w:r>
              <w:rPr>
                <w:noProof/>
                <w:webHidden/>
              </w:rPr>
              <w:fldChar w:fldCharType="begin"/>
            </w:r>
            <w:r>
              <w:rPr>
                <w:noProof/>
                <w:webHidden/>
              </w:rPr>
              <w:instrText xml:space="preserve"> PAGEREF _Toc57210466 \h </w:instrText>
            </w:r>
            <w:r>
              <w:rPr>
                <w:noProof/>
                <w:webHidden/>
              </w:rPr>
            </w:r>
            <w:r>
              <w:rPr>
                <w:noProof/>
                <w:webHidden/>
              </w:rPr>
              <w:fldChar w:fldCharType="separate"/>
            </w:r>
            <w:r>
              <w:rPr>
                <w:noProof/>
                <w:webHidden/>
              </w:rPr>
              <w:t>8</w:t>
            </w:r>
            <w:r>
              <w:rPr>
                <w:noProof/>
                <w:webHidden/>
              </w:rPr>
              <w:fldChar w:fldCharType="end"/>
            </w:r>
          </w:hyperlink>
        </w:p>
        <w:p w14:paraId="35008B94" w14:textId="4F33BB5D" w:rsidR="004E5A07" w:rsidRDefault="004E5A07">
          <w:pPr>
            <w:pStyle w:val="Verzeichnis2"/>
            <w:tabs>
              <w:tab w:val="left" w:pos="880"/>
              <w:tab w:val="right" w:leader="dot" w:pos="9062"/>
            </w:tabs>
            <w:rPr>
              <w:rFonts w:eastAsiaTheme="minorEastAsia"/>
              <w:noProof/>
              <w:sz w:val="22"/>
              <w:lang w:eastAsia="de-CH"/>
            </w:rPr>
          </w:pPr>
          <w:hyperlink w:anchor="_Toc57210467" w:history="1">
            <w:r w:rsidRPr="000D7D87">
              <w:rPr>
                <w:rStyle w:val="Hyperlink"/>
                <w:noProof/>
              </w:rPr>
              <w:t>2.2</w:t>
            </w:r>
            <w:r>
              <w:rPr>
                <w:rFonts w:eastAsiaTheme="minorEastAsia"/>
                <w:noProof/>
                <w:sz w:val="22"/>
                <w:lang w:eastAsia="de-CH"/>
              </w:rPr>
              <w:tab/>
            </w:r>
            <w:r w:rsidRPr="000D7D87">
              <w:rPr>
                <w:rStyle w:val="Hyperlink"/>
                <w:noProof/>
              </w:rPr>
              <w:t>Situation</w:t>
            </w:r>
            <w:r>
              <w:rPr>
                <w:noProof/>
                <w:webHidden/>
              </w:rPr>
              <w:tab/>
            </w:r>
            <w:r>
              <w:rPr>
                <w:noProof/>
                <w:webHidden/>
              </w:rPr>
              <w:fldChar w:fldCharType="begin"/>
            </w:r>
            <w:r>
              <w:rPr>
                <w:noProof/>
                <w:webHidden/>
              </w:rPr>
              <w:instrText xml:space="preserve"> PAGEREF _Toc57210467 \h </w:instrText>
            </w:r>
            <w:r>
              <w:rPr>
                <w:noProof/>
                <w:webHidden/>
              </w:rPr>
            </w:r>
            <w:r>
              <w:rPr>
                <w:noProof/>
                <w:webHidden/>
              </w:rPr>
              <w:fldChar w:fldCharType="separate"/>
            </w:r>
            <w:r>
              <w:rPr>
                <w:noProof/>
                <w:webHidden/>
              </w:rPr>
              <w:t>8</w:t>
            </w:r>
            <w:r>
              <w:rPr>
                <w:noProof/>
                <w:webHidden/>
              </w:rPr>
              <w:fldChar w:fldCharType="end"/>
            </w:r>
          </w:hyperlink>
        </w:p>
        <w:p w14:paraId="70F77A64" w14:textId="09FC2408" w:rsidR="004E5A07" w:rsidRDefault="004E5A07">
          <w:pPr>
            <w:pStyle w:val="Verzeichnis2"/>
            <w:tabs>
              <w:tab w:val="left" w:pos="880"/>
              <w:tab w:val="right" w:leader="dot" w:pos="9062"/>
            </w:tabs>
            <w:rPr>
              <w:rFonts w:eastAsiaTheme="minorEastAsia"/>
              <w:noProof/>
              <w:sz w:val="22"/>
              <w:lang w:eastAsia="de-CH"/>
            </w:rPr>
          </w:pPr>
          <w:hyperlink w:anchor="_Toc57210468" w:history="1">
            <w:r w:rsidRPr="000D7D87">
              <w:rPr>
                <w:rStyle w:val="Hyperlink"/>
                <w:noProof/>
              </w:rPr>
              <w:t>2.3</w:t>
            </w:r>
            <w:r>
              <w:rPr>
                <w:rFonts w:eastAsiaTheme="minorEastAsia"/>
                <w:noProof/>
                <w:sz w:val="22"/>
                <w:lang w:eastAsia="de-CH"/>
              </w:rPr>
              <w:tab/>
            </w:r>
            <w:r w:rsidRPr="000D7D87">
              <w:rPr>
                <w:rStyle w:val="Hyperlink"/>
                <w:noProof/>
              </w:rPr>
              <w:t>Ziele</w:t>
            </w:r>
            <w:r>
              <w:rPr>
                <w:noProof/>
                <w:webHidden/>
              </w:rPr>
              <w:tab/>
            </w:r>
            <w:r>
              <w:rPr>
                <w:noProof/>
                <w:webHidden/>
              </w:rPr>
              <w:fldChar w:fldCharType="begin"/>
            </w:r>
            <w:r>
              <w:rPr>
                <w:noProof/>
                <w:webHidden/>
              </w:rPr>
              <w:instrText xml:space="preserve"> PAGEREF _Toc57210468 \h </w:instrText>
            </w:r>
            <w:r>
              <w:rPr>
                <w:noProof/>
                <w:webHidden/>
              </w:rPr>
            </w:r>
            <w:r>
              <w:rPr>
                <w:noProof/>
                <w:webHidden/>
              </w:rPr>
              <w:fldChar w:fldCharType="separate"/>
            </w:r>
            <w:r>
              <w:rPr>
                <w:noProof/>
                <w:webHidden/>
              </w:rPr>
              <w:t>8</w:t>
            </w:r>
            <w:r>
              <w:rPr>
                <w:noProof/>
                <w:webHidden/>
              </w:rPr>
              <w:fldChar w:fldCharType="end"/>
            </w:r>
          </w:hyperlink>
        </w:p>
        <w:p w14:paraId="611F2F0F" w14:textId="3E498CA7" w:rsidR="004E5A07" w:rsidRDefault="004E5A07">
          <w:pPr>
            <w:pStyle w:val="Verzeichnis2"/>
            <w:tabs>
              <w:tab w:val="left" w:pos="880"/>
              <w:tab w:val="right" w:leader="dot" w:pos="9062"/>
            </w:tabs>
            <w:rPr>
              <w:rFonts w:eastAsiaTheme="minorEastAsia"/>
              <w:noProof/>
              <w:sz w:val="22"/>
              <w:lang w:eastAsia="de-CH"/>
            </w:rPr>
          </w:pPr>
          <w:hyperlink w:anchor="_Toc57210469" w:history="1">
            <w:r w:rsidRPr="000D7D87">
              <w:rPr>
                <w:rStyle w:val="Hyperlink"/>
                <w:noProof/>
              </w:rPr>
              <w:t>2.4</w:t>
            </w:r>
            <w:r>
              <w:rPr>
                <w:rFonts w:eastAsiaTheme="minorEastAsia"/>
                <w:noProof/>
                <w:sz w:val="22"/>
                <w:lang w:eastAsia="de-CH"/>
              </w:rPr>
              <w:tab/>
            </w:r>
            <w:r w:rsidRPr="000D7D87">
              <w:rPr>
                <w:rStyle w:val="Hyperlink"/>
                <w:noProof/>
              </w:rPr>
              <w:t>Anforderungen</w:t>
            </w:r>
            <w:r>
              <w:rPr>
                <w:noProof/>
                <w:webHidden/>
              </w:rPr>
              <w:tab/>
            </w:r>
            <w:r>
              <w:rPr>
                <w:noProof/>
                <w:webHidden/>
              </w:rPr>
              <w:fldChar w:fldCharType="begin"/>
            </w:r>
            <w:r>
              <w:rPr>
                <w:noProof/>
                <w:webHidden/>
              </w:rPr>
              <w:instrText xml:space="preserve"> PAGEREF _Toc57210469 \h </w:instrText>
            </w:r>
            <w:r>
              <w:rPr>
                <w:noProof/>
                <w:webHidden/>
              </w:rPr>
            </w:r>
            <w:r>
              <w:rPr>
                <w:noProof/>
                <w:webHidden/>
              </w:rPr>
              <w:fldChar w:fldCharType="separate"/>
            </w:r>
            <w:r>
              <w:rPr>
                <w:noProof/>
                <w:webHidden/>
              </w:rPr>
              <w:t>8</w:t>
            </w:r>
            <w:r>
              <w:rPr>
                <w:noProof/>
                <w:webHidden/>
              </w:rPr>
              <w:fldChar w:fldCharType="end"/>
            </w:r>
          </w:hyperlink>
        </w:p>
        <w:p w14:paraId="045D3F79" w14:textId="5E9D19A2" w:rsidR="004E5A07" w:rsidRDefault="004E5A07">
          <w:pPr>
            <w:pStyle w:val="Verzeichnis2"/>
            <w:tabs>
              <w:tab w:val="left" w:pos="880"/>
              <w:tab w:val="right" w:leader="dot" w:pos="9062"/>
            </w:tabs>
            <w:rPr>
              <w:rFonts w:eastAsiaTheme="minorEastAsia"/>
              <w:noProof/>
              <w:sz w:val="22"/>
              <w:lang w:eastAsia="de-CH"/>
            </w:rPr>
          </w:pPr>
          <w:hyperlink w:anchor="_Toc57210470" w:history="1">
            <w:r w:rsidRPr="000D7D87">
              <w:rPr>
                <w:rStyle w:val="Hyperlink"/>
                <w:noProof/>
              </w:rPr>
              <w:t>2.5</w:t>
            </w:r>
            <w:r>
              <w:rPr>
                <w:rFonts w:eastAsiaTheme="minorEastAsia"/>
                <w:noProof/>
                <w:sz w:val="22"/>
                <w:lang w:eastAsia="de-CH"/>
              </w:rPr>
              <w:tab/>
            </w:r>
            <w:r w:rsidRPr="000D7D87">
              <w:rPr>
                <w:rStyle w:val="Hyperlink"/>
                <w:noProof/>
              </w:rPr>
              <w:t>Tätigkeitsliste</w:t>
            </w:r>
            <w:r>
              <w:rPr>
                <w:noProof/>
                <w:webHidden/>
              </w:rPr>
              <w:tab/>
            </w:r>
            <w:r>
              <w:rPr>
                <w:noProof/>
                <w:webHidden/>
              </w:rPr>
              <w:fldChar w:fldCharType="begin"/>
            </w:r>
            <w:r>
              <w:rPr>
                <w:noProof/>
                <w:webHidden/>
              </w:rPr>
              <w:instrText xml:space="preserve"> PAGEREF _Toc57210470 \h </w:instrText>
            </w:r>
            <w:r>
              <w:rPr>
                <w:noProof/>
                <w:webHidden/>
              </w:rPr>
            </w:r>
            <w:r>
              <w:rPr>
                <w:noProof/>
                <w:webHidden/>
              </w:rPr>
              <w:fldChar w:fldCharType="separate"/>
            </w:r>
            <w:r>
              <w:rPr>
                <w:noProof/>
                <w:webHidden/>
              </w:rPr>
              <w:t>9</w:t>
            </w:r>
            <w:r>
              <w:rPr>
                <w:noProof/>
                <w:webHidden/>
              </w:rPr>
              <w:fldChar w:fldCharType="end"/>
            </w:r>
          </w:hyperlink>
        </w:p>
        <w:p w14:paraId="0858C373" w14:textId="21A7374D" w:rsidR="004E5A07" w:rsidRDefault="004E5A07">
          <w:pPr>
            <w:pStyle w:val="Verzeichnis2"/>
            <w:tabs>
              <w:tab w:val="left" w:pos="880"/>
              <w:tab w:val="right" w:leader="dot" w:pos="9062"/>
            </w:tabs>
            <w:rPr>
              <w:rFonts w:eastAsiaTheme="minorEastAsia"/>
              <w:noProof/>
              <w:sz w:val="22"/>
              <w:lang w:eastAsia="de-CH"/>
            </w:rPr>
          </w:pPr>
          <w:hyperlink w:anchor="_Toc57210471" w:history="1">
            <w:r w:rsidRPr="000D7D87">
              <w:rPr>
                <w:rStyle w:val="Hyperlink"/>
                <w:noProof/>
              </w:rPr>
              <w:t>2.6</w:t>
            </w:r>
            <w:r>
              <w:rPr>
                <w:rFonts w:eastAsiaTheme="minorEastAsia"/>
                <w:noProof/>
                <w:sz w:val="22"/>
                <w:lang w:eastAsia="de-CH"/>
              </w:rPr>
              <w:tab/>
            </w:r>
            <w:r w:rsidRPr="000D7D87">
              <w:rPr>
                <w:rStyle w:val="Hyperlink"/>
                <w:noProof/>
              </w:rPr>
              <w:t>Testspezifikationen</w:t>
            </w:r>
            <w:r>
              <w:rPr>
                <w:noProof/>
                <w:webHidden/>
              </w:rPr>
              <w:tab/>
            </w:r>
            <w:r>
              <w:rPr>
                <w:noProof/>
                <w:webHidden/>
              </w:rPr>
              <w:fldChar w:fldCharType="begin"/>
            </w:r>
            <w:r>
              <w:rPr>
                <w:noProof/>
                <w:webHidden/>
              </w:rPr>
              <w:instrText xml:space="preserve"> PAGEREF _Toc57210471 \h </w:instrText>
            </w:r>
            <w:r>
              <w:rPr>
                <w:noProof/>
                <w:webHidden/>
              </w:rPr>
            </w:r>
            <w:r>
              <w:rPr>
                <w:noProof/>
                <w:webHidden/>
              </w:rPr>
              <w:fldChar w:fldCharType="separate"/>
            </w:r>
            <w:r>
              <w:rPr>
                <w:noProof/>
                <w:webHidden/>
              </w:rPr>
              <w:t>10</w:t>
            </w:r>
            <w:r>
              <w:rPr>
                <w:noProof/>
                <w:webHidden/>
              </w:rPr>
              <w:fldChar w:fldCharType="end"/>
            </w:r>
          </w:hyperlink>
        </w:p>
        <w:p w14:paraId="504ED8FC" w14:textId="09021945" w:rsidR="004E5A07" w:rsidRDefault="004E5A07">
          <w:pPr>
            <w:pStyle w:val="Verzeichnis1"/>
            <w:tabs>
              <w:tab w:val="left" w:pos="480"/>
            </w:tabs>
            <w:rPr>
              <w:rFonts w:eastAsiaTheme="minorEastAsia"/>
              <w:noProof/>
              <w:sz w:val="22"/>
              <w:lang w:eastAsia="de-CH"/>
            </w:rPr>
          </w:pPr>
          <w:hyperlink w:anchor="_Toc57210472" w:history="1">
            <w:r w:rsidRPr="000D7D87">
              <w:rPr>
                <w:rStyle w:val="Hyperlink"/>
                <w:noProof/>
              </w:rPr>
              <w:t>3</w:t>
            </w:r>
            <w:r>
              <w:rPr>
                <w:rFonts w:eastAsiaTheme="minorEastAsia"/>
                <w:noProof/>
                <w:sz w:val="22"/>
                <w:lang w:eastAsia="de-CH"/>
              </w:rPr>
              <w:tab/>
            </w:r>
            <w:r w:rsidRPr="000D7D87">
              <w:rPr>
                <w:rStyle w:val="Hyperlink"/>
                <w:noProof/>
              </w:rPr>
              <w:t>Entscheiden</w:t>
            </w:r>
            <w:r>
              <w:rPr>
                <w:noProof/>
                <w:webHidden/>
              </w:rPr>
              <w:tab/>
            </w:r>
            <w:r>
              <w:rPr>
                <w:noProof/>
                <w:webHidden/>
              </w:rPr>
              <w:fldChar w:fldCharType="begin"/>
            </w:r>
            <w:r>
              <w:rPr>
                <w:noProof/>
                <w:webHidden/>
              </w:rPr>
              <w:instrText xml:space="preserve"> PAGEREF _Toc57210472 \h </w:instrText>
            </w:r>
            <w:r>
              <w:rPr>
                <w:noProof/>
                <w:webHidden/>
              </w:rPr>
            </w:r>
            <w:r>
              <w:rPr>
                <w:noProof/>
                <w:webHidden/>
              </w:rPr>
              <w:fldChar w:fldCharType="separate"/>
            </w:r>
            <w:r>
              <w:rPr>
                <w:noProof/>
                <w:webHidden/>
              </w:rPr>
              <w:t>13</w:t>
            </w:r>
            <w:r>
              <w:rPr>
                <w:noProof/>
                <w:webHidden/>
              </w:rPr>
              <w:fldChar w:fldCharType="end"/>
            </w:r>
          </w:hyperlink>
        </w:p>
        <w:p w14:paraId="7BE71CF3" w14:textId="2B173600" w:rsidR="004E5A07" w:rsidRDefault="004E5A07">
          <w:pPr>
            <w:pStyle w:val="Verzeichnis2"/>
            <w:tabs>
              <w:tab w:val="left" w:pos="880"/>
              <w:tab w:val="right" w:leader="dot" w:pos="9062"/>
            </w:tabs>
            <w:rPr>
              <w:rFonts w:eastAsiaTheme="minorEastAsia"/>
              <w:noProof/>
              <w:sz w:val="22"/>
              <w:lang w:eastAsia="de-CH"/>
            </w:rPr>
          </w:pPr>
          <w:hyperlink w:anchor="_Toc57210473" w:history="1">
            <w:r w:rsidRPr="000D7D87">
              <w:rPr>
                <w:rStyle w:val="Hyperlink"/>
                <w:noProof/>
              </w:rPr>
              <w:t>3.1</w:t>
            </w:r>
            <w:r>
              <w:rPr>
                <w:rFonts w:eastAsiaTheme="minorEastAsia"/>
                <w:noProof/>
                <w:sz w:val="22"/>
                <w:lang w:eastAsia="de-CH"/>
              </w:rPr>
              <w:tab/>
            </w:r>
            <w:r w:rsidRPr="000D7D87">
              <w:rPr>
                <w:rStyle w:val="Hyperlink"/>
                <w:noProof/>
              </w:rPr>
              <w:t>Entscheidungsmatrix</w:t>
            </w:r>
            <w:r>
              <w:rPr>
                <w:noProof/>
                <w:webHidden/>
              </w:rPr>
              <w:tab/>
            </w:r>
            <w:r>
              <w:rPr>
                <w:noProof/>
                <w:webHidden/>
              </w:rPr>
              <w:fldChar w:fldCharType="begin"/>
            </w:r>
            <w:r>
              <w:rPr>
                <w:noProof/>
                <w:webHidden/>
              </w:rPr>
              <w:instrText xml:space="preserve"> PAGEREF _Toc57210473 \h </w:instrText>
            </w:r>
            <w:r>
              <w:rPr>
                <w:noProof/>
                <w:webHidden/>
              </w:rPr>
            </w:r>
            <w:r>
              <w:rPr>
                <w:noProof/>
                <w:webHidden/>
              </w:rPr>
              <w:fldChar w:fldCharType="separate"/>
            </w:r>
            <w:r>
              <w:rPr>
                <w:noProof/>
                <w:webHidden/>
              </w:rPr>
              <w:t>13</w:t>
            </w:r>
            <w:r>
              <w:rPr>
                <w:noProof/>
                <w:webHidden/>
              </w:rPr>
              <w:fldChar w:fldCharType="end"/>
            </w:r>
          </w:hyperlink>
        </w:p>
        <w:p w14:paraId="6C4E9B93" w14:textId="4A6A3410" w:rsidR="004E5A07" w:rsidRDefault="004E5A07">
          <w:pPr>
            <w:pStyle w:val="Verzeichnis2"/>
            <w:tabs>
              <w:tab w:val="left" w:pos="880"/>
              <w:tab w:val="right" w:leader="dot" w:pos="9062"/>
            </w:tabs>
            <w:rPr>
              <w:rFonts w:eastAsiaTheme="minorEastAsia"/>
              <w:noProof/>
              <w:sz w:val="22"/>
              <w:lang w:eastAsia="de-CH"/>
            </w:rPr>
          </w:pPr>
          <w:hyperlink w:anchor="_Toc57210474" w:history="1">
            <w:r w:rsidRPr="000D7D87">
              <w:rPr>
                <w:rStyle w:val="Hyperlink"/>
                <w:noProof/>
              </w:rPr>
              <w:t>3.2</w:t>
            </w:r>
            <w:r>
              <w:rPr>
                <w:rFonts w:eastAsiaTheme="minorEastAsia"/>
                <w:noProof/>
                <w:sz w:val="22"/>
                <w:lang w:eastAsia="de-CH"/>
              </w:rPr>
              <w:tab/>
            </w:r>
            <w:r w:rsidRPr="000D7D87">
              <w:rPr>
                <w:rStyle w:val="Hyperlink"/>
                <w:noProof/>
              </w:rPr>
              <w:t>Fazit</w:t>
            </w:r>
            <w:r>
              <w:rPr>
                <w:noProof/>
                <w:webHidden/>
              </w:rPr>
              <w:tab/>
            </w:r>
            <w:r>
              <w:rPr>
                <w:noProof/>
                <w:webHidden/>
              </w:rPr>
              <w:fldChar w:fldCharType="begin"/>
            </w:r>
            <w:r>
              <w:rPr>
                <w:noProof/>
                <w:webHidden/>
              </w:rPr>
              <w:instrText xml:space="preserve"> PAGEREF _Toc57210474 \h </w:instrText>
            </w:r>
            <w:r>
              <w:rPr>
                <w:noProof/>
                <w:webHidden/>
              </w:rPr>
            </w:r>
            <w:r>
              <w:rPr>
                <w:noProof/>
                <w:webHidden/>
              </w:rPr>
              <w:fldChar w:fldCharType="separate"/>
            </w:r>
            <w:r>
              <w:rPr>
                <w:noProof/>
                <w:webHidden/>
              </w:rPr>
              <w:t>13</w:t>
            </w:r>
            <w:r>
              <w:rPr>
                <w:noProof/>
                <w:webHidden/>
              </w:rPr>
              <w:fldChar w:fldCharType="end"/>
            </w:r>
          </w:hyperlink>
        </w:p>
        <w:p w14:paraId="1EB335A3" w14:textId="2BDC3A11" w:rsidR="004E5A07" w:rsidRDefault="004E5A07">
          <w:pPr>
            <w:pStyle w:val="Verzeichnis1"/>
            <w:tabs>
              <w:tab w:val="left" w:pos="480"/>
            </w:tabs>
            <w:rPr>
              <w:rFonts w:eastAsiaTheme="minorEastAsia"/>
              <w:noProof/>
              <w:sz w:val="22"/>
              <w:lang w:eastAsia="de-CH"/>
            </w:rPr>
          </w:pPr>
          <w:hyperlink w:anchor="_Toc57210475" w:history="1">
            <w:r w:rsidRPr="000D7D87">
              <w:rPr>
                <w:rStyle w:val="Hyperlink"/>
                <w:noProof/>
              </w:rPr>
              <w:t>4</w:t>
            </w:r>
            <w:r>
              <w:rPr>
                <w:rFonts w:eastAsiaTheme="minorEastAsia"/>
                <w:noProof/>
                <w:sz w:val="22"/>
                <w:lang w:eastAsia="de-CH"/>
              </w:rPr>
              <w:tab/>
            </w:r>
            <w:r w:rsidRPr="000D7D87">
              <w:rPr>
                <w:rStyle w:val="Hyperlink"/>
                <w:noProof/>
              </w:rPr>
              <w:t>Realisieren</w:t>
            </w:r>
            <w:r>
              <w:rPr>
                <w:noProof/>
                <w:webHidden/>
              </w:rPr>
              <w:tab/>
            </w:r>
            <w:r>
              <w:rPr>
                <w:noProof/>
                <w:webHidden/>
              </w:rPr>
              <w:fldChar w:fldCharType="begin"/>
            </w:r>
            <w:r>
              <w:rPr>
                <w:noProof/>
                <w:webHidden/>
              </w:rPr>
              <w:instrText xml:space="preserve"> PAGEREF _Toc57210475 \h </w:instrText>
            </w:r>
            <w:r>
              <w:rPr>
                <w:noProof/>
                <w:webHidden/>
              </w:rPr>
            </w:r>
            <w:r>
              <w:rPr>
                <w:noProof/>
                <w:webHidden/>
              </w:rPr>
              <w:fldChar w:fldCharType="separate"/>
            </w:r>
            <w:r>
              <w:rPr>
                <w:noProof/>
                <w:webHidden/>
              </w:rPr>
              <w:t>14</w:t>
            </w:r>
            <w:r>
              <w:rPr>
                <w:noProof/>
                <w:webHidden/>
              </w:rPr>
              <w:fldChar w:fldCharType="end"/>
            </w:r>
          </w:hyperlink>
        </w:p>
        <w:p w14:paraId="5C1D82F5" w14:textId="0FC38441" w:rsidR="004E5A07" w:rsidRDefault="004E5A07">
          <w:pPr>
            <w:pStyle w:val="Verzeichnis2"/>
            <w:tabs>
              <w:tab w:val="left" w:pos="880"/>
              <w:tab w:val="right" w:leader="dot" w:pos="9062"/>
            </w:tabs>
            <w:rPr>
              <w:rFonts w:eastAsiaTheme="minorEastAsia"/>
              <w:noProof/>
              <w:sz w:val="22"/>
              <w:lang w:eastAsia="de-CH"/>
            </w:rPr>
          </w:pPr>
          <w:hyperlink w:anchor="_Toc57210476" w:history="1">
            <w:r w:rsidRPr="000D7D87">
              <w:rPr>
                <w:rStyle w:val="Hyperlink"/>
                <w:noProof/>
                <w:lang w:val="en-GB"/>
              </w:rPr>
              <w:t>4.1</w:t>
            </w:r>
            <w:r>
              <w:rPr>
                <w:rFonts w:eastAsiaTheme="minorEastAsia"/>
                <w:noProof/>
                <w:sz w:val="22"/>
                <w:lang w:eastAsia="de-CH"/>
              </w:rPr>
              <w:tab/>
            </w:r>
            <w:r w:rsidRPr="000D7D87">
              <w:rPr>
                <w:rStyle w:val="Hyperlink"/>
                <w:noProof/>
                <w:lang w:val="en-GB"/>
              </w:rPr>
              <w:t>Visual Studio Code Download und Installation</w:t>
            </w:r>
            <w:r>
              <w:rPr>
                <w:noProof/>
                <w:webHidden/>
              </w:rPr>
              <w:tab/>
            </w:r>
            <w:r>
              <w:rPr>
                <w:noProof/>
                <w:webHidden/>
              </w:rPr>
              <w:fldChar w:fldCharType="begin"/>
            </w:r>
            <w:r>
              <w:rPr>
                <w:noProof/>
                <w:webHidden/>
              </w:rPr>
              <w:instrText xml:space="preserve"> PAGEREF _Toc57210476 \h </w:instrText>
            </w:r>
            <w:r>
              <w:rPr>
                <w:noProof/>
                <w:webHidden/>
              </w:rPr>
            </w:r>
            <w:r>
              <w:rPr>
                <w:noProof/>
                <w:webHidden/>
              </w:rPr>
              <w:fldChar w:fldCharType="separate"/>
            </w:r>
            <w:r>
              <w:rPr>
                <w:noProof/>
                <w:webHidden/>
              </w:rPr>
              <w:t>14</w:t>
            </w:r>
            <w:r>
              <w:rPr>
                <w:noProof/>
                <w:webHidden/>
              </w:rPr>
              <w:fldChar w:fldCharType="end"/>
            </w:r>
          </w:hyperlink>
        </w:p>
        <w:p w14:paraId="7335DB8D" w14:textId="118CF7E3" w:rsidR="004E5A07" w:rsidRDefault="004E5A07">
          <w:pPr>
            <w:pStyle w:val="Verzeichnis2"/>
            <w:tabs>
              <w:tab w:val="left" w:pos="880"/>
              <w:tab w:val="right" w:leader="dot" w:pos="9062"/>
            </w:tabs>
            <w:rPr>
              <w:rFonts w:eastAsiaTheme="minorEastAsia"/>
              <w:noProof/>
              <w:sz w:val="22"/>
              <w:lang w:eastAsia="de-CH"/>
            </w:rPr>
          </w:pPr>
          <w:hyperlink w:anchor="_Toc57210477" w:history="1">
            <w:r w:rsidRPr="000D7D87">
              <w:rPr>
                <w:rStyle w:val="Hyperlink"/>
                <w:noProof/>
              </w:rPr>
              <w:t>4.2</w:t>
            </w:r>
            <w:r>
              <w:rPr>
                <w:rFonts w:eastAsiaTheme="minorEastAsia"/>
                <w:noProof/>
                <w:sz w:val="22"/>
                <w:lang w:eastAsia="de-CH"/>
              </w:rPr>
              <w:tab/>
            </w:r>
            <w:r w:rsidRPr="000D7D87">
              <w:rPr>
                <w:rStyle w:val="Hyperlink"/>
                <w:noProof/>
              </w:rPr>
              <w:t>Code Review</w:t>
            </w:r>
            <w:r>
              <w:rPr>
                <w:noProof/>
                <w:webHidden/>
              </w:rPr>
              <w:tab/>
            </w:r>
            <w:r>
              <w:rPr>
                <w:noProof/>
                <w:webHidden/>
              </w:rPr>
              <w:fldChar w:fldCharType="begin"/>
            </w:r>
            <w:r>
              <w:rPr>
                <w:noProof/>
                <w:webHidden/>
              </w:rPr>
              <w:instrText xml:space="preserve"> PAGEREF _Toc57210477 \h </w:instrText>
            </w:r>
            <w:r>
              <w:rPr>
                <w:noProof/>
                <w:webHidden/>
              </w:rPr>
            </w:r>
            <w:r>
              <w:rPr>
                <w:noProof/>
                <w:webHidden/>
              </w:rPr>
              <w:fldChar w:fldCharType="separate"/>
            </w:r>
            <w:r>
              <w:rPr>
                <w:noProof/>
                <w:webHidden/>
              </w:rPr>
              <w:t>15</w:t>
            </w:r>
            <w:r>
              <w:rPr>
                <w:noProof/>
                <w:webHidden/>
              </w:rPr>
              <w:fldChar w:fldCharType="end"/>
            </w:r>
          </w:hyperlink>
        </w:p>
        <w:p w14:paraId="7434954C" w14:textId="61932D65" w:rsidR="004E5A07" w:rsidRDefault="004E5A07">
          <w:pPr>
            <w:pStyle w:val="Verzeichnis2"/>
            <w:tabs>
              <w:tab w:val="left" w:pos="880"/>
              <w:tab w:val="right" w:leader="dot" w:pos="9062"/>
            </w:tabs>
            <w:rPr>
              <w:rFonts w:eastAsiaTheme="minorEastAsia"/>
              <w:noProof/>
              <w:sz w:val="22"/>
              <w:lang w:eastAsia="de-CH"/>
            </w:rPr>
          </w:pPr>
          <w:hyperlink w:anchor="_Toc57210478" w:history="1">
            <w:r w:rsidRPr="000D7D87">
              <w:rPr>
                <w:rStyle w:val="Hyperlink"/>
                <w:noProof/>
              </w:rPr>
              <w:t>4.3</w:t>
            </w:r>
            <w:r>
              <w:rPr>
                <w:rFonts w:eastAsiaTheme="minorEastAsia"/>
                <w:noProof/>
                <w:sz w:val="22"/>
                <w:lang w:eastAsia="de-CH"/>
              </w:rPr>
              <w:tab/>
            </w:r>
            <w:r w:rsidRPr="000D7D87">
              <w:rPr>
                <w:rStyle w:val="Hyperlink"/>
                <w:noProof/>
              </w:rPr>
              <w:t>Fazit</w:t>
            </w:r>
            <w:r>
              <w:rPr>
                <w:noProof/>
                <w:webHidden/>
              </w:rPr>
              <w:tab/>
            </w:r>
            <w:r>
              <w:rPr>
                <w:noProof/>
                <w:webHidden/>
              </w:rPr>
              <w:fldChar w:fldCharType="begin"/>
            </w:r>
            <w:r>
              <w:rPr>
                <w:noProof/>
                <w:webHidden/>
              </w:rPr>
              <w:instrText xml:space="preserve"> PAGEREF _Toc57210478 \h </w:instrText>
            </w:r>
            <w:r>
              <w:rPr>
                <w:noProof/>
                <w:webHidden/>
              </w:rPr>
            </w:r>
            <w:r>
              <w:rPr>
                <w:noProof/>
                <w:webHidden/>
              </w:rPr>
              <w:fldChar w:fldCharType="separate"/>
            </w:r>
            <w:r>
              <w:rPr>
                <w:noProof/>
                <w:webHidden/>
              </w:rPr>
              <w:t>17</w:t>
            </w:r>
            <w:r>
              <w:rPr>
                <w:noProof/>
                <w:webHidden/>
              </w:rPr>
              <w:fldChar w:fldCharType="end"/>
            </w:r>
          </w:hyperlink>
        </w:p>
        <w:p w14:paraId="2050862A" w14:textId="0D46D758" w:rsidR="004E5A07" w:rsidRDefault="004E5A07">
          <w:pPr>
            <w:pStyle w:val="Verzeichnis2"/>
            <w:tabs>
              <w:tab w:val="left" w:pos="880"/>
              <w:tab w:val="right" w:leader="dot" w:pos="9062"/>
            </w:tabs>
            <w:rPr>
              <w:rFonts w:eastAsiaTheme="minorEastAsia"/>
              <w:noProof/>
              <w:sz w:val="22"/>
              <w:lang w:eastAsia="de-CH"/>
            </w:rPr>
          </w:pPr>
          <w:hyperlink w:anchor="_Toc57210479" w:history="1">
            <w:r w:rsidRPr="000D7D87">
              <w:rPr>
                <w:rStyle w:val="Hyperlink"/>
                <w:noProof/>
              </w:rPr>
              <w:t>4.4</w:t>
            </w:r>
            <w:r>
              <w:rPr>
                <w:rFonts w:eastAsiaTheme="minorEastAsia"/>
                <w:noProof/>
                <w:sz w:val="22"/>
                <w:lang w:eastAsia="de-CH"/>
              </w:rPr>
              <w:tab/>
            </w:r>
            <w:r w:rsidRPr="000D7D87">
              <w:rPr>
                <w:rStyle w:val="Hyperlink"/>
                <w:noProof/>
              </w:rPr>
              <w:t>PyPy</w:t>
            </w:r>
            <w:r>
              <w:rPr>
                <w:noProof/>
                <w:webHidden/>
              </w:rPr>
              <w:tab/>
            </w:r>
            <w:r>
              <w:rPr>
                <w:noProof/>
                <w:webHidden/>
              </w:rPr>
              <w:fldChar w:fldCharType="begin"/>
            </w:r>
            <w:r>
              <w:rPr>
                <w:noProof/>
                <w:webHidden/>
              </w:rPr>
              <w:instrText xml:space="preserve"> PAGEREF _Toc57210479 \h </w:instrText>
            </w:r>
            <w:r>
              <w:rPr>
                <w:noProof/>
                <w:webHidden/>
              </w:rPr>
            </w:r>
            <w:r>
              <w:rPr>
                <w:noProof/>
                <w:webHidden/>
              </w:rPr>
              <w:fldChar w:fldCharType="separate"/>
            </w:r>
            <w:r>
              <w:rPr>
                <w:noProof/>
                <w:webHidden/>
              </w:rPr>
              <w:t>17</w:t>
            </w:r>
            <w:r>
              <w:rPr>
                <w:noProof/>
                <w:webHidden/>
              </w:rPr>
              <w:fldChar w:fldCharType="end"/>
            </w:r>
          </w:hyperlink>
        </w:p>
        <w:p w14:paraId="4C37AEFB" w14:textId="23D94D02" w:rsidR="004E5A07" w:rsidRDefault="004E5A07">
          <w:pPr>
            <w:pStyle w:val="Verzeichnis2"/>
            <w:tabs>
              <w:tab w:val="left" w:pos="880"/>
              <w:tab w:val="right" w:leader="dot" w:pos="9062"/>
            </w:tabs>
            <w:rPr>
              <w:rFonts w:eastAsiaTheme="minorEastAsia"/>
              <w:noProof/>
              <w:sz w:val="22"/>
              <w:lang w:eastAsia="de-CH"/>
            </w:rPr>
          </w:pPr>
          <w:hyperlink w:anchor="_Toc57210480" w:history="1">
            <w:r w:rsidRPr="000D7D87">
              <w:rPr>
                <w:rStyle w:val="Hyperlink"/>
                <w:noProof/>
              </w:rPr>
              <w:t>4.5</w:t>
            </w:r>
            <w:r>
              <w:rPr>
                <w:rFonts w:eastAsiaTheme="minorEastAsia"/>
                <w:noProof/>
                <w:sz w:val="22"/>
                <w:lang w:eastAsia="de-CH"/>
              </w:rPr>
              <w:tab/>
            </w:r>
            <w:r w:rsidRPr="000D7D87">
              <w:rPr>
                <w:rStyle w:val="Hyperlink"/>
                <w:noProof/>
              </w:rPr>
              <w:t>Module installieren</w:t>
            </w:r>
            <w:r>
              <w:rPr>
                <w:noProof/>
                <w:webHidden/>
              </w:rPr>
              <w:tab/>
            </w:r>
            <w:r>
              <w:rPr>
                <w:noProof/>
                <w:webHidden/>
              </w:rPr>
              <w:fldChar w:fldCharType="begin"/>
            </w:r>
            <w:r>
              <w:rPr>
                <w:noProof/>
                <w:webHidden/>
              </w:rPr>
              <w:instrText xml:space="preserve"> PAGEREF _Toc57210480 \h </w:instrText>
            </w:r>
            <w:r>
              <w:rPr>
                <w:noProof/>
                <w:webHidden/>
              </w:rPr>
            </w:r>
            <w:r>
              <w:rPr>
                <w:noProof/>
                <w:webHidden/>
              </w:rPr>
              <w:fldChar w:fldCharType="separate"/>
            </w:r>
            <w:r>
              <w:rPr>
                <w:noProof/>
                <w:webHidden/>
              </w:rPr>
              <w:t>18</w:t>
            </w:r>
            <w:r>
              <w:rPr>
                <w:noProof/>
                <w:webHidden/>
              </w:rPr>
              <w:fldChar w:fldCharType="end"/>
            </w:r>
          </w:hyperlink>
        </w:p>
        <w:p w14:paraId="0F40B618" w14:textId="4BB97211" w:rsidR="004E5A07" w:rsidRDefault="004E5A07">
          <w:pPr>
            <w:pStyle w:val="Verzeichnis2"/>
            <w:tabs>
              <w:tab w:val="left" w:pos="880"/>
              <w:tab w:val="right" w:leader="dot" w:pos="9062"/>
            </w:tabs>
            <w:rPr>
              <w:rFonts w:eastAsiaTheme="minorEastAsia"/>
              <w:noProof/>
              <w:sz w:val="22"/>
              <w:lang w:eastAsia="de-CH"/>
            </w:rPr>
          </w:pPr>
          <w:hyperlink w:anchor="_Toc57210481" w:history="1">
            <w:r w:rsidRPr="000D7D87">
              <w:rPr>
                <w:rStyle w:val="Hyperlink"/>
                <w:noProof/>
              </w:rPr>
              <w:t>4.6</w:t>
            </w:r>
            <w:r>
              <w:rPr>
                <w:rFonts w:eastAsiaTheme="minorEastAsia"/>
                <w:noProof/>
                <w:sz w:val="22"/>
                <w:lang w:eastAsia="de-CH"/>
              </w:rPr>
              <w:tab/>
            </w:r>
            <w:r w:rsidRPr="000D7D87">
              <w:rPr>
                <w:rStyle w:val="Hyperlink"/>
                <w:noProof/>
              </w:rPr>
              <w:t>Python installieren</w:t>
            </w:r>
            <w:r>
              <w:rPr>
                <w:noProof/>
                <w:webHidden/>
              </w:rPr>
              <w:tab/>
            </w:r>
            <w:r>
              <w:rPr>
                <w:noProof/>
                <w:webHidden/>
              </w:rPr>
              <w:fldChar w:fldCharType="begin"/>
            </w:r>
            <w:r>
              <w:rPr>
                <w:noProof/>
                <w:webHidden/>
              </w:rPr>
              <w:instrText xml:space="preserve"> PAGEREF _Toc57210481 \h </w:instrText>
            </w:r>
            <w:r>
              <w:rPr>
                <w:noProof/>
                <w:webHidden/>
              </w:rPr>
            </w:r>
            <w:r>
              <w:rPr>
                <w:noProof/>
                <w:webHidden/>
              </w:rPr>
              <w:fldChar w:fldCharType="separate"/>
            </w:r>
            <w:r>
              <w:rPr>
                <w:noProof/>
                <w:webHidden/>
              </w:rPr>
              <w:t>18</w:t>
            </w:r>
            <w:r>
              <w:rPr>
                <w:noProof/>
                <w:webHidden/>
              </w:rPr>
              <w:fldChar w:fldCharType="end"/>
            </w:r>
          </w:hyperlink>
        </w:p>
        <w:p w14:paraId="40966134" w14:textId="21A5349C" w:rsidR="004E5A07" w:rsidRDefault="004E5A07">
          <w:pPr>
            <w:pStyle w:val="Verzeichnis1"/>
            <w:tabs>
              <w:tab w:val="left" w:pos="480"/>
            </w:tabs>
            <w:rPr>
              <w:rFonts w:eastAsiaTheme="minorEastAsia"/>
              <w:noProof/>
              <w:sz w:val="22"/>
              <w:lang w:eastAsia="de-CH"/>
            </w:rPr>
          </w:pPr>
          <w:hyperlink w:anchor="_Toc57210482" w:history="1">
            <w:r w:rsidRPr="000D7D87">
              <w:rPr>
                <w:rStyle w:val="Hyperlink"/>
                <w:noProof/>
              </w:rPr>
              <w:t>5</w:t>
            </w:r>
            <w:r>
              <w:rPr>
                <w:rFonts w:eastAsiaTheme="minorEastAsia"/>
                <w:noProof/>
                <w:sz w:val="22"/>
                <w:lang w:eastAsia="de-CH"/>
              </w:rPr>
              <w:tab/>
            </w:r>
            <w:r w:rsidRPr="000D7D87">
              <w:rPr>
                <w:rStyle w:val="Hyperlink"/>
                <w:noProof/>
              </w:rPr>
              <w:t>Kontrollieren</w:t>
            </w:r>
            <w:r>
              <w:rPr>
                <w:noProof/>
                <w:webHidden/>
              </w:rPr>
              <w:tab/>
            </w:r>
            <w:r>
              <w:rPr>
                <w:noProof/>
                <w:webHidden/>
              </w:rPr>
              <w:fldChar w:fldCharType="begin"/>
            </w:r>
            <w:r>
              <w:rPr>
                <w:noProof/>
                <w:webHidden/>
              </w:rPr>
              <w:instrText xml:space="preserve"> PAGEREF _Toc57210482 \h </w:instrText>
            </w:r>
            <w:r>
              <w:rPr>
                <w:noProof/>
                <w:webHidden/>
              </w:rPr>
            </w:r>
            <w:r>
              <w:rPr>
                <w:noProof/>
                <w:webHidden/>
              </w:rPr>
              <w:fldChar w:fldCharType="separate"/>
            </w:r>
            <w:r>
              <w:rPr>
                <w:noProof/>
                <w:webHidden/>
              </w:rPr>
              <w:t>19</w:t>
            </w:r>
            <w:r>
              <w:rPr>
                <w:noProof/>
                <w:webHidden/>
              </w:rPr>
              <w:fldChar w:fldCharType="end"/>
            </w:r>
          </w:hyperlink>
        </w:p>
        <w:p w14:paraId="641BE15A" w14:textId="4FAA1B17" w:rsidR="004E5A07" w:rsidRDefault="004E5A07">
          <w:pPr>
            <w:pStyle w:val="Verzeichnis2"/>
            <w:tabs>
              <w:tab w:val="left" w:pos="880"/>
              <w:tab w:val="right" w:leader="dot" w:pos="9062"/>
            </w:tabs>
            <w:rPr>
              <w:rFonts w:eastAsiaTheme="minorEastAsia"/>
              <w:noProof/>
              <w:sz w:val="22"/>
              <w:lang w:eastAsia="de-CH"/>
            </w:rPr>
          </w:pPr>
          <w:hyperlink w:anchor="_Toc57210483" w:history="1">
            <w:r w:rsidRPr="000D7D87">
              <w:rPr>
                <w:rStyle w:val="Hyperlink"/>
                <w:noProof/>
              </w:rPr>
              <w:t>5.1</w:t>
            </w:r>
            <w:r>
              <w:rPr>
                <w:rFonts w:eastAsiaTheme="minorEastAsia"/>
                <w:noProof/>
                <w:sz w:val="22"/>
                <w:lang w:eastAsia="de-CH"/>
              </w:rPr>
              <w:tab/>
            </w:r>
            <w:r w:rsidRPr="000D7D87">
              <w:rPr>
                <w:rStyle w:val="Hyperlink"/>
                <w:noProof/>
              </w:rPr>
              <w:t>Testprotokoll</w:t>
            </w:r>
            <w:r>
              <w:rPr>
                <w:noProof/>
                <w:webHidden/>
              </w:rPr>
              <w:tab/>
            </w:r>
            <w:r>
              <w:rPr>
                <w:noProof/>
                <w:webHidden/>
              </w:rPr>
              <w:fldChar w:fldCharType="begin"/>
            </w:r>
            <w:r>
              <w:rPr>
                <w:noProof/>
                <w:webHidden/>
              </w:rPr>
              <w:instrText xml:space="preserve"> PAGEREF _Toc57210483 \h </w:instrText>
            </w:r>
            <w:r>
              <w:rPr>
                <w:noProof/>
                <w:webHidden/>
              </w:rPr>
            </w:r>
            <w:r>
              <w:rPr>
                <w:noProof/>
                <w:webHidden/>
              </w:rPr>
              <w:fldChar w:fldCharType="separate"/>
            </w:r>
            <w:r>
              <w:rPr>
                <w:noProof/>
                <w:webHidden/>
              </w:rPr>
              <w:t>19</w:t>
            </w:r>
            <w:r>
              <w:rPr>
                <w:noProof/>
                <w:webHidden/>
              </w:rPr>
              <w:fldChar w:fldCharType="end"/>
            </w:r>
          </w:hyperlink>
        </w:p>
        <w:p w14:paraId="1CA13541" w14:textId="341E8CD2" w:rsidR="004E5A07" w:rsidRDefault="004E5A07">
          <w:pPr>
            <w:pStyle w:val="Verzeichnis2"/>
            <w:tabs>
              <w:tab w:val="left" w:pos="880"/>
              <w:tab w:val="right" w:leader="dot" w:pos="9062"/>
            </w:tabs>
            <w:rPr>
              <w:rFonts w:eastAsiaTheme="minorEastAsia"/>
              <w:noProof/>
              <w:sz w:val="22"/>
              <w:lang w:eastAsia="de-CH"/>
            </w:rPr>
          </w:pPr>
          <w:hyperlink w:anchor="_Toc57210484" w:history="1">
            <w:r w:rsidRPr="000D7D87">
              <w:rPr>
                <w:rStyle w:val="Hyperlink"/>
                <w:noProof/>
              </w:rPr>
              <w:t>5.2</w:t>
            </w:r>
            <w:r>
              <w:rPr>
                <w:rFonts w:eastAsiaTheme="minorEastAsia"/>
                <w:noProof/>
                <w:sz w:val="22"/>
                <w:lang w:eastAsia="de-CH"/>
              </w:rPr>
              <w:tab/>
            </w:r>
            <w:r w:rsidRPr="000D7D87">
              <w:rPr>
                <w:rStyle w:val="Hyperlink"/>
                <w:noProof/>
              </w:rPr>
              <w:t>Testbericht</w:t>
            </w:r>
            <w:r>
              <w:rPr>
                <w:noProof/>
                <w:webHidden/>
              </w:rPr>
              <w:tab/>
            </w:r>
            <w:r>
              <w:rPr>
                <w:noProof/>
                <w:webHidden/>
              </w:rPr>
              <w:fldChar w:fldCharType="begin"/>
            </w:r>
            <w:r>
              <w:rPr>
                <w:noProof/>
                <w:webHidden/>
              </w:rPr>
              <w:instrText xml:space="preserve"> PAGEREF _Toc57210484 \h </w:instrText>
            </w:r>
            <w:r>
              <w:rPr>
                <w:noProof/>
                <w:webHidden/>
              </w:rPr>
            </w:r>
            <w:r>
              <w:rPr>
                <w:noProof/>
                <w:webHidden/>
              </w:rPr>
              <w:fldChar w:fldCharType="separate"/>
            </w:r>
            <w:r>
              <w:rPr>
                <w:noProof/>
                <w:webHidden/>
              </w:rPr>
              <w:t>19</w:t>
            </w:r>
            <w:r>
              <w:rPr>
                <w:noProof/>
                <w:webHidden/>
              </w:rPr>
              <w:fldChar w:fldCharType="end"/>
            </w:r>
          </w:hyperlink>
        </w:p>
        <w:p w14:paraId="6F84C63E" w14:textId="6E0B3EF2" w:rsidR="004E5A07" w:rsidRDefault="004E5A07">
          <w:pPr>
            <w:pStyle w:val="Verzeichnis1"/>
            <w:tabs>
              <w:tab w:val="left" w:pos="480"/>
            </w:tabs>
            <w:rPr>
              <w:rFonts w:eastAsiaTheme="minorEastAsia"/>
              <w:noProof/>
              <w:sz w:val="22"/>
              <w:lang w:eastAsia="de-CH"/>
            </w:rPr>
          </w:pPr>
          <w:hyperlink w:anchor="_Toc57210485" w:history="1">
            <w:r w:rsidRPr="000D7D87">
              <w:rPr>
                <w:rStyle w:val="Hyperlink"/>
                <w:noProof/>
              </w:rPr>
              <w:t>6</w:t>
            </w:r>
            <w:r>
              <w:rPr>
                <w:rFonts w:eastAsiaTheme="minorEastAsia"/>
                <w:noProof/>
                <w:sz w:val="22"/>
                <w:lang w:eastAsia="de-CH"/>
              </w:rPr>
              <w:tab/>
            </w:r>
            <w:r w:rsidRPr="000D7D87">
              <w:rPr>
                <w:rStyle w:val="Hyperlink"/>
                <w:noProof/>
              </w:rPr>
              <w:t>Auswertung</w:t>
            </w:r>
            <w:r>
              <w:rPr>
                <w:noProof/>
                <w:webHidden/>
              </w:rPr>
              <w:tab/>
            </w:r>
            <w:r>
              <w:rPr>
                <w:noProof/>
                <w:webHidden/>
              </w:rPr>
              <w:fldChar w:fldCharType="begin"/>
            </w:r>
            <w:r>
              <w:rPr>
                <w:noProof/>
                <w:webHidden/>
              </w:rPr>
              <w:instrText xml:space="preserve"> PAGEREF _Toc57210485 \h </w:instrText>
            </w:r>
            <w:r>
              <w:rPr>
                <w:noProof/>
                <w:webHidden/>
              </w:rPr>
            </w:r>
            <w:r>
              <w:rPr>
                <w:noProof/>
                <w:webHidden/>
              </w:rPr>
              <w:fldChar w:fldCharType="separate"/>
            </w:r>
            <w:r>
              <w:rPr>
                <w:noProof/>
                <w:webHidden/>
              </w:rPr>
              <w:t>20</w:t>
            </w:r>
            <w:r>
              <w:rPr>
                <w:noProof/>
                <w:webHidden/>
              </w:rPr>
              <w:fldChar w:fldCharType="end"/>
            </w:r>
          </w:hyperlink>
        </w:p>
        <w:p w14:paraId="53B62B3D" w14:textId="19D568A2" w:rsidR="004E5A07" w:rsidRDefault="004E5A07">
          <w:pPr>
            <w:pStyle w:val="Verzeichnis2"/>
            <w:tabs>
              <w:tab w:val="left" w:pos="880"/>
              <w:tab w:val="right" w:leader="dot" w:pos="9062"/>
            </w:tabs>
            <w:rPr>
              <w:rFonts w:eastAsiaTheme="minorEastAsia"/>
              <w:noProof/>
              <w:sz w:val="22"/>
              <w:lang w:eastAsia="de-CH"/>
            </w:rPr>
          </w:pPr>
          <w:hyperlink w:anchor="_Toc57210486" w:history="1">
            <w:r w:rsidRPr="000D7D87">
              <w:rPr>
                <w:rStyle w:val="Hyperlink"/>
                <w:noProof/>
              </w:rPr>
              <w:t>6.1</w:t>
            </w:r>
            <w:r>
              <w:rPr>
                <w:rFonts w:eastAsiaTheme="minorEastAsia"/>
                <w:noProof/>
                <w:sz w:val="22"/>
                <w:lang w:eastAsia="de-CH"/>
              </w:rPr>
              <w:tab/>
            </w:r>
            <w:r w:rsidRPr="000D7D87">
              <w:rPr>
                <w:rStyle w:val="Hyperlink"/>
                <w:noProof/>
              </w:rPr>
              <w:t>Selbstreflexion</w:t>
            </w:r>
            <w:r>
              <w:rPr>
                <w:noProof/>
                <w:webHidden/>
              </w:rPr>
              <w:tab/>
            </w:r>
            <w:r>
              <w:rPr>
                <w:noProof/>
                <w:webHidden/>
              </w:rPr>
              <w:fldChar w:fldCharType="begin"/>
            </w:r>
            <w:r>
              <w:rPr>
                <w:noProof/>
                <w:webHidden/>
              </w:rPr>
              <w:instrText xml:space="preserve"> PAGEREF _Toc57210486 \h </w:instrText>
            </w:r>
            <w:r>
              <w:rPr>
                <w:noProof/>
                <w:webHidden/>
              </w:rPr>
            </w:r>
            <w:r>
              <w:rPr>
                <w:noProof/>
                <w:webHidden/>
              </w:rPr>
              <w:fldChar w:fldCharType="separate"/>
            </w:r>
            <w:r>
              <w:rPr>
                <w:noProof/>
                <w:webHidden/>
              </w:rPr>
              <w:t>20</w:t>
            </w:r>
            <w:r>
              <w:rPr>
                <w:noProof/>
                <w:webHidden/>
              </w:rPr>
              <w:fldChar w:fldCharType="end"/>
            </w:r>
          </w:hyperlink>
        </w:p>
        <w:p w14:paraId="0EA5A099" w14:textId="20C70E74" w:rsidR="004E5A07" w:rsidRDefault="004E5A07">
          <w:pPr>
            <w:pStyle w:val="Verzeichnis2"/>
            <w:tabs>
              <w:tab w:val="left" w:pos="880"/>
              <w:tab w:val="right" w:leader="dot" w:pos="9062"/>
            </w:tabs>
            <w:rPr>
              <w:rFonts w:eastAsiaTheme="minorEastAsia"/>
              <w:noProof/>
              <w:sz w:val="22"/>
              <w:lang w:eastAsia="de-CH"/>
            </w:rPr>
          </w:pPr>
          <w:hyperlink w:anchor="_Toc57210487" w:history="1">
            <w:r w:rsidRPr="000D7D87">
              <w:rPr>
                <w:rStyle w:val="Hyperlink"/>
                <w:rFonts w:cstheme="minorHAnsi"/>
                <w:noProof/>
              </w:rPr>
              <w:t>6.2</w:t>
            </w:r>
            <w:r>
              <w:rPr>
                <w:rFonts w:eastAsiaTheme="minorEastAsia"/>
                <w:noProof/>
                <w:sz w:val="22"/>
                <w:lang w:eastAsia="de-CH"/>
              </w:rPr>
              <w:tab/>
            </w:r>
            <w:r w:rsidRPr="000D7D87">
              <w:rPr>
                <w:rStyle w:val="Hyperlink"/>
                <w:rFonts w:cstheme="minorHAnsi"/>
                <w:noProof/>
              </w:rPr>
              <w:t>Fazit</w:t>
            </w:r>
            <w:r>
              <w:rPr>
                <w:noProof/>
                <w:webHidden/>
              </w:rPr>
              <w:tab/>
            </w:r>
            <w:r>
              <w:rPr>
                <w:noProof/>
                <w:webHidden/>
              </w:rPr>
              <w:fldChar w:fldCharType="begin"/>
            </w:r>
            <w:r>
              <w:rPr>
                <w:noProof/>
                <w:webHidden/>
              </w:rPr>
              <w:instrText xml:space="preserve"> PAGEREF _Toc57210487 \h </w:instrText>
            </w:r>
            <w:r>
              <w:rPr>
                <w:noProof/>
                <w:webHidden/>
              </w:rPr>
            </w:r>
            <w:r>
              <w:rPr>
                <w:noProof/>
                <w:webHidden/>
              </w:rPr>
              <w:fldChar w:fldCharType="separate"/>
            </w:r>
            <w:r>
              <w:rPr>
                <w:noProof/>
                <w:webHidden/>
              </w:rPr>
              <w:t>23</w:t>
            </w:r>
            <w:r>
              <w:rPr>
                <w:noProof/>
                <w:webHidden/>
              </w:rPr>
              <w:fldChar w:fldCharType="end"/>
            </w:r>
          </w:hyperlink>
        </w:p>
        <w:p w14:paraId="4AAC65CC" w14:textId="030ED478" w:rsidR="00C3014E" w:rsidRPr="00DC01BC" w:rsidRDefault="00C3014E">
          <w:r w:rsidRPr="00DC01BC">
            <w:rPr>
              <w:b/>
              <w:bCs/>
            </w:rPr>
            <w:fldChar w:fldCharType="end"/>
          </w:r>
        </w:p>
      </w:sdtContent>
    </w:sdt>
    <w:p w14:paraId="5D86D86B" w14:textId="6CC606B5" w:rsidR="002250E0" w:rsidRPr="00DC01BC" w:rsidRDefault="00244755" w:rsidP="00191DB0">
      <w:pPr>
        <w:pStyle w:val="berschrift1"/>
      </w:pPr>
      <w:bookmarkStart w:id="4" w:name="_Toc57210458"/>
      <w:r w:rsidRPr="00DC01BC">
        <w:lastRenderedPageBreak/>
        <w:t>Informieren</w:t>
      </w:r>
      <w:bookmarkEnd w:id="3"/>
      <w:bookmarkEnd w:id="2"/>
      <w:bookmarkEnd w:id="1"/>
      <w:bookmarkEnd w:id="4"/>
    </w:p>
    <w:p w14:paraId="06ABD77A" w14:textId="77777777" w:rsidR="00F150C7" w:rsidRPr="00DC01BC" w:rsidRDefault="00244755" w:rsidP="00F150C7">
      <w:pPr>
        <w:pStyle w:val="berschrift2"/>
      </w:pPr>
      <w:r w:rsidRPr="00DC01BC">
        <w:t xml:space="preserve"> </w:t>
      </w:r>
      <w:bookmarkStart w:id="5" w:name="_Toc49436247"/>
      <w:bookmarkStart w:id="6" w:name="_Toc51762110"/>
      <w:bookmarkStart w:id="7" w:name="_Toc54183397"/>
      <w:bookmarkStart w:id="8" w:name="_Toc57210459"/>
      <w:r w:rsidR="00F150C7" w:rsidRPr="00DC01BC">
        <w:t>Projekt</w:t>
      </w:r>
      <w:bookmarkEnd w:id="5"/>
      <w:bookmarkEnd w:id="6"/>
      <w:r w:rsidR="00F150C7" w:rsidRPr="00DC01BC">
        <w:t>antrag</w:t>
      </w:r>
      <w:bookmarkEnd w:id="7"/>
      <w:bookmarkEnd w:id="8"/>
    </w:p>
    <w:tbl>
      <w:tblPr>
        <w:tblW w:w="9296" w:type="dxa"/>
        <w:tblInd w:w="-12"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70" w:type="dxa"/>
          <w:right w:w="70" w:type="dxa"/>
        </w:tblCellMar>
        <w:tblLook w:val="0000" w:firstRow="0" w:lastRow="0" w:firstColumn="0" w:lastColumn="0" w:noHBand="0" w:noVBand="0"/>
      </w:tblPr>
      <w:tblGrid>
        <w:gridCol w:w="9296"/>
      </w:tblGrid>
      <w:tr w:rsidR="00F150C7" w:rsidRPr="00DC01BC" w14:paraId="12A2FE4B" w14:textId="77777777" w:rsidTr="00B4429B">
        <w:trPr>
          <w:cantSplit/>
          <w:trHeight w:val="313"/>
        </w:trPr>
        <w:tc>
          <w:tcPr>
            <w:tcW w:w="9296" w:type="dxa"/>
            <w:shd w:val="clear" w:color="auto" w:fill="BFBFBF" w:themeFill="background1" w:themeFillShade="BF"/>
          </w:tcPr>
          <w:p w14:paraId="097618D3" w14:textId="77777777" w:rsidR="00F150C7" w:rsidRPr="00DC01BC" w:rsidRDefault="00F150C7" w:rsidP="00B4429B">
            <w:pPr>
              <w:rPr>
                <w:b/>
                <w:bCs/>
              </w:rPr>
            </w:pPr>
            <w:bookmarkStart w:id="9" w:name="_Toc51762111"/>
            <w:r w:rsidRPr="00DC01BC">
              <w:rPr>
                <w:b/>
                <w:bCs/>
              </w:rPr>
              <w:t>Projektname:</w:t>
            </w:r>
            <w:bookmarkEnd w:id="9"/>
          </w:p>
        </w:tc>
      </w:tr>
      <w:tr w:rsidR="00F150C7" w:rsidRPr="00DC01BC" w14:paraId="7A7B830E" w14:textId="77777777" w:rsidTr="00B4429B">
        <w:trPr>
          <w:cantSplit/>
          <w:trHeight w:val="851"/>
        </w:trPr>
        <w:tc>
          <w:tcPr>
            <w:tcW w:w="9296" w:type="dxa"/>
          </w:tcPr>
          <w:p w14:paraId="12023A19" w14:textId="677A94F3" w:rsidR="00F150C7" w:rsidRPr="00DC01BC" w:rsidRDefault="00F150C7" w:rsidP="00B4429B">
            <w:r w:rsidRPr="00DC01BC">
              <w:t xml:space="preserve">Auto </w:t>
            </w:r>
            <w:r w:rsidR="00F94E50">
              <w:t>B</w:t>
            </w:r>
            <w:r w:rsidRPr="00DC01BC">
              <w:t xml:space="preserve">uy Bot </w:t>
            </w:r>
          </w:p>
        </w:tc>
      </w:tr>
    </w:tbl>
    <w:p w14:paraId="6F5FB634" w14:textId="77777777" w:rsidR="00F150C7" w:rsidRPr="00DC01BC" w:rsidRDefault="00F150C7" w:rsidP="00F150C7">
      <w:pPr>
        <w:tabs>
          <w:tab w:val="num" w:pos="0"/>
        </w:tabs>
        <w:spacing w:after="0"/>
        <w:ind w:hanging="6"/>
      </w:pPr>
    </w:p>
    <w:tbl>
      <w:tblPr>
        <w:tblW w:w="0" w:type="auto"/>
        <w:tblInd w:w="-12" w:type="dxa"/>
        <w:tblLayout w:type="fixed"/>
        <w:tblCellMar>
          <w:left w:w="70" w:type="dxa"/>
          <w:right w:w="70" w:type="dxa"/>
        </w:tblCellMar>
        <w:tblLook w:val="0000" w:firstRow="0" w:lastRow="0" w:firstColumn="0" w:lastColumn="0" w:noHBand="0" w:noVBand="0"/>
      </w:tblPr>
      <w:tblGrid>
        <w:gridCol w:w="9326"/>
      </w:tblGrid>
      <w:tr w:rsidR="00F150C7" w:rsidRPr="00DC01BC" w14:paraId="6E130627" w14:textId="77777777" w:rsidTr="00B4429B">
        <w:trPr>
          <w:cantSplit/>
          <w:trHeight w:val="397"/>
        </w:trPr>
        <w:tc>
          <w:tcPr>
            <w:tcW w:w="932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45DDEE7D" w14:textId="77777777" w:rsidR="00F150C7" w:rsidRPr="00DC01BC" w:rsidRDefault="00F150C7" w:rsidP="00B4429B">
            <w:pPr>
              <w:rPr>
                <w:b/>
                <w:bCs/>
              </w:rPr>
            </w:pPr>
            <w:bookmarkStart w:id="10" w:name="_Toc51762112"/>
            <w:r w:rsidRPr="00DC01BC">
              <w:rPr>
                <w:b/>
                <w:bCs/>
              </w:rPr>
              <w:t>Beschreibung:</w:t>
            </w:r>
            <w:bookmarkEnd w:id="10"/>
          </w:p>
        </w:tc>
      </w:tr>
      <w:tr w:rsidR="00F150C7" w:rsidRPr="00DC01BC" w14:paraId="291718C7" w14:textId="77777777" w:rsidTr="00B4429B">
        <w:trPr>
          <w:cantSplit/>
          <w:trHeight w:val="348"/>
        </w:trPr>
        <w:tc>
          <w:tcPr>
            <w:tcW w:w="9326" w:type="dxa"/>
            <w:vMerge w:val="restart"/>
            <w:tcBorders>
              <w:top w:val="single" w:sz="4" w:space="0" w:color="000000"/>
              <w:left w:val="single" w:sz="4" w:space="0" w:color="000000"/>
              <w:bottom w:val="single" w:sz="4" w:space="0" w:color="000000"/>
              <w:right w:val="single" w:sz="4" w:space="0" w:color="000000"/>
            </w:tcBorders>
          </w:tcPr>
          <w:p w14:paraId="6ADFF0B7" w14:textId="77777777" w:rsidR="00F150C7" w:rsidRPr="00DC01BC" w:rsidRDefault="00F150C7" w:rsidP="00B4429B">
            <w:pPr>
              <w:tabs>
                <w:tab w:val="left" w:pos="1278"/>
              </w:tabs>
              <w:snapToGrid w:val="0"/>
              <w:spacing w:before="40" w:after="40"/>
            </w:pPr>
            <w:r w:rsidRPr="00DC01BC">
              <w:t>Wir wollen ein Bot programmieren, welcher ausgewählte Produkte (Klamotten, Sneakers usw.) automatisch in den Warenkorb legt.</w:t>
            </w:r>
          </w:p>
          <w:p w14:paraId="2C2281B6" w14:textId="77777777" w:rsidR="00F150C7" w:rsidRPr="00DC01BC" w:rsidRDefault="00F150C7" w:rsidP="00B4429B">
            <w:pPr>
              <w:tabs>
                <w:tab w:val="left" w:pos="1278"/>
              </w:tabs>
              <w:snapToGrid w:val="0"/>
              <w:spacing w:before="40" w:after="40"/>
            </w:pPr>
            <w:r w:rsidRPr="00DC01BC">
              <w:t>Wir wollen, dass der Bot selbst auf die Website geht und wir in unserem Script angeben können, wie das Produkt heisst, welche Farbe es hat und unter welcher Kategorie es zu finden ist. Wenn der Bot das Produkt ausgewählt hat wollen wir, dass er das Produkt in den Warenkorb legt.</w:t>
            </w:r>
          </w:p>
          <w:p w14:paraId="42D6E5E1" w14:textId="359D689B" w:rsidR="00F150C7" w:rsidRPr="00DC01BC" w:rsidRDefault="00F150C7" w:rsidP="00B4429B">
            <w:pPr>
              <w:tabs>
                <w:tab w:val="left" w:pos="1278"/>
              </w:tabs>
              <w:snapToGrid w:val="0"/>
              <w:spacing w:before="40" w:after="40"/>
            </w:pPr>
            <w:r w:rsidRPr="00DC01BC">
              <w:t>Dabei wollen wir neu</w:t>
            </w:r>
            <w:r w:rsidR="004538EC">
              <w:t>e</w:t>
            </w:r>
            <w:r w:rsidRPr="00DC01BC">
              <w:t xml:space="preserve"> Kenntnisse mit JSON, JavaScript und Python sammeln. Den Bot wollen wir hauptsächlich mit Python in Visual Studio Code programmieren. </w:t>
            </w:r>
          </w:p>
          <w:p w14:paraId="493DBC82" w14:textId="0498526B" w:rsidR="00F150C7" w:rsidRPr="00DC01BC" w:rsidRDefault="00F150C7" w:rsidP="00B4429B">
            <w:pPr>
              <w:tabs>
                <w:tab w:val="left" w:pos="1278"/>
              </w:tabs>
              <w:snapToGrid w:val="0"/>
              <w:spacing w:before="40" w:after="40"/>
            </w:pPr>
            <w:r w:rsidRPr="00DC01BC">
              <w:t>Wir wollen den Bot so gestalten, das</w:t>
            </w:r>
            <w:r w:rsidR="00A3708C">
              <w:t>s</w:t>
            </w:r>
            <w:r w:rsidRPr="00DC01BC">
              <w:t xml:space="preserve"> er nicht mit simulierten Klicks arbeitet, sondern sich die ID des Eingabefeld holt und die Daten automatisch einfügt. Z.B. mit dem Command document.getElementByID(ProductName)</w:t>
            </w:r>
          </w:p>
          <w:p w14:paraId="6075A3E9" w14:textId="77777777" w:rsidR="00F150C7" w:rsidRPr="00DC01BC" w:rsidRDefault="00F150C7" w:rsidP="00B4429B">
            <w:pPr>
              <w:tabs>
                <w:tab w:val="left" w:pos="1278"/>
              </w:tabs>
              <w:snapToGrid w:val="0"/>
              <w:spacing w:before="40" w:after="40"/>
            </w:pPr>
          </w:p>
          <w:p w14:paraId="1C1E15F0" w14:textId="77777777" w:rsidR="00F150C7" w:rsidRPr="00DC01BC" w:rsidRDefault="00F150C7" w:rsidP="00B4429B">
            <w:pPr>
              <w:tabs>
                <w:tab w:val="left" w:pos="1278"/>
              </w:tabs>
              <w:snapToGrid w:val="0"/>
              <w:spacing w:before="40" w:after="40"/>
              <w:rPr>
                <w:rFonts w:cstheme="minorHAnsi"/>
              </w:rPr>
            </w:pPr>
            <w:r w:rsidRPr="00DC01BC">
              <w:rPr>
                <w:rFonts w:cstheme="minorHAnsi"/>
              </w:rPr>
              <w:t>Ziele:</w:t>
            </w:r>
          </w:p>
          <w:p w14:paraId="493C4811" w14:textId="77777777" w:rsidR="00F150C7" w:rsidRPr="003100C8" w:rsidRDefault="00F150C7" w:rsidP="00F30EB7">
            <w:pPr>
              <w:pStyle w:val="Listenabsatz"/>
              <w:numPr>
                <w:ilvl w:val="0"/>
                <w:numId w:val="2"/>
              </w:numPr>
              <w:tabs>
                <w:tab w:val="left" w:pos="721"/>
              </w:tabs>
              <w:snapToGrid w:val="0"/>
              <w:spacing w:before="40" w:after="40"/>
              <w:rPr>
                <w:color w:val="000000" w:themeColor="text1"/>
                <w:sz w:val="24"/>
                <w:szCs w:val="24"/>
                <w:lang w:val="de-CH"/>
              </w:rPr>
            </w:pPr>
            <w:r w:rsidRPr="003100C8">
              <w:rPr>
                <w:rFonts w:asciiTheme="minorHAnsi" w:hAnsiTheme="minorHAnsi" w:cstheme="minorHAnsi"/>
                <w:color w:val="000000" w:themeColor="text1"/>
                <w:sz w:val="24"/>
                <w:szCs w:val="24"/>
                <w:lang w:val="de-CH"/>
              </w:rPr>
              <w:t>Ein Bot zu programmieren, der ein ausgewähltes Produkt automatisch in den Warenkorb legt.</w:t>
            </w:r>
          </w:p>
          <w:p w14:paraId="28A590A4" w14:textId="77777777" w:rsidR="00F150C7" w:rsidRPr="003100C8" w:rsidRDefault="00F150C7" w:rsidP="00F30EB7">
            <w:pPr>
              <w:pStyle w:val="Listenabsatz"/>
              <w:numPr>
                <w:ilvl w:val="0"/>
                <w:numId w:val="2"/>
              </w:numPr>
              <w:tabs>
                <w:tab w:val="left" w:pos="721"/>
              </w:tabs>
              <w:snapToGrid w:val="0"/>
              <w:spacing w:before="40" w:after="40"/>
              <w:rPr>
                <w:color w:val="4F81BD"/>
                <w:sz w:val="24"/>
                <w:szCs w:val="24"/>
                <w:lang w:val="de-CH"/>
              </w:rPr>
            </w:pPr>
            <w:r w:rsidRPr="003100C8">
              <w:rPr>
                <w:rFonts w:asciiTheme="minorHAnsi" w:hAnsiTheme="minorHAnsi" w:cstheme="minorHAnsi"/>
                <w:color w:val="000000" w:themeColor="text1"/>
                <w:sz w:val="24"/>
                <w:szCs w:val="24"/>
                <w:lang w:val="de-CH"/>
              </w:rPr>
              <w:t>Grundlegendes wissen erlangen über Programmierung eines Bots.</w:t>
            </w:r>
          </w:p>
          <w:p w14:paraId="72AA9C99" w14:textId="77777777" w:rsidR="00F150C7" w:rsidRPr="003100C8" w:rsidRDefault="00F150C7" w:rsidP="00F30EB7">
            <w:pPr>
              <w:pStyle w:val="Listenabsatz"/>
              <w:numPr>
                <w:ilvl w:val="0"/>
                <w:numId w:val="2"/>
              </w:numPr>
              <w:tabs>
                <w:tab w:val="left" w:pos="721"/>
              </w:tabs>
              <w:snapToGrid w:val="0"/>
              <w:spacing w:before="40" w:after="40"/>
              <w:rPr>
                <w:color w:val="4F81BD"/>
                <w:sz w:val="24"/>
                <w:szCs w:val="24"/>
                <w:lang w:val="de-CH"/>
              </w:rPr>
            </w:pPr>
            <w:r w:rsidRPr="003100C8">
              <w:rPr>
                <w:rFonts w:asciiTheme="minorHAnsi" w:hAnsiTheme="minorHAnsi" w:cstheme="minorHAnsi"/>
                <w:color w:val="000000" w:themeColor="text1"/>
                <w:sz w:val="24"/>
                <w:szCs w:val="24"/>
                <w:lang w:val="de-CH"/>
              </w:rPr>
              <w:t>Wissen wie ein Bot arbeitet/funktioniert.</w:t>
            </w:r>
          </w:p>
          <w:p w14:paraId="16467C31" w14:textId="77777777" w:rsidR="00F150C7" w:rsidRPr="00DC01BC" w:rsidRDefault="00F150C7" w:rsidP="00F30EB7">
            <w:pPr>
              <w:pStyle w:val="Listenabsatz"/>
              <w:numPr>
                <w:ilvl w:val="0"/>
                <w:numId w:val="2"/>
              </w:numPr>
              <w:tabs>
                <w:tab w:val="left" w:pos="721"/>
              </w:tabs>
              <w:snapToGrid w:val="0"/>
              <w:spacing w:before="40" w:after="40"/>
              <w:rPr>
                <w:color w:val="4F81BD"/>
                <w:lang w:val="de-CH"/>
              </w:rPr>
            </w:pPr>
            <w:r w:rsidRPr="003100C8">
              <w:rPr>
                <w:rFonts w:asciiTheme="minorHAnsi" w:hAnsiTheme="minorHAnsi" w:cstheme="minorHAnsi"/>
                <w:color w:val="000000" w:themeColor="text1"/>
                <w:sz w:val="24"/>
                <w:szCs w:val="24"/>
                <w:lang w:val="de-CH"/>
              </w:rPr>
              <w:t>Grundkenntnisse mit Python sammeln.</w:t>
            </w:r>
          </w:p>
        </w:tc>
      </w:tr>
    </w:tbl>
    <w:p w14:paraId="761E4DE0" w14:textId="77777777" w:rsidR="00F150C7" w:rsidRPr="00DC01BC" w:rsidRDefault="00F150C7" w:rsidP="00F150C7">
      <w:pPr>
        <w:tabs>
          <w:tab w:val="num" w:pos="0"/>
        </w:tabs>
        <w:ind w:hanging="6"/>
      </w:pPr>
    </w:p>
    <w:tbl>
      <w:tblPr>
        <w:tblW w:w="9356" w:type="dxa"/>
        <w:tblInd w:w="-5" w:type="dxa"/>
        <w:tblLayout w:type="fixed"/>
        <w:tblCellMar>
          <w:left w:w="70" w:type="dxa"/>
          <w:right w:w="70" w:type="dxa"/>
        </w:tblCellMar>
        <w:tblLook w:val="0000" w:firstRow="0" w:lastRow="0" w:firstColumn="0" w:lastColumn="0" w:noHBand="0" w:noVBand="0"/>
      </w:tblPr>
      <w:tblGrid>
        <w:gridCol w:w="9356"/>
      </w:tblGrid>
      <w:tr w:rsidR="00F150C7" w:rsidRPr="00DC01BC" w14:paraId="734B6C1D" w14:textId="77777777" w:rsidTr="00B4429B">
        <w:trPr>
          <w:cantSplit/>
          <w:trHeight w:val="313"/>
        </w:trPr>
        <w:tc>
          <w:tcPr>
            <w:tcW w:w="935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039E8470" w14:textId="77777777" w:rsidR="00F150C7" w:rsidRPr="00DC01BC" w:rsidRDefault="00F150C7" w:rsidP="00B4429B">
            <w:pPr>
              <w:rPr>
                <w:b/>
                <w:bCs/>
              </w:rPr>
            </w:pPr>
            <w:bookmarkStart w:id="11" w:name="_Toc51762113"/>
            <w:r w:rsidRPr="00DC01BC">
              <w:rPr>
                <w:b/>
                <w:bCs/>
              </w:rPr>
              <w:t>Module</w:t>
            </w:r>
            <w:bookmarkEnd w:id="11"/>
          </w:p>
        </w:tc>
      </w:tr>
      <w:tr w:rsidR="00F150C7" w:rsidRPr="00DC01BC" w14:paraId="4C5A49C1" w14:textId="77777777" w:rsidTr="00B4429B">
        <w:trPr>
          <w:cantSplit/>
          <w:trHeight w:val="348"/>
        </w:trPr>
        <w:tc>
          <w:tcPr>
            <w:tcW w:w="9356" w:type="dxa"/>
            <w:tcBorders>
              <w:top w:val="single" w:sz="4" w:space="0" w:color="auto"/>
              <w:left w:val="single" w:sz="4" w:space="0" w:color="auto"/>
              <w:bottom w:val="single" w:sz="4" w:space="0" w:color="auto"/>
              <w:right w:val="single" w:sz="4" w:space="0" w:color="auto"/>
            </w:tcBorders>
          </w:tcPr>
          <w:p w14:paraId="2F7F93EA" w14:textId="77777777" w:rsidR="00F150C7" w:rsidRPr="00DC01BC" w:rsidRDefault="00F150C7" w:rsidP="00B4429B">
            <w:pPr>
              <w:tabs>
                <w:tab w:val="left" w:pos="1278"/>
              </w:tabs>
              <w:snapToGrid w:val="0"/>
              <w:spacing w:before="40" w:after="40"/>
            </w:pPr>
          </w:p>
        </w:tc>
      </w:tr>
    </w:tbl>
    <w:p w14:paraId="3ECC5179" w14:textId="77777777" w:rsidR="00F150C7" w:rsidRPr="00DC01BC" w:rsidRDefault="00F150C7" w:rsidP="00F150C7">
      <w:pPr>
        <w:tabs>
          <w:tab w:val="num" w:pos="0"/>
        </w:tabs>
        <w:ind w:hanging="6"/>
      </w:pPr>
    </w:p>
    <w:tbl>
      <w:tblPr>
        <w:tblW w:w="9356" w:type="dxa"/>
        <w:tblInd w:w="-5" w:type="dxa"/>
        <w:tblLayout w:type="fixed"/>
        <w:tblCellMar>
          <w:left w:w="70" w:type="dxa"/>
          <w:right w:w="70" w:type="dxa"/>
        </w:tblCellMar>
        <w:tblLook w:val="0000" w:firstRow="0" w:lastRow="0" w:firstColumn="0" w:lastColumn="0" w:noHBand="0" w:noVBand="0"/>
      </w:tblPr>
      <w:tblGrid>
        <w:gridCol w:w="9356"/>
      </w:tblGrid>
      <w:tr w:rsidR="00F150C7" w:rsidRPr="00DC01BC" w14:paraId="218B86F1" w14:textId="77777777" w:rsidTr="00B4429B">
        <w:trPr>
          <w:cantSplit/>
          <w:trHeight w:val="313"/>
        </w:trPr>
        <w:tc>
          <w:tcPr>
            <w:tcW w:w="935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F5E5910" w14:textId="77777777" w:rsidR="00F150C7" w:rsidRPr="00DC01BC" w:rsidRDefault="00F150C7" w:rsidP="00B4429B">
            <w:pPr>
              <w:rPr>
                <w:b/>
                <w:bCs/>
              </w:rPr>
            </w:pPr>
            <w:bookmarkStart w:id="12" w:name="_Toc51762114"/>
            <w:r w:rsidRPr="00DC01BC">
              <w:rPr>
                <w:b/>
                <w:bCs/>
              </w:rPr>
              <w:t>Zusätzlich benötigtes Material:</w:t>
            </w:r>
            <w:bookmarkEnd w:id="12"/>
          </w:p>
        </w:tc>
      </w:tr>
      <w:tr w:rsidR="00F150C7" w:rsidRPr="00DC01BC" w14:paraId="106EDD02" w14:textId="77777777" w:rsidTr="00B4429B">
        <w:trPr>
          <w:cantSplit/>
          <w:trHeight w:val="348"/>
        </w:trPr>
        <w:tc>
          <w:tcPr>
            <w:tcW w:w="9356" w:type="dxa"/>
            <w:tcBorders>
              <w:top w:val="single" w:sz="4" w:space="0" w:color="auto"/>
              <w:left w:val="single" w:sz="4" w:space="0" w:color="auto"/>
              <w:bottom w:val="single" w:sz="4" w:space="0" w:color="auto"/>
              <w:right w:val="single" w:sz="4" w:space="0" w:color="auto"/>
            </w:tcBorders>
          </w:tcPr>
          <w:p w14:paraId="00C49403" w14:textId="77777777" w:rsidR="00F150C7" w:rsidRPr="00DC01BC" w:rsidRDefault="00F150C7" w:rsidP="00B4429B">
            <w:pPr>
              <w:pStyle w:val="Listenabsatz"/>
              <w:tabs>
                <w:tab w:val="left" w:pos="1278"/>
              </w:tabs>
              <w:snapToGrid w:val="0"/>
              <w:spacing w:before="40" w:after="40"/>
              <w:ind w:left="1080"/>
              <w:rPr>
                <w:lang w:val="de-CH"/>
              </w:rPr>
            </w:pPr>
            <w:r w:rsidRPr="00DC01BC">
              <w:rPr>
                <w:rFonts w:asciiTheme="minorHAnsi" w:hAnsiTheme="minorHAnsi" w:cstheme="minorHAnsi"/>
                <w:lang w:val="de-CH"/>
              </w:rPr>
              <w:t>-</w:t>
            </w:r>
          </w:p>
        </w:tc>
      </w:tr>
    </w:tbl>
    <w:p w14:paraId="082145C3" w14:textId="77777777" w:rsidR="00F150C7" w:rsidRPr="00DC01BC" w:rsidRDefault="00F150C7" w:rsidP="00F150C7">
      <w:pPr>
        <w:tabs>
          <w:tab w:val="num" w:pos="0"/>
        </w:tabs>
        <w:ind w:hanging="6"/>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3003"/>
        <w:gridCol w:w="3345"/>
      </w:tblGrid>
      <w:tr w:rsidR="00F150C7" w:rsidRPr="00DC01BC" w14:paraId="51D4B21B" w14:textId="77777777" w:rsidTr="00B4429B">
        <w:tc>
          <w:tcPr>
            <w:tcW w:w="3003" w:type="dxa"/>
            <w:shd w:val="clear" w:color="auto" w:fill="BFBFBF" w:themeFill="background1" w:themeFillShade="BF"/>
          </w:tcPr>
          <w:p w14:paraId="7F7DF302" w14:textId="77777777" w:rsidR="00F150C7" w:rsidRPr="00DC01BC" w:rsidRDefault="00F150C7" w:rsidP="00B4429B">
            <w:pPr>
              <w:rPr>
                <w:rFonts w:cstheme="minorHAnsi"/>
                <w:b/>
                <w:bCs/>
                <w:szCs w:val="24"/>
              </w:rPr>
            </w:pPr>
            <w:r w:rsidRPr="00DC01BC">
              <w:rPr>
                <w:rFonts w:cstheme="minorHAnsi"/>
                <w:b/>
                <w:bCs/>
                <w:szCs w:val="24"/>
              </w:rPr>
              <w:t>Auftraggeber:</w:t>
            </w:r>
          </w:p>
        </w:tc>
        <w:tc>
          <w:tcPr>
            <w:tcW w:w="3003" w:type="dxa"/>
            <w:shd w:val="clear" w:color="auto" w:fill="BFBFBF" w:themeFill="background1" w:themeFillShade="BF"/>
          </w:tcPr>
          <w:p w14:paraId="1DE09FE2" w14:textId="77777777" w:rsidR="00F150C7" w:rsidRPr="00DC01BC" w:rsidRDefault="00F150C7" w:rsidP="00B4429B">
            <w:pPr>
              <w:rPr>
                <w:rFonts w:cstheme="minorHAnsi"/>
                <w:b/>
                <w:bCs/>
                <w:szCs w:val="24"/>
              </w:rPr>
            </w:pPr>
            <w:r w:rsidRPr="00DC01BC">
              <w:rPr>
                <w:rFonts w:cstheme="minorHAnsi"/>
                <w:b/>
                <w:bCs/>
                <w:szCs w:val="24"/>
              </w:rPr>
              <w:t>Weitere Kontaktpersonen:</w:t>
            </w:r>
          </w:p>
        </w:tc>
        <w:tc>
          <w:tcPr>
            <w:tcW w:w="3345" w:type="dxa"/>
            <w:shd w:val="clear" w:color="auto" w:fill="BFBFBF" w:themeFill="background1" w:themeFillShade="BF"/>
          </w:tcPr>
          <w:p w14:paraId="4D625E9E" w14:textId="77777777" w:rsidR="00F150C7" w:rsidRPr="00DC01BC" w:rsidRDefault="00F150C7" w:rsidP="00B4429B">
            <w:pPr>
              <w:rPr>
                <w:rFonts w:cstheme="minorHAnsi"/>
                <w:b/>
                <w:bCs/>
                <w:szCs w:val="24"/>
              </w:rPr>
            </w:pPr>
            <w:r w:rsidRPr="00DC01BC">
              <w:rPr>
                <w:rFonts w:cstheme="minorHAnsi"/>
                <w:b/>
                <w:bCs/>
                <w:szCs w:val="24"/>
              </w:rPr>
              <w:t>Begleitperson BBB:</w:t>
            </w:r>
          </w:p>
        </w:tc>
      </w:tr>
      <w:tr w:rsidR="00F150C7" w:rsidRPr="00DC01BC" w14:paraId="2D9FF77C" w14:textId="77777777" w:rsidTr="00B4429B">
        <w:tc>
          <w:tcPr>
            <w:tcW w:w="3003" w:type="dxa"/>
          </w:tcPr>
          <w:p w14:paraId="67C1A66C" w14:textId="77777777" w:rsidR="00F150C7" w:rsidRPr="00DC01BC" w:rsidRDefault="00F150C7" w:rsidP="00B4429B">
            <w:pPr>
              <w:rPr>
                <w:noProof/>
              </w:rPr>
            </w:pPr>
            <w:r w:rsidRPr="00DC01BC">
              <w:rPr>
                <w:noProof/>
              </w:rPr>
              <w:t>N/A</w:t>
            </w:r>
          </w:p>
        </w:tc>
        <w:tc>
          <w:tcPr>
            <w:tcW w:w="3003" w:type="dxa"/>
          </w:tcPr>
          <w:p w14:paraId="0B1A7DAA" w14:textId="77777777" w:rsidR="00F150C7" w:rsidRPr="00DC01BC" w:rsidRDefault="00F150C7" w:rsidP="00B4429B">
            <w:pPr>
              <w:rPr>
                <w:noProof/>
              </w:rPr>
            </w:pPr>
            <w:r w:rsidRPr="00DC01BC">
              <w:rPr>
                <w:noProof/>
              </w:rPr>
              <w:t>N/A</w:t>
            </w:r>
          </w:p>
        </w:tc>
        <w:tc>
          <w:tcPr>
            <w:tcW w:w="3345" w:type="dxa"/>
          </w:tcPr>
          <w:p w14:paraId="1253A2F9" w14:textId="77777777" w:rsidR="00F150C7" w:rsidRPr="00DC01BC" w:rsidRDefault="00F150C7" w:rsidP="00B4429B">
            <w:pPr>
              <w:rPr>
                <w:noProof/>
              </w:rPr>
            </w:pPr>
            <w:r w:rsidRPr="00DC01BC">
              <w:rPr>
                <w:noProof/>
              </w:rPr>
              <w:t>Sascha Fiechter</w:t>
            </w:r>
          </w:p>
        </w:tc>
      </w:tr>
    </w:tbl>
    <w:p w14:paraId="6CE61F65" w14:textId="2BC2F2A4" w:rsidR="00F150C7" w:rsidRPr="00DC01BC" w:rsidRDefault="00F150C7" w:rsidP="00F150C7"/>
    <w:tbl>
      <w:tblPr>
        <w:tblW w:w="9356" w:type="dxa"/>
        <w:tblInd w:w="-5" w:type="dxa"/>
        <w:tblLayout w:type="fixed"/>
        <w:tblCellMar>
          <w:left w:w="70" w:type="dxa"/>
          <w:right w:w="70" w:type="dxa"/>
        </w:tblCellMar>
        <w:tblLook w:val="0000" w:firstRow="0" w:lastRow="0" w:firstColumn="0" w:lastColumn="0" w:noHBand="0" w:noVBand="0"/>
      </w:tblPr>
      <w:tblGrid>
        <w:gridCol w:w="4820"/>
        <w:gridCol w:w="4536"/>
      </w:tblGrid>
      <w:tr w:rsidR="00F150C7" w:rsidRPr="00DC01BC" w14:paraId="23C84864" w14:textId="77777777" w:rsidTr="000E4E6F">
        <w:trPr>
          <w:cantSplit/>
          <w:trHeight w:val="313"/>
        </w:trPr>
        <w:tc>
          <w:tcPr>
            <w:tcW w:w="4820" w:type="dxa"/>
            <w:tcBorders>
              <w:top w:val="single" w:sz="4" w:space="0" w:color="000000"/>
              <w:left w:val="single" w:sz="4" w:space="0" w:color="000000"/>
              <w:bottom w:val="single" w:sz="4" w:space="0" w:color="000000"/>
              <w:right w:val="single" w:sz="4" w:space="0" w:color="auto"/>
            </w:tcBorders>
            <w:shd w:val="clear" w:color="auto" w:fill="BFBFBF" w:themeFill="background1" w:themeFillShade="BF"/>
          </w:tcPr>
          <w:p w14:paraId="534F4D3E" w14:textId="77777777" w:rsidR="00F150C7" w:rsidRPr="00DC01BC" w:rsidRDefault="00F150C7" w:rsidP="00B4429B">
            <w:pPr>
              <w:rPr>
                <w:rFonts w:cstheme="minorHAnsi"/>
                <w:b/>
                <w:bCs/>
                <w:szCs w:val="24"/>
              </w:rPr>
            </w:pPr>
            <w:r w:rsidRPr="00DC01BC">
              <w:rPr>
                <w:rFonts w:cstheme="minorHAnsi"/>
                <w:b/>
                <w:bCs/>
                <w:szCs w:val="24"/>
              </w:rPr>
              <w:lastRenderedPageBreak/>
              <w:t>Projektleiter:</w:t>
            </w:r>
          </w:p>
        </w:tc>
        <w:tc>
          <w:tcPr>
            <w:tcW w:w="4536" w:type="dxa"/>
            <w:tcBorders>
              <w:top w:val="single" w:sz="4" w:space="0" w:color="auto"/>
              <w:left w:val="single" w:sz="4" w:space="0" w:color="auto"/>
              <w:bottom w:val="single" w:sz="4" w:space="0" w:color="000000"/>
              <w:right w:val="single" w:sz="4" w:space="0" w:color="auto"/>
            </w:tcBorders>
            <w:shd w:val="clear" w:color="auto" w:fill="BFBFBF" w:themeFill="background1" w:themeFillShade="BF"/>
          </w:tcPr>
          <w:p w14:paraId="24531E90" w14:textId="77777777" w:rsidR="00F150C7" w:rsidRPr="00DC01BC" w:rsidRDefault="00F150C7" w:rsidP="00B4429B">
            <w:pPr>
              <w:rPr>
                <w:rFonts w:cstheme="minorHAnsi"/>
                <w:b/>
                <w:bCs/>
                <w:szCs w:val="24"/>
              </w:rPr>
            </w:pPr>
            <w:r w:rsidRPr="00DC01BC">
              <w:rPr>
                <w:rFonts w:cstheme="minorHAnsi"/>
                <w:b/>
                <w:bCs/>
                <w:szCs w:val="24"/>
              </w:rPr>
              <w:t xml:space="preserve"> Teammitglieder:</w:t>
            </w:r>
          </w:p>
        </w:tc>
      </w:tr>
      <w:tr w:rsidR="00F150C7" w:rsidRPr="00DC01BC" w14:paraId="352D2887" w14:textId="77777777" w:rsidTr="000E4E6F">
        <w:trPr>
          <w:cantSplit/>
          <w:trHeight w:val="433"/>
        </w:trPr>
        <w:tc>
          <w:tcPr>
            <w:tcW w:w="4820" w:type="dxa"/>
            <w:tcBorders>
              <w:top w:val="single" w:sz="4" w:space="0" w:color="000000"/>
              <w:left w:val="single" w:sz="4" w:space="0" w:color="000000"/>
              <w:bottom w:val="single" w:sz="4" w:space="0" w:color="000000"/>
              <w:right w:val="single" w:sz="4" w:space="0" w:color="auto"/>
            </w:tcBorders>
          </w:tcPr>
          <w:p w14:paraId="558DE225" w14:textId="77777777" w:rsidR="00F150C7" w:rsidRPr="00DC01BC" w:rsidRDefault="00F150C7" w:rsidP="00B4429B">
            <w:r w:rsidRPr="00DC01BC">
              <w:t>Janik Meier</w:t>
            </w:r>
          </w:p>
        </w:tc>
        <w:tc>
          <w:tcPr>
            <w:tcW w:w="4536" w:type="dxa"/>
            <w:tcBorders>
              <w:top w:val="single" w:sz="4" w:space="0" w:color="000000"/>
              <w:left w:val="single" w:sz="4" w:space="0" w:color="auto"/>
              <w:bottom w:val="single" w:sz="4" w:space="0" w:color="auto"/>
              <w:right w:val="single" w:sz="4" w:space="0" w:color="auto"/>
            </w:tcBorders>
          </w:tcPr>
          <w:p w14:paraId="3F2979A9" w14:textId="77777777" w:rsidR="00F150C7" w:rsidRPr="00DC01BC" w:rsidRDefault="00F150C7" w:rsidP="00B4429B">
            <w:r w:rsidRPr="00DC01BC">
              <w:t xml:space="preserve">Timo Krebs, </w:t>
            </w:r>
            <w:r w:rsidRPr="00DC01BC">
              <w:rPr>
                <w:color w:val="000000" w:themeColor="text1"/>
              </w:rPr>
              <w:t xml:space="preserve">Lauren Emmenegger </w:t>
            </w:r>
          </w:p>
        </w:tc>
      </w:tr>
    </w:tbl>
    <w:p w14:paraId="20789E9C" w14:textId="77777777" w:rsidR="00F150C7" w:rsidRPr="00DC01BC" w:rsidRDefault="00F150C7" w:rsidP="00F150C7"/>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879"/>
        <w:gridCol w:w="4477"/>
      </w:tblGrid>
      <w:tr w:rsidR="00F150C7" w:rsidRPr="00DC01BC" w14:paraId="653A10AD" w14:textId="77777777" w:rsidTr="00B4429B">
        <w:trPr>
          <w:trHeight w:val="330"/>
        </w:trPr>
        <w:tc>
          <w:tcPr>
            <w:tcW w:w="4879" w:type="dxa"/>
            <w:shd w:val="clear" w:color="auto" w:fill="BFBFBF" w:themeFill="background1" w:themeFillShade="BF"/>
          </w:tcPr>
          <w:p w14:paraId="4E6978CC" w14:textId="77777777" w:rsidR="00F150C7" w:rsidRPr="00DC01BC" w:rsidRDefault="00F150C7" w:rsidP="00B4429B">
            <w:pPr>
              <w:rPr>
                <w:rFonts w:cstheme="minorHAnsi"/>
                <w:b/>
                <w:bCs/>
                <w:szCs w:val="24"/>
              </w:rPr>
            </w:pPr>
            <w:r w:rsidRPr="00DC01BC">
              <w:rPr>
                <w:rFonts w:cstheme="minorHAnsi"/>
                <w:b/>
                <w:bCs/>
                <w:szCs w:val="24"/>
              </w:rPr>
              <w:t>Termin Projektstart:</w:t>
            </w:r>
          </w:p>
        </w:tc>
        <w:tc>
          <w:tcPr>
            <w:tcW w:w="4477" w:type="dxa"/>
            <w:shd w:val="clear" w:color="auto" w:fill="BFBFBF" w:themeFill="background1" w:themeFillShade="BF"/>
          </w:tcPr>
          <w:p w14:paraId="3F4C17CE" w14:textId="77777777" w:rsidR="00F150C7" w:rsidRPr="00DC01BC" w:rsidRDefault="00F150C7" w:rsidP="00B4429B">
            <w:pPr>
              <w:rPr>
                <w:rFonts w:cstheme="minorHAnsi"/>
                <w:b/>
                <w:bCs/>
                <w:szCs w:val="24"/>
              </w:rPr>
            </w:pPr>
            <w:r w:rsidRPr="00DC01BC">
              <w:rPr>
                <w:rFonts w:cstheme="minorHAnsi"/>
                <w:b/>
                <w:bCs/>
                <w:szCs w:val="24"/>
              </w:rPr>
              <w:t>Termin Projektende:</w:t>
            </w:r>
          </w:p>
        </w:tc>
      </w:tr>
      <w:tr w:rsidR="00F150C7" w:rsidRPr="00DC01BC" w14:paraId="7F593DF1" w14:textId="77777777" w:rsidTr="00B4429B">
        <w:trPr>
          <w:trHeight w:val="547"/>
        </w:trPr>
        <w:tc>
          <w:tcPr>
            <w:tcW w:w="4879" w:type="dxa"/>
          </w:tcPr>
          <w:p w14:paraId="7F9EAAB0" w14:textId="77777777" w:rsidR="00F150C7" w:rsidRPr="00DC01BC" w:rsidRDefault="00F150C7" w:rsidP="00B4429B">
            <w:r w:rsidRPr="00DC01BC">
              <w:t>28.10.2020</w:t>
            </w:r>
          </w:p>
        </w:tc>
        <w:tc>
          <w:tcPr>
            <w:tcW w:w="4477" w:type="dxa"/>
          </w:tcPr>
          <w:p w14:paraId="05072D15" w14:textId="77777777" w:rsidR="00F150C7" w:rsidRPr="00DC01BC" w:rsidRDefault="00F150C7" w:rsidP="00B4429B">
            <w:r w:rsidRPr="00DC01BC">
              <w:t>25.11.2020</w:t>
            </w:r>
          </w:p>
        </w:tc>
      </w:tr>
    </w:tbl>
    <w:p w14:paraId="471C34CC" w14:textId="1B6ACE2B" w:rsidR="00B214DB" w:rsidRPr="00DC01BC" w:rsidRDefault="00B214DB" w:rsidP="00B4429B">
      <w:pPr>
        <w:pStyle w:val="berschrift2"/>
        <w:numPr>
          <w:ilvl w:val="0"/>
          <w:numId w:val="0"/>
        </w:numPr>
      </w:pPr>
    </w:p>
    <w:p w14:paraId="554AF4B2" w14:textId="77777777" w:rsidR="00B214DB" w:rsidRPr="00DC01BC" w:rsidRDefault="00B214DB" w:rsidP="00B214DB"/>
    <w:p w14:paraId="411D5302" w14:textId="0D5037B1" w:rsidR="00244755" w:rsidRPr="00DC01BC" w:rsidRDefault="00244755" w:rsidP="00244755">
      <w:pPr>
        <w:pStyle w:val="berschrift2"/>
      </w:pPr>
      <w:bookmarkStart w:id="13" w:name="_Toc54183398"/>
      <w:r w:rsidRPr="00DC01BC">
        <w:t xml:space="preserve"> </w:t>
      </w:r>
      <w:bookmarkStart w:id="14" w:name="_Toc57210460"/>
      <w:bookmarkEnd w:id="13"/>
      <w:r w:rsidR="00266CC9" w:rsidRPr="00DC01BC">
        <w:t>Projektantrag-E-Mail</w:t>
      </w:r>
      <w:bookmarkEnd w:id="14"/>
    </w:p>
    <w:p w14:paraId="51DCA6C8" w14:textId="414A365D" w:rsidR="008B6AC7" w:rsidRPr="00DC01BC" w:rsidRDefault="64146B9B" w:rsidP="008B6AC7">
      <w:r>
        <w:rPr>
          <w:noProof/>
        </w:rPr>
        <w:drawing>
          <wp:inline distT="0" distB="0" distL="0" distR="0" wp14:anchorId="57146C92" wp14:editId="7D103BE0">
            <wp:extent cx="5760720" cy="276288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1">
                      <a:extLst>
                        <a:ext uri="{28A0092B-C50C-407E-A947-70E740481C1C}">
                          <a14:useLocalDpi xmlns:a14="http://schemas.microsoft.com/office/drawing/2010/main" val="0"/>
                        </a:ext>
                      </a:extLst>
                    </a:blip>
                    <a:stretch>
                      <a:fillRect/>
                    </a:stretch>
                  </pic:blipFill>
                  <pic:spPr>
                    <a:xfrm>
                      <a:off x="0" y="0"/>
                      <a:ext cx="5760720" cy="2762885"/>
                    </a:xfrm>
                    <a:prstGeom prst="rect">
                      <a:avLst/>
                    </a:prstGeom>
                  </pic:spPr>
                </pic:pic>
              </a:graphicData>
            </a:graphic>
          </wp:inline>
        </w:drawing>
      </w:r>
    </w:p>
    <w:p w14:paraId="5F919726" w14:textId="77777777" w:rsidR="00AB49A6" w:rsidRPr="00DC01BC" w:rsidRDefault="00AB49A6" w:rsidP="00244755"/>
    <w:p w14:paraId="127F9E8B" w14:textId="77777777" w:rsidR="00A802C5" w:rsidRDefault="00244755" w:rsidP="00244755">
      <w:pPr>
        <w:pStyle w:val="berschrift2"/>
      </w:pPr>
      <w:r w:rsidRPr="00DC01BC">
        <w:t xml:space="preserve"> </w:t>
      </w:r>
      <w:bookmarkStart w:id="15" w:name="_Toc49436249"/>
      <w:bookmarkStart w:id="16" w:name="_Toc51762116"/>
      <w:bookmarkStart w:id="17" w:name="_Toc54183399"/>
      <w:bookmarkStart w:id="18" w:name="_Toc57210461"/>
      <w:r w:rsidRPr="00DC01BC">
        <w:t>Idee</w:t>
      </w:r>
      <w:bookmarkEnd w:id="15"/>
      <w:bookmarkEnd w:id="16"/>
      <w:bookmarkEnd w:id="17"/>
      <w:bookmarkEnd w:id="18"/>
    </w:p>
    <w:p w14:paraId="23A56B9C" w14:textId="77777777" w:rsidR="008A6CD9" w:rsidRDefault="000563CF" w:rsidP="00244755">
      <w:r>
        <w:t>Nach der Suche nach einem neuen Projekt</w:t>
      </w:r>
      <w:r w:rsidR="00802EAF">
        <w:t xml:space="preserve"> </w:t>
      </w:r>
      <w:r w:rsidR="005E0DBE">
        <w:t>sind wir auf die Idee gestossen einen Product Buy Bot</w:t>
      </w:r>
      <w:r w:rsidR="003B56F1">
        <w:t xml:space="preserve"> zu </w:t>
      </w:r>
      <w:r w:rsidR="00066107">
        <w:t>programmieren</w:t>
      </w:r>
      <w:r w:rsidR="00950262">
        <w:t>,</w:t>
      </w:r>
      <w:r w:rsidR="003B56F1">
        <w:t xml:space="preserve"> um Markenprodukte die neu herauskommen möglichst schnell kaufen zu können. </w:t>
      </w:r>
      <w:r w:rsidR="00F1279D">
        <w:t>Der Bot soll</w:t>
      </w:r>
      <w:r w:rsidR="00F1279D" w:rsidRPr="00DC01BC">
        <w:t xml:space="preserve"> ausgewählte Produkte (Klamotten, Sneakers usw.) automatisch in den Warenkorb leg</w:t>
      </w:r>
      <w:r w:rsidR="00F1279D">
        <w:t>en</w:t>
      </w:r>
      <w:r w:rsidR="00F1279D" w:rsidRPr="00DC01BC">
        <w:t>.</w:t>
      </w:r>
      <w:r w:rsidR="00F62A46">
        <w:t xml:space="preserve"> </w:t>
      </w:r>
      <w:r w:rsidR="0047239A">
        <w:t>Janik hatte</w:t>
      </w:r>
      <w:r w:rsidR="003100C8">
        <w:t xml:space="preserve"> sich bereits informiert </w:t>
      </w:r>
      <w:r w:rsidR="000D0D11">
        <w:t xml:space="preserve">und wusste, dass es gut möglich war. </w:t>
      </w:r>
    </w:p>
    <w:p w14:paraId="13C2DBA1" w14:textId="4058A457" w:rsidR="000729BB" w:rsidRPr="000729BB" w:rsidRDefault="000D0D11" w:rsidP="000729BB">
      <w:r>
        <w:t xml:space="preserve">Nach kurzer </w:t>
      </w:r>
      <w:r w:rsidR="00C226C4">
        <w:t xml:space="preserve">Suche </w:t>
      </w:r>
      <w:r w:rsidR="009B4F7F">
        <w:t xml:space="preserve">haben wir danach ein geeignetes Python Tutorial gefunden. Wir wollen nun mit Hilfe des Tutorials </w:t>
      </w:r>
      <w:r w:rsidR="00E20445">
        <w:t>ein Bot</w:t>
      </w:r>
      <w:r w:rsidR="00F35007">
        <w:t xml:space="preserve"> mit Python programmieren</w:t>
      </w:r>
      <w:r w:rsidR="00383F14">
        <w:t xml:space="preserve">, um </w:t>
      </w:r>
      <w:r w:rsidR="00CA5D47">
        <w:t>Grundken</w:t>
      </w:r>
      <w:r w:rsidR="00976F24">
        <w:t>ntnisse über Python</w:t>
      </w:r>
      <w:r w:rsidR="00383F14">
        <w:t xml:space="preserve"> zu</w:t>
      </w:r>
      <w:r w:rsidR="00976F24">
        <w:t xml:space="preserve"> erlangen und </w:t>
      </w:r>
      <w:r w:rsidR="00544EF1">
        <w:t>so viel</w:t>
      </w:r>
      <w:r w:rsidR="00383F14">
        <w:t xml:space="preserve"> zu</w:t>
      </w:r>
      <w:r w:rsidR="00544EF1">
        <w:t xml:space="preserve"> </w:t>
      </w:r>
      <w:r w:rsidR="00E20445">
        <w:t>programmieren,</w:t>
      </w:r>
      <w:r w:rsidR="00FF3F21">
        <w:t xml:space="preserve"> wie wir können.</w:t>
      </w:r>
    </w:p>
    <w:p w14:paraId="65BB198A" w14:textId="39A148D5" w:rsidR="005637B4" w:rsidRPr="00DC01BC" w:rsidRDefault="005637B4" w:rsidP="00244755">
      <w:r>
        <w:br w:type="page"/>
      </w:r>
    </w:p>
    <w:p w14:paraId="2E07BA55" w14:textId="02F0A43B" w:rsidR="00B47492" w:rsidRPr="00DC01BC" w:rsidRDefault="00B47492" w:rsidP="00B47492">
      <w:pPr>
        <w:pStyle w:val="berschrift2"/>
      </w:pPr>
      <w:r w:rsidRPr="00DC01BC">
        <w:lastRenderedPageBreak/>
        <w:t xml:space="preserve"> </w:t>
      </w:r>
      <w:bookmarkStart w:id="19" w:name="_Toc49436250"/>
      <w:bookmarkStart w:id="20" w:name="_Toc51762117"/>
      <w:bookmarkStart w:id="21" w:name="_Toc54183400"/>
      <w:bookmarkStart w:id="22" w:name="_Toc57210462"/>
      <w:r w:rsidRPr="00DC01BC">
        <w:t>Anforderungsanalyse</w:t>
      </w:r>
      <w:bookmarkEnd w:id="19"/>
      <w:bookmarkEnd w:id="20"/>
      <w:bookmarkEnd w:id="21"/>
      <w:bookmarkEnd w:id="22"/>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548"/>
        <w:gridCol w:w="7477"/>
      </w:tblGrid>
      <w:tr w:rsidR="00DA6E8B" w:rsidRPr="00DC01BC" w14:paraId="7E0A1ADB"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shd w:val="clear" w:color="auto" w:fill="BFBFBF" w:themeFill="background1" w:themeFillShade="BF"/>
            <w:tcMar>
              <w:top w:w="80" w:type="dxa"/>
              <w:left w:w="80" w:type="dxa"/>
              <w:bottom w:w="80" w:type="dxa"/>
              <w:right w:w="80" w:type="dxa"/>
            </w:tcMar>
            <w:hideMark/>
          </w:tcPr>
          <w:p w14:paraId="6F85869D" w14:textId="77777777" w:rsidR="00DA6E8B" w:rsidRPr="00DC01BC" w:rsidRDefault="00DA6E8B" w:rsidP="00DA3F18">
            <w:pPr>
              <w:spacing w:after="0" w:line="240" w:lineRule="auto"/>
              <w:rPr>
                <w:rFonts w:eastAsia="Arila" w:cstheme="minorHAnsi"/>
                <w:szCs w:val="24"/>
                <w:lang w:eastAsia="de-CH"/>
              </w:rPr>
            </w:pPr>
            <w:r w:rsidRPr="00DC01BC">
              <w:rPr>
                <w:rFonts w:eastAsia="Arila" w:cstheme="minorHAnsi"/>
                <w:b/>
                <w:szCs w:val="24"/>
                <w:lang w:eastAsia="de-CH"/>
              </w:rPr>
              <w:t>Nr.</w:t>
            </w:r>
          </w:p>
        </w:tc>
        <w:tc>
          <w:tcPr>
            <w:tcW w:w="7477" w:type="dxa"/>
            <w:tcBorders>
              <w:top w:val="single" w:sz="8" w:space="0" w:color="A3A3A3"/>
              <w:left w:val="single" w:sz="8" w:space="0" w:color="A3A3A3"/>
              <w:bottom w:val="single" w:sz="8" w:space="0" w:color="A3A3A3"/>
              <w:right w:val="single" w:sz="8" w:space="0" w:color="A3A3A3"/>
            </w:tcBorders>
            <w:shd w:val="clear" w:color="auto" w:fill="BFBFBF" w:themeFill="background1" w:themeFillShade="BF"/>
            <w:tcMar>
              <w:top w:w="80" w:type="dxa"/>
              <w:left w:w="80" w:type="dxa"/>
              <w:bottom w:w="80" w:type="dxa"/>
              <w:right w:w="80" w:type="dxa"/>
            </w:tcMar>
            <w:hideMark/>
          </w:tcPr>
          <w:p w14:paraId="708A2068" w14:textId="77777777" w:rsidR="00DA6E8B" w:rsidRPr="00DC01BC" w:rsidRDefault="00DA6E8B" w:rsidP="00DA3F18">
            <w:pPr>
              <w:spacing w:after="0" w:line="240" w:lineRule="auto"/>
              <w:rPr>
                <w:rFonts w:eastAsia="Arila" w:cstheme="minorHAnsi"/>
                <w:szCs w:val="24"/>
                <w:lang w:eastAsia="de-CH"/>
              </w:rPr>
            </w:pPr>
            <w:r w:rsidRPr="00DC01BC">
              <w:rPr>
                <w:rFonts w:eastAsia="Arila" w:cstheme="minorHAnsi"/>
                <w:b/>
                <w:szCs w:val="24"/>
                <w:lang w:eastAsia="de-CH"/>
              </w:rPr>
              <w:t>Anforderung</w:t>
            </w:r>
          </w:p>
        </w:tc>
      </w:tr>
      <w:tr w:rsidR="006B70D2" w:rsidRPr="005D5E34" w14:paraId="40B347E1"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0C3255" w14:textId="77777777" w:rsidR="006B70D2" w:rsidRPr="00DC01BC" w:rsidRDefault="006B70D2" w:rsidP="00F30EB7">
            <w:pPr>
              <w:pStyle w:val="Listenabsatz"/>
              <w:numPr>
                <w:ilvl w:val="0"/>
                <w:numId w:val="9"/>
              </w:numPr>
              <w:spacing w:after="0" w:line="256" w:lineRule="auto"/>
              <w:textAlignment w:val="auto"/>
              <w:rPr>
                <w:rFonts w:asciiTheme="minorHAnsi" w:hAnsiTheme="minorHAnsi" w:cstheme="minorHAns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F3D15A" w14:textId="7C409458" w:rsidR="006B70D2" w:rsidRPr="005D5E34" w:rsidRDefault="006B70D2" w:rsidP="00DA3F18">
            <w:pPr>
              <w:spacing w:after="0" w:line="240" w:lineRule="auto"/>
              <w:rPr>
                <w:rFonts w:eastAsia="MS PGothic" w:cstheme="minorHAnsi"/>
                <w:szCs w:val="24"/>
                <w:lang w:eastAsia="de-CH"/>
              </w:rPr>
            </w:pPr>
            <w:r>
              <w:rPr>
                <w:rFonts w:eastAsia="MS PGothic" w:cstheme="minorHAnsi"/>
                <w:szCs w:val="24"/>
                <w:lang w:eastAsia="de-CH"/>
              </w:rPr>
              <w:t>Der Python Code ist i</w:t>
            </w:r>
            <w:r w:rsidR="006648A5">
              <w:rPr>
                <w:rFonts w:eastAsia="MS PGothic" w:cstheme="minorHAnsi"/>
                <w:szCs w:val="24"/>
                <w:lang w:eastAsia="de-CH"/>
              </w:rPr>
              <w:t xml:space="preserve">n Visual Studio Code </w:t>
            </w:r>
            <w:r w:rsidR="00EB6FEA">
              <w:rPr>
                <w:rFonts w:eastAsia="MS PGothic" w:cstheme="minorHAnsi"/>
                <w:szCs w:val="24"/>
                <w:lang w:eastAsia="de-CH"/>
              </w:rPr>
              <w:t>ausführbar</w:t>
            </w:r>
            <w:r w:rsidR="0084385B">
              <w:rPr>
                <w:rFonts w:eastAsia="MS PGothic" w:cstheme="minorHAnsi"/>
                <w:szCs w:val="24"/>
                <w:lang w:eastAsia="de-CH"/>
              </w:rPr>
              <w:t>.</w:t>
            </w:r>
          </w:p>
        </w:tc>
      </w:tr>
      <w:tr w:rsidR="00DA6E8B" w:rsidRPr="00DC01BC" w14:paraId="59A109E1"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B5451C" w14:textId="77777777" w:rsidR="00DA6E8B" w:rsidRPr="00DC01BC" w:rsidRDefault="00DA6E8B" w:rsidP="00F30EB7">
            <w:pPr>
              <w:pStyle w:val="Listenabsatz"/>
              <w:numPr>
                <w:ilvl w:val="0"/>
                <w:numId w:val="9"/>
              </w:numPr>
              <w:spacing w:after="0" w:line="256" w:lineRule="auto"/>
              <w:textAlignment w:val="auto"/>
              <w:rPr>
                <w:rFonts w:asciiTheme="minorHAnsi" w:hAnsiTheme="minorHAnsi" w:cstheme="minorHAns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291F43" w14:textId="1F5B342C" w:rsidR="00DA6E8B" w:rsidRPr="00DC01BC" w:rsidRDefault="00350E1D" w:rsidP="00DA3F18">
            <w:pPr>
              <w:spacing w:after="0" w:line="240" w:lineRule="auto"/>
              <w:rPr>
                <w:rFonts w:eastAsia="MS PGothic" w:cstheme="minorHAnsi"/>
                <w:szCs w:val="24"/>
                <w:lang w:eastAsia="de-CH"/>
              </w:rPr>
            </w:pPr>
            <w:r w:rsidRPr="00DC01BC">
              <w:rPr>
                <w:rFonts w:eastAsia="MS PGothic" w:cstheme="minorHAnsi"/>
                <w:szCs w:val="24"/>
                <w:lang w:eastAsia="de-CH"/>
              </w:rPr>
              <w:t>Das Programm öffnet selbst die Webseite und navigiert zu dem gewünschten Produkt.</w:t>
            </w:r>
          </w:p>
        </w:tc>
      </w:tr>
      <w:tr w:rsidR="00DA6E8B" w:rsidRPr="00DC01BC" w14:paraId="664A7037"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04F3F4" w14:textId="77777777" w:rsidR="00DA6E8B" w:rsidRPr="00DC01BC" w:rsidRDefault="00DA6E8B" w:rsidP="00F30EB7">
            <w:pPr>
              <w:pStyle w:val="Listenabsatz"/>
              <w:numPr>
                <w:ilvl w:val="0"/>
                <w:numId w:val="9"/>
              </w:numPr>
              <w:spacing w:after="0" w:line="256" w:lineRule="auto"/>
              <w:textAlignment w:val="auto"/>
              <w:rPr>
                <w:rFonts w:asciiTheme="minorHAnsi" w:hAnsiTheme="minorHAnsi" w:cstheme="minorHAnsi"/>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0F8ABD" w14:textId="29C5484E" w:rsidR="00DA6E8B" w:rsidRPr="00DC01BC" w:rsidRDefault="00C07014" w:rsidP="00DA3F18">
            <w:pPr>
              <w:spacing w:after="0" w:line="240" w:lineRule="auto"/>
              <w:rPr>
                <w:rFonts w:eastAsia="MS PGothic" w:cstheme="minorHAnsi"/>
                <w:szCs w:val="24"/>
                <w:lang w:eastAsia="de-CH"/>
              </w:rPr>
            </w:pPr>
            <w:r w:rsidRPr="00DC01BC">
              <w:rPr>
                <w:rFonts w:eastAsia="MS PGothic" w:cstheme="minorHAnsi"/>
                <w:szCs w:val="24"/>
                <w:lang w:eastAsia="de-CH"/>
              </w:rPr>
              <w:t>Man kann die Farbe des Produkts auswählen.</w:t>
            </w:r>
          </w:p>
        </w:tc>
      </w:tr>
      <w:tr w:rsidR="00DA6E8B" w:rsidRPr="00DC01BC" w14:paraId="6299BF58" w14:textId="77777777" w:rsidTr="00DA3F18">
        <w:trPr>
          <w:trHeight w:val="296"/>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0BFDBF9" w14:textId="77777777" w:rsidR="00DA6E8B" w:rsidRPr="00DC01BC" w:rsidRDefault="00DA6E8B" w:rsidP="00F30EB7">
            <w:pPr>
              <w:pStyle w:val="Listenabsatz"/>
              <w:numPr>
                <w:ilvl w:val="0"/>
                <w:numId w:val="9"/>
              </w:numPr>
              <w:spacing w:after="0" w:line="256" w:lineRule="auto"/>
              <w:textAlignment w:val="auto"/>
              <w:rPr>
                <w:rFonts w:asciiTheme="minorHAnsi" w:hAnsiTheme="minorHAnsi" w:cstheme="minorHAns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66D22B" w14:textId="3CD42FC6" w:rsidR="00DA6E8B" w:rsidRPr="00DC01BC" w:rsidRDefault="00176248" w:rsidP="00DA3F18">
            <w:pPr>
              <w:spacing w:after="0" w:line="240" w:lineRule="auto"/>
              <w:rPr>
                <w:rFonts w:eastAsia="MS PGothic" w:cstheme="minorHAnsi"/>
                <w:szCs w:val="24"/>
                <w:lang w:eastAsia="de-CH"/>
              </w:rPr>
            </w:pPr>
            <w:r w:rsidRPr="00DC01BC">
              <w:rPr>
                <w:rFonts w:eastAsia="MS PGothic" w:cstheme="minorHAnsi"/>
                <w:szCs w:val="24"/>
                <w:lang w:eastAsia="de-CH"/>
              </w:rPr>
              <w:t xml:space="preserve">Man kann die </w:t>
            </w:r>
            <w:r w:rsidR="00C07014" w:rsidRPr="00DC01BC">
              <w:rPr>
                <w:rFonts w:eastAsia="MS PGothic" w:cstheme="minorHAnsi"/>
                <w:szCs w:val="24"/>
                <w:lang w:eastAsia="de-CH"/>
              </w:rPr>
              <w:t>Grösse</w:t>
            </w:r>
            <w:r w:rsidRPr="00DC01BC">
              <w:rPr>
                <w:rFonts w:eastAsia="MS PGothic" w:cstheme="minorHAnsi"/>
                <w:szCs w:val="24"/>
                <w:lang w:eastAsia="de-CH"/>
              </w:rPr>
              <w:t xml:space="preserve"> des Produkts auswählen</w:t>
            </w:r>
            <w:r w:rsidR="00C07014" w:rsidRPr="00DC01BC">
              <w:rPr>
                <w:rFonts w:eastAsia="MS PGothic" w:cstheme="minorHAnsi"/>
                <w:szCs w:val="24"/>
                <w:lang w:eastAsia="de-CH"/>
              </w:rPr>
              <w:t>, wenn es ein Kleidungsstück ist</w:t>
            </w:r>
            <w:r w:rsidRPr="00DC01BC">
              <w:rPr>
                <w:rFonts w:eastAsia="MS PGothic" w:cstheme="minorHAnsi"/>
                <w:szCs w:val="24"/>
                <w:lang w:eastAsia="de-CH"/>
              </w:rPr>
              <w:t>.</w:t>
            </w:r>
          </w:p>
        </w:tc>
      </w:tr>
      <w:tr w:rsidR="00DA6E8B" w:rsidRPr="00DC01BC" w14:paraId="08634C09"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4E7965" w14:textId="77777777" w:rsidR="00DA6E8B" w:rsidRPr="00DC01BC" w:rsidRDefault="00DA6E8B" w:rsidP="00F30EB7">
            <w:pPr>
              <w:pStyle w:val="Listenabsatz"/>
              <w:numPr>
                <w:ilvl w:val="0"/>
                <w:numId w:val="9"/>
              </w:numPr>
              <w:spacing w:after="0" w:line="256" w:lineRule="auto"/>
              <w:textAlignment w:val="auto"/>
              <w:rPr>
                <w:rFonts w:asciiTheme="minorHAnsi" w:hAnsiTheme="minorHAnsi" w:cstheme="minorHAns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93FD25" w14:textId="33399FAA" w:rsidR="00DA6E8B" w:rsidRPr="00DC01BC" w:rsidRDefault="00C07014" w:rsidP="00DA3F18">
            <w:pPr>
              <w:spacing w:after="0" w:line="240" w:lineRule="auto"/>
              <w:rPr>
                <w:rFonts w:eastAsia="MS PGothic" w:cstheme="minorHAnsi"/>
                <w:szCs w:val="24"/>
                <w:lang w:eastAsia="de-CH"/>
              </w:rPr>
            </w:pPr>
            <w:r w:rsidRPr="00DC01BC">
              <w:rPr>
                <w:rFonts w:eastAsia="MS PGothic" w:cstheme="minorHAnsi"/>
                <w:szCs w:val="24"/>
                <w:lang w:eastAsia="de-CH"/>
              </w:rPr>
              <w:t>Das Produkt wird automatisch in den Warenkorb gelegt</w:t>
            </w:r>
            <w:r>
              <w:rPr>
                <w:rFonts w:eastAsia="MS PGothic" w:cstheme="minorHAnsi"/>
                <w:szCs w:val="24"/>
                <w:lang w:eastAsia="de-CH"/>
              </w:rPr>
              <w:t xml:space="preserve"> und die Bestelldaten werden ausgefüllt.</w:t>
            </w:r>
          </w:p>
        </w:tc>
      </w:tr>
    </w:tbl>
    <w:p w14:paraId="44E45D46" w14:textId="7DE7955A" w:rsidR="00B47492" w:rsidRPr="00DC01BC" w:rsidRDefault="00B47492" w:rsidP="00244755"/>
    <w:p w14:paraId="12FBA553" w14:textId="6291AE11" w:rsidR="00551F41" w:rsidRPr="00DC01BC" w:rsidRDefault="00B47492" w:rsidP="00551F41">
      <w:pPr>
        <w:pStyle w:val="berschrift2"/>
      </w:pPr>
      <w:r w:rsidRPr="00DC01BC">
        <w:t xml:space="preserve"> </w:t>
      </w:r>
      <w:bookmarkStart w:id="23" w:name="_Toc49436251"/>
      <w:bookmarkStart w:id="24" w:name="_Toc51762118"/>
      <w:bookmarkStart w:id="25" w:name="_Toc54183401"/>
      <w:bookmarkStart w:id="26" w:name="_Toc57210463"/>
      <w:r w:rsidRPr="00DC01BC">
        <w:t>Tools</w:t>
      </w:r>
      <w:bookmarkEnd w:id="23"/>
      <w:bookmarkEnd w:id="24"/>
      <w:bookmarkEnd w:id="25"/>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933"/>
      </w:tblGrid>
      <w:tr w:rsidR="00B47492" w:rsidRPr="00DC01BC" w14:paraId="38AC1C79" w14:textId="77777777" w:rsidTr="009E3C55">
        <w:trPr>
          <w:trHeight w:val="411"/>
        </w:trPr>
        <w:tc>
          <w:tcPr>
            <w:tcW w:w="1129" w:type="dxa"/>
            <w:shd w:val="clear" w:color="auto" w:fill="BFBFBF" w:themeFill="background1" w:themeFillShade="BF"/>
          </w:tcPr>
          <w:p w14:paraId="496AA249" w14:textId="58015477" w:rsidR="00B47492" w:rsidRPr="00DC01BC" w:rsidRDefault="00B47492" w:rsidP="00AA7DA1">
            <w:pPr>
              <w:rPr>
                <w:rFonts w:cstheme="minorHAnsi"/>
                <w:b/>
                <w:szCs w:val="24"/>
              </w:rPr>
            </w:pPr>
            <w:r w:rsidRPr="00DC01BC">
              <w:rPr>
                <w:rFonts w:cstheme="minorHAnsi"/>
                <w:b/>
                <w:szCs w:val="24"/>
              </w:rPr>
              <w:t>Nr.</w:t>
            </w:r>
          </w:p>
        </w:tc>
        <w:tc>
          <w:tcPr>
            <w:tcW w:w="7933" w:type="dxa"/>
            <w:shd w:val="clear" w:color="auto" w:fill="BFBFBF" w:themeFill="background1" w:themeFillShade="BF"/>
          </w:tcPr>
          <w:p w14:paraId="1AE0AF27" w14:textId="77777777" w:rsidR="00B47492" w:rsidRPr="00DC01BC" w:rsidRDefault="00B47492" w:rsidP="00AA7DA1">
            <w:pPr>
              <w:rPr>
                <w:rFonts w:cstheme="minorHAnsi"/>
                <w:b/>
                <w:szCs w:val="24"/>
              </w:rPr>
            </w:pPr>
            <w:r w:rsidRPr="00DC01BC">
              <w:rPr>
                <w:rFonts w:cstheme="minorHAnsi"/>
                <w:b/>
                <w:szCs w:val="24"/>
              </w:rPr>
              <w:t>Tools</w:t>
            </w:r>
          </w:p>
        </w:tc>
      </w:tr>
      <w:tr w:rsidR="00B47492" w:rsidRPr="00DC01BC" w14:paraId="07D4A6F2" w14:textId="77777777" w:rsidTr="009E3C55">
        <w:trPr>
          <w:trHeight w:val="417"/>
        </w:trPr>
        <w:tc>
          <w:tcPr>
            <w:tcW w:w="1129" w:type="dxa"/>
          </w:tcPr>
          <w:p w14:paraId="3DCD155D" w14:textId="77777777" w:rsidR="00B47492" w:rsidRPr="00DC01BC" w:rsidRDefault="00B47492" w:rsidP="00AA7DA1">
            <w:pPr>
              <w:rPr>
                <w:rFonts w:cstheme="minorHAnsi"/>
                <w:color w:val="000000" w:themeColor="text1"/>
                <w:szCs w:val="24"/>
              </w:rPr>
            </w:pPr>
            <w:r w:rsidRPr="00DC01BC">
              <w:rPr>
                <w:rFonts w:cstheme="minorHAnsi"/>
                <w:color w:val="000000" w:themeColor="text1"/>
                <w:szCs w:val="24"/>
              </w:rPr>
              <w:t>1</w:t>
            </w:r>
          </w:p>
        </w:tc>
        <w:tc>
          <w:tcPr>
            <w:tcW w:w="7933" w:type="dxa"/>
          </w:tcPr>
          <w:p w14:paraId="7FB96E98" w14:textId="2A5FEA11" w:rsidR="00B47492" w:rsidRPr="00DC01BC" w:rsidRDefault="003D2A9C" w:rsidP="00931A2D">
            <w:pPr>
              <w:textAlignment w:val="center"/>
              <w:rPr>
                <w:rFonts w:eastAsia="Calibri Light" w:cstheme="minorHAnsi"/>
                <w:szCs w:val="24"/>
                <w:lang w:eastAsia="de-CH"/>
              </w:rPr>
            </w:pPr>
            <w:r w:rsidRPr="00DC01BC">
              <w:rPr>
                <w:rFonts w:eastAsia="Calibri Light" w:cstheme="minorHAnsi"/>
                <w:szCs w:val="24"/>
                <w:lang w:eastAsia="de-CH"/>
              </w:rPr>
              <w:t xml:space="preserve">Chrome </w:t>
            </w:r>
            <w:r w:rsidRPr="00DC01BC">
              <w:rPr>
                <w:rFonts w:ascii="Segoe UI" w:hAnsi="Segoe UI" w:cs="Segoe UI"/>
                <w:color w:val="9AA0A6"/>
                <w:sz w:val="20"/>
                <w:szCs w:val="20"/>
              </w:rPr>
              <w:t>Version 86.0.4240.183 (Offizieller Build) (64-Bit)</w:t>
            </w:r>
          </w:p>
        </w:tc>
      </w:tr>
      <w:tr w:rsidR="00B47492" w:rsidRPr="00DC01BC" w14:paraId="722DBBC4" w14:textId="77777777" w:rsidTr="009E3C55">
        <w:trPr>
          <w:trHeight w:val="409"/>
        </w:trPr>
        <w:tc>
          <w:tcPr>
            <w:tcW w:w="1129" w:type="dxa"/>
          </w:tcPr>
          <w:p w14:paraId="041550C8" w14:textId="77777777" w:rsidR="00B47492" w:rsidRPr="00DC01BC" w:rsidRDefault="00B47492" w:rsidP="00AA7DA1">
            <w:pPr>
              <w:rPr>
                <w:rFonts w:cstheme="minorHAnsi"/>
                <w:color w:val="000000" w:themeColor="text1"/>
                <w:szCs w:val="24"/>
              </w:rPr>
            </w:pPr>
            <w:r w:rsidRPr="00DC01BC">
              <w:rPr>
                <w:rFonts w:cstheme="minorHAnsi"/>
                <w:color w:val="000000" w:themeColor="text1"/>
                <w:szCs w:val="24"/>
              </w:rPr>
              <w:t>2</w:t>
            </w:r>
          </w:p>
        </w:tc>
        <w:tc>
          <w:tcPr>
            <w:tcW w:w="7933" w:type="dxa"/>
          </w:tcPr>
          <w:p w14:paraId="40C8CB58" w14:textId="38003005" w:rsidR="00B47492" w:rsidRPr="00DC01BC" w:rsidRDefault="00DA3F18" w:rsidP="009047C0">
            <w:pPr>
              <w:textAlignment w:val="center"/>
              <w:rPr>
                <w:rFonts w:eastAsia="Calibri Light" w:cstheme="minorHAnsi"/>
                <w:szCs w:val="24"/>
                <w:lang w:eastAsia="de-CH"/>
              </w:rPr>
            </w:pPr>
            <w:r w:rsidRPr="00DC01BC">
              <w:rPr>
                <w:rFonts w:eastAsia="Calibri Light" w:cstheme="minorHAnsi"/>
                <w:szCs w:val="24"/>
                <w:lang w:eastAsia="de-CH"/>
              </w:rPr>
              <w:t>Visual Studio Code</w:t>
            </w:r>
          </w:p>
        </w:tc>
      </w:tr>
      <w:tr w:rsidR="00B47492" w:rsidRPr="00DC01BC" w14:paraId="4EB25C5C" w14:textId="77777777" w:rsidTr="009E3C55">
        <w:trPr>
          <w:trHeight w:val="415"/>
        </w:trPr>
        <w:tc>
          <w:tcPr>
            <w:tcW w:w="1129" w:type="dxa"/>
          </w:tcPr>
          <w:p w14:paraId="5F89555F" w14:textId="77777777" w:rsidR="00B47492" w:rsidRPr="00DC01BC" w:rsidRDefault="00B47492" w:rsidP="00AA7DA1">
            <w:pPr>
              <w:rPr>
                <w:rFonts w:cstheme="minorHAnsi"/>
                <w:color w:val="000000" w:themeColor="text1"/>
                <w:szCs w:val="24"/>
              </w:rPr>
            </w:pPr>
            <w:r w:rsidRPr="00DC01BC">
              <w:rPr>
                <w:rFonts w:cstheme="minorHAnsi"/>
                <w:color w:val="000000" w:themeColor="text1"/>
                <w:szCs w:val="24"/>
              </w:rPr>
              <w:t>3</w:t>
            </w:r>
          </w:p>
        </w:tc>
        <w:tc>
          <w:tcPr>
            <w:tcW w:w="7933" w:type="dxa"/>
          </w:tcPr>
          <w:p w14:paraId="329D116D" w14:textId="215539FC" w:rsidR="00B47492"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 xml:space="preserve">Word </w:t>
            </w:r>
          </w:p>
        </w:tc>
      </w:tr>
      <w:tr w:rsidR="00B47492" w:rsidRPr="00DC01BC" w14:paraId="24E43996" w14:textId="77777777" w:rsidTr="009E3C55">
        <w:trPr>
          <w:trHeight w:val="420"/>
        </w:trPr>
        <w:tc>
          <w:tcPr>
            <w:tcW w:w="1129" w:type="dxa"/>
          </w:tcPr>
          <w:p w14:paraId="2B8E267E" w14:textId="77777777" w:rsidR="00B47492" w:rsidRPr="00DC01BC" w:rsidRDefault="00B47492" w:rsidP="00AA7DA1">
            <w:pPr>
              <w:rPr>
                <w:rFonts w:cstheme="minorHAnsi"/>
                <w:color w:val="000000" w:themeColor="text1"/>
                <w:szCs w:val="24"/>
              </w:rPr>
            </w:pPr>
            <w:r w:rsidRPr="00DC01BC">
              <w:rPr>
                <w:rFonts w:cstheme="minorHAnsi"/>
                <w:color w:val="000000" w:themeColor="text1"/>
                <w:szCs w:val="24"/>
              </w:rPr>
              <w:t>4</w:t>
            </w:r>
          </w:p>
        </w:tc>
        <w:tc>
          <w:tcPr>
            <w:tcW w:w="7933" w:type="dxa"/>
          </w:tcPr>
          <w:p w14:paraId="076766ED" w14:textId="39708E5F"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Excel</w:t>
            </w:r>
          </w:p>
        </w:tc>
      </w:tr>
      <w:tr w:rsidR="00DA3F18" w:rsidRPr="00DC01BC" w14:paraId="7648F3E4" w14:textId="77777777" w:rsidTr="009E3C55">
        <w:trPr>
          <w:trHeight w:val="420"/>
        </w:trPr>
        <w:tc>
          <w:tcPr>
            <w:tcW w:w="1129" w:type="dxa"/>
          </w:tcPr>
          <w:p w14:paraId="6671551A" w14:textId="2D201031" w:rsidR="00DA3F18" w:rsidRPr="00DC01BC" w:rsidRDefault="00DA3F18" w:rsidP="00AA7DA1">
            <w:pPr>
              <w:rPr>
                <w:rFonts w:cstheme="minorHAnsi"/>
                <w:color w:val="000000" w:themeColor="text1"/>
                <w:szCs w:val="24"/>
              </w:rPr>
            </w:pPr>
            <w:r w:rsidRPr="00DC01BC">
              <w:rPr>
                <w:rFonts w:cstheme="minorHAnsi"/>
                <w:color w:val="000000" w:themeColor="text1"/>
                <w:szCs w:val="24"/>
              </w:rPr>
              <w:t>5</w:t>
            </w:r>
          </w:p>
        </w:tc>
        <w:tc>
          <w:tcPr>
            <w:tcW w:w="7933" w:type="dxa"/>
          </w:tcPr>
          <w:p w14:paraId="24DABB1C" w14:textId="02AF0F67"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OneNote</w:t>
            </w:r>
          </w:p>
        </w:tc>
      </w:tr>
      <w:tr w:rsidR="00DA3F18" w:rsidRPr="00DC01BC" w14:paraId="7BA6127C" w14:textId="77777777" w:rsidTr="009E3C55">
        <w:trPr>
          <w:trHeight w:val="420"/>
        </w:trPr>
        <w:tc>
          <w:tcPr>
            <w:tcW w:w="1129" w:type="dxa"/>
          </w:tcPr>
          <w:p w14:paraId="77DE9743" w14:textId="4219E611" w:rsidR="00DA3F18" w:rsidRPr="00DC01BC" w:rsidRDefault="00DA3F18" w:rsidP="00AA7DA1">
            <w:pPr>
              <w:rPr>
                <w:rFonts w:cstheme="minorHAnsi"/>
                <w:color w:val="000000" w:themeColor="text1"/>
                <w:szCs w:val="24"/>
              </w:rPr>
            </w:pPr>
            <w:r w:rsidRPr="00DC01BC">
              <w:rPr>
                <w:rFonts w:cstheme="minorHAnsi"/>
                <w:color w:val="000000" w:themeColor="text1"/>
                <w:szCs w:val="24"/>
              </w:rPr>
              <w:t>6</w:t>
            </w:r>
          </w:p>
        </w:tc>
        <w:tc>
          <w:tcPr>
            <w:tcW w:w="7933" w:type="dxa"/>
          </w:tcPr>
          <w:p w14:paraId="315DEEFC" w14:textId="561D4C23"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SVN</w:t>
            </w:r>
          </w:p>
        </w:tc>
      </w:tr>
      <w:tr w:rsidR="00DA3F18" w:rsidRPr="00DC01BC" w14:paraId="5B14E913" w14:textId="77777777" w:rsidTr="009E3C55">
        <w:trPr>
          <w:trHeight w:val="420"/>
        </w:trPr>
        <w:tc>
          <w:tcPr>
            <w:tcW w:w="1129" w:type="dxa"/>
          </w:tcPr>
          <w:p w14:paraId="4ACFD4E6" w14:textId="4C3E75CA" w:rsidR="00DA3F18" w:rsidRPr="00DC01BC" w:rsidRDefault="00DA3F18" w:rsidP="00AA7DA1">
            <w:pPr>
              <w:rPr>
                <w:rFonts w:cstheme="minorHAnsi"/>
                <w:color w:val="000000" w:themeColor="text1"/>
                <w:szCs w:val="24"/>
              </w:rPr>
            </w:pPr>
            <w:r w:rsidRPr="00DC01BC">
              <w:rPr>
                <w:rFonts w:cstheme="minorHAnsi"/>
                <w:color w:val="000000" w:themeColor="text1"/>
                <w:szCs w:val="24"/>
              </w:rPr>
              <w:t>7</w:t>
            </w:r>
          </w:p>
        </w:tc>
        <w:tc>
          <w:tcPr>
            <w:tcW w:w="7933" w:type="dxa"/>
          </w:tcPr>
          <w:p w14:paraId="22275C84" w14:textId="2DE9C87F"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B</w:t>
            </w:r>
            <w:r w:rsidR="00DA6645" w:rsidRPr="00DC01BC">
              <w:rPr>
                <w:rFonts w:eastAsia="Calibri Light" w:cstheme="minorHAnsi"/>
                <w:szCs w:val="24"/>
                <w:lang w:eastAsia="de-CH"/>
              </w:rPr>
              <w:t>eau</w:t>
            </w:r>
            <w:r w:rsidRPr="00DC01BC">
              <w:rPr>
                <w:rFonts w:eastAsia="Calibri Light" w:cstheme="minorHAnsi"/>
                <w:szCs w:val="24"/>
                <w:lang w:eastAsia="de-CH"/>
              </w:rPr>
              <w:t>tiful</w:t>
            </w:r>
            <w:r w:rsidR="00DA6645" w:rsidRPr="00DC01BC">
              <w:rPr>
                <w:rFonts w:eastAsia="Calibri Light" w:cstheme="minorHAnsi"/>
                <w:szCs w:val="24"/>
                <w:lang w:eastAsia="de-CH"/>
              </w:rPr>
              <w:t>s</w:t>
            </w:r>
            <w:r w:rsidRPr="00DC01BC">
              <w:rPr>
                <w:rFonts w:eastAsia="Calibri Light" w:cstheme="minorHAnsi"/>
                <w:szCs w:val="24"/>
                <w:lang w:eastAsia="de-CH"/>
              </w:rPr>
              <w:t>oup 4</w:t>
            </w:r>
          </w:p>
        </w:tc>
      </w:tr>
      <w:tr w:rsidR="00DA3F18" w:rsidRPr="00DC01BC" w14:paraId="56076B51" w14:textId="77777777" w:rsidTr="009E3C55">
        <w:trPr>
          <w:trHeight w:val="420"/>
        </w:trPr>
        <w:tc>
          <w:tcPr>
            <w:tcW w:w="1129" w:type="dxa"/>
          </w:tcPr>
          <w:p w14:paraId="0E5ACFBE" w14:textId="662B73E1" w:rsidR="00DA3F18" w:rsidRPr="00DC01BC" w:rsidRDefault="00DA3F18" w:rsidP="00AA7DA1">
            <w:pPr>
              <w:rPr>
                <w:rFonts w:cstheme="minorHAnsi"/>
                <w:color w:val="000000" w:themeColor="text1"/>
                <w:szCs w:val="24"/>
              </w:rPr>
            </w:pPr>
            <w:r w:rsidRPr="00DC01BC">
              <w:rPr>
                <w:rFonts w:cstheme="minorHAnsi"/>
                <w:color w:val="000000" w:themeColor="text1"/>
                <w:szCs w:val="24"/>
              </w:rPr>
              <w:t>8</w:t>
            </w:r>
          </w:p>
        </w:tc>
        <w:tc>
          <w:tcPr>
            <w:tcW w:w="7933" w:type="dxa"/>
          </w:tcPr>
          <w:p w14:paraId="4CE05AC7" w14:textId="2FCBCBAE"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Splinter</w:t>
            </w:r>
          </w:p>
        </w:tc>
      </w:tr>
      <w:tr w:rsidR="00DA3F18" w:rsidRPr="00DC01BC" w14:paraId="3CFF7BE8" w14:textId="77777777" w:rsidTr="009E3C55">
        <w:trPr>
          <w:trHeight w:val="420"/>
        </w:trPr>
        <w:tc>
          <w:tcPr>
            <w:tcW w:w="1129" w:type="dxa"/>
          </w:tcPr>
          <w:p w14:paraId="3859C607" w14:textId="2C097640" w:rsidR="00DA3F18" w:rsidRPr="00DC01BC" w:rsidRDefault="00DA3F18" w:rsidP="00AA7DA1">
            <w:pPr>
              <w:rPr>
                <w:rFonts w:cstheme="minorHAnsi"/>
                <w:color w:val="000000" w:themeColor="text1"/>
                <w:szCs w:val="24"/>
              </w:rPr>
            </w:pPr>
            <w:r w:rsidRPr="00DC01BC">
              <w:rPr>
                <w:rFonts w:cstheme="minorHAnsi"/>
                <w:color w:val="000000" w:themeColor="text1"/>
                <w:szCs w:val="24"/>
              </w:rPr>
              <w:t>9</w:t>
            </w:r>
          </w:p>
        </w:tc>
        <w:tc>
          <w:tcPr>
            <w:tcW w:w="7933" w:type="dxa"/>
          </w:tcPr>
          <w:p w14:paraId="670EC744" w14:textId="375F9E06"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Request</w:t>
            </w:r>
          </w:p>
        </w:tc>
      </w:tr>
      <w:tr w:rsidR="00DA3F18" w:rsidRPr="00DC01BC" w14:paraId="14900ACA" w14:textId="77777777" w:rsidTr="009E3C55">
        <w:trPr>
          <w:trHeight w:val="420"/>
        </w:trPr>
        <w:tc>
          <w:tcPr>
            <w:tcW w:w="1129" w:type="dxa"/>
          </w:tcPr>
          <w:p w14:paraId="202FE722" w14:textId="5EE829C7" w:rsidR="00DA3F18" w:rsidRPr="00DC01BC" w:rsidRDefault="00DA3F18" w:rsidP="00AA7DA1">
            <w:pPr>
              <w:rPr>
                <w:rFonts w:cstheme="minorHAnsi"/>
                <w:color w:val="000000" w:themeColor="text1"/>
                <w:szCs w:val="24"/>
              </w:rPr>
            </w:pPr>
            <w:r w:rsidRPr="00DC01BC">
              <w:rPr>
                <w:rFonts w:cstheme="minorHAnsi"/>
                <w:color w:val="000000" w:themeColor="text1"/>
                <w:szCs w:val="24"/>
              </w:rPr>
              <w:t>10</w:t>
            </w:r>
          </w:p>
        </w:tc>
        <w:tc>
          <w:tcPr>
            <w:tcW w:w="7933" w:type="dxa"/>
          </w:tcPr>
          <w:p w14:paraId="68C2CF1A" w14:textId="61BE5CFE"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Python</w:t>
            </w:r>
          </w:p>
        </w:tc>
      </w:tr>
      <w:tr w:rsidR="00DA3F18" w:rsidRPr="00DC01BC" w14:paraId="4DCA54FE" w14:textId="77777777" w:rsidTr="009E3C55">
        <w:trPr>
          <w:trHeight w:val="420"/>
        </w:trPr>
        <w:tc>
          <w:tcPr>
            <w:tcW w:w="1129" w:type="dxa"/>
          </w:tcPr>
          <w:p w14:paraId="06EB7156" w14:textId="53E668A6" w:rsidR="00DA3F18" w:rsidRPr="00DC01BC" w:rsidRDefault="00DA3F18" w:rsidP="00AA7DA1">
            <w:pPr>
              <w:rPr>
                <w:rFonts w:cstheme="minorHAnsi"/>
                <w:color w:val="000000" w:themeColor="text1"/>
                <w:szCs w:val="24"/>
              </w:rPr>
            </w:pPr>
            <w:r w:rsidRPr="00DC01BC">
              <w:rPr>
                <w:rFonts w:cstheme="minorHAnsi"/>
                <w:color w:val="000000" w:themeColor="text1"/>
                <w:szCs w:val="24"/>
              </w:rPr>
              <w:t>11</w:t>
            </w:r>
          </w:p>
        </w:tc>
        <w:tc>
          <w:tcPr>
            <w:tcW w:w="7933" w:type="dxa"/>
          </w:tcPr>
          <w:p w14:paraId="116794F6" w14:textId="3DCCF77F" w:rsidR="00DA3F18" w:rsidRPr="00DC01BC" w:rsidRDefault="00DA3F18" w:rsidP="00FD5E4E">
            <w:pPr>
              <w:textAlignment w:val="center"/>
              <w:rPr>
                <w:rFonts w:eastAsia="Calibri Light" w:cstheme="minorHAnsi"/>
                <w:szCs w:val="24"/>
                <w:lang w:eastAsia="de-CH"/>
              </w:rPr>
            </w:pPr>
            <w:r w:rsidRPr="00DC01BC">
              <w:rPr>
                <w:rFonts w:eastAsia="Calibri Light" w:cstheme="minorHAnsi"/>
                <w:szCs w:val="24"/>
                <w:lang w:eastAsia="de-CH"/>
              </w:rPr>
              <w:t>LXML</w:t>
            </w:r>
          </w:p>
        </w:tc>
      </w:tr>
      <w:tr w:rsidR="00DA6645" w:rsidRPr="00DC01BC" w14:paraId="46508D8B" w14:textId="77777777" w:rsidTr="009E3C55">
        <w:trPr>
          <w:trHeight w:val="420"/>
        </w:trPr>
        <w:tc>
          <w:tcPr>
            <w:tcW w:w="1129" w:type="dxa"/>
          </w:tcPr>
          <w:p w14:paraId="367B8921" w14:textId="54AD14FE" w:rsidR="00DA6645" w:rsidRPr="00DC01BC" w:rsidRDefault="00DA6645" w:rsidP="00AA7DA1">
            <w:pPr>
              <w:rPr>
                <w:rFonts w:cstheme="minorHAnsi"/>
                <w:color w:val="000000" w:themeColor="text1"/>
                <w:szCs w:val="24"/>
              </w:rPr>
            </w:pPr>
            <w:r w:rsidRPr="00DC01BC">
              <w:rPr>
                <w:rFonts w:cstheme="minorHAnsi"/>
                <w:color w:val="000000" w:themeColor="text1"/>
                <w:szCs w:val="24"/>
              </w:rPr>
              <w:t>12</w:t>
            </w:r>
          </w:p>
        </w:tc>
        <w:tc>
          <w:tcPr>
            <w:tcW w:w="7933" w:type="dxa"/>
          </w:tcPr>
          <w:p w14:paraId="3C488CDB" w14:textId="7B9DC07B" w:rsidR="00DA6645" w:rsidRPr="00DC01BC" w:rsidRDefault="00BC46AF" w:rsidP="00FD5E4E">
            <w:pPr>
              <w:textAlignment w:val="center"/>
              <w:rPr>
                <w:rFonts w:eastAsia="Calibri Light" w:cstheme="minorHAnsi"/>
                <w:szCs w:val="24"/>
                <w:lang w:eastAsia="de-CH"/>
              </w:rPr>
            </w:pPr>
            <w:r w:rsidRPr="00DC01BC">
              <w:rPr>
                <w:rFonts w:eastAsia="Calibri Light" w:cstheme="minorHAnsi"/>
                <w:szCs w:val="24"/>
                <w:lang w:eastAsia="de-CH"/>
              </w:rPr>
              <w:t>YouTube</w:t>
            </w:r>
          </w:p>
        </w:tc>
      </w:tr>
      <w:tr w:rsidR="00DA6645" w:rsidRPr="00DC01BC" w14:paraId="6E39D08E" w14:textId="77777777" w:rsidTr="009E3C55">
        <w:trPr>
          <w:trHeight w:val="420"/>
        </w:trPr>
        <w:tc>
          <w:tcPr>
            <w:tcW w:w="1129" w:type="dxa"/>
          </w:tcPr>
          <w:p w14:paraId="67E4BE11" w14:textId="7415150B" w:rsidR="00DA6645" w:rsidRPr="00DC01BC" w:rsidRDefault="00DA6645" w:rsidP="00AA7DA1">
            <w:pPr>
              <w:rPr>
                <w:rFonts w:cstheme="minorHAnsi"/>
                <w:color w:val="000000" w:themeColor="text1"/>
                <w:szCs w:val="24"/>
              </w:rPr>
            </w:pPr>
            <w:r w:rsidRPr="00DC01BC">
              <w:rPr>
                <w:rFonts w:cstheme="minorHAnsi"/>
                <w:color w:val="000000" w:themeColor="text1"/>
                <w:szCs w:val="24"/>
              </w:rPr>
              <w:t>13</w:t>
            </w:r>
          </w:p>
        </w:tc>
        <w:tc>
          <w:tcPr>
            <w:tcW w:w="7933" w:type="dxa"/>
          </w:tcPr>
          <w:p w14:paraId="4D5C6FCC" w14:textId="4AE993EB" w:rsidR="00DA6645" w:rsidRPr="00DC01BC" w:rsidRDefault="00DA6645" w:rsidP="00FD5E4E">
            <w:pPr>
              <w:textAlignment w:val="center"/>
              <w:rPr>
                <w:rFonts w:eastAsia="Calibri Light" w:cstheme="minorHAnsi"/>
                <w:szCs w:val="24"/>
                <w:lang w:eastAsia="de-CH"/>
              </w:rPr>
            </w:pPr>
            <w:r w:rsidRPr="00DC01BC">
              <w:rPr>
                <w:rFonts w:eastAsia="Calibri Light" w:cstheme="minorHAnsi"/>
                <w:szCs w:val="24"/>
                <w:lang w:eastAsia="de-CH"/>
              </w:rPr>
              <w:t>Teams</w:t>
            </w:r>
          </w:p>
        </w:tc>
      </w:tr>
      <w:tr w:rsidR="00DA6645" w:rsidRPr="00DC01BC" w14:paraId="418CF733" w14:textId="77777777" w:rsidTr="009E3C55">
        <w:trPr>
          <w:trHeight w:val="420"/>
        </w:trPr>
        <w:tc>
          <w:tcPr>
            <w:tcW w:w="1129" w:type="dxa"/>
          </w:tcPr>
          <w:p w14:paraId="199C8E7C" w14:textId="4E5B078E" w:rsidR="00DA6645" w:rsidRPr="00DC01BC" w:rsidRDefault="00DA6645" w:rsidP="00AA7DA1">
            <w:pPr>
              <w:rPr>
                <w:rFonts w:cstheme="minorHAnsi"/>
                <w:color w:val="000000" w:themeColor="text1"/>
                <w:szCs w:val="24"/>
              </w:rPr>
            </w:pPr>
            <w:r w:rsidRPr="00DC01BC">
              <w:rPr>
                <w:rFonts w:cstheme="minorHAnsi"/>
                <w:color w:val="000000" w:themeColor="text1"/>
                <w:szCs w:val="24"/>
              </w:rPr>
              <w:t>14</w:t>
            </w:r>
          </w:p>
        </w:tc>
        <w:tc>
          <w:tcPr>
            <w:tcW w:w="7933" w:type="dxa"/>
          </w:tcPr>
          <w:p w14:paraId="2612FD52" w14:textId="6305A92E" w:rsidR="00DA6645" w:rsidRPr="00DC01BC" w:rsidRDefault="00BC46AF" w:rsidP="00FD5E4E">
            <w:pPr>
              <w:textAlignment w:val="center"/>
              <w:rPr>
                <w:rFonts w:eastAsia="Calibri Light" w:cstheme="minorHAnsi"/>
                <w:szCs w:val="24"/>
                <w:lang w:eastAsia="de-CH"/>
              </w:rPr>
            </w:pPr>
            <w:r w:rsidRPr="00DC01BC">
              <w:rPr>
                <w:rFonts w:eastAsia="Calibri Light" w:cstheme="minorHAnsi"/>
                <w:szCs w:val="24"/>
                <w:lang w:eastAsia="de-CH"/>
              </w:rPr>
              <w:t>SharePoint</w:t>
            </w:r>
          </w:p>
        </w:tc>
      </w:tr>
    </w:tbl>
    <w:p w14:paraId="09233148" w14:textId="77777777" w:rsidR="008248B1" w:rsidRDefault="008248B1" w:rsidP="00B47492"/>
    <w:p w14:paraId="1AB07EEA" w14:textId="77777777" w:rsidR="00351A93" w:rsidRPr="00DC01BC" w:rsidRDefault="00351A93" w:rsidP="00351A93">
      <w:pPr>
        <w:pStyle w:val="berschrift2"/>
      </w:pPr>
      <w:bookmarkStart w:id="27" w:name="_Toc49436252"/>
      <w:bookmarkStart w:id="28" w:name="_Toc51762119"/>
      <w:bookmarkStart w:id="29" w:name="_Toc54183402"/>
      <w:bookmarkStart w:id="30" w:name="_Toc57210464"/>
      <w:r w:rsidRPr="00DC01BC">
        <w:lastRenderedPageBreak/>
        <w:t>Zeitplan</w:t>
      </w:r>
      <w:bookmarkEnd w:id="27"/>
      <w:bookmarkEnd w:id="28"/>
      <w:bookmarkEnd w:id="29"/>
      <w:bookmarkEnd w:id="30"/>
    </w:p>
    <w:p w14:paraId="00019E58" w14:textId="5168C0CD" w:rsidR="00351A93" w:rsidRDefault="004A62AD" w:rsidP="00351A93">
      <w:r>
        <w:object w:dxaOrig="17273" w:dyaOrig="18673" w14:anchorId="7B304A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55pt;height:500.45pt" o:ole="">
            <v:imagedata r:id="rId12" o:title=""/>
          </v:shape>
          <o:OLEObject Type="Embed" ProgID="Excel.Sheet.12" ShapeID="_x0000_i1025" DrawAspect="Content" ObjectID="_1667823220" r:id="rId13"/>
        </w:object>
      </w:r>
    </w:p>
    <w:p w14:paraId="015CE72B" w14:textId="2BE1FF00" w:rsidR="00351A93" w:rsidRDefault="00351A93" w:rsidP="00351A93"/>
    <w:p w14:paraId="111D33A2" w14:textId="141BA1AD" w:rsidR="004C5909" w:rsidRPr="00DC01BC" w:rsidRDefault="004C5909" w:rsidP="004C5909">
      <w:pPr>
        <w:pStyle w:val="berschrift1"/>
      </w:pPr>
      <w:bookmarkStart w:id="31" w:name="_Toc49436253"/>
      <w:bookmarkStart w:id="32" w:name="_Toc51762120"/>
      <w:bookmarkStart w:id="33" w:name="_Toc54183403"/>
      <w:bookmarkStart w:id="34" w:name="_Toc57210465"/>
      <w:r w:rsidRPr="00DC01BC">
        <w:lastRenderedPageBreak/>
        <w:t>Planen</w:t>
      </w:r>
      <w:bookmarkEnd w:id="31"/>
      <w:bookmarkEnd w:id="32"/>
      <w:bookmarkEnd w:id="33"/>
      <w:bookmarkEnd w:id="34"/>
    </w:p>
    <w:p w14:paraId="1C771E6E" w14:textId="3191FCCB" w:rsidR="00B9465A" w:rsidRPr="00DC01BC" w:rsidRDefault="00B9465A" w:rsidP="00332042">
      <w:pPr>
        <w:pStyle w:val="berschrift2"/>
      </w:pPr>
      <w:bookmarkStart w:id="35" w:name="_Toc57210466"/>
      <w:r w:rsidRPr="00DC01BC">
        <w:t>Pflichtenheft</w:t>
      </w:r>
      <w:bookmarkEnd w:id="35"/>
    </w:p>
    <w:p w14:paraId="20D724E0" w14:textId="77777777" w:rsidR="00B9465A" w:rsidRPr="00DC01BC" w:rsidRDefault="00B9465A" w:rsidP="00B9465A">
      <w:r w:rsidRPr="00DC01BC">
        <w:t>Wir möchten einen Bot programmieren, welcher in Online-Shops Produkte in den Warenkorb legt. Der Bot sollte möglichst schnell sein und so zeitlich limitierte und begehrte Produkte beanspruchen können.</w:t>
      </w:r>
    </w:p>
    <w:p w14:paraId="78AE60B7" w14:textId="77777777" w:rsidR="00B9465A" w:rsidRPr="00DC01BC" w:rsidRDefault="00B9465A" w:rsidP="00B9465A">
      <w:pPr>
        <w:pStyle w:val="berschrift2"/>
      </w:pPr>
      <w:bookmarkStart w:id="36" w:name="_Toc57210467"/>
      <w:r w:rsidRPr="00DC01BC">
        <w:t>Situation</w:t>
      </w:r>
      <w:bookmarkEnd w:id="36"/>
    </w:p>
    <w:p w14:paraId="54C14749" w14:textId="77777777" w:rsidR="00B9465A" w:rsidRPr="00316FA5" w:rsidRDefault="00B9465A" w:rsidP="00316FA5">
      <w:pPr>
        <w:rPr>
          <w:sz w:val="26"/>
          <w:szCs w:val="26"/>
        </w:rPr>
      </w:pPr>
      <w:r w:rsidRPr="00316FA5">
        <w:rPr>
          <w:sz w:val="26"/>
          <w:szCs w:val="26"/>
        </w:rPr>
        <w:t>Ausgangslage</w:t>
      </w:r>
    </w:p>
    <w:p w14:paraId="15D8B0A3" w14:textId="195608C4" w:rsidR="00B9465A" w:rsidRPr="00DC01BC" w:rsidRDefault="00B9465A" w:rsidP="00B9465A">
      <w:r w:rsidRPr="00DC01BC">
        <w:t>Limitierte Produkte von z.B. Nike sind oft sehr schnell ausverkauft, da Bots diese sehr schnell kaufen können. Diese limitierten Artikel können dann teurer weiterverkauft werden. Wir möchten durch unseren Bot auch eine Chance darauf bekommen.</w:t>
      </w:r>
      <w:r w:rsidRPr="00DC01BC">
        <w:br/>
      </w:r>
    </w:p>
    <w:p w14:paraId="34FD0D05" w14:textId="77777777" w:rsidR="00B9465A" w:rsidRPr="00316FA5" w:rsidRDefault="00B9465A" w:rsidP="00316FA5">
      <w:pPr>
        <w:rPr>
          <w:sz w:val="26"/>
          <w:szCs w:val="26"/>
        </w:rPr>
      </w:pPr>
      <w:r w:rsidRPr="00316FA5">
        <w:rPr>
          <w:sz w:val="26"/>
          <w:szCs w:val="26"/>
        </w:rPr>
        <w:t>Ist-Zustand</w:t>
      </w:r>
    </w:p>
    <w:p w14:paraId="6AE94E4F" w14:textId="77777777" w:rsidR="00B9465A" w:rsidRPr="00DC01BC" w:rsidRDefault="00B9465A" w:rsidP="00B9465A">
      <w:r w:rsidRPr="00DC01BC">
        <w:t xml:space="preserve">Wir wissen ungefähr, wie der Bot funktioniert, kennen uns aber noch nicht so gut mit dessen Programmierung aus. </w:t>
      </w:r>
      <w:r w:rsidRPr="00DC01BC">
        <w:br/>
      </w:r>
    </w:p>
    <w:p w14:paraId="136E1035" w14:textId="77777777" w:rsidR="00B9465A" w:rsidRPr="00316FA5" w:rsidRDefault="00B9465A" w:rsidP="00316FA5">
      <w:pPr>
        <w:rPr>
          <w:sz w:val="26"/>
          <w:szCs w:val="26"/>
        </w:rPr>
      </w:pPr>
      <w:r w:rsidRPr="00316FA5">
        <w:rPr>
          <w:sz w:val="26"/>
          <w:szCs w:val="26"/>
        </w:rPr>
        <w:t>Soll-Zustand</w:t>
      </w:r>
    </w:p>
    <w:p w14:paraId="00707D20" w14:textId="77777777" w:rsidR="00B9465A" w:rsidRPr="00DC01BC" w:rsidRDefault="00B9465A" w:rsidP="00B9465A">
      <w:r w:rsidRPr="00DC01BC">
        <w:t>Das Projekt soll bis am 25ten November fertig sein, heisst der Bot und die Dokumentation sind fertig und korrekt im SVN hinterlegt. Der Bot soll käufliche Objekte online automatisch in den Warenkorb legen können. Wir möchten den Bot mi Python programmieren.</w:t>
      </w:r>
      <w:r w:rsidRPr="00DC01BC">
        <w:br/>
      </w:r>
    </w:p>
    <w:p w14:paraId="767CED1E" w14:textId="77777777" w:rsidR="00B9465A" w:rsidRPr="00DC01BC" w:rsidRDefault="00B9465A" w:rsidP="00332042">
      <w:pPr>
        <w:pStyle w:val="berschrift2"/>
      </w:pPr>
      <w:bookmarkStart w:id="37" w:name="_Toc57210468"/>
      <w:r w:rsidRPr="00DC01BC">
        <w:t>Ziele</w:t>
      </w:r>
      <w:bookmarkEnd w:id="37"/>
    </w:p>
    <w:p w14:paraId="31A19674" w14:textId="77777777" w:rsidR="00B9465A" w:rsidRPr="003100C8" w:rsidRDefault="00B9465A" w:rsidP="00F30EB7">
      <w:pPr>
        <w:pStyle w:val="Listenabsatz"/>
        <w:widowControl/>
        <w:numPr>
          <w:ilvl w:val="0"/>
          <w:numId w:val="10"/>
        </w:numPr>
        <w:suppressAutoHyphens w:val="0"/>
        <w:overflowPunct/>
        <w:autoSpaceDE/>
        <w:spacing w:before="0" w:after="160" w:line="259" w:lineRule="auto"/>
        <w:textAlignment w:val="auto"/>
        <w:rPr>
          <w:rFonts w:asciiTheme="minorHAnsi" w:hAnsiTheme="minorHAnsi" w:cstheme="minorHAnsi"/>
          <w:sz w:val="24"/>
          <w:szCs w:val="24"/>
          <w:lang w:val="de-CH"/>
        </w:rPr>
      </w:pPr>
      <w:r w:rsidRPr="003100C8">
        <w:rPr>
          <w:rFonts w:asciiTheme="minorHAnsi" w:hAnsiTheme="minorHAnsi" w:cstheme="minorHAnsi"/>
          <w:sz w:val="24"/>
          <w:szCs w:val="24"/>
          <w:lang w:val="de-CH"/>
        </w:rPr>
        <w:t>Einen funktionierenden Bot zu programmieren.</w:t>
      </w:r>
    </w:p>
    <w:p w14:paraId="1F15BD94" w14:textId="77777777" w:rsidR="00B9465A" w:rsidRPr="003100C8" w:rsidRDefault="00B9465A" w:rsidP="00F30EB7">
      <w:pPr>
        <w:pStyle w:val="Listenabsatz"/>
        <w:widowControl/>
        <w:numPr>
          <w:ilvl w:val="0"/>
          <w:numId w:val="10"/>
        </w:numPr>
        <w:suppressAutoHyphens w:val="0"/>
        <w:overflowPunct/>
        <w:autoSpaceDE/>
        <w:spacing w:before="0" w:after="160" w:line="259" w:lineRule="auto"/>
        <w:textAlignment w:val="auto"/>
        <w:rPr>
          <w:rFonts w:asciiTheme="minorHAnsi" w:hAnsiTheme="minorHAnsi" w:cstheme="minorHAnsi"/>
          <w:sz w:val="24"/>
          <w:szCs w:val="24"/>
          <w:lang w:val="de-CH"/>
        </w:rPr>
      </w:pPr>
      <w:r w:rsidRPr="003100C8">
        <w:rPr>
          <w:rFonts w:asciiTheme="minorHAnsi" w:hAnsiTheme="minorHAnsi" w:cstheme="minorHAnsi"/>
          <w:sz w:val="24"/>
          <w:szCs w:val="24"/>
          <w:lang w:val="de-CH"/>
        </w:rPr>
        <w:t>Der Bot soll die Objekte in den Warenkorb legen.</w:t>
      </w:r>
    </w:p>
    <w:p w14:paraId="20169DA6" w14:textId="77777777" w:rsidR="00B9465A" w:rsidRPr="003100C8" w:rsidRDefault="00B9465A" w:rsidP="00F30EB7">
      <w:pPr>
        <w:pStyle w:val="Listenabsatz"/>
        <w:widowControl/>
        <w:numPr>
          <w:ilvl w:val="0"/>
          <w:numId w:val="10"/>
        </w:numPr>
        <w:suppressAutoHyphens w:val="0"/>
        <w:overflowPunct/>
        <w:autoSpaceDE/>
        <w:spacing w:before="0" w:after="160" w:line="259" w:lineRule="auto"/>
        <w:textAlignment w:val="auto"/>
        <w:rPr>
          <w:rFonts w:asciiTheme="minorHAnsi" w:hAnsiTheme="minorHAnsi" w:cstheme="minorHAnsi"/>
          <w:sz w:val="24"/>
          <w:szCs w:val="24"/>
          <w:lang w:val="de-CH"/>
        </w:rPr>
      </w:pPr>
      <w:r w:rsidRPr="003100C8">
        <w:rPr>
          <w:rFonts w:asciiTheme="minorHAnsi" w:hAnsiTheme="minorHAnsi" w:cstheme="minorHAnsi"/>
          <w:sz w:val="24"/>
          <w:szCs w:val="24"/>
          <w:lang w:val="de-CH"/>
        </w:rPr>
        <w:t>Eventuell soll der Bot die Objekte kaufen können.</w:t>
      </w:r>
    </w:p>
    <w:p w14:paraId="1EAABCB4" w14:textId="77777777" w:rsidR="00B9465A" w:rsidRPr="003100C8" w:rsidRDefault="00B9465A" w:rsidP="00F30EB7">
      <w:pPr>
        <w:pStyle w:val="Listenabsatz"/>
        <w:widowControl/>
        <w:numPr>
          <w:ilvl w:val="0"/>
          <w:numId w:val="10"/>
        </w:numPr>
        <w:suppressAutoHyphens w:val="0"/>
        <w:overflowPunct/>
        <w:autoSpaceDE/>
        <w:spacing w:before="0" w:after="160" w:line="259" w:lineRule="auto"/>
        <w:textAlignment w:val="auto"/>
        <w:rPr>
          <w:rFonts w:asciiTheme="minorHAnsi" w:hAnsiTheme="minorHAnsi" w:cstheme="minorHAnsi"/>
          <w:sz w:val="24"/>
          <w:szCs w:val="24"/>
          <w:lang w:val="de-CH"/>
        </w:rPr>
      </w:pPr>
      <w:r w:rsidRPr="003100C8">
        <w:rPr>
          <w:rFonts w:asciiTheme="minorHAnsi" w:hAnsiTheme="minorHAnsi" w:cstheme="minorHAnsi"/>
          <w:sz w:val="24"/>
          <w:szCs w:val="24"/>
          <w:lang w:val="de-CH"/>
        </w:rPr>
        <w:t>Wir kennen die grundlegenden Funktionen von Python und können Module verwenden.</w:t>
      </w:r>
    </w:p>
    <w:p w14:paraId="1715FF3D" w14:textId="77777777" w:rsidR="00B9465A" w:rsidRPr="00DC01BC" w:rsidRDefault="00B9465A" w:rsidP="00B9465A"/>
    <w:p w14:paraId="41ED8354" w14:textId="77777777" w:rsidR="00B9465A" w:rsidRPr="00DC01BC" w:rsidRDefault="00B9465A" w:rsidP="00332042">
      <w:pPr>
        <w:pStyle w:val="berschrift2"/>
      </w:pPr>
      <w:bookmarkStart w:id="38" w:name="_Toc57210469"/>
      <w:r w:rsidRPr="00DC01BC">
        <w:t>Anforderungen</w:t>
      </w:r>
      <w:bookmarkEnd w:id="38"/>
    </w:p>
    <w:p w14:paraId="1EFC6AFF" w14:textId="0333E805" w:rsidR="0066261D" w:rsidRPr="00DC01BC" w:rsidRDefault="00B9465A" w:rsidP="0066261D">
      <w:pPr>
        <w:sectPr w:rsidR="0066261D" w:rsidRPr="00DC01BC" w:rsidSect="00EA50FB">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134" w:left="1417" w:header="708" w:footer="708" w:gutter="0"/>
          <w:cols w:space="708"/>
          <w:titlePg/>
          <w:docGrid w:linePitch="360"/>
        </w:sectPr>
      </w:pPr>
      <w:r w:rsidRPr="00DC01BC">
        <w:t>Der Bot soll automatisch käufliche Objekte in den Warenkorb legen, sobald diese zum Kauf verfügbar sind. Der Ablauf soll schnell erfolgen, innerhalb von ein paar Sekunden.</w:t>
      </w:r>
    </w:p>
    <w:p w14:paraId="18A10A18" w14:textId="036338E9" w:rsidR="004C5909" w:rsidRDefault="004C5909" w:rsidP="004C5909">
      <w:pPr>
        <w:pStyle w:val="berschrift2"/>
      </w:pPr>
      <w:bookmarkStart w:id="39" w:name="_Toc49436255"/>
      <w:bookmarkStart w:id="40" w:name="_Toc51762122"/>
      <w:bookmarkStart w:id="41" w:name="_Toc54183405"/>
      <w:bookmarkStart w:id="42" w:name="_Toc57210470"/>
      <w:r w:rsidRPr="00DC01BC">
        <w:lastRenderedPageBreak/>
        <w:t>Tätigkeitsliste</w:t>
      </w:r>
      <w:bookmarkEnd w:id="39"/>
      <w:bookmarkEnd w:id="40"/>
      <w:bookmarkEnd w:id="41"/>
      <w:bookmarkEnd w:id="42"/>
    </w:p>
    <w:p w14:paraId="108AED5B" w14:textId="77777777" w:rsidR="00DC01BC" w:rsidRPr="00DC01BC" w:rsidRDefault="00DC01BC" w:rsidP="00DC01BC"/>
    <w:p w14:paraId="682EA4AF" w14:textId="72DF9C2D" w:rsidR="0058055E" w:rsidRPr="00DC01BC" w:rsidRDefault="00FD6A06" w:rsidP="004C5909">
      <w:r>
        <w:pict w14:anchorId="08665049">
          <v:shape id="_x0000_i1026" type="#_x0000_t75" style="width:692.1pt;height:381.05pt">
            <v:imagedata r:id="rId20" o:title=""/>
          </v:shape>
        </w:pict>
      </w:r>
    </w:p>
    <w:p w14:paraId="05E69B0D" w14:textId="69264983" w:rsidR="000B65F7" w:rsidRPr="00DC01BC" w:rsidRDefault="000B65F7" w:rsidP="004C5909">
      <w:pPr>
        <w:sectPr w:rsidR="000B65F7" w:rsidRPr="00DC01BC" w:rsidSect="00251375">
          <w:pgSz w:w="16838" w:h="11906" w:orient="landscape"/>
          <w:pgMar w:top="1417" w:right="1417" w:bottom="1417" w:left="1134" w:header="708" w:footer="708" w:gutter="0"/>
          <w:cols w:space="708"/>
          <w:docGrid w:linePitch="360"/>
        </w:sectPr>
      </w:pPr>
    </w:p>
    <w:p w14:paraId="0C52E762" w14:textId="0C30FE49" w:rsidR="004C5909" w:rsidRPr="00DC01BC" w:rsidRDefault="004C5909" w:rsidP="004C5909">
      <w:pPr>
        <w:pStyle w:val="berschrift2"/>
      </w:pPr>
      <w:bookmarkStart w:id="43" w:name="_Toc49436256"/>
      <w:bookmarkStart w:id="44" w:name="_Toc51762123"/>
      <w:bookmarkStart w:id="45" w:name="_Toc54183406"/>
      <w:bookmarkStart w:id="46" w:name="_Toc57210471"/>
      <w:r w:rsidRPr="00DC01BC">
        <w:lastRenderedPageBreak/>
        <w:t>Testspezifikationen</w:t>
      </w:r>
      <w:bookmarkEnd w:id="43"/>
      <w:bookmarkEnd w:id="44"/>
      <w:bookmarkEnd w:id="45"/>
      <w:bookmarkEnd w:id="46"/>
    </w:p>
    <w:p w14:paraId="59791669" w14:textId="155DAA17" w:rsidR="00127898" w:rsidRPr="00DC01BC" w:rsidRDefault="00127898" w:rsidP="00647F94">
      <w:pPr>
        <w:spacing w:after="0" w:line="240" w:lineRule="auto"/>
        <w:ind w:left="540"/>
        <w:rPr>
          <w:rFonts w:eastAsia="Arial" w:cstheme="minorHAnsi"/>
          <w:sz w:val="22"/>
          <w:lang w:eastAsia="de-CH"/>
        </w:rPr>
      </w:pPr>
      <w:bookmarkStart w:id="47" w:name="_Toc49436257"/>
    </w:p>
    <w:p w14:paraId="4552F611" w14:textId="652A4C6D" w:rsidR="00127898" w:rsidRPr="0023253A" w:rsidRDefault="00127898" w:rsidP="00127898">
      <w:pPr>
        <w:spacing w:after="0" w:line="240" w:lineRule="auto"/>
        <w:rPr>
          <w:rFonts w:eastAsia="Arial" w:cstheme="minorHAnsi"/>
          <w:b/>
          <w:sz w:val="26"/>
          <w:szCs w:val="26"/>
          <w:lang w:eastAsia="de-CH"/>
        </w:rPr>
      </w:pPr>
      <w:r w:rsidRPr="0023253A">
        <w:rPr>
          <w:rFonts w:eastAsia="Arial" w:cstheme="minorHAnsi"/>
          <w:b/>
          <w:sz w:val="26"/>
          <w:szCs w:val="26"/>
          <w:lang w:eastAsia="de-CH"/>
        </w:rPr>
        <w:t xml:space="preserve">Nummer: </w:t>
      </w:r>
      <w:r w:rsidR="00823BFC">
        <w:rPr>
          <w:rFonts w:eastAsia="Arial" w:cstheme="minorHAnsi"/>
          <w:b/>
          <w:sz w:val="26"/>
          <w:szCs w:val="26"/>
          <w:lang w:eastAsia="de-CH"/>
        </w:rPr>
        <w:t>1</w:t>
      </w:r>
      <w:r w:rsidR="00925B81">
        <w:rPr>
          <w:rFonts w:eastAsia="Arial" w:cstheme="minorHAnsi"/>
          <w:b/>
          <w:sz w:val="26"/>
          <w:szCs w:val="26"/>
          <w:lang w:eastAsia="de-CH"/>
        </w:rPr>
        <w:t xml:space="preserve"> </w:t>
      </w:r>
    </w:p>
    <w:p w14:paraId="4E2C6BB8" w14:textId="77777777" w:rsidR="00392E9D" w:rsidRDefault="00404DF4" w:rsidP="47D45C9E">
      <w:pPr>
        <w:spacing w:after="0" w:line="240" w:lineRule="auto"/>
        <w:ind w:left="567"/>
        <w:rPr>
          <w:rFonts w:eastAsia="Arial" w:cstheme="minorHAnsi"/>
          <w:sz w:val="22"/>
          <w:lang w:eastAsia="de-CH"/>
        </w:rPr>
      </w:pPr>
      <w:r w:rsidRPr="0023253A">
        <w:rPr>
          <w:rFonts w:eastAsia="Arial" w:cstheme="minorHAnsi"/>
          <w:b/>
          <w:szCs w:val="24"/>
          <w:lang w:eastAsia="de-CH"/>
        </w:rPr>
        <w:t>Getestete Anforderung:</w:t>
      </w:r>
      <w:r w:rsidRPr="00DC01BC">
        <w:rPr>
          <w:rFonts w:eastAsia="Arial" w:cstheme="minorHAnsi"/>
          <w:sz w:val="22"/>
          <w:lang w:eastAsia="de-CH"/>
        </w:rPr>
        <w:t xml:space="preserve"> </w:t>
      </w:r>
    </w:p>
    <w:p w14:paraId="3C8F192B" w14:textId="6CC7F5C5" w:rsidR="00653C45" w:rsidRDefault="003F76C0" w:rsidP="00653C45">
      <w:pPr>
        <w:spacing w:after="0" w:line="240" w:lineRule="auto"/>
        <w:ind w:left="567"/>
        <w:rPr>
          <w:rFonts w:eastAsia="Arial" w:cstheme="minorHAnsi"/>
          <w:szCs w:val="24"/>
          <w:lang w:eastAsia="de-CH"/>
        </w:rPr>
      </w:pPr>
      <w:r w:rsidRPr="00214EF6">
        <w:rPr>
          <w:rFonts w:eastAsia="Arial" w:cstheme="minorHAnsi"/>
          <w:szCs w:val="24"/>
          <w:lang w:eastAsia="de-CH"/>
        </w:rPr>
        <w:t>Der Python Code ist in Visual Studio Code ausführbar.</w:t>
      </w:r>
    </w:p>
    <w:p w14:paraId="7AFF3BC2" w14:textId="77777777" w:rsidR="00392E9D" w:rsidRPr="00DC01BC" w:rsidRDefault="00392E9D" w:rsidP="47D45C9E">
      <w:pPr>
        <w:spacing w:after="0" w:line="240" w:lineRule="auto"/>
        <w:ind w:left="567"/>
        <w:rPr>
          <w:rFonts w:eastAsia="Arial" w:cstheme="minorHAnsi"/>
          <w:sz w:val="22"/>
          <w:lang w:eastAsia="de-CH"/>
        </w:rPr>
      </w:pPr>
    </w:p>
    <w:p w14:paraId="3DD084CE" w14:textId="77777777" w:rsidR="00392E9D" w:rsidRDefault="00653C45" w:rsidP="47D45C9E">
      <w:pPr>
        <w:spacing w:after="0" w:line="240" w:lineRule="auto"/>
        <w:ind w:left="567"/>
        <w:rPr>
          <w:rFonts w:eastAsia="Arial" w:cstheme="minorHAnsi"/>
          <w:sz w:val="22"/>
          <w:lang w:eastAsia="de-CH"/>
        </w:rPr>
      </w:pPr>
      <w:r w:rsidRPr="0023253A">
        <w:rPr>
          <w:rFonts w:eastAsia="Arial" w:cstheme="minorHAnsi"/>
          <w:b/>
          <w:szCs w:val="24"/>
          <w:lang w:eastAsia="de-CH"/>
        </w:rPr>
        <w:t>Voraussetzung:</w:t>
      </w:r>
      <w:r w:rsidRPr="00DC01BC">
        <w:rPr>
          <w:rFonts w:eastAsia="Arial" w:cstheme="minorHAnsi"/>
          <w:sz w:val="22"/>
          <w:lang w:eastAsia="de-CH"/>
        </w:rPr>
        <w:t xml:space="preserve"> </w:t>
      </w:r>
    </w:p>
    <w:p w14:paraId="6146379A" w14:textId="2CA48008" w:rsidR="00FE6244" w:rsidRPr="00FE6B0B" w:rsidRDefault="00976676" w:rsidP="00FE6244">
      <w:pPr>
        <w:spacing w:after="0" w:line="240" w:lineRule="auto"/>
        <w:ind w:left="567"/>
        <w:rPr>
          <w:rFonts w:eastAsia="Arial" w:cstheme="minorHAnsi"/>
          <w:bCs/>
          <w:sz w:val="22"/>
          <w:lang w:eastAsia="de-CH"/>
        </w:rPr>
      </w:pPr>
      <w:r w:rsidRPr="00976676">
        <w:rPr>
          <w:rFonts w:eastAsia="Arial" w:cstheme="minorHAnsi"/>
          <w:szCs w:val="24"/>
          <w:lang w:eastAsia="de-CH"/>
        </w:rPr>
        <w:t>Pip3 ist installiert</w:t>
      </w:r>
      <w:r w:rsidRPr="00976676">
        <w:rPr>
          <w:rFonts w:eastAsia="Arial" w:cstheme="minorHAnsi"/>
          <w:sz w:val="22"/>
          <w:lang w:eastAsia="de-CH"/>
        </w:rPr>
        <w:t>.</w:t>
      </w:r>
      <w:r w:rsidR="0031576C" w:rsidRPr="00DC01BC">
        <w:rPr>
          <w:rFonts w:eastAsia="Arial" w:cstheme="minorHAnsi"/>
          <w:sz w:val="22"/>
          <w:lang w:eastAsia="de-CH"/>
        </w:rPr>
        <w:t xml:space="preserve"> </w:t>
      </w:r>
      <w:r w:rsidR="0031576C" w:rsidRPr="00FA4035">
        <w:rPr>
          <w:rFonts w:eastAsia="Arial" w:cstheme="minorHAnsi"/>
          <w:szCs w:val="24"/>
          <w:lang w:eastAsia="de-CH"/>
        </w:rPr>
        <w:t xml:space="preserve">Zudem </w:t>
      </w:r>
      <w:r w:rsidR="006A6EB2" w:rsidRPr="00FA4035">
        <w:rPr>
          <w:rFonts w:eastAsia="Arial" w:cstheme="minorHAnsi"/>
          <w:szCs w:val="24"/>
          <w:lang w:eastAsia="de-CH"/>
        </w:rPr>
        <w:t xml:space="preserve">müssen </w:t>
      </w:r>
      <w:r w:rsidR="006A6EB2">
        <w:rPr>
          <w:rFonts w:eastAsia="MS PGothic" w:cstheme="minorHAnsi"/>
          <w:szCs w:val="24"/>
          <w:lang w:eastAsia="de-CH"/>
        </w:rPr>
        <w:t>die Module Splinter, Request, Boutifulsoup4</w:t>
      </w:r>
      <w:r w:rsidR="00B60AAC">
        <w:rPr>
          <w:rFonts w:eastAsia="MS PGothic" w:cstheme="minorHAnsi"/>
          <w:szCs w:val="24"/>
          <w:lang w:eastAsia="de-CH"/>
        </w:rPr>
        <w:t xml:space="preserve">, </w:t>
      </w:r>
      <w:r w:rsidR="007B7B17">
        <w:rPr>
          <w:rFonts w:eastAsia="MS PGothic" w:cstheme="minorHAnsi"/>
          <w:szCs w:val="24"/>
          <w:lang w:eastAsia="de-CH"/>
        </w:rPr>
        <w:t>Pylint</w:t>
      </w:r>
      <w:r w:rsidR="006A6EB2">
        <w:rPr>
          <w:rFonts w:eastAsia="MS PGothic" w:cstheme="minorHAnsi"/>
          <w:szCs w:val="24"/>
          <w:lang w:eastAsia="de-CH"/>
        </w:rPr>
        <w:t xml:space="preserve"> mithilfe von Pip installiert sein. </w:t>
      </w:r>
      <w:r w:rsidR="00153381">
        <w:rPr>
          <w:rFonts w:eastAsia="MS PGothic" w:cstheme="minorHAnsi"/>
          <w:szCs w:val="24"/>
          <w:lang w:eastAsia="de-CH"/>
        </w:rPr>
        <w:t xml:space="preserve">Man braucht auch noch den </w:t>
      </w:r>
      <w:r w:rsidR="000821E4">
        <w:rPr>
          <w:rFonts w:eastAsia="MS PGothic" w:cstheme="minorHAnsi"/>
          <w:szCs w:val="24"/>
          <w:lang w:eastAsia="de-CH"/>
        </w:rPr>
        <w:t xml:space="preserve">Geckodriver </w:t>
      </w:r>
      <w:r w:rsidR="00214EF6">
        <w:rPr>
          <w:rFonts w:eastAsia="MS PGothic" w:cstheme="minorHAnsi"/>
          <w:szCs w:val="24"/>
          <w:lang w:eastAsia="de-CH"/>
        </w:rPr>
        <w:t xml:space="preserve">Version </w:t>
      </w:r>
      <w:hyperlink r:id="rId21" w:history="1">
        <w:r w:rsidR="00670FFC">
          <w:rPr>
            <w:rStyle w:val="pl-2"/>
            <w:color w:val="0000FF"/>
            <w:u w:val="single"/>
          </w:rPr>
          <w:t>geckodriver-v0.28.0-win64.zip</w:t>
        </w:r>
      </w:hyperlink>
      <w:r w:rsidR="00670FFC">
        <w:t xml:space="preserve"> </w:t>
      </w:r>
      <w:r w:rsidR="00214EF6">
        <w:rPr>
          <w:rFonts w:eastAsia="MS PGothic" w:cstheme="minorHAnsi"/>
          <w:szCs w:val="24"/>
          <w:lang w:eastAsia="de-CH"/>
        </w:rPr>
        <w:t xml:space="preserve">von </w:t>
      </w:r>
      <w:r w:rsidR="001E4C6B">
        <w:rPr>
          <w:rFonts w:eastAsia="MS PGothic" w:cstheme="minorHAnsi"/>
          <w:szCs w:val="24"/>
          <w:lang w:eastAsia="de-CH"/>
        </w:rPr>
        <w:t>GitHub</w:t>
      </w:r>
      <w:r w:rsidR="00214EF6">
        <w:rPr>
          <w:rFonts w:eastAsia="MS PGothic" w:cstheme="minorHAnsi"/>
          <w:szCs w:val="24"/>
          <w:lang w:eastAsia="de-CH"/>
        </w:rPr>
        <w:t xml:space="preserve"> </w:t>
      </w:r>
      <w:hyperlink r:id="rId22" w:history="1">
        <w:r w:rsidR="000821E4" w:rsidRPr="00FD3A45">
          <w:rPr>
            <w:rStyle w:val="Hyperlink"/>
            <w:rFonts w:eastAsia="MS PGothic" w:cstheme="minorHAnsi"/>
            <w:szCs w:val="24"/>
            <w:lang w:eastAsia="de-CH"/>
          </w:rPr>
          <w:t>https://github.com/mozilla/geckodriver/releases</w:t>
        </w:r>
      </w:hyperlink>
      <w:r w:rsidR="00925B81">
        <w:rPr>
          <w:rFonts w:eastAsia="MS PGothic" w:cstheme="minorHAnsi"/>
          <w:szCs w:val="24"/>
          <w:lang w:eastAsia="de-CH"/>
        </w:rPr>
        <w:t>, die exe Datei muss im gleichen Ordner wie python.exe sein</w:t>
      </w:r>
      <w:r w:rsidR="00FA4035">
        <w:rPr>
          <w:rFonts w:eastAsia="MS PGothic" w:cstheme="minorHAnsi"/>
          <w:szCs w:val="24"/>
          <w:lang w:eastAsia="de-CH"/>
        </w:rPr>
        <w:t xml:space="preserve">. </w:t>
      </w:r>
      <w:r w:rsidR="00566045">
        <w:rPr>
          <w:rFonts w:eastAsia="MS PGothic" w:cstheme="minorHAnsi"/>
          <w:szCs w:val="24"/>
          <w:lang w:eastAsia="de-CH"/>
        </w:rPr>
        <w:t xml:space="preserve">Der </w:t>
      </w:r>
      <w:r w:rsidR="0020182C">
        <w:rPr>
          <w:rFonts w:eastAsia="MS PGothic" w:cstheme="minorHAnsi"/>
          <w:szCs w:val="24"/>
          <w:lang w:eastAsia="de-CH"/>
        </w:rPr>
        <w:t>Firefox Browser ist installiert.</w:t>
      </w:r>
      <w:r w:rsidR="00A14BF2">
        <w:rPr>
          <w:rFonts w:eastAsia="MS PGothic" w:cstheme="minorHAnsi"/>
          <w:szCs w:val="24"/>
          <w:lang w:eastAsia="de-CH"/>
        </w:rPr>
        <w:t xml:space="preserve"> </w:t>
      </w:r>
      <w:r w:rsidR="0046201A">
        <w:rPr>
          <w:rFonts w:eastAsia="MS PGothic" w:cstheme="minorHAnsi"/>
          <w:szCs w:val="24"/>
          <w:lang w:eastAsia="de-CH"/>
        </w:rPr>
        <w:t xml:space="preserve">Visual Studio Code und </w:t>
      </w:r>
      <w:r w:rsidR="00A14BF2" w:rsidRPr="00A14BF2">
        <w:rPr>
          <w:rFonts w:eastAsia="MS PGothic" w:cstheme="minorHAnsi"/>
          <w:szCs w:val="24"/>
          <w:lang w:eastAsia="de-CH"/>
        </w:rPr>
        <w:t xml:space="preserve">Python 3.9.0 64-bit ist </w:t>
      </w:r>
      <w:r w:rsidR="008D6ED4">
        <w:rPr>
          <w:rFonts w:eastAsia="MS PGothic" w:cstheme="minorHAnsi"/>
          <w:szCs w:val="24"/>
          <w:lang w:eastAsia="de-CH"/>
        </w:rPr>
        <w:t xml:space="preserve">nach </w:t>
      </w:r>
      <w:r w:rsidR="00D03623">
        <w:rPr>
          <w:rFonts w:eastAsia="MS PGothic" w:cstheme="minorHAnsi"/>
          <w:szCs w:val="24"/>
          <w:lang w:eastAsia="de-CH"/>
        </w:rPr>
        <w:t>A</w:t>
      </w:r>
      <w:r w:rsidR="008D6ED4">
        <w:rPr>
          <w:rFonts w:eastAsia="MS PGothic" w:cstheme="minorHAnsi"/>
          <w:szCs w:val="24"/>
          <w:lang w:eastAsia="de-CH"/>
        </w:rPr>
        <w:t xml:space="preserve">nleitung von diesem Video installiert: </w:t>
      </w:r>
      <w:r w:rsidR="00FE6244">
        <w:rPr>
          <w:rFonts w:eastAsia="MS PGothic" w:cstheme="minorHAnsi"/>
          <w:szCs w:val="24"/>
          <w:lang w:eastAsia="de-CH"/>
        </w:rPr>
        <w:t xml:space="preserve">Minute </w:t>
      </w:r>
      <w:r w:rsidR="00FE6244" w:rsidRPr="00116591">
        <w:rPr>
          <w:rFonts w:eastAsia="Arial" w:cstheme="minorHAnsi"/>
          <w:sz w:val="20"/>
          <w:szCs w:val="20"/>
          <w:u w:val="single"/>
          <w:lang w:eastAsia="de-CH"/>
        </w:rPr>
        <w:t>0:33 bis 9:50</w:t>
      </w:r>
      <w:r w:rsidR="00FE6244" w:rsidRPr="00116591">
        <w:rPr>
          <w:rFonts w:eastAsia="Arial" w:cstheme="minorHAnsi"/>
          <w:sz w:val="20"/>
          <w:szCs w:val="20"/>
          <w:lang w:eastAsia="de-CH"/>
        </w:rPr>
        <w:t xml:space="preserve"> </w:t>
      </w:r>
    </w:p>
    <w:p w14:paraId="050BD4C9" w14:textId="5DCFF7FE" w:rsidR="00A14BF2" w:rsidRPr="00A14BF2" w:rsidRDefault="00FD6A06" w:rsidP="00A14BF2">
      <w:pPr>
        <w:spacing w:after="0" w:line="240" w:lineRule="auto"/>
        <w:ind w:left="567"/>
        <w:rPr>
          <w:rFonts w:eastAsia="MS PGothic" w:cstheme="minorHAnsi"/>
          <w:szCs w:val="24"/>
          <w:lang w:eastAsia="de-CH"/>
        </w:rPr>
      </w:pPr>
      <w:hyperlink r:id="rId23" w:history="1">
        <w:r w:rsidR="00D03623" w:rsidRPr="00FD3A45">
          <w:rPr>
            <w:rStyle w:val="Hyperlink"/>
            <w:rFonts w:eastAsia="MS PGothic" w:cstheme="minorHAnsi"/>
            <w:szCs w:val="24"/>
            <w:lang w:eastAsia="de-CH"/>
          </w:rPr>
          <w:t>https://www.youtube.com/watch?v=dNFgRUD2w68&amp;t=491s</w:t>
        </w:r>
      </w:hyperlink>
      <w:r w:rsidR="0046201A">
        <w:rPr>
          <w:rFonts w:eastAsia="MS PGothic" w:cstheme="minorHAnsi"/>
          <w:szCs w:val="24"/>
          <w:lang w:eastAsia="de-CH"/>
        </w:rPr>
        <w:t>.</w:t>
      </w:r>
    </w:p>
    <w:p w14:paraId="261BEB28" w14:textId="7930D6CB" w:rsidR="006351AC" w:rsidRPr="00116591" w:rsidRDefault="00AC490F" w:rsidP="00A14BF2">
      <w:pPr>
        <w:spacing w:after="0" w:line="240" w:lineRule="auto"/>
        <w:ind w:left="567"/>
        <w:rPr>
          <w:rFonts w:eastAsia="MS PGothic" w:cstheme="minorHAnsi"/>
          <w:szCs w:val="24"/>
          <w:lang w:eastAsia="de-CH"/>
        </w:rPr>
      </w:pPr>
      <w:r>
        <w:rPr>
          <w:rFonts w:eastAsia="MS PGothic" w:cstheme="minorHAnsi"/>
          <w:szCs w:val="24"/>
          <w:lang w:eastAsia="de-CH"/>
        </w:rPr>
        <w:t>Die Datei «</w:t>
      </w:r>
      <w:r w:rsidR="00F04F88" w:rsidRPr="00F04F88">
        <w:rPr>
          <w:rFonts w:eastAsia="MS PGothic" w:cstheme="minorHAnsi"/>
          <w:szCs w:val="24"/>
          <w:lang w:eastAsia="de-CH"/>
        </w:rPr>
        <w:t>Auto_Buy_Bot</w:t>
      </w:r>
      <w:r w:rsidRPr="00AC490F">
        <w:rPr>
          <w:rFonts w:eastAsia="MS PGothic" w:cstheme="minorHAnsi"/>
          <w:szCs w:val="24"/>
          <w:lang w:eastAsia="de-CH"/>
        </w:rPr>
        <w:t>.py</w:t>
      </w:r>
      <w:r>
        <w:rPr>
          <w:rFonts w:eastAsia="MS PGothic" w:cstheme="minorHAnsi"/>
          <w:szCs w:val="24"/>
          <w:lang w:eastAsia="de-CH"/>
        </w:rPr>
        <w:t>» ist in Visual Studio Code geöffnet.</w:t>
      </w:r>
    </w:p>
    <w:p w14:paraId="3E916533" w14:textId="77777777" w:rsidR="00EB366D" w:rsidRPr="00116591" w:rsidRDefault="00EB366D" w:rsidP="00116591">
      <w:pPr>
        <w:spacing w:after="0" w:line="240" w:lineRule="auto"/>
        <w:ind w:left="567"/>
        <w:rPr>
          <w:rFonts w:eastAsia="MS PGothic" w:cstheme="minorHAnsi"/>
          <w:szCs w:val="24"/>
          <w:lang w:eastAsia="de-CH"/>
        </w:rPr>
      </w:pPr>
    </w:p>
    <w:p w14:paraId="70C61A9D" w14:textId="77777777" w:rsidR="00EB366D" w:rsidRDefault="00644748" w:rsidP="007E201A">
      <w:pPr>
        <w:spacing w:after="0" w:line="240" w:lineRule="auto"/>
        <w:ind w:left="1413" w:hanging="846"/>
        <w:rPr>
          <w:rFonts w:eastAsia="Arial" w:cstheme="minorHAnsi"/>
          <w:b/>
          <w:szCs w:val="24"/>
          <w:lang w:eastAsia="de-CH"/>
        </w:rPr>
      </w:pPr>
      <w:r w:rsidRPr="0023253A">
        <w:rPr>
          <w:rFonts w:eastAsia="Arial" w:cstheme="minorHAnsi"/>
          <w:b/>
          <w:szCs w:val="24"/>
          <w:lang w:eastAsia="de-CH"/>
        </w:rPr>
        <w:t>Eingabe:</w:t>
      </w:r>
      <w:r w:rsidR="007E201A">
        <w:rPr>
          <w:rFonts w:eastAsia="Arial" w:cstheme="minorHAnsi"/>
          <w:b/>
          <w:szCs w:val="24"/>
          <w:lang w:eastAsia="de-CH"/>
        </w:rPr>
        <w:t xml:space="preserve"> </w:t>
      </w:r>
    </w:p>
    <w:p w14:paraId="693607CE" w14:textId="5AF507C4" w:rsidR="00764703" w:rsidRDefault="00D6180D" w:rsidP="008B2F50">
      <w:pPr>
        <w:spacing w:after="0" w:line="240" w:lineRule="auto"/>
        <w:ind w:left="567"/>
        <w:rPr>
          <w:rFonts w:eastAsia="Arial" w:cstheme="minorHAnsi"/>
          <w:bCs/>
          <w:szCs w:val="24"/>
          <w:lang w:eastAsia="de-CH"/>
        </w:rPr>
      </w:pPr>
      <w:r>
        <w:rPr>
          <w:rFonts w:eastAsia="Arial" w:cstheme="minorHAnsi"/>
          <w:bCs/>
          <w:szCs w:val="24"/>
          <w:lang w:eastAsia="de-CH"/>
        </w:rPr>
        <w:t xml:space="preserve">In Visual Studio </w:t>
      </w:r>
      <w:r w:rsidR="00F96C86">
        <w:rPr>
          <w:rFonts w:eastAsia="Arial" w:cstheme="minorHAnsi"/>
          <w:bCs/>
          <w:szCs w:val="24"/>
          <w:lang w:eastAsia="de-CH"/>
        </w:rPr>
        <w:t xml:space="preserve">Code </w:t>
      </w:r>
      <w:r w:rsidR="00CD1963">
        <w:rPr>
          <w:rFonts w:eastAsia="Arial" w:cstheme="minorHAnsi"/>
          <w:bCs/>
          <w:szCs w:val="24"/>
          <w:lang w:eastAsia="de-CH"/>
        </w:rPr>
        <w:t xml:space="preserve">klickt man auf den </w:t>
      </w:r>
      <w:r w:rsidR="00D21B62">
        <w:rPr>
          <w:rFonts w:eastAsia="Arial" w:cstheme="minorHAnsi"/>
          <w:bCs/>
          <w:szCs w:val="24"/>
          <w:lang w:eastAsia="de-CH"/>
        </w:rPr>
        <w:t>hellgrünen</w:t>
      </w:r>
      <w:r w:rsidR="00CD1963">
        <w:rPr>
          <w:rFonts w:eastAsia="Arial" w:cstheme="minorHAnsi"/>
          <w:bCs/>
          <w:szCs w:val="24"/>
          <w:lang w:eastAsia="de-CH"/>
        </w:rPr>
        <w:t xml:space="preserve"> Playbutton</w:t>
      </w:r>
      <w:r w:rsidR="001E07F7">
        <w:rPr>
          <w:rFonts w:eastAsia="Arial" w:cstheme="minorHAnsi"/>
          <w:bCs/>
          <w:szCs w:val="24"/>
          <w:lang w:eastAsia="de-CH"/>
        </w:rPr>
        <w:t xml:space="preserve"> oben rechts</w:t>
      </w:r>
      <w:r w:rsidR="00764703">
        <w:rPr>
          <w:rFonts w:eastAsia="Arial" w:cstheme="minorHAnsi"/>
          <w:bCs/>
          <w:szCs w:val="24"/>
          <w:lang w:eastAsia="de-CH"/>
        </w:rPr>
        <w:t>, um das Programm zu starten.</w:t>
      </w:r>
    </w:p>
    <w:p w14:paraId="3C18F28E" w14:textId="59AB0B54" w:rsidR="00441564" w:rsidRPr="00441564" w:rsidRDefault="00CD1963" w:rsidP="00441564">
      <w:pPr>
        <w:spacing w:after="0" w:line="240" w:lineRule="auto"/>
        <w:ind w:firstLine="567"/>
        <w:rPr>
          <w:rFonts w:eastAsia="Arial" w:cstheme="minorHAnsi"/>
          <w:sz w:val="22"/>
          <w:lang w:eastAsia="de-CH"/>
        </w:rPr>
      </w:pPr>
      <w:r>
        <w:rPr>
          <w:noProof/>
        </w:rPr>
        <w:drawing>
          <wp:inline distT="0" distB="0" distL="0" distR="0" wp14:anchorId="1055BF5D" wp14:editId="7C6D13D3">
            <wp:extent cx="943627" cy="304800"/>
            <wp:effectExtent l="0" t="0" r="889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55982" cy="308791"/>
                    </a:xfrm>
                    <a:prstGeom prst="rect">
                      <a:avLst/>
                    </a:prstGeom>
                  </pic:spPr>
                </pic:pic>
              </a:graphicData>
            </a:graphic>
          </wp:inline>
        </w:drawing>
      </w:r>
    </w:p>
    <w:p w14:paraId="1C6E72BA" w14:textId="77777777" w:rsidR="007B2E33" w:rsidRPr="00D6180D" w:rsidRDefault="007B2E33" w:rsidP="008B2F50">
      <w:pPr>
        <w:spacing w:after="0" w:line="240" w:lineRule="auto"/>
        <w:ind w:firstLine="567"/>
        <w:rPr>
          <w:rFonts w:eastAsia="Arial" w:cstheme="minorHAnsi"/>
          <w:bCs/>
          <w:sz w:val="22"/>
          <w:lang w:eastAsia="de-CH"/>
        </w:rPr>
      </w:pPr>
    </w:p>
    <w:p w14:paraId="6320668C" w14:textId="10D3A8BE" w:rsidR="00C52877" w:rsidRPr="00C52877" w:rsidRDefault="00BE1C90" w:rsidP="00C52877">
      <w:pPr>
        <w:spacing w:after="0" w:line="240" w:lineRule="auto"/>
        <w:ind w:left="567"/>
        <w:rPr>
          <w:rFonts w:eastAsia="Arial" w:cstheme="minorHAnsi"/>
          <w:bCs/>
          <w:szCs w:val="24"/>
          <w:lang w:eastAsia="de-CH"/>
        </w:rPr>
      </w:pPr>
      <w:r w:rsidRPr="0023253A">
        <w:rPr>
          <w:rFonts w:eastAsia="Arial" w:cstheme="minorHAnsi"/>
          <w:b/>
          <w:szCs w:val="24"/>
          <w:lang w:eastAsia="de-CH"/>
        </w:rPr>
        <w:t>Ausgabe</w:t>
      </w:r>
      <w:r w:rsidR="0064405E" w:rsidRPr="0023253A">
        <w:rPr>
          <w:rFonts w:eastAsia="Arial" w:cstheme="minorHAnsi"/>
          <w:b/>
          <w:szCs w:val="24"/>
          <w:lang w:eastAsia="de-CH"/>
        </w:rPr>
        <w:t>:</w:t>
      </w:r>
      <w:r w:rsidR="007E201A">
        <w:rPr>
          <w:rFonts w:eastAsia="Arial" w:cstheme="minorHAnsi"/>
          <w:b/>
          <w:szCs w:val="24"/>
          <w:lang w:eastAsia="de-CH"/>
        </w:rPr>
        <w:t xml:space="preserve"> </w:t>
      </w:r>
      <w:r w:rsidR="00FE6B0B" w:rsidRPr="000D79D5">
        <w:rPr>
          <w:rFonts w:eastAsia="Arial" w:cstheme="minorHAnsi"/>
          <w:bCs/>
          <w:szCs w:val="24"/>
          <w:lang w:eastAsia="de-CH"/>
        </w:rPr>
        <w:t>Es öffnet sich ein neues Fenster in Firefox</w:t>
      </w:r>
      <w:r w:rsidR="005A2F17">
        <w:rPr>
          <w:rFonts w:eastAsia="Arial" w:cstheme="minorHAnsi"/>
          <w:bCs/>
          <w:szCs w:val="24"/>
          <w:lang w:eastAsia="de-CH"/>
        </w:rPr>
        <w:t>.</w:t>
      </w:r>
    </w:p>
    <w:p w14:paraId="3C87A043" w14:textId="77777777" w:rsidR="00737503" w:rsidRPr="00737503" w:rsidRDefault="00737503" w:rsidP="00737503">
      <w:pPr>
        <w:spacing w:after="0" w:line="240" w:lineRule="auto"/>
        <w:ind w:left="567"/>
        <w:rPr>
          <w:rFonts w:eastAsia="Arial" w:cstheme="minorHAnsi"/>
          <w:bCs/>
          <w:sz w:val="22"/>
          <w:lang w:eastAsia="de-CH"/>
        </w:rPr>
      </w:pPr>
    </w:p>
    <w:p w14:paraId="5E3408EA" w14:textId="05BB4721" w:rsidR="00E30982" w:rsidRPr="0023253A" w:rsidRDefault="00D45A4F" w:rsidP="00E30982">
      <w:pPr>
        <w:spacing w:after="0" w:line="240" w:lineRule="auto"/>
        <w:rPr>
          <w:rFonts w:eastAsia="Arial" w:cstheme="minorHAnsi"/>
          <w:sz w:val="26"/>
          <w:szCs w:val="26"/>
          <w:lang w:eastAsia="de-CH"/>
        </w:rPr>
      </w:pPr>
      <w:r w:rsidRPr="0023253A">
        <w:rPr>
          <w:rFonts w:eastAsia="Arial" w:cstheme="minorHAnsi"/>
          <w:b/>
          <w:sz w:val="26"/>
          <w:szCs w:val="26"/>
          <w:lang w:eastAsia="de-CH"/>
        </w:rPr>
        <w:t xml:space="preserve">Nummer: </w:t>
      </w:r>
      <w:r>
        <w:rPr>
          <w:rFonts w:eastAsia="Arial" w:cstheme="minorHAnsi"/>
          <w:b/>
          <w:sz w:val="26"/>
          <w:szCs w:val="26"/>
          <w:lang w:eastAsia="de-CH"/>
        </w:rPr>
        <w:t>2</w:t>
      </w:r>
    </w:p>
    <w:p w14:paraId="0D46E7AE" w14:textId="77777777" w:rsidR="00E30982" w:rsidRDefault="00E30982" w:rsidP="00E30982">
      <w:pPr>
        <w:spacing w:after="0" w:line="240" w:lineRule="auto"/>
        <w:ind w:left="540"/>
        <w:rPr>
          <w:rFonts w:eastAsia="Arial" w:cstheme="minorHAnsi"/>
          <w:sz w:val="22"/>
          <w:lang w:eastAsia="de-CH"/>
        </w:rPr>
      </w:pPr>
      <w:r w:rsidRPr="0023253A">
        <w:rPr>
          <w:rFonts w:eastAsia="Arial" w:cstheme="minorHAnsi"/>
          <w:b/>
          <w:szCs w:val="24"/>
          <w:lang w:eastAsia="de-CH"/>
        </w:rPr>
        <w:t>Getestete Anforderung:</w:t>
      </w:r>
      <w:r w:rsidRPr="00DC01BC">
        <w:rPr>
          <w:rFonts w:eastAsia="Arial" w:cstheme="minorHAnsi"/>
          <w:sz w:val="22"/>
          <w:lang w:eastAsia="de-CH"/>
        </w:rPr>
        <w:t xml:space="preserve"> </w:t>
      </w:r>
    </w:p>
    <w:p w14:paraId="7432BC8C" w14:textId="77777777" w:rsidR="00E30982" w:rsidRDefault="00E30982" w:rsidP="00E30982">
      <w:pPr>
        <w:spacing w:after="0" w:line="240" w:lineRule="auto"/>
        <w:ind w:left="540"/>
        <w:rPr>
          <w:rFonts w:eastAsia="Arial" w:cstheme="minorHAnsi"/>
          <w:szCs w:val="24"/>
          <w:lang w:eastAsia="de-CH"/>
        </w:rPr>
      </w:pPr>
      <w:r w:rsidRPr="00D11826">
        <w:rPr>
          <w:rFonts w:eastAsia="Arial" w:cstheme="minorHAnsi"/>
          <w:szCs w:val="24"/>
          <w:lang w:eastAsia="de-CH"/>
        </w:rPr>
        <w:t>Das Programm öffnet selbst die Webseite und navigiert zu dem gewünschten Produkt.</w:t>
      </w:r>
    </w:p>
    <w:p w14:paraId="59784BDB" w14:textId="77777777" w:rsidR="00E30982" w:rsidRPr="00214EF6" w:rsidRDefault="00E30982" w:rsidP="00E30982">
      <w:pPr>
        <w:spacing w:after="0" w:line="240" w:lineRule="auto"/>
        <w:ind w:left="540"/>
        <w:rPr>
          <w:rFonts w:eastAsia="Arial" w:cstheme="minorHAnsi"/>
          <w:szCs w:val="24"/>
          <w:lang w:eastAsia="de-CH"/>
        </w:rPr>
      </w:pPr>
    </w:p>
    <w:p w14:paraId="7702FA48" w14:textId="77777777" w:rsidR="00E30982" w:rsidRDefault="00E30982" w:rsidP="00E30982">
      <w:pPr>
        <w:spacing w:after="0" w:line="240" w:lineRule="auto"/>
        <w:ind w:left="540"/>
        <w:rPr>
          <w:rFonts w:eastAsia="Arial" w:cstheme="minorHAnsi"/>
          <w:color w:val="0D0D0D" w:themeColor="text1" w:themeTint="F2"/>
          <w:sz w:val="22"/>
          <w:lang w:eastAsia="de-CH"/>
        </w:rPr>
      </w:pPr>
      <w:r w:rsidRPr="0023253A">
        <w:rPr>
          <w:rFonts w:eastAsia="Arial" w:cstheme="minorHAnsi"/>
          <w:b/>
          <w:szCs w:val="24"/>
          <w:lang w:eastAsia="de-CH"/>
        </w:rPr>
        <w:t>Voraussetzung</w:t>
      </w:r>
      <w:r w:rsidRPr="0023253A">
        <w:rPr>
          <w:rFonts w:eastAsia="Arial" w:cstheme="minorHAnsi"/>
          <w:b/>
          <w:color w:val="0D0D0D" w:themeColor="text1" w:themeTint="F2"/>
          <w:szCs w:val="24"/>
          <w:lang w:eastAsia="de-CH"/>
        </w:rPr>
        <w:t>:</w:t>
      </w:r>
      <w:r w:rsidRPr="00DC01BC">
        <w:rPr>
          <w:rFonts w:eastAsia="Arial" w:cstheme="minorHAnsi"/>
          <w:color w:val="0D0D0D" w:themeColor="text1" w:themeTint="F2"/>
          <w:sz w:val="22"/>
          <w:lang w:eastAsia="de-CH"/>
        </w:rPr>
        <w:t xml:space="preserve"> </w:t>
      </w:r>
    </w:p>
    <w:p w14:paraId="4848814F" w14:textId="31D78DCA" w:rsidR="00E30982" w:rsidRDefault="00E30982" w:rsidP="00E30982">
      <w:pPr>
        <w:spacing w:after="0" w:line="240" w:lineRule="auto"/>
        <w:ind w:left="540"/>
        <w:rPr>
          <w:rFonts w:eastAsia="Arial" w:cstheme="minorHAnsi"/>
          <w:szCs w:val="24"/>
          <w:lang w:eastAsia="de-CH"/>
        </w:rPr>
      </w:pPr>
      <w:r w:rsidRPr="008046B1">
        <w:rPr>
          <w:rFonts w:eastAsia="Arial" w:cstheme="minorHAnsi"/>
          <w:szCs w:val="24"/>
          <w:lang w:eastAsia="de-CH"/>
        </w:rPr>
        <w:t>alle Voraussetzungen aus Nummer</w:t>
      </w:r>
      <w:r w:rsidRPr="004B5EB3">
        <w:rPr>
          <w:rFonts w:eastAsia="Arial" w:cstheme="minorHAnsi"/>
          <w:szCs w:val="24"/>
          <w:lang w:eastAsia="de-CH"/>
        </w:rPr>
        <w:t xml:space="preserve"> 1</w:t>
      </w:r>
      <w:r w:rsidR="00D14A9B">
        <w:rPr>
          <w:rFonts w:eastAsia="Arial" w:cstheme="minorHAnsi"/>
          <w:szCs w:val="24"/>
          <w:lang w:eastAsia="de-CH"/>
        </w:rPr>
        <w:t>, zudem m</w:t>
      </w:r>
      <w:r w:rsidR="005103AA">
        <w:rPr>
          <w:rFonts w:eastAsia="Arial" w:cstheme="minorHAnsi"/>
          <w:szCs w:val="24"/>
          <w:lang w:eastAsia="de-CH"/>
        </w:rPr>
        <w:t>üssen die Daten für ein Produkt</w:t>
      </w:r>
      <w:r w:rsidR="00D14A9B">
        <w:rPr>
          <w:rFonts w:eastAsia="Arial" w:cstheme="minorHAnsi"/>
          <w:szCs w:val="24"/>
          <w:lang w:eastAsia="de-CH"/>
        </w:rPr>
        <w:t xml:space="preserve"> </w:t>
      </w:r>
      <w:r w:rsidR="008415BE">
        <w:rPr>
          <w:rFonts w:eastAsia="Arial" w:cstheme="minorHAnsi"/>
          <w:szCs w:val="24"/>
          <w:lang w:eastAsia="de-CH"/>
        </w:rPr>
        <w:t>auf Zeile 152-155</w:t>
      </w:r>
      <w:r w:rsidR="005103AA">
        <w:rPr>
          <w:rFonts w:eastAsia="Arial" w:cstheme="minorHAnsi"/>
          <w:szCs w:val="24"/>
          <w:lang w:eastAsia="de-CH"/>
        </w:rPr>
        <w:t xml:space="preserve"> </w:t>
      </w:r>
      <w:r w:rsidR="00C921B3">
        <w:rPr>
          <w:rFonts w:eastAsia="Arial" w:cstheme="minorHAnsi"/>
          <w:szCs w:val="24"/>
          <w:lang w:eastAsia="de-CH"/>
        </w:rPr>
        <w:t>im Code hi</w:t>
      </w:r>
      <w:r w:rsidR="004E2189">
        <w:rPr>
          <w:rFonts w:eastAsia="Arial" w:cstheme="minorHAnsi"/>
          <w:szCs w:val="24"/>
          <w:lang w:eastAsia="de-CH"/>
        </w:rPr>
        <w:t>n</w:t>
      </w:r>
      <w:r w:rsidR="00C921B3">
        <w:rPr>
          <w:rFonts w:eastAsia="Arial" w:cstheme="minorHAnsi"/>
          <w:szCs w:val="24"/>
          <w:lang w:eastAsia="de-CH"/>
        </w:rPr>
        <w:t>terlegt sein.</w:t>
      </w:r>
    </w:p>
    <w:p w14:paraId="209595EF" w14:textId="6515CBED" w:rsidR="00D379E3" w:rsidRPr="00D379E3" w:rsidRDefault="008415BE" w:rsidP="00D379E3">
      <w:pPr>
        <w:spacing w:after="0" w:line="240" w:lineRule="auto"/>
        <w:ind w:left="540"/>
        <w:rPr>
          <w:rFonts w:eastAsia="Arial" w:cstheme="minorHAnsi"/>
          <w:color w:val="0D0D0D" w:themeColor="text1" w:themeTint="F2"/>
          <w:szCs w:val="24"/>
          <w:lang w:eastAsia="de-CH"/>
        </w:rPr>
      </w:pPr>
      <w:r>
        <w:rPr>
          <w:noProof/>
        </w:rPr>
        <w:drawing>
          <wp:inline distT="0" distB="0" distL="0" distR="0" wp14:anchorId="103D27E1" wp14:editId="61332CD1">
            <wp:extent cx="4326467" cy="884179"/>
            <wp:effectExtent l="0" t="0" r="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36305" cy="886190"/>
                    </a:xfrm>
                    <a:prstGeom prst="rect">
                      <a:avLst/>
                    </a:prstGeom>
                  </pic:spPr>
                </pic:pic>
              </a:graphicData>
            </a:graphic>
          </wp:inline>
        </w:drawing>
      </w:r>
    </w:p>
    <w:p w14:paraId="163402F4" w14:textId="77777777" w:rsidR="008415BE" w:rsidRPr="00214EF6" w:rsidRDefault="008415BE" w:rsidP="00E30982">
      <w:pPr>
        <w:spacing w:after="0" w:line="240" w:lineRule="auto"/>
        <w:ind w:left="540"/>
        <w:rPr>
          <w:rFonts w:eastAsia="Arial" w:cstheme="minorHAnsi"/>
          <w:color w:val="0D0D0D" w:themeColor="text1" w:themeTint="F2"/>
          <w:szCs w:val="24"/>
          <w:lang w:eastAsia="de-CH"/>
        </w:rPr>
      </w:pPr>
    </w:p>
    <w:p w14:paraId="25A5AA52" w14:textId="77777777" w:rsidR="00E30982" w:rsidRDefault="00E30982" w:rsidP="00E30982">
      <w:pPr>
        <w:spacing w:after="0" w:line="240" w:lineRule="auto"/>
        <w:ind w:left="1413" w:hanging="846"/>
        <w:rPr>
          <w:rFonts w:eastAsia="Arial" w:cstheme="minorHAnsi"/>
          <w:sz w:val="22"/>
          <w:lang w:eastAsia="de-CH"/>
        </w:rPr>
      </w:pPr>
      <w:r w:rsidRPr="0023253A">
        <w:rPr>
          <w:rFonts w:eastAsia="Arial" w:cstheme="minorHAnsi"/>
          <w:b/>
          <w:szCs w:val="24"/>
          <w:lang w:eastAsia="de-CH"/>
        </w:rPr>
        <w:t>Eingabe:</w:t>
      </w:r>
      <w:r>
        <w:rPr>
          <w:rFonts w:eastAsia="Arial" w:cstheme="minorHAnsi"/>
          <w:sz w:val="22"/>
          <w:lang w:eastAsia="de-CH"/>
        </w:rPr>
        <w:t xml:space="preserve"> </w:t>
      </w:r>
    </w:p>
    <w:p w14:paraId="5F83E3FA" w14:textId="43F0B7A9" w:rsidR="00E30982" w:rsidRPr="00D11826" w:rsidRDefault="00E30982" w:rsidP="00E30982">
      <w:pPr>
        <w:spacing w:after="0" w:line="240" w:lineRule="auto"/>
        <w:ind w:left="567"/>
        <w:rPr>
          <w:rFonts w:eastAsia="Arial" w:cstheme="minorHAnsi"/>
          <w:bCs/>
          <w:szCs w:val="24"/>
          <w:lang w:eastAsia="de-CH"/>
        </w:rPr>
      </w:pPr>
      <w:r w:rsidRPr="00D11826">
        <w:rPr>
          <w:rFonts w:eastAsia="Arial" w:cstheme="minorHAnsi"/>
          <w:bCs/>
          <w:szCs w:val="24"/>
          <w:lang w:eastAsia="de-CH"/>
        </w:rPr>
        <w:t xml:space="preserve">In Visual Studio </w:t>
      </w:r>
      <w:r w:rsidR="00F96C86">
        <w:rPr>
          <w:rFonts w:eastAsia="Arial" w:cstheme="minorHAnsi"/>
          <w:bCs/>
          <w:szCs w:val="24"/>
          <w:lang w:eastAsia="de-CH"/>
        </w:rPr>
        <w:t xml:space="preserve">Code </w:t>
      </w:r>
      <w:r w:rsidRPr="00D11826">
        <w:rPr>
          <w:rFonts w:eastAsia="Arial" w:cstheme="minorHAnsi"/>
          <w:bCs/>
          <w:szCs w:val="24"/>
          <w:lang w:eastAsia="de-CH"/>
        </w:rPr>
        <w:t>klickt man auf den hellgrünen Playbutton oben rechts, um das Programm zu starten.</w:t>
      </w:r>
    </w:p>
    <w:p w14:paraId="61CDE601" w14:textId="77777777" w:rsidR="00E30982" w:rsidRDefault="00E30982" w:rsidP="00E30982">
      <w:pPr>
        <w:spacing w:after="0" w:line="240" w:lineRule="auto"/>
        <w:ind w:firstLine="540"/>
        <w:rPr>
          <w:rFonts w:eastAsia="Arial" w:cstheme="minorHAnsi"/>
          <w:bCs/>
          <w:sz w:val="22"/>
          <w:lang w:eastAsia="de-CH"/>
        </w:rPr>
      </w:pPr>
      <w:r>
        <w:rPr>
          <w:noProof/>
        </w:rPr>
        <w:drawing>
          <wp:inline distT="0" distB="0" distL="0" distR="0" wp14:anchorId="62BE071D" wp14:editId="2F23C192">
            <wp:extent cx="943627" cy="304800"/>
            <wp:effectExtent l="0" t="0" r="889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3"/>
                    <pic:cNvPicPr/>
                  </pic:nvPicPr>
                  <pic:blipFill>
                    <a:blip r:embed="rId24">
                      <a:extLst>
                        <a:ext uri="{28A0092B-C50C-407E-A947-70E740481C1C}">
                          <a14:useLocalDpi xmlns:a14="http://schemas.microsoft.com/office/drawing/2010/main" val="0"/>
                        </a:ext>
                      </a:extLst>
                    </a:blip>
                    <a:stretch>
                      <a:fillRect/>
                    </a:stretch>
                  </pic:blipFill>
                  <pic:spPr>
                    <a:xfrm>
                      <a:off x="0" y="0"/>
                      <a:ext cx="943627" cy="304800"/>
                    </a:xfrm>
                    <a:prstGeom prst="rect">
                      <a:avLst/>
                    </a:prstGeom>
                  </pic:spPr>
                </pic:pic>
              </a:graphicData>
            </a:graphic>
          </wp:inline>
        </w:drawing>
      </w:r>
    </w:p>
    <w:p w14:paraId="32FD9BB1" w14:textId="77777777" w:rsidR="00E30982" w:rsidRPr="00214EF6" w:rsidRDefault="00E30982" w:rsidP="00E30982">
      <w:pPr>
        <w:spacing w:after="0" w:line="240" w:lineRule="auto"/>
        <w:ind w:left="540"/>
        <w:rPr>
          <w:rFonts w:eastAsia="Arial" w:cstheme="minorHAnsi"/>
          <w:szCs w:val="24"/>
          <w:lang w:eastAsia="de-CH"/>
        </w:rPr>
      </w:pPr>
    </w:p>
    <w:p w14:paraId="464A9B49" w14:textId="77777777" w:rsidR="00E30982" w:rsidRDefault="00E30982" w:rsidP="00E30982">
      <w:pPr>
        <w:spacing w:after="0" w:line="240" w:lineRule="auto"/>
        <w:ind w:left="540"/>
        <w:rPr>
          <w:rFonts w:eastAsia="Arial" w:cstheme="minorHAnsi"/>
          <w:sz w:val="22"/>
          <w:lang w:eastAsia="de-CH"/>
        </w:rPr>
      </w:pPr>
      <w:r w:rsidRPr="0023253A">
        <w:rPr>
          <w:rFonts w:eastAsia="Arial" w:cstheme="minorHAnsi"/>
          <w:b/>
          <w:szCs w:val="24"/>
          <w:lang w:eastAsia="de-CH"/>
        </w:rPr>
        <w:t>Ausgabe:</w:t>
      </w:r>
      <w:r w:rsidRPr="00DC01BC">
        <w:rPr>
          <w:rFonts w:eastAsia="Arial" w:cstheme="minorHAnsi"/>
          <w:sz w:val="22"/>
          <w:lang w:eastAsia="de-CH"/>
        </w:rPr>
        <w:t xml:space="preserve"> </w:t>
      </w:r>
    </w:p>
    <w:p w14:paraId="37340C06" w14:textId="77777777" w:rsidR="00E30982" w:rsidRPr="00DC01BC" w:rsidRDefault="00E30982" w:rsidP="00E30982">
      <w:pPr>
        <w:spacing w:after="0" w:line="240" w:lineRule="auto"/>
        <w:ind w:left="540"/>
        <w:rPr>
          <w:rFonts w:eastAsia="Arial" w:cstheme="minorHAnsi"/>
          <w:sz w:val="22"/>
          <w:lang w:eastAsia="de-CH"/>
        </w:rPr>
      </w:pPr>
      <w:r w:rsidRPr="00535E4A">
        <w:rPr>
          <w:rFonts w:eastAsia="Arial" w:cstheme="minorHAnsi"/>
          <w:szCs w:val="24"/>
          <w:lang w:eastAsia="de-CH"/>
        </w:rPr>
        <w:t>Es öffnet sich ein neues Firefox Fenster</w:t>
      </w:r>
      <w:r>
        <w:rPr>
          <w:rFonts w:eastAsia="Arial" w:cstheme="minorHAnsi"/>
          <w:szCs w:val="24"/>
          <w:lang w:eastAsia="de-CH"/>
        </w:rPr>
        <w:t xml:space="preserve"> mit dem gewünschten Produkt.</w:t>
      </w:r>
    </w:p>
    <w:p w14:paraId="493DAD74" w14:textId="77777777" w:rsidR="00421A40" w:rsidRPr="00421A40" w:rsidRDefault="00421A40" w:rsidP="00421A40">
      <w:pPr>
        <w:spacing w:after="0" w:line="240" w:lineRule="auto"/>
        <w:ind w:left="567"/>
        <w:rPr>
          <w:rFonts w:eastAsia="Arial" w:cstheme="minorHAnsi"/>
          <w:bCs/>
          <w:sz w:val="22"/>
          <w:lang w:eastAsia="de-CH"/>
        </w:rPr>
      </w:pPr>
    </w:p>
    <w:p w14:paraId="090BDE27" w14:textId="77777777" w:rsidR="0089002B" w:rsidRDefault="0089002B" w:rsidP="00653C45">
      <w:pPr>
        <w:spacing w:after="0" w:line="240" w:lineRule="auto"/>
        <w:ind w:left="567"/>
        <w:rPr>
          <w:rFonts w:eastAsia="Arial" w:cstheme="minorHAnsi"/>
          <w:bCs/>
          <w:sz w:val="22"/>
          <w:lang w:eastAsia="de-CH"/>
        </w:rPr>
      </w:pPr>
    </w:p>
    <w:p w14:paraId="299AEE81" w14:textId="7FB1A1BD" w:rsidR="0089002B" w:rsidRPr="0023253A" w:rsidRDefault="0089002B" w:rsidP="0089002B">
      <w:pPr>
        <w:spacing w:after="0" w:line="240" w:lineRule="auto"/>
        <w:rPr>
          <w:rFonts w:eastAsia="Arial" w:cstheme="minorHAnsi"/>
          <w:sz w:val="26"/>
          <w:szCs w:val="26"/>
          <w:lang w:eastAsia="de-CH"/>
        </w:rPr>
      </w:pPr>
      <w:r w:rsidRPr="0023253A">
        <w:rPr>
          <w:rFonts w:eastAsia="Arial" w:cstheme="minorHAnsi"/>
          <w:sz w:val="26"/>
          <w:szCs w:val="26"/>
          <w:lang w:eastAsia="de-CH"/>
        </w:rPr>
        <w:t> </w:t>
      </w:r>
      <w:r w:rsidRPr="0023253A">
        <w:rPr>
          <w:rFonts w:eastAsia="Arial" w:cstheme="minorHAnsi"/>
          <w:b/>
          <w:sz w:val="26"/>
          <w:szCs w:val="26"/>
          <w:lang w:eastAsia="de-CH"/>
        </w:rPr>
        <w:t xml:space="preserve">Nummer: </w:t>
      </w:r>
      <w:r w:rsidR="00D63BA9">
        <w:rPr>
          <w:rFonts w:eastAsia="Arial" w:cstheme="minorHAnsi"/>
          <w:b/>
          <w:sz w:val="26"/>
          <w:szCs w:val="26"/>
          <w:lang w:eastAsia="de-CH"/>
        </w:rPr>
        <w:t>3</w:t>
      </w:r>
    </w:p>
    <w:p w14:paraId="37BCA35B" w14:textId="77777777" w:rsidR="0089002B" w:rsidRDefault="0089002B" w:rsidP="0089002B">
      <w:pPr>
        <w:spacing w:after="0" w:line="240" w:lineRule="auto"/>
        <w:ind w:left="540"/>
        <w:rPr>
          <w:rFonts w:eastAsia="Arial" w:cstheme="minorHAnsi"/>
          <w:sz w:val="22"/>
          <w:lang w:eastAsia="de-CH"/>
        </w:rPr>
      </w:pPr>
      <w:r w:rsidRPr="0023253A">
        <w:rPr>
          <w:rFonts w:eastAsia="Arial" w:cstheme="minorHAnsi"/>
          <w:b/>
          <w:szCs w:val="24"/>
          <w:lang w:eastAsia="de-CH"/>
        </w:rPr>
        <w:lastRenderedPageBreak/>
        <w:t>Getestete Anforderung:</w:t>
      </w:r>
      <w:r w:rsidRPr="00DC01BC">
        <w:rPr>
          <w:rFonts w:eastAsia="Arial" w:cstheme="minorHAnsi"/>
          <w:sz w:val="22"/>
          <w:lang w:eastAsia="de-CH"/>
        </w:rPr>
        <w:t xml:space="preserve"> </w:t>
      </w:r>
    </w:p>
    <w:p w14:paraId="5AD3A164" w14:textId="77777777" w:rsidR="0089002B" w:rsidRPr="00214EF6" w:rsidRDefault="0089002B" w:rsidP="0089002B">
      <w:pPr>
        <w:spacing w:after="0" w:line="240" w:lineRule="auto"/>
        <w:ind w:left="540"/>
        <w:rPr>
          <w:rFonts w:eastAsia="Arial" w:cstheme="minorHAnsi"/>
          <w:szCs w:val="24"/>
          <w:lang w:eastAsia="de-CH"/>
        </w:rPr>
      </w:pPr>
      <w:r w:rsidRPr="00DC01BC">
        <w:rPr>
          <w:rFonts w:eastAsia="MS PGothic" w:cstheme="minorHAnsi"/>
          <w:szCs w:val="24"/>
          <w:lang w:eastAsia="de-CH"/>
        </w:rPr>
        <w:t>Man kann die Farbe des Produkts auswählen.</w:t>
      </w:r>
    </w:p>
    <w:p w14:paraId="03E3502D" w14:textId="77777777" w:rsidR="0089002B" w:rsidRPr="00214EF6" w:rsidRDefault="0089002B" w:rsidP="0089002B">
      <w:pPr>
        <w:spacing w:after="0" w:line="240" w:lineRule="auto"/>
        <w:ind w:left="540"/>
        <w:rPr>
          <w:rFonts w:eastAsia="Arial" w:cstheme="minorHAnsi"/>
          <w:szCs w:val="24"/>
          <w:lang w:eastAsia="de-CH"/>
        </w:rPr>
      </w:pPr>
    </w:p>
    <w:p w14:paraId="42876F77" w14:textId="77777777" w:rsidR="0089002B" w:rsidRDefault="0089002B" w:rsidP="0089002B">
      <w:pPr>
        <w:spacing w:after="0" w:line="240" w:lineRule="auto"/>
        <w:ind w:left="540"/>
        <w:rPr>
          <w:rFonts w:eastAsia="Arial" w:cstheme="minorHAnsi"/>
          <w:color w:val="0D0D0D" w:themeColor="text1" w:themeTint="F2"/>
          <w:sz w:val="22"/>
          <w:lang w:eastAsia="de-CH"/>
        </w:rPr>
      </w:pPr>
      <w:r w:rsidRPr="0023253A">
        <w:rPr>
          <w:rFonts w:eastAsia="Arial" w:cstheme="minorHAnsi"/>
          <w:b/>
          <w:szCs w:val="24"/>
          <w:lang w:eastAsia="de-CH"/>
        </w:rPr>
        <w:t>Voraussetzung</w:t>
      </w:r>
      <w:r w:rsidRPr="0023253A">
        <w:rPr>
          <w:rFonts w:eastAsia="Arial" w:cstheme="minorHAnsi"/>
          <w:b/>
          <w:color w:val="0D0D0D" w:themeColor="text1" w:themeTint="F2"/>
          <w:szCs w:val="24"/>
          <w:lang w:eastAsia="de-CH"/>
        </w:rPr>
        <w:t>:</w:t>
      </w:r>
      <w:r w:rsidRPr="00DC01BC">
        <w:rPr>
          <w:rFonts w:eastAsia="Arial" w:cstheme="minorHAnsi"/>
          <w:color w:val="0D0D0D" w:themeColor="text1" w:themeTint="F2"/>
          <w:sz w:val="22"/>
          <w:lang w:eastAsia="de-CH"/>
        </w:rPr>
        <w:t xml:space="preserve"> </w:t>
      </w:r>
    </w:p>
    <w:p w14:paraId="60CC0D02" w14:textId="0ABDFAEE" w:rsidR="00135B6B" w:rsidRPr="00135B6B" w:rsidRDefault="0089002B" w:rsidP="00135B6B">
      <w:pPr>
        <w:spacing w:after="0" w:line="240" w:lineRule="auto"/>
        <w:ind w:left="540"/>
        <w:rPr>
          <w:rFonts w:eastAsia="Arial" w:cstheme="minorHAnsi"/>
          <w:szCs w:val="24"/>
          <w:lang w:eastAsia="de-CH"/>
        </w:rPr>
      </w:pPr>
      <w:r w:rsidRPr="008046B1">
        <w:rPr>
          <w:rFonts w:eastAsia="Arial" w:cstheme="minorHAnsi"/>
          <w:szCs w:val="24"/>
          <w:lang w:eastAsia="de-CH"/>
        </w:rPr>
        <w:t xml:space="preserve">alle Voraussetzungen aus Nummer </w:t>
      </w:r>
      <w:r>
        <w:rPr>
          <w:rFonts w:eastAsia="Arial" w:cstheme="minorHAnsi"/>
          <w:szCs w:val="24"/>
          <w:lang w:eastAsia="de-CH"/>
        </w:rPr>
        <w:t xml:space="preserve">1 und die Erklärung zu den Values aus Nummer </w:t>
      </w:r>
      <w:r w:rsidR="00B12DB6">
        <w:rPr>
          <w:rFonts w:eastAsia="Arial" w:cstheme="minorHAnsi"/>
          <w:szCs w:val="24"/>
          <w:lang w:eastAsia="de-CH"/>
        </w:rPr>
        <w:t>5</w:t>
      </w:r>
      <w:r>
        <w:rPr>
          <w:rFonts w:eastAsia="Arial" w:cstheme="minorHAnsi"/>
          <w:szCs w:val="24"/>
          <w:lang w:eastAsia="de-CH"/>
        </w:rPr>
        <w:t xml:space="preserve">. Auf Zeile 153 </w:t>
      </w:r>
      <w:r>
        <w:rPr>
          <w:noProof/>
        </w:rPr>
        <w:drawing>
          <wp:inline distT="0" distB="0" distL="0" distR="0" wp14:anchorId="794085A7" wp14:editId="3B545061">
            <wp:extent cx="2303852" cy="181610"/>
            <wp:effectExtent l="0" t="0" r="1270" b="889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pic:nvPicPr>
                  <pic:blipFill>
                    <a:blip r:embed="rId26">
                      <a:extLst>
                        <a:ext uri="{28A0092B-C50C-407E-A947-70E740481C1C}">
                          <a14:useLocalDpi xmlns:a14="http://schemas.microsoft.com/office/drawing/2010/main" val="0"/>
                        </a:ext>
                      </a:extLst>
                    </a:blip>
                    <a:stretch>
                      <a:fillRect/>
                    </a:stretch>
                  </pic:blipFill>
                  <pic:spPr>
                    <a:xfrm>
                      <a:off x="0" y="0"/>
                      <a:ext cx="2311688" cy="182228"/>
                    </a:xfrm>
                    <a:prstGeom prst="rect">
                      <a:avLst/>
                    </a:prstGeom>
                  </pic:spPr>
                </pic:pic>
              </a:graphicData>
            </a:graphic>
          </wp:inline>
        </w:drawing>
      </w:r>
      <w:r>
        <w:rPr>
          <w:rFonts w:eastAsia="Arial" w:cstheme="minorHAnsi"/>
          <w:szCs w:val="24"/>
          <w:lang w:eastAsia="de-CH"/>
        </w:rPr>
        <w:t xml:space="preserve"> zwischen den Anführungszeichen kann man die Farbe eingeben, bei diesem Foto ist die Farbe Black angegeben.</w:t>
      </w:r>
    </w:p>
    <w:p w14:paraId="56C08C48" w14:textId="77777777" w:rsidR="00C0682C" w:rsidRDefault="00C0682C" w:rsidP="0089002B">
      <w:pPr>
        <w:spacing w:after="0" w:line="240" w:lineRule="auto"/>
        <w:ind w:left="540"/>
        <w:rPr>
          <w:rFonts w:eastAsia="Arial" w:cstheme="minorHAnsi"/>
          <w:szCs w:val="24"/>
          <w:lang w:eastAsia="de-CH"/>
        </w:rPr>
      </w:pPr>
    </w:p>
    <w:p w14:paraId="6F930A43" w14:textId="77777777" w:rsidR="00C0682C" w:rsidRDefault="00C0682C" w:rsidP="00C0682C">
      <w:pPr>
        <w:spacing w:after="0" w:line="240" w:lineRule="auto"/>
        <w:ind w:left="539"/>
        <w:rPr>
          <w:rFonts w:eastAsia="Arial" w:cstheme="minorHAnsi"/>
          <w:szCs w:val="24"/>
          <w:lang w:eastAsia="de-CH"/>
        </w:rPr>
      </w:pPr>
      <w:r>
        <w:rPr>
          <w:rFonts w:eastAsia="Arial" w:cstheme="minorHAnsi"/>
          <w:szCs w:val="24"/>
          <w:lang w:eastAsia="de-CH"/>
        </w:rPr>
        <w:t>Values:</w:t>
      </w:r>
    </w:p>
    <w:p w14:paraId="76FD96CF" w14:textId="77777777" w:rsidR="00C0682C" w:rsidRDefault="00C0682C" w:rsidP="00C0682C">
      <w:pPr>
        <w:spacing w:after="0" w:line="240" w:lineRule="auto"/>
        <w:ind w:left="539"/>
        <w:rPr>
          <w:rFonts w:eastAsia="Arial" w:cstheme="minorHAnsi"/>
          <w:szCs w:val="24"/>
          <w:lang w:eastAsia="de-CH"/>
        </w:rPr>
      </w:pPr>
      <w:r>
        <w:object w:dxaOrig="1508" w:dyaOrig="984" w14:anchorId="4660185A">
          <v:shape id="_x0000_i1027" type="#_x0000_t75" style="width:75.4pt;height:49.2pt" o:ole="">
            <v:imagedata r:id="rId27" o:title=""/>
          </v:shape>
          <o:OLEObject Type="Embed" ProgID="Package" ShapeID="_x0000_i1027" DrawAspect="Icon" ObjectID="_1667823221" r:id="rId28"/>
        </w:object>
      </w:r>
    </w:p>
    <w:p w14:paraId="6249DAE9" w14:textId="555ACFBD" w:rsidR="00C0682C" w:rsidRPr="00C07014" w:rsidRDefault="00C0682C" w:rsidP="0089002B">
      <w:pPr>
        <w:spacing w:after="0" w:line="240" w:lineRule="auto"/>
        <w:ind w:left="540"/>
        <w:rPr>
          <w:szCs w:val="24"/>
        </w:rPr>
      </w:pPr>
      <w:r w:rsidRPr="00D11826">
        <w:rPr>
          <w:szCs w:val="24"/>
        </w:rPr>
        <w:t>Zudem sollten die Values der Webseite mit den Values im Code übereinstimmen, wie im Video gezeigt. Ansonsten müssen diese Angepasst werden. In Englisch wäre d</w:t>
      </w:r>
      <w:r w:rsidR="007E1165">
        <w:rPr>
          <w:szCs w:val="24"/>
        </w:rPr>
        <w:t>as</w:t>
      </w:r>
      <w:r w:rsidRPr="00D11826">
        <w:rPr>
          <w:szCs w:val="24"/>
        </w:rPr>
        <w:t xml:space="preserve"> Value von «hinzufügen» «add to basket» und d</w:t>
      </w:r>
      <w:r>
        <w:rPr>
          <w:szCs w:val="24"/>
        </w:rPr>
        <w:t>er</w:t>
      </w:r>
      <w:r w:rsidRPr="00D11826">
        <w:rPr>
          <w:szCs w:val="24"/>
        </w:rPr>
        <w:t xml:space="preserve"> Value von «zahlung durchführen» «process payment». </w:t>
      </w:r>
    </w:p>
    <w:p w14:paraId="0F1BEB55" w14:textId="77777777" w:rsidR="0089002B" w:rsidRPr="00214EF6" w:rsidRDefault="0089002B" w:rsidP="0089002B">
      <w:pPr>
        <w:spacing w:after="0" w:line="240" w:lineRule="auto"/>
        <w:ind w:left="540"/>
        <w:rPr>
          <w:rFonts w:eastAsia="Arial" w:cstheme="minorHAnsi"/>
          <w:color w:val="0D0D0D" w:themeColor="text1" w:themeTint="F2"/>
          <w:szCs w:val="24"/>
          <w:lang w:eastAsia="de-CH"/>
        </w:rPr>
      </w:pPr>
    </w:p>
    <w:p w14:paraId="3D1FDB0B" w14:textId="77777777" w:rsidR="0089002B" w:rsidRDefault="0089002B" w:rsidP="0089002B">
      <w:pPr>
        <w:spacing w:after="0" w:line="240" w:lineRule="auto"/>
        <w:ind w:left="540"/>
        <w:rPr>
          <w:rFonts w:eastAsia="Arial" w:cstheme="minorHAnsi"/>
          <w:sz w:val="22"/>
          <w:lang w:eastAsia="de-CH"/>
        </w:rPr>
      </w:pPr>
      <w:r w:rsidRPr="0023253A">
        <w:rPr>
          <w:rFonts w:eastAsia="Arial" w:cstheme="minorHAnsi"/>
          <w:b/>
          <w:szCs w:val="24"/>
          <w:lang w:eastAsia="de-CH"/>
        </w:rPr>
        <w:t>Eingabe:</w:t>
      </w:r>
      <w:r w:rsidRPr="00DC01BC">
        <w:rPr>
          <w:rFonts w:eastAsia="Arial" w:cstheme="minorHAnsi"/>
          <w:sz w:val="22"/>
          <w:lang w:eastAsia="de-CH"/>
        </w:rPr>
        <w:tab/>
      </w:r>
    </w:p>
    <w:p w14:paraId="0A23138F" w14:textId="77777777" w:rsidR="0089002B" w:rsidRDefault="0089002B" w:rsidP="0089002B">
      <w:pPr>
        <w:spacing w:after="0" w:line="240" w:lineRule="auto"/>
        <w:ind w:left="540"/>
        <w:rPr>
          <w:rFonts w:eastAsia="Arial" w:cstheme="minorHAnsi"/>
          <w:szCs w:val="24"/>
          <w:lang w:eastAsia="de-CH"/>
        </w:rPr>
      </w:pPr>
      <w:r>
        <w:rPr>
          <w:rFonts w:eastAsia="Arial" w:cstheme="minorHAnsi"/>
          <w:szCs w:val="24"/>
          <w:lang w:eastAsia="de-CH"/>
        </w:rPr>
        <w:t>Änderungen speichern und das Programm von Visual Studio Code starten.</w:t>
      </w:r>
    </w:p>
    <w:p w14:paraId="7EB21143" w14:textId="77777777" w:rsidR="0089002B" w:rsidRPr="00214EF6" w:rsidRDefault="0089002B" w:rsidP="0089002B">
      <w:pPr>
        <w:spacing w:after="0" w:line="240" w:lineRule="auto"/>
        <w:ind w:left="540"/>
        <w:rPr>
          <w:rFonts w:eastAsia="Arial" w:cstheme="minorHAnsi"/>
          <w:szCs w:val="24"/>
          <w:lang w:eastAsia="de-CH"/>
        </w:rPr>
      </w:pPr>
    </w:p>
    <w:p w14:paraId="104D4003" w14:textId="77777777" w:rsidR="0089002B" w:rsidRDefault="0089002B" w:rsidP="0089002B">
      <w:pPr>
        <w:spacing w:after="0" w:line="240" w:lineRule="auto"/>
        <w:ind w:left="540"/>
        <w:rPr>
          <w:rFonts w:eastAsia="Arial" w:cstheme="minorHAnsi"/>
          <w:sz w:val="22"/>
          <w:lang w:eastAsia="de-CH"/>
        </w:rPr>
      </w:pPr>
      <w:r w:rsidRPr="0023253A">
        <w:rPr>
          <w:rFonts w:eastAsia="Arial" w:cstheme="minorHAnsi"/>
          <w:b/>
          <w:szCs w:val="24"/>
          <w:lang w:eastAsia="de-CH"/>
        </w:rPr>
        <w:t>Ausgabe:</w:t>
      </w:r>
      <w:r w:rsidRPr="00DC01BC">
        <w:rPr>
          <w:rFonts w:eastAsia="Arial" w:cstheme="minorHAnsi"/>
          <w:sz w:val="22"/>
          <w:lang w:eastAsia="de-CH"/>
        </w:rPr>
        <w:t xml:space="preserve"> </w:t>
      </w:r>
    </w:p>
    <w:p w14:paraId="5D232DA5" w14:textId="6783CFD3" w:rsidR="0089002B" w:rsidRDefault="0089002B" w:rsidP="0089002B">
      <w:pPr>
        <w:spacing w:after="0" w:line="240" w:lineRule="auto"/>
        <w:ind w:left="567"/>
        <w:rPr>
          <w:rFonts w:eastAsia="Arial" w:cstheme="minorHAnsi"/>
          <w:bCs/>
          <w:szCs w:val="24"/>
          <w:lang w:eastAsia="de-CH"/>
        </w:rPr>
      </w:pPr>
      <w:r w:rsidRPr="00535E4A">
        <w:rPr>
          <w:rFonts w:eastAsia="Arial" w:cstheme="minorHAnsi"/>
          <w:szCs w:val="24"/>
          <w:lang w:eastAsia="de-CH"/>
        </w:rPr>
        <w:t>Es öffnet sich ein neues Firefox Fenster,</w:t>
      </w:r>
      <w:r>
        <w:rPr>
          <w:rFonts w:eastAsia="Arial" w:cstheme="minorHAnsi"/>
          <w:sz w:val="22"/>
          <w:lang w:eastAsia="de-CH"/>
        </w:rPr>
        <w:t xml:space="preserve"> </w:t>
      </w:r>
      <w:r>
        <w:rPr>
          <w:rFonts w:eastAsia="Arial" w:cstheme="minorHAnsi"/>
          <w:szCs w:val="24"/>
          <w:lang w:eastAsia="de-CH"/>
        </w:rPr>
        <w:t xml:space="preserve">das Produkt wird in der gewünschten Farbe </w:t>
      </w:r>
      <w:r w:rsidR="00AD3F16">
        <w:rPr>
          <w:rFonts w:eastAsia="Arial" w:cstheme="minorHAnsi"/>
          <w:szCs w:val="24"/>
          <w:lang w:eastAsia="de-CH"/>
        </w:rPr>
        <w:t>angezeigt</w:t>
      </w:r>
      <w:r>
        <w:rPr>
          <w:rFonts w:eastAsia="Arial" w:cstheme="minorHAnsi"/>
          <w:szCs w:val="24"/>
          <w:lang w:eastAsia="de-CH"/>
        </w:rPr>
        <w:t>, aber nur wenn die Farbe verfügbar ist</w:t>
      </w:r>
      <w:r>
        <w:rPr>
          <w:rFonts w:eastAsia="Arial" w:cstheme="minorHAnsi"/>
          <w:bCs/>
          <w:szCs w:val="24"/>
          <w:lang w:eastAsia="de-CH"/>
        </w:rPr>
        <w:t>.</w:t>
      </w:r>
    </w:p>
    <w:p w14:paraId="06CFB0C6" w14:textId="77777777" w:rsidR="0089002B" w:rsidRDefault="0089002B" w:rsidP="0089002B">
      <w:pPr>
        <w:spacing w:after="0" w:line="240" w:lineRule="auto"/>
        <w:ind w:left="567"/>
        <w:rPr>
          <w:rFonts w:eastAsia="Arial" w:cstheme="minorHAnsi"/>
          <w:bCs/>
          <w:sz w:val="22"/>
          <w:lang w:eastAsia="de-CH"/>
        </w:rPr>
      </w:pPr>
    </w:p>
    <w:p w14:paraId="2BC633F9" w14:textId="4BEF2D97" w:rsidR="00D45A4F" w:rsidRPr="0023253A" w:rsidRDefault="00647F94" w:rsidP="00D45A4F">
      <w:pPr>
        <w:spacing w:after="0" w:line="240" w:lineRule="auto"/>
        <w:rPr>
          <w:rFonts w:eastAsia="Arial" w:cstheme="minorHAnsi"/>
          <w:sz w:val="26"/>
          <w:szCs w:val="26"/>
          <w:lang w:eastAsia="de-CH"/>
        </w:rPr>
      </w:pPr>
      <w:r w:rsidRPr="00DC01BC">
        <w:rPr>
          <w:rFonts w:eastAsia="Arial" w:cstheme="minorHAnsi"/>
          <w:sz w:val="22"/>
          <w:lang w:eastAsia="de-CH"/>
        </w:rPr>
        <w:t> </w:t>
      </w:r>
      <w:r w:rsidR="00D45A4F" w:rsidRPr="0023253A">
        <w:rPr>
          <w:rFonts w:eastAsia="Arial" w:cstheme="minorHAnsi"/>
          <w:b/>
          <w:sz w:val="26"/>
          <w:szCs w:val="26"/>
          <w:lang w:eastAsia="de-CH"/>
        </w:rPr>
        <w:t xml:space="preserve">Nummer: </w:t>
      </w:r>
      <w:r w:rsidR="00D63BA9">
        <w:rPr>
          <w:rFonts w:eastAsia="Arial" w:cstheme="minorHAnsi"/>
          <w:b/>
          <w:sz w:val="26"/>
          <w:szCs w:val="26"/>
          <w:lang w:eastAsia="de-CH"/>
        </w:rPr>
        <w:t>4</w:t>
      </w:r>
    </w:p>
    <w:p w14:paraId="326DB4DD" w14:textId="77777777" w:rsidR="00C2298F" w:rsidRDefault="00D45A4F" w:rsidP="00D45A4F">
      <w:pPr>
        <w:spacing w:after="0" w:line="240" w:lineRule="auto"/>
        <w:ind w:left="539"/>
        <w:rPr>
          <w:rFonts w:eastAsia="Arial" w:cstheme="minorHAnsi"/>
          <w:b/>
          <w:szCs w:val="24"/>
          <w:lang w:eastAsia="de-CH"/>
        </w:rPr>
      </w:pPr>
      <w:r w:rsidRPr="0023253A">
        <w:rPr>
          <w:rFonts w:eastAsia="Arial" w:cstheme="minorHAnsi"/>
          <w:b/>
          <w:szCs w:val="24"/>
          <w:lang w:eastAsia="de-CH"/>
        </w:rPr>
        <w:t>Getestete Anforderung:</w:t>
      </w:r>
    </w:p>
    <w:p w14:paraId="6DC4AD06" w14:textId="35C04DBD" w:rsidR="00D93AFC" w:rsidRPr="00D93AFC" w:rsidRDefault="002C37F5" w:rsidP="00D93AFC">
      <w:pPr>
        <w:spacing w:after="0" w:line="240" w:lineRule="auto"/>
        <w:ind w:left="539"/>
        <w:rPr>
          <w:rFonts w:eastAsia="MS PGothic" w:cstheme="minorHAnsi"/>
          <w:szCs w:val="24"/>
          <w:lang w:eastAsia="de-CH"/>
        </w:rPr>
      </w:pPr>
      <w:r w:rsidRPr="00DC01BC">
        <w:rPr>
          <w:rFonts w:eastAsia="MS PGothic" w:cstheme="minorHAnsi"/>
          <w:szCs w:val="24"/>
          <w:lang w:eastAsia="de-CH"/>
        </w:rPr>
        <w:t>Man kann die Grösse des Produkts auswählen, wenn es ein Kleidungsstück ist.</w:t>
      </w:r>
      <w:r w:rsidR="00D83F98">
        <w:rPr>
          <w:rFonts w:eastAsia="MS PGothic" w:cstheme="minorHAnsi"/>
          <w:szCs w:val="24"/>
          <w:lang w:eastAsia="de-CH"/>
        </w:rPr>
        <w:t xml:space="preserve"> </w:t>
      </w:r>
    </w:p>
    <w:p w14:paraId="34F116FE" w14:textId="77777777" w:rsidR="00C2298F" w:rsidRPr="00E32BDB" w:rsidRDefault="00C2298F" w:rsidP="00D45A4F">
      <w:pPr>
        <w:spacing w:after="0" w:line="240" w:lineRule="auto"/>
        <w:ind w:left="539"/>
        <w:rPr>
          <w:rFonts w:eastAsia="MS PGothic" w:cstheme="minorHAnsi"/>
          <w:sz w:val="22"/>
          <w:lang w:eastAsia="de-CH"/>
        </w:rPr>
      </w:pPr>
    </w:p>
    <w:p w14:paraId="02CEDDFB" w14:textId="77777777" w:rsidR="00C2298F" w:rsidRDefault="00D45A4F" w:rsidP="00D45A4F">
      <w:pPr>
        <w:spacing w:after="0" w:line="240" w:lineRule="auto"/>
        <w:ind w:left="539"/>
        <w:rPr>
          <w:rFonts w:eastAsia="Arial" w:cstheme="minorHAnsi"/>
          <w:sz w:val="22"/>
          <w:lang w:eastAsia="de-CH"/>
        </w:rPr>
      </w:pPr>
      <w:r w:rsidRPr="0023253A">
        <w:rPr>
          <w:rFonts w:eastAsia="Arial" w:cstheme="minorHAnsi"/>
          <w:b/>
          <w:szCs w:val="24"/>
          <w:lang w:eastAsia="de-CH"/>
        </w:rPr>
        <w:t>Voraussetzung:</w:t>
      </w:r>
      <w:r w:rsidRPr="00DC01BC">
        <w:rPr>
          <w:rFonts w:eastAsia="Arial" w:cstheme="minorHAnsi"/>
          <w:sz w:val="22"/>
          <w:lang w:eastAsia="de-CH"/>
        </w:rPr>
        <w:t xml:space="preserve"> </w:t>
      </w:r>
    </w:p>
    <w:p w14:paraId="1D915D2D" w14:textId="77777777" w:rsidR="00F94E50" w:rsidRPr="00F94E50" w:rsidRDefault="008046B1" w:rsidP="00F94E50">
      <w:pPr>
        <w:spacing w:after="0" w:line="240" w:lineRule="auto"/>
        <w:ind w:left="539"/>
        <w:rPr>
          <w:rFonts w:eastAsia="Arial" w:cstheme="minorHAnsi"/>
          <w:szCs w:val="24"/>
          <w:lang w:eastAsia="de-CH"/>
        </w:rPr>
      </w:pPr>
      <w:r w:rsidRPr="008046B1">
        <w:rPr>
          <w:rFonts w:eastAsia="Arial" w:cstheme="minorHAnsi"/>
          <w:szCs w:val="24"/>
          <w:lang w:eastAsia="de-CH"/>
        </w:rPr>
        <w:t>alle Voraussetzungen aus Nummer 1</w:t>
      </w:r>
      <w:r w:rsidR="00D83F98">
        <w:rPr>
          <w:rFonts w:eastAsia="Arial" w:cstheme="minorHAnsi"/>
          <w:szCs w:val="24"/>
          <w:lang w:eastAsia="de-CH"/>
        </w:rPr>
        <w:t xml:space="preserve">. </w:t>
      </w:r>
    </w:p>
    <w:p w14:paraId="6BEA5D46" w14:textId="77777777" w:rsidR="00B43164" w:rsidRPr="00D11826" w:rsidRDefault="00B43164" w:rsidP="00B43164">
      <w:pPr>
        <w:spacing w:after="0" w:line="240" w:lineRule="auto"/>
        <w:ind w:left="540"/>
        <w:rPr>
          <w:szCs w:val="24"/>
        </w:rPr>
      </w:pPr>
    </w:p>
    <w:p w14:paraId="2D2EA9A7" w14:textId="1E863913" w:rsidR="00B823E9" w:rsidRPr="00B823E9" w:rsidRDefault="00F22680" w:rsidP="00B823E9">
      <w:pPr>
        <w:spacing w:after="0" w:line="240" w:lineRule="auto"/>
        <w:ind w:left="539"/>
        <w:rPr>
          <w:rFonts w:eastAsia="Arial" w:cstheme="minorHAnsi"/>
          <w:szCs w:val="24"/>
          <w:lang w:eastAsia="de-CH"/>
        </w:rPr>
      </w:pPr>
      <w:r>
        <w:rPr>
          <w:rFonts w:eastAsia="Arial" w:cstheme="minorHAnsi"/>
          <w:szCs w:val="24"/>
          <w:lang w:eastAsia="de-CH"/>
        </w:rPr>
        <w:t>A</w:t>
      </w:r>
      <w:r w:rsidR="00E81EEF">
        <w:rPr>
          <w:rFonts w:eastAsia="Arial" w:cstheme="minorHAnsi"/>
          <w:szCs w:val="24"/>
          <w:lang w:eastAsia="de-CH"/>
        </w:rPr>
        <w:t>uf Zeile 154</w:t>
      </w:r>
      <w:r w:rsidR="005758C8">
        <w:rPr>
          <w:rFonts w:eastAsia="Arial" w:cstheme="minorHAnsi"/>
          <w:szCs w:val="24"/>
          <w:lang w:eastAsia="de-CH"/>
        </w:rPr>
        <w:t xml:space="preserve"> </w:t>
      </w:r>
      <w:r w:rsidR="09FD986B">
        <w:rPr>
          <w:noProof/>
        </w:rPr>
        <w:drawing>
          <wp:inline distT="0" distB="0" distL="0" distR="0" wp14:anchorId="6EE46C28" wp14:editId="555BF3D8">
            <wp:extent cx="2355850" cy="160862"/>
            <wp:effectExtent l="0" t="0" r="635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pic:nvPicPr>
                  <pic:blipFill>
                    <a:blip r:embed="rId29">
                      <a:extLst>
                        <a:ext uri="{28A0092B-C50C-407E-A947-70E740481C1C}">
                          <a14:useLocalDpi xmlns:a14="http://schemas.microsoft.com/office/drawing/2010/main" val="0"/>
                        </a:ext>
                      </a:extLst>
                    </a:blip>
                    <a:stretch>
                      <a:fillRect/>
                    </a:stretch>
                  </pic:blipFill>
                  <pic:spPr>
                    <a:xfrm>
                      <a:off x="0" y="0"/>
                      <a:ext cx="2355850" cy="160862"/>
                    </a:xfrm>
                    <a:prstGeom prst="rect">
                      <a:avLst/>
                    </a:prstGeom>
                  </pic:spPr>
                </pic:pic>
              </a:graphicData>
            </a:graphic>
          </wp:inline>
        </w:drawing>
      </w:r>
      <w:r w:rsidR="00852A08">
        <w:rPr>
          <w:rFonts w:eastAsia="Arial" w:cstheme="minorHAnsi"/>
          <w:szCs w:val="24"/>
          <w:lang w:eastAsia="de-CH"/>
        </w:rPr>
        <w:t xml:space="preserve"> zwischen den Anführungszeichen </w:t>
      </w:r>
      <w:r w:rsidR="00F63F4B">
        <w:rPr>
          <w:rFonts w:eastAsia="Arial" w:cstheme="minorHAnsi"/>
          <w:szCs w:val="24"/>
          <w:lang w:eastAsia="de-CH"/>
        </w:rPr>
        <w:t>kann man die Grösse eingeben, bei diesem Foto ist die Grösse XLarge angegeben.</w:t>
      </w:r>
    </w:p>
    <w:p w14:paraId="7BB5E523" w14:textId="77777777" w:rsidR="00B8649E" w:rsidRPr="008046B1" w:rsidRDefault="00B8649E" w:rsidP="00D45A4F">
      <w:pPr>
        <w:spacing w:after="0" w:line="240" w:lineRule="auto"/>
        <w:ind w:left="539"/>
        <w:rPr>
          <w:rFonts w:eastAsia="Arial" w:cstheme="minorHAnsi"/>
          <w:szCs w:val="24"/>
          <w:lang w:eastAsia="de-CH"/>
        </w:rPr>
      </w:pPr>
    </w:p>
    <w:p w14:paraId="4E97C0C9" w14:textId="77777777" w:rsidR="00B8649E" w:rsidRDefault="00D45A4F" w:rsidP="00D45A4F">
      <w:pPr>
        <w:spacing w:after="0" w:line="240" w:lineRule="auto"/>
        <w:ind w:left="540"/>
        <w:rPr>
          <w:rFonts w:eastAsia="Arial" w:cstheme="minorHAnsi"/>
          <w:sz w:val="22"/>
          <w:lang w:eastAsia="de-CH"/>
        </w:rPr>
      </w:pPr>
      <w:r w:rsidRPr="0023253A">
        <w:rPr>
          <w:rFonts w:eastAsia="Arial" w:cstheme="minorHAnsi"/>
          <w:b/>
          <w:szCs w:val="24"/>
          <w:lang w:eastAsia="de-CH"/>
        </w:rPr>
        <w:t>Eingabe:</w:t>
      </w:r>
      <w:r w:rsidRPr="00DC01BC">
        <w:rPr>
          <w:rFonts w:eastAsia="Arial" w:cstheme="minorHAnsi"/>
          <w:sz w:val="22"/>
          <w:lang w:eastAsia="de-CH"/>
        </w:rPr>
        <w:t xml:space="preserve"> </w:t>
      </w:r>
    </w:p>
    <w:p w14:paraId="102F18F9" w14:textId="2E2ED982" w:rsidR="00B43164" w:rsidRDefault="003A7CD2" w:rsidP="00541D1F">
      <w:pPr>
        <w:spacing w:after="0" w:line="240" w:lineRule="auto"/>
        <w:ind w:left="567" w:hanging="27"/>
        <w:rPr>
          <w:rFonts w:eastAsia="Arial" w:cstheme="minorHAnsi"/>
          <w:bCs/>
          <w:szCs w:val="24"/>
          <w:lang w:eastAsia="de-CH"/>
        </w:rPr>
      </w:pPr>
      <w:r>
        <w:rPr>
          <w:rFonts w:eastAsia="Arial" w:cstheme="minorHAnsi"/>
          <w:szCs w:val="24"/>
          <w:lang w:eastAsia="de-CH"/>
        </w:rPr>
        <w:t>Änderungen speichern</w:t>
      </w:r>
      <w:r w:rsidR="00C06A70">
        <w:rPr>
          <w:rFonts w:eastAsia="Arial" w:cstheme="minorHAnsi"/>
          <w:szCs w:val="24"/>
          <w:lang w:eastAsia="de-CH"/>
        </w:rPr>
        <w:t xml:space="preserve"> </w:t>
      </w:r>
      <w:r w:rsidR="00F217F7">
        <w:rPr>
          <w:rFonts w:eastAsia="Arial" w:cstheme="minorHAnsi"/>
          <w:szCs w:val="24"/>
          <w:lang w:eastAsia="de-CH"/>
        </w:rPr>
        <w:t>(ctrl+s)</w:t>
      </w:r>
      <w:r w:rsidR="00B43164">
        <w:rPr>
          <w:rFonts w:eastAsia="Arial" w:cstheme="minorHAnsi"/>
          <w:szCs w:val="24"/>
          <w:lang w:eastAsia="de-CH"/>
        </w:rPr>
        <w:t>,</w:t>
      </w:r>
      <w:r>
        <w:rPr>
          <w:rFonts w:eastAsia="Arial" w:cstheme="minorHAnsi"/>
          <w:szCs w:val="24"/>
          <w:lang w:eastAsia="de-CH"/>
        </w:rPr>
        <w:t xml:space="preserve"> </w:t>
      </w:r>
      <w:r w:rsidR="00B43164">
        <w:rPr>
          <w:rFonts w:eastAsia="Arial" w:cstheme="minorHAnsi"/>
          <w:bCs/>
          <w:szCs w:val="24"/>
          <w:lang w:eastAsia="de-CH"/>
        </w:rPr>
        <w:t>in Visual Studio Code auf den hellgrünen Playbutton oben rechts</w:t>
      </w:r>
      <w:r w:rsidR="00142AD9">
        <w:rPr>
          <w:rFonts w:eastAsia="Arial" w:cstheme="minorHAnsi"/>
          <w:bCs/>
          <w:szCs w:val="24"/>
          <w:lang w:eastAsia="de-CH"/>
        </w:rPr>
        <w:t xml:space="preserve"> </w:t>
      </w:r>
      <w:r w:rsidR="00B43164">
        <w:rPr>
          <w:rFonts w:eastAsia="Arial" w:cstheme="minorHAnsi"/>
          <w:bCs/>
          <w:szCs w:val="24"/>
          <w:lang w:eastAsia="de-CH"/>
        </w:rPr>
        <w:t>klick</w:t>
      </w:r>
      <w:r w:rsidR="00142AD9">
        <w:rPr>
          <w:rFonts w:eastAsia="Arial" w:cstheme="minorHAnsi"/>
          <w:bCs/>
          <w:szCs w:val="24"/>
          <w:lang w:eastAsia="de-CH"/>
        </w:rPr>
        <w:t>en</w:t>
      </w:r>
      <w:r w:rsidR="00B43164">
        <w:rPr>
          <w:rFonts w:eastAsia="Arial" w:cstheme="minorHAnsi"/>
          <w:bCs/>
          <w:szCs w:val="24"/>
          <w:lang w:eastAsia="de-CH"/>
        </w:rPr>
        <w:t>, um das Programm zu starten.</w:t>
      </w:r>
    </w:p>
    <w:p w14:paraId="722F49DA" w14:textId="64A2A125" w:rsidR="00B823E9" w:rsidRPr="00B43164" w:rsidRDefault="00B43164" w:rsidP="00B43164">
      <w:pPr>
        <w:spacing w:after="0" w:line="240" w:lineRule="auto"/>
        <w:ind w:firstLine="540"/>
        <w:rPr>
          <w:rFonts w:eastAsia="Arial" w:cstheme="minorHAnsi"/>
          <w:sz w:val="22"/>
          <w:lang w:eastAsia="de-CH"/>
        </w:rPr>
      </w:pPr>
      <w:r>
        <w:rPr>
          <w:noProof/>
        </w:rPr>
        <w:drawing>
          <wp:inline distT="0" distB="0" distL="0" distR="0" wp14:anchorId="39E84420" wp14:editId="1E8A5F16">
            <wp:extent cx="943627" cy="304800"/>
            <wp:effectExtent l="0" t="0" r="8890" b="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55982" cy="308791"/>
                    </a:xfrm>
                    <a:prstGeom prst="rect">
                      <a:avLst/>
                    </a:prstGeom>
                  </pic:spPr>
                </pic:pic>
              </a:graphicData>
            </a:graphic>
          </wp:inline>
        </w:drawing>
      </w:r>
    </w:p>
    <w:p w14:paraId="582C4558" w14:textId="77777777" w:rsidR="00B8649E" w:rsidRPr="00DC01BC" w:rsidRDefault="00B8649E" w:rsidP="00D45A4F">
      <w:pPr>
        <w:spacing w:after="0" w:line="240" w:lineRule="auto"/>
        <w:ind w:left="540"/>
        <w:rPr>
          <w:rFonts w:eastAsia="Arial" w:cstheme="minorHAnsi"/>
          <w:sz w:val="22"/>
          <w:lang w:eastAsia="de-CH"/>
        </w:rPr>
      </w:pPr>
    </w:p>
    <w:p w14:paraId="3642A205" w14:textId="77777777" w:rsidR="00B8649E" w:rsidRDefault="00D45A4F" w:rsidP="003E55C4">
      <w:pPr>
        <w:spacing w:after="0" w:line="240" w:lineRule="auto"/>
        <w:ind w:left="540"/>
        <w:rPr>
          <w:rFonts w:eastAsia="Arial" w:cstheme="minorHAnsi"/>
          <w:sz w:val="22"/>
          <w:lang w:eastAsia="de-CH"/>
        </w:rPr>
      </w:pPr>
      <w:r w:rsidRPr="0023253A">
        <w:rPr>
          <w:rFonts w:eastAsia="Arial" w:cstheme="minorHAnsi"/>
          <w:b/>
          <w:szCs w:val="24"/>
          <w:lang w:eastAsia="de-CH"/>
        </w:rPr>
        <w:t>Ausgabe:</w:t>
      </w:r>
      <w:r w:rsidRPr="00DC01BC">
        <w:rPr>
          <w:rFonts w:eastAsia="Arial" w:cstheme="minorHAnsi"/>
          <w:sz w:val="22"/>
          <w:lang w:eastAsia="de-CH"/>
        </w:rPr>
        <w:t xml:space="preserve"> </w:t>
      </w:r>
    </w:p>
    <w:p w14:paraId="5E268B1F" w14:textId="70119804" w:rsidR="00B5487F" w:rsidRPr="00B5487F" w:rsidRDefault="003E55C4" w:rsidP="00B5487F">
      <w:pPr>
        <w:spacing w:after="0" w:line="240" w:lineRule="auto"/>
        <w:ind w:left="540"/>
        <w:rPr>
          <w:rFonts w:eastAsia="Arial" w:cstheme="minorHAnsi"/>
          <w:szCs w:val="24"/>
          <w:lang w:eastAsia="de-CH"/>
        </w:rPr>
      </w:pPr>
      <w:r w:rsidRPr="00535E4A">
        <w:rPr>
          <w:rFonts w:eastAsia="Arial" w:cstheme="minorHAnsi"/>
          <w:szCs w:val="24"/>
          <w:lang w:eastAsia="de-CH"/>
        </w:rPr>
        <w:t>Es öffnet sich ein neues Firefox Fenster</w:t>
      </w:r>
      <w:r w:rsidR="00BB6750" w:rsidRPr="00535E4A">
        <w:rPr>
          <w:rFonts w:eastAsia="Arial" w:cstheme="minorHAnsi"/>
          <w:szCs w:val="24"/>
          <w:lang w:eastAsia="de-CH"/>
        </w:rPr>
        <w:t>,</w:t>
      </w:r>
      <w:r w:rsidR="00BB6750">
        <w:rPr>
          <w:rFonts w:eastAsia="Arial" w:cstheme="minorHAnsi"/>
          <w:sz w:val="22"/>
          <w:lang w:eastAsia="de-CH"/>
        </w:rPr>
        <w:t xml:space="preserve"> </w:t>
      </w:r>
      <w:r w:rsidR="00BB6750">
        <w:rPr>
          <w:rFonts w:eastAsia="Arial" w:cstheme="minorHAnsi"/>
          <w:szCs w:val="24"/>
          <w:lang w:eastAsia="de-CH"/>
        </w:rPr>
        <w:t>d</w:t>
      </w:r>
      <w:r>
        <w:rPr>
          <w:rFonts w:eastAsia="Arial" w:cstheme="minorHAnsi"/>
          <w:szCs w:val="24"/>
          <w:lang w:eastAsia="de-CH"/>
        </w:rPr>
        <w:t>as Produkt wird in der gewünschten Grösse</w:t>
      </w:r>
      <w:r w:rsidR="008616EE">
        <w:rPr>
          <w:rFonts w:eastAsia="Arial" w:cstheme="minorHAnsi"/>
          <w:szCs w:val="24"/>
          <w:lang w:eastAsia="de-CH"/>
        </w:rPr>
        <w:t xml:space="preserve"> und Farbe</w:t>
      </w:r>
      <w:r>
        <w:rPr>
          <w:rFonts w:eastAsia="Arial" w:cstheme="minorHAnsi"/>
          <w:szCs w:val="24"/>
          <w:lang w:eastAsia="de-CH"/>
        </w:rPr>
        <w:t xml:space="preserve"> </w:t>
      </w:r>
      <w:r w:rsidR="00AD3F16">
        <w:rPr>
          <w:rFonts w:eastAsia="Arial" w:cstheme="minorHAnsi"/>
          <w:szCs w:val="24"/>
          <w:lang w:eastAsia="de-CH"/>
        </w:rPr>
        <w:t>angezeigt</w:t>
      </w:r>
      <w:r>
        <w:rPr>
          <w:rFonts w:eastAsia="Arial" w:cstheme="minorHAnsi"/>
          <w:szCs w:val="24"/>
          <w:lang w:eastAsia="de-CH"/>
        </w:rPr>
        <w:t>, aber nur wenn die Grösse verfügbar ist</w:t>
      </w:r>
      <w:r w:rsidR="002D4671">
        <w:rPr>
          <w:rFonts w:eastAsia="Arial" w:cstheme="minorHAnsi"/>
          <w:szCs w:val="24"/>
          <w:lang w:eastAsia="de-CH"/>
        </w:rPr>
        <w:t>.</w:t>
      </w:r>
    </w:p>
    <w:p w14:paraId="7766D176" w14:textId="77777777" w:rsidR="00A85738" w:rsidRPr="00A85738" w:rsidRDefault="00A85738" w:rsidP="00A85738">
      <w:pPr>
        <w:spacing w:after="0" w:line="240" w:lineRule="auto"/>
        <w:ind w:left="540"/>
        <w:rPr>
          <w:rFonts w:eastAsia="Arial" w:cstheme="minorHAnsi"/>
          <w:bCs/>
          <w:szCs w:val="24"/>
          <w:lang w:eastAsia="de-CH"/>
        </w:rPr>
      </w:pPr>
    </w:p>
    <w:p w14:paraId="0ACB37B2" w14:textId="77777777" w:rsidR="00C434D4" w:rsidRPr="0023253A" w:rsidRDefault="00C434D4" w:rsidP="00C434D4">
      <w:pPr>
        <w:spacing w:after="0" w:line="240" w:lineRule="auto"/>
        <w:rPr>
          <w:rFonts w:eastAsia="Arial" w:cstheme="minorHAnsi"/>
          <w:sz w:val="26"/>
          <w:szCs w:val="26"/>
          <w:lang w:eastAsia="de-CH"/>
        </w:rPr>
      </w:pPr>
      <w:r w:rsidRPr="0023253A">
        <w:rPr>
          <w:rFonts w:eastAsia="Arial" w:cstheme="minorHAnsi"/>
          <w:b/>
          <w:sz w:val="26"/>
          <w:szCs w:val="26"/>
          <w:lang w:eastAsia="de-CH"/>
        </w:rPr>
        <w:t xml:space="preserve">Nummer: </w:t>
      </w:r>
      <w:r>
        <w:rPr>
          <w:rFonts w:eastAsia="Arial" w:cstheme="minorHAnsi"/>
          <w:b/>
          <w:sz w:val="26"/>
          <w:szCs w:val="26"/>
          <w:lang w:eastAsia="de-CH"/>
        </w:rPr>
        <w:t>5</w:t>
      </w:r>
    </w:p>
    <w:p w14:paraId="3124567F" w14:textId="77777777" w:rsidR="00C434D4" w:rsidRDefault="00C434D4" w:rsidP="00C434D4">
      <w:pPr>
        <w:spacing w:after="0" w:line="240" w:lineRule="auto"/>
        <w:ind w:left="540"/>
        <w:rPr>
          <w:rFonts w:eastAsia="Arial" w:cstheme="minorHAnsi"/>
          <w:sz w:val="22"/>
          <w:lang w:eastAsia="de-CH"/>
        </w:rPr>
      </w:pPr>
      <w:r w:rsidRPr="0023253A">
        <w:rPr>
          <w:rFonts w:eastAsia="Arial" w:cstheme="minorHAnsi"/>
          <w:b/>
          <w:szCs w:val="24"/>
          <w:lang w:eastAsia="de-CH"/>
        </w:rPr>
        <w:t>Getestete Anforderung:</w:t>
      </w:r>
      <w:r w:rsidRPr="00DC01BC">
        <w:rPr>
          <w:rFonts w:eastAsia="Arial" w:cstheme="minorHAnsi"/>
          <w:sz w:val="22"/>
          <w:lang w:eastAsia="de-CH"/>
        </w:rPr>
        <w:t xml:space="preserve"> </w:t>
      </w:r>
    </w:p>
    <w:p w14:paraId="5A170DC4" w14:textId="77777777" w:rsidR="00C434D4" w:rsidRPr="00214EF6" w:rsidRDefault="00C434D4" w:rsidP="00C434D4">
      <w:pPr>
        <w:spacing w:after="0" w:line="240" w:lineRule="auto"/>
        <w:ind w:left="540"/>
        <w:rPr>
          <w:rFonts w:eastAsia="Arial" w:cstheme="minorHAnsi"/>
          <w:szCs w:val="24"/>
          <w:lang w:eastAsia="de-CH"/>
        </w:rPr>
      </w:pPr>
      <w:r>
        <w:rPr>
          <w:rFonts w:eastAsia="MS PGothic" w:cstheme="minorHAnsi"/>
          <w:szCs w:val="24"/>
          <w:lang w:eastAsia="de-CH"/>
        </w:rPr>
        <w:lastRenderedPageBreak/>
        <w:t>Das Produkt wird automatisch in den Warenkorb gelegt und die Bestelldaten werden ausgefüllt.</w:t>
      </w:r>
    </w:p>
    <w:p w14:paraId="41780AEB" w14:textId="77777777" w:rsidR="00C434D4" w:rsidRPr="00214EF6" w:rsidRDefault="00C434D4" w:rsidP="00C434D4">
      <w:pPr>
        <w:spacing w:after="0" w:line="240" w:lineRule="auto"/>
        <w:ind w:left="540"/>
        <w:rPr>
          <w:rFonts w:eastAsia="Arial" w:cstheme="minorHAnsi"/>
          <w:szCs w:val="24"/>
          <w:lang w:eastAsia="de-CH"/>
        </w:rPr>
      </w:pPr>
    </w:p>
    <w:p w14:paraId="3547B6BC" w14:textId="77777777" w:rsidR="00C434D4" w:rsidRDefault="00C434D4" w:rsidP="00C434D4">
      <w:pPr>
        <w:spacing w:after="0" w:line="240" w:lineRule="auto"/>
        <w:ind w:left="540"/>
        <w:rPr>
          <w:rFonts w:eastAsia="Arial" w:cstheme="minorHAnsi"/>
          <w:color w:val="0D0D0D" w:themeColor="text1" w:themeTint="F2"/>
          <w:sz w:val="22"/>
          <w:lang w:eastAsia="de-CH"/>
        </w:rPr>
      </w:pPr>
      <w:r w:rsidRPr="0023253A">
        <w:rPr>
          <w:rFonts w:eastAsia="Arial" w:cstheme="minorHAnsi"/>
          <w:b/>
          <w:szCs w:val="24"/>
          <w:lang w:eastAsia="de-CH"/>
        </w:rPr>
        <w:t>Voraussetzung</w:t>
      </w:r>
      <w:r w:rsidRPr="0023253A">
        <w:rPr>
          <w:rFonts w:eastAsia="Arial" w:cstheme="minorHAnsi"/>
          <w:b/>
          <w:color w:val="0D0D0D" w:themeColor="text1" w:themeTint="F2"/>
          <w:szCs w:val="24"/>
          <w:lang w:eastAsia="de-CH"/>
        </w:rPr>
        <w:t>:</w:t>
      </w:r>
      <w:r w:rsidRPr="00DC01BC">
        <w:rPr>
          <w:rFonts w:eastAsia="Arial" w:cstheme="minorHAnsi"/>
          <w:color w:val="0D0D0D" w:themeColor="text1" w:themeTint="F2"/>
          <w:sz w:val="22"/>
          <w:lang w:eastAsia="de-CH"/>
        </w:rPr>
        <w:t xml:space="preserve"> </w:t>
      </w:r>
    </w:p>
    <w:p w14:paraId="1B3A0A37" w14:textId="11689565" w:rsidR="00C434D4" w:rsidRDefault="00C434D4" w:rsidP="00C434D4">
      <w:pPr>
        <w:spacing w:after="0" w:line="240" w:lineRule="auto"/>
        <w:ind w:left="540"/>
        <w:rPr>
          <w:rFonts w:eastAsia="Arial" w:cstheme="minorHAnsi"/>
          <w:szCs w:val="24"/>
          <w:lang w:eastAsia="de-CH"/>
        </w:rPr>
      </w:pPr>
      <w:r w:rsidRPr="008046B1">
        <w:rPr>
          <w:rFonts w:eastAsia="Arial" w:cstheme="minorHAnsi"/>
          <w:szCs w:val="24"/>
          <w:lang w:eastAsia="de-CH"/>
        </w:rPr>
        <w:t>alle Voraussetzungen aus Nummer 1</w:t>
      </w:r>
      <w:r w:rsidR="00F91F1F">
        <w:rPr>
          <w:rFonts w:eastAsia="Arial" w:cstheme="minorHAnsi"/>
          <w:szCs w:val="24"/>
          <w:lang w:eastAsia="de-CH"/>
        </w:rPr>
        <w:t>-4</w:t>
      </w:r>
      <w:r w:rsidR="00E22619">
        <w:rPr>
          <w:rFonts w:eastAsia="Arial" w:cstheme="minorHAnsi"/>
          <w:szCs w:val="24"/>
          <w:lang w:eastAsia="de-CH"/>
        </w:rPr>
        <w:t>.</w:t>
      </w:r>
    </w:p>
    <w:p w14:paraId="1CA69123" w14:textId="77777777" w:rsidR="00C434D4" w:rsidRDefault="00C434D4" w:rsidP="00C434D4">
      <w:pPr>
        <w:spacing w:after="0" w:line="240" w:lineRule="auto"/>
        <w:ind w:left="540"/>
        <w:rPr>
          <w:szCs w:val="24"/>
        </w:rPr>
      </w:pPr>
      <w:r>
        <w:rPr>
          <w:szCs w:val="24"/>
        </w:rPr>
        <w:t>Zudem müssen die Bestelldaten auf Zeile 156-167 ausgefüllt werden.</w:t>
      </w:r>
    </w:p>
    <w:p w14:paraId="3D1AA52F" w14:textId="77777777" w:rsidR="00C434D4" w:rsidRDefault="00C434D4" w:rsidP="00C434D4">
      <w:pPr>
        <w:spacing w:after="0" w:line="240" w:lineRule="auto"/>
        <w:ind w:left="540"/>
        <w:rPr>
          <w:szCs w:val="24"/>
        </w:rPr>
      </w:pPr>
      <w:r>
        <w:rPr>
          <w:noProof/>
        </w:rPr>
        <w:drawing>
          <wp:inline distT="0" distB="0" distL="0" distR="0" wp14:anchorId="7DD0C94B" wp14:editId="4DC73BB4">
            <wp:extent cx="5172575" cy="2810934"/>
            <wp:effectExtent l="0" t="0" r="0" b="8890"/>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81323" cy="2815688"/>
                    </a:xfrm>
                    <a:prstGeom prst="rect">
                      <a:avLst/>
                    </a:prstGeom>
                  </pic:spPr>
                </pic:pic>
              </a:graphicData>
            </a:graphic>
          </wp:inline>
        </w:drawing>
      </w:r>
    </w:p>
    <w:p w14:paraId="423FE220" w14:textId="77777777" w:rsidR="00C434D4" w:rsidRDefault="00C434D4" w:rsidP="00C434D4">
      <w:pPr>
        <w:spacing w:after="0" w:line="240" w:lineRule="auto"/>
        <w:ind w:left="540"/>
        <w:rPr>
          <w:szCs w:val="24"/>
        </w:rPr>
      </w:pPr>
      <w:r>
        <w:rPr>
          <w:szCs w:val="24"/>
        </w:rPr>
        <w:t>Die Produktdaten müssen auf Zeile 152-155 angegeben werden.</w:t>
      </w:r>
    </w:p>
    <w:p w14:paraId="27D2CE9A" w14:textId="77777777" w:rsidR="00C434D4" w:rsidRDefault="00C434D4" w:rsidP="00C434D4">
      <w:pPr>
        <w:spacing w:after="0" w:line="240" w:lineRule="auto"/>
        <w:ind w:left="540"/>
        <w:rPr>
          <w:szCs w:val="24"/>
        </w:rPr>
      </w:pPr>
      <w:r>
        <w:rPr>
          <w:noProof/>
        </w:rPr>
        <w:drawing>
          <wp:inline distT="0" distB="0" distL="0" distR="0" wp14:anchorId="6F4A5329" wp14:editId="116545E2">
            <wp:extent cx="5172075" cy="1056992"/>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87655" cy="1060176"/>
                    </a:xfrm>
                    <a:prstGeom prst="rect">
                      <a:avLst/>
                    </a:prstGeom>
                  </pic:spPr>
                </pic:pic>
              </a:graphicData>
            </a:graphic>
          </wp:inline>
        </w:drawing>
      </w:r>
    </w:p>
    <w:p w14:paraId="5D4CAFC7" w14:textId="77777777" w:rsidR="00C434D4" w:rsidRPr="00D11826" w:rsidRDefault="00C434D4" w:rsidP="00C434D4">
      <w:pPr>
        <w:spacing w:after="0" w:line="240" w:lineRule="auto"/>
        <w:ind w:left="540"/>
        <w:rPr>
          <w:szCs w:val="24"/>
        </w:rPr>
      </w:pPr>
    </w:p>
    <w:p w14:paraId="62004A38" w14:textId="77777777" w:rsidR="00C434D4" w:rsidRDefault="00C434D4" w:rsidP="00C434D4">
      <w:pPr>
        <w:spacing w:after="0" w:line="240" w:lineRule="auto"/>
        <w:ind w:left="1413" w:hanging="846"/>
        <w:rPr>
          <w:rFonts w:eastAsia="Arial" w:cstheme="minorHAnsi"/>
          <w:szCs w:val="24"/>
          <w:lang w:eastAsia="de-CH"/>
        </w:rPr>
      </w:pPr>
      <w:r w:rsidRPr="00D11826">
        <w:rPr>
          <w:rFonts w:eastAsia="Arial" w:cstheme="minorHAnsi"/>
          <w:b/>
          <w:szCs w:val="24"/>
          <w:lang w:eastAsia="de-CH"/>
        </w:rPr>
        <w:t>Eingabe:</w:t>
      </w:r>
      <w:r w:rsidRPr="00D11826">
        <w:rPr>
          <w:rFonts w:eastAsia="Arial" w:cstheme="minorHAnsi"/>
          <w:szCs w:val="24"/>
          <w:lang w:eastAsia="de-CH"/>
        </w:rPr>
        <w:t xml:space="preserve"> </w:t>
      </w:r>
    </w:p>
    <w:p w14:paraId="402C39E2" w14:textId="77777777" w:rsidR="00C434D4" w:rsidRPr="00D11826" w:rsidRDefault="00C434D4" w:rsidP="00C434D4">
      <w:pPr>
        <w:spacing w:after="0" w:line="240" w:lineRule="auto"/>
        <w:ind w:left="567"/>
        <w:rPr>
          <w:rFonts w:eastAsia="Arial" w:cstheme="minorHAnsi"/>
          <w:bCs/>
          <w:szCs w:val="24"/>
          <w:lang w:eastAsia="de-CH"/>
        </w:rPr>
      </w:pPr>
      <w:r w:rsidRPr="00D11826">
        <w:rPr>
          <w:rFonts w:eastAsia="Arial" w:cstheme="minorHAnsi"/>
          <w:bCs/>
          <w:szCs w:val="24"/>
          <w:lang w:eastAsia="de-CH"/>
        </w:rPr>
        <w:t>In Visual Studio</w:t>
      </w:r>
      <w:r>
        <w:rPr>
          <w:rFonts w:eastAsia="Arial" w:cstheme="minorHAnsi"/>
          <w:bCs/>
          <w:szCs w:val="24"/>
          <w:lang w:eastAsia="de-CH"/>
        </w:rPr>
        <w:t xml:space="preserve"> Code</w:t>
      </w:r>
      <w:r w:rsidRPr="00D11826">
        <w:rPr>
          <w:rFonts w:eastAsia="Arial" w:cstheme="minorHAnsi"/>
          <w:bCs/>
          <w:szCs w:val="24"/>
          <w:lang w:eastAsia="de-CH"/>
        </w:rPr>
        <w:t xml:space="preserve"> klickt man auf den hellgrünen Playbutton oben rechts, um das Programm zu starten.</w:t>
      </w:r>
    </w:p>
    <w:p w14:paraId="7BB57062" w14:textId="77777777" w:rsidR="00C434D4" w:rsidRDefault="00C434D4" w:rsidP="00C434D4">
      <w:pPr>
        <w:spacing w:after="0" w:line="240" w:lineRule="auto"/>
        <w:ind w:firstLine="540"/>
        <w:rPr>
          <w:rFonts w:eastAsia="Arial" w:cstheme="minorHAnsi"/>
          <w:bCs/>
          <w:sz w:val="22"/>
          <w:lang w:eastAsia="de-CH"/>
        </w:rPr>
      </w:pPr>
      <w:r>
        <w:rPr>
          <w:noProof/>
        </w:rPr>
        <w:drawing>
          <wp:inline distT="0" distB="0" distL="0" distR="0" wp14:anchorId="7536977C" wp14:editId="4A5E6C94">
            <wp:extent cx="943627" cy="304800"/>
            <wp:effectExtent l="0" t="0" r="889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
                    <pic:cNvPicPr/>
                  </pic:nvPicPr>
                  <pic:blipFill>
                    <a:blip r:embed="rId24">
                      <a:extLst>
                        <a:ext uri="{28A0092B-C50C-407E-A947-70E740481C1C}">
                          <a14:useLocalDpi xmlns:a14="http://schemas.microsoft.com/office/drawing/2010/main" val="0"/>
                        </a:ext>
                      </a:extLst>
                    </a:blip>
                    <a:stretch>
                      <a:fillRect/>
                    </a:stretch>
                  </pic:blipFill>
                  <pic:spPr>
                    <a:xfrm>
                      <a:off x="0" y="0"/>
                      <a:ext cx="943627" cy="304800"/>
                    </a:xfrm>
                    <a:prstGeom prst="rect">
                      <a:avLst/>
                    </a:prstGeom>
                  </pic:spPr>
                </pic:pic>
              </a:graphicData>
            </a:graphic>
          </wp:inline>
        </w:drawing>
      </w:r>
    </w:p>
    <w:p w14:paraId="7AA56545" w14:textId="77777777" w:rsidR="00C434D4" w:rsidRPr="008D41B8" w:rsidRDefault="00C434D4" w:rsidP="00C434D4">
      <w:pPr>
        <w:spacing w:after="0" w:line="240" w:lineRule="auto"/>
        <w:rPr>
          <w:rFonts w:eastAsia="Arial" w:cstheme="minorHAnsi"/>
          <w:bCs/>
          <w:sz w:val="22"/>
          <w:lang w:eastAsia="de-CH"/>
        </w:rPr>
      </w:pPr>
    </w:p>
    <w:p w14:paraId="362B0A11" w14:textId="77777777" w:rsidR="00C434D4" w:rsidRDefault="00C434D4" w:rsidP="00C434D4">
      <w:pPr>
        <w:spacing w:after="0" w:line="240" w:lineRule="auto"/>
        <w:ind w:left="540"/>
        <w:rPr>
          <w:rFonts w:eastAsia="Arial" w:cstheme="minorHAnsi"/>
          <w:sz w:val="22"/>
          <w:lang w:eastAsia="de-CH"/>
        </w:rPr>
      </w:pPr>
      <w:r w:rsidRPr="0023253A">
        <w:rPr>
          <w:rFonts w:eastAsia="Arial" w:cstheme="minorHAnsi"/>
          <w:b/>
          <w:szCs w:val="24"/>
          <w:lang w:eastAsia="de-CH"/>
        </w:rPr>
        <w:t>Ausgabe:</w:t>
      </w:r>
      <w:r w:rsidRPr="00DC01BC">
        <w:rPr>
          <w:rFonts w:eastAsia="Arial" w:cstheme="minorHAnsi"/>
          <w:sz w:val="22"/>
          <w:lang w:eastAsia="de-CH"/>
        </w:rPr>
        <w:t xml:space="preserve"> </w:t>
      </w:r>
    </w:p>
    <w:p w14:paraId="2C2E0DB6" w14:textId="77777777" w:rsidR="00C434D4" w:rsidRPr="00DC01BC" w:rsidRDefault="00C434D4" w:rsidP="00C434D4">
      <w:pPr>
        <w:spacing w:after="0" w:line="240" w:lineRule="auto"/>
        <w:ind w:left="540"/>
        <w:rPr>
          <w:rFonts w:eastAsia="Arial" w:cstheme="minorHAnsi"/>
          <w:sz w:val="22"/>
          <w:lang w:eastAsia="de-CH"/>
        </w:rPr>
      </w:pPr>
      <w:r w:rsidRPr="00535E4A">
        <w:rPr>
          <w:rFonts w:eastAsia="Arial" w:cstheme="minorHAnsi"/>
          <w:szCs w:val="24"/>
          <w:lang w:eastAsia="de-CH"/>
        </w:rPr>
        <w:t>Es öffnet sich ein neues Firefox Fenster,</w:t>
      </w:r>
      <w:r>
        <w:rPr>
          <w:rFonts w:eastAsia="Arial" w:cstheme="minorHAnsi"/>
          <w:sz w:val="22"/>
          <w:lang w:eastAsia="de-CH"/>
        </w:rPr>
        <w:t xml:space="preserve"> </w:t>
      </w:r>
      <w:r>
        <w:rPr>
          <w:rFonts w:eastAsia="Arial" w:cstheme="minorHAnsi"/>
          <w:szCs w:val="24"/>
          <w:lang w:eastAsia="de-CH"/>
        </w:rPr>
        <w:t xml:space="preserve">das Produkt wird in den Warenkorb gelegt, zudem werden die Bestellinformationen automatisch ausgefüllt und das </w:t>
      </w:r>
      <w:r>
        <w:rPr>
          <w:rFonts w:eastAsia="Arial" w:cstheme="minorHAnsi"/>
          <w:bCs/>
          <w:szCs w:val="24"/>
          <w:lang w:eastAsia="de-CH"/>
        </w:rPr>
        <w:t xml:space="preserve">Recaptcha erscheint auf dem Display. </w:t>
      </w:r>
    </w:p>
    <w:p w14:paraId="67823F81" w14:textId="77777777" w:rsidR="00C434D4" w:rsidRPr="00B37834" w:rsidRDefault="00C434D4" w:rsidP="0089002B">
      <w:pPr>
        <w:spacing w:after="0" w:line="240" w:lineRule="auto"/>
        <w:ind w:left="540"/>
        <w:rPr>
          <w:rFonts w:eastAsia="Arial" w:cstheme="minorHAnsi"/>
          <w:sz w:val="22"/>
          <w:lang w:eastAsia="de-CH"/>
        </w:rPr>
      </w:pPr>
    </w:p>
    <w:p w14:paraId="53BD1803" w14:textId="76746A23" w:rsidR="00274C4D" w:rsidRPr="00DC01BC" w:rsidRDefault="00274C4D">
      <w:pPr>
        <w:rPr>
          <w:rFonts w:ascii="MS PGothic" w:eastAsia="Calibri Light" w:hAnsi="MS PGothic" w:cs="MS PGothic"/>
          <w:sz w:val="22"/>
          <w:lang w:eastAsia="de-CH"/>
        </w:rPr>
      </w:pPr>
      <w:r w:rsidRPr="00DC01BC">
        <w:rPr>
          <w:rFonts w:ascii="MS PGothic" w:eastAsia="Calibri Light" w:hAnsi="MS PGothic" w:cs="MS PGothic"/>
          <w:sz w:val="22"/>
          <w:lang w:eastAsia="de-CH"/>
        </w:rPr>
        <w:br w:type="page"/>
      </w:r>
    </w:p>
    <w:p w14:paraId="0A5370B9" w14:textId="6CB8E905" w:rsidR="007370D9" w:rsidRPr="00DC01BC" w:rsidRDefault="00006C2A" w:rsidP="00006C2A">
      <w:pPr>
        <w:pStyle w:val="berschrift1"/>
      </w:pPr>
      <w:bookmarkStart w:id="48" w:name="_Toc51762124"/>
      <w:bookmarkStart w:id="49" w:name="_Toc54183407"/>
      <w:bookmarkStart w:id="50" w:name="_Toc57210472"/>
      <w:r w:rsidRPr="00DC01BC">
        <w:lastRenderedPageBreak/>
        <w:t>Entscheiden</w:t>
      </w:r>
      <w:bookmarkEnd w:id="47"/>
      <w:bookmarkEnd w:id="48"/>
      <w:bookmarkEnd w:id="49"/>
      <w:bookmarkEnd w:id="50"/>
    </w:p>
    <w:p w14:paraId="0CD051D7" w14:textId="77777777" w:rsidR="00053179" w:rsidRPr="00DC01BC" w:rsidRDefault="00053179" w:rsidP="00053179"/>
    <w:p w14:paraId="19A0A8E1" w14:textId="41230142" w:rsidR="00D65D2B" w:rsidRDefault="41D0A260" w:rsidP="00D65D2B">
      <w:pPr>
        <w:pStyle w:val="berschrift2"/>
      </w:pPr>
      <w:bookmarkStart w:id="51" w:name="_Toc49436258"/>
      <w:bookmarkStart w:id="52" w:name="_Toc51762125"/>
      <w:bookmarkStart w:id="53" w:name="_Toc54183408"/>
      <w:bookmarkStart w:id="54" w:name="_Toc57210473"/>
      <w:r w:rsidRPr="00DC01BC">
        <w:t>Entscheidungsmatrix</w:t>
      </w:r>
      <w:bookmarkEnd w:id="51"/>
      <w:bookmarkEnd w:id="52"/>
      <w:bookmarkEnd w:id="53"/>
      <w:bookmarkEnd w:id="54"/>
    </w:p>
    <w:tbl>
      <w:tblPr>
        <w:tblStyle w:val="Tabellenraster"/>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1"/>
        <w:gridCol w:w="4171"/>
      </w:tblGrid>
      <w:tr w:rsidR="0094455D" w14:paraId="391C2EC7" w14:textId="77777777" w:rsidTr="00D16F2D">
        <w:tc>
          <w:tcPr>
            <w:tcW w:w="4171" w:type="dxa"/>
          </w:tcPr>
          <w:p w14:paraId="6D0E93EE" w14:textId="75CB029F" w:rsidR="0094455D" w:rsidRPr="00977A63" w:rsidRDefault="0094455D" w:rsidP="0094455D">
            <w:pPr>
              <w:tabs>
                <w:tab w:val="left" w:pos="5812"/>
              </w:tabs>
              <w:rPr>
                <w:rFonts w:cstheme="minorHAnsi"/>
                <w:b/>
                <w:bCs/>
              </w:rPr>
            </w:pPr>
            <w:r w:rsidRPr="00977A63">
              <w:rPr>
                <w:rFonts w:cstheme="minorHAnsi"/>
                <w:b/>
                <w:bCs/>
              </w:rPr>
              <w:t>Python</w:t>
            </w:r>
            <w:r w:rsidR="00DF1686">
              <w:rPr>
                <w:rFonts w:cstheme="minorHAnsi"/>
                <w:b/>
                <w:bCs/>
              </w:rPr>
              <w:t xml:space="preserve"> </w:t>
            </w:r>
            <w:r w:rsidRPr="00977A63">
              <w:rPr>
                <w:rFonts w:cstheme="minorHAnsi"/>
                <w:b/>
                <w:bCs/>
              </w:rPr>
              <w:t>Pro:</w:t>
            </w:r>
          </w:p>
          <w:p w14:paraId="634E0FA3" w14:textId="77777777" w:rsidR="0094455D" w:rsidRPr="00977A63" w:rsidRDefault="0094455D" w:rsidP="0094455D">
            <w:pPr>
              <w:pStyle w:val="Listenabsatz"/>
              <w:numPr>
                <w:ilvl w:val="0"/>
                <w:numId w:val="11"/>
              </w:numPr>
              <w:tabs>
                <w:tab w:val="left" w:pos="5812"/>
              </w:tabs>
              <w:rPr>
                <w:rFonts w:asciiTheme="minorHAnsi" w:hAnsiTheme="minorHAnsi" w:cstheme="minorHAnsi"/>
                <w:lang w:val="de-CH"/>
              </w:rPr>
            </w:pPr>
            <w:r w:rsidRPr="00977A63">
              <w:rPr>
                <w:rFonts w:asciiTheme="minorHAnsi" w:hAnsiTheme="minorHAnsi" w:cstheme="minorHAnsi"/>
                <w:lang w:val="de-CH"/>
              </w:rPr>
              <w:t>viele Tutorials</w:t>
            </w:r>
          </w:p>
          <w:p w14:paraId="44BADBEC" w14:textId="77777777" w:rsidR="0094455D" w:rsidRPr="00977A63" w:rsidRDefault="0094455D" w:rsidP="0094455D">
            <w:pPr>
              <w:pStyle w:val="Listenabsatz"/>
              <w:numPr>
                <w:ilvl w:val="0"/>
                <w:numId w:val="11"/>
              </w:numPr>
              <w:rPr>
                <w:rFonts w:asciiTheme="minorHAnsi" w:hAnsiTheme="minorHAnsi" w:cstheme="minorHAnsi"/>
                <w:lang w:val="de-CH"/>
              </w:rPr>
            </w:pPr>
            <w:r w:rsidRPr="00977A63">
              <w:rPr>
                <w:rFonts w:asciiTheme="minorHAnsi" w:hAnsiTheme="minorHAnsi" w:cstheme="minorHAnsi"/>
                <w:lang w:val="de-CH"/>
              </w:rPr>
              <w:t>grosser Libraryzugriff</w:t>
            </w:r>
          </w:p>
          <w:p w14:paraId="4F93C24D" w14:textId="77777777" w:rsidR="0094455D" w:rsidRPr="00977A63" w:rsidRDefault="0094455D" w:rsidP="0094455D">
            <w:pPr>
              <w:pStyle w:val="Listenabsatz"/>
              <w:numPr>
                <w:ilvl w:val="0"/>
                <w:numId w:val="11"/>
              </w:numPr>
              <w:rPr>
                <w:rFonts w:asciiTheme="minorHAnsi" w:hAnsiTheme="minorHAnsi" w:cstheme="minorHAnsi"/>
                <w:lang w:val="de-CH"/>
              </w:rPr>
            </w:pPr>
            <w:r w:rsidRPr="00977A63">
              <w:rPr>
                <w:rFonts w:asciiTheme="minorHAnsi" w:hAnsiTheme="minorHAnsi" w:cstheme="minorHAnsi"/>
                <w:lang w:val="de-CH"/>
              </w:rPr>
              <w:t>mit Visual Studio Code Kompatibel</w:t>
            </w:r>
          </w:p>
          <w:p w14:paraId="7291EE71" w14:textId="77777777" w:rsidR="0094455D" w:rsidRPr="00977A63" w:rsidRDefault="0094455D" w:rsidP="0094455D">
            <w:pPr>
              <w:pStyle w:val="Listenabsatz"/>
              <w:numPr>
                <w:ilvl w:val="0"/>
                <w:numId w:val="11"/>
              </w:numPr>
              <w:rPr>
                <w:rFonts w:asciiTheme="minorHAnsi" w:hAnsiTheme="minorHAnsi" w:cstheme="minorHAnsi"/>
                <w:lang w:val="de-CH"/>
              </w:rPr>
            </w:pPr>
            <w:r w:rsidRPr="00977A63">
              <w:rPr>
                <w:rFonts w:asciiTheme="minorHAnsi" w:hAnsiTheme="minorHAnsi" w:cstheme="minorHAnsi"/>
                <w:lang w:val="de-CH"/>
              </w:rPr>
              <w:t>dynamisch geschrieben</w:t>
            </w:r>
          </w:p>
          <w:p w14:paraId="63756986" w14:textId="77777777" w:rsidR="0094455D" w:rsidRPr="00977A63" w:rsidRDefault="0094455D" w:rsidP="0094455D">
            <w:pPr>
              <w:rPr>
                <w:rFonts w:cstheme="minorHAnsi"/>
                <w:b/>
                <w:bCs/>
              </w:rPr>
            </w:pPr>
            <w:r w:rsidRPr="00977A63">
              <w:rPr>
                <w:rFonts w:cstheme="minorHAnsi"/>
                <w:b/>
                <w:bCs/>
              </w:rPr>
              <w:t>Contra:</w:t>
            </w:r>
          </w:p>
          <w:p w14:paraId="2A5E18EA" w14:textId="77777777" w:rsidR="0094455D" w:rsidRPr="00977A63" w:rsidRDefault="0094455D" w:rsidP="0094455D">
            <w:pPr>
              <w:pStyle w:val="Listenabsatz"/>
              <w:numPr>
                <w:ilvl w:val="0"/>
                <w:numId w:val="12"/>
              </w:numPr>
              <w:rPr>
                <w:rFonts w:asciiTheme="minorHAnsi" w:hAnsiTheme="minorHAnsi" w:cstheme="minorHAnsi"/>
                <w:lang w:val="de-CH"/>
              </w:rPr>
            </w:pPr>
            <w:r w:rsidRPr="00977A63">
              <w:rPr>
                <w:rFonts w:asciiTheme="minorHAnsi" w:hAnsiTheme="minorHAnsi" w:cstheme="minorHAnsi"/>
                <w:lang w:val="de-CH"/>
              </w:rPr>
              <w:t>langsamer</w:t>
            </w:r>
          </w:p>
          <w:p w14:paraId="76EE9DAC" w14:textId="77777777" w:rsidR="0094455D" w:rsidRPr="00977A63" w:rsidRDefault="0094455D" w:rsidP="0094455D">
            <w:pPr>
              <w:pStyle w:val="Listenabsatz"/>
              <w:numPr>
                <w:ilvl w:val="0"/>
                <w:numId w:val="12"/>
              </w:numPr>
              <w:rPr>
                <w:rFonts w:asciiTheme="minorHAnsi" w:hAnsiTheme="minorHAnsi" w:cstheme="minorHAnsi"/>
                <w:b/>
                <w:bCs/>
              </w:rPr>
            </w:pPr>
            <w:r w:rsidRPr="00977A63">
              <w:rPr>
                <w:rFonts w:asciiTheme="minorHAnsi" w:hAnsiTheme="minorHAnsi" w:cstheme="minorHAnsi"/>
                <w:lang w:val="de-CH"/>
              </w:rPr>
              <w:t>schwerer zum installieren</w:t>
            </w:r>
          </w:p>
          <w:p w14:paraId="3B23D96E" w14:textId="77777777" w:rsidR="0094455D" w:rsidRPr="00977A63" w:rsidRDefault="0094455D" w:rsidP="00977A63">
            <w:pPr>
              <w:pStyle w:val="Listenabsatz"/>
              <w:rPr>
                <w:rFonts w:asciiTheme="minorHAnsi" w:hAnsiTheme="minorHAnsi" w:cstheme="minorHAnsi"/>
                <w:b/>
                <w:bCs/>
              </w:rPr>
            </w:pPr>
          </w:p>
          <w:p w14:paraId="124ADD3E" w14:textId="77777777" w:rsidR="0094455D" w:rsidRPr="00977A63" w:rsidRDefault="0094455D" w:rsidP="00DC298E">
            <w:pPr>
              <w:pStyle w:val="Listenabsatz"/>
              <w:ind w:left="0"/>
              <w:rPr>
                <w:rFonts w:asciiTheme="minorHAnsi" w:hAnsiTheme="minorHAnsi" w:cstheme="minorHAnsi"/>
                <w:b/>
                <w:bCs/>
              </w:rPr>
            </w:pPr>
          </w:p>
        </w:tc>
        <w:tc>
          <w:tcPr>
            <w:tcW w:w="4171" w:type="dxa"/>
          </w:tcPr>
          <w:p w14:paraId="10C47483" w14:textId="4CF82464" w:rsidR="00DC298E" w:rsidRPr="00977A63" w:rsidRDefault="00DF1686" w:rsidP="00DC298E">
            <w:pPr>
              <w:tabs>
                <w:tab w:val="left" w:pos="5812"/>
              </w:tabs>
              <w:rPr>
                <w:rFonts w:cstheme="minorHAnsi"/>
                <w:b/>
                <w:bCs/>
              </w:rPr>
            </w:pPr>
            <w:r>
              <w:rPr>
                <w:rFonts w:cstheme="minorHAnsi"/>
                <w:b/>
                <w:bCs/>
              </w:rPr>
              <w:t xml:space="preserve">C# </w:t>
            </w:r>
            <w:r w:rsidR="00DC298E" w:rsidRPr="00977A63">
              <w:rPr>
                <w:rFonts w:cstheme="minorHAnsi"/>
                <w:b/>
                <w:bCs/>
              </w:rPr>
              <w:t>Pro:</w:t>
            </w:r>
          </w:p>
          <w:p w14:paraId="023E13A1" w14:textId="0905A96B" w:rsidR="00DC298E" w:rsidRPr="00977A63" w:rsidRDefault="00977A63" w:rsidP="00055312">
            <w:pPr>
              <w:pStyle w:val="Listenabsatz"/>
              <w:numPr>
                <w:ilvl w:val="0"/>
                <w:numId w:val="11"/>
              </w:numPr>
              <w:tabs>
                <w:tab w:val="left" w:pos="5812"/>
              </w:tabs>
              <w:rPr>
                <w:rFonts w:asciiTheme="minorHAnsi" w:hAnsiTheme="minorHAnsi" w:cstheme="minorHAnsi"/>
                <w:lang w:val="de-CH"/>
              </w:rPr>
            </w:pPr>
            <w:r w:rsidRPr="00977A63">
              <w:rPr>
                <w:rFonts w:asciiTheme="minorHAnsi" w:hAnsiTheme="minorHAnsi" w:cstheme="minorHAnsi"/>
                <w:lang w:val="de-CH"/>
              </w:rPr>
              <w:t>s</w:t>
            </w:r>
            <w:r w:rsidR="00DC298E" w:rsidRPr="00977A63">
              <w:rPr>
                <w:rFonts w:asciiTheme="minorHAnsi" w:hAnsiTheme="minorHAnsi" w:cstheme="minorHAnsi"/>
                <w:lang w:val="de-CH"/>
              </w:rPr>
              <w:t xml:space="preserve">chneller </w:t>
            </w:r>
          </w:p>
          <w:p w14:paraId="2D81A2A6" w14:textId="43A5EA2D" w:rsidR="00977A63" w:rsidRPr="00977A63" w:rsidRDefault="00977A63" w:rsidP="00055312">
            <w:pPr>
              <w:pStyle w:val="Listenabsatz"/>
              <w:numPr>
                <w:ilvl w:val="0"/>
                <w:numId w:val="11"/>
              </w:numPr>
              <w:tabs>
                <w:tab w:val="left" w:pos="5812"/>
              </w:tabs>
              <w:rPr>
                <w:rFonts w:asciiTheme="minorHAnsi" w:hAnsiTheme="minorHAnsi" w:cstheme="minorHAnsi"/>
                <w:lang w:val="de-CH"/>
              </w:rPr>
            </w:pPr>
            <w:r w:rsidRPr="00977A63">
              <w:rPr>
                <w:rFonts w:asciiTheme="minorHAnsi" w:hAnsiTheme="minorHAnsi" w:cstheme="minorHAnsi"/>
                <w:lang w:val="de-CH"/>
              </w:rPr>
              <w:t>einfach zu installieren</w:t>
            </w:r>
          </w:p>
          <w:p w14:paraId="2283ACE1" w14:textId="6AD90989" w:rsidR="00DC298E" w:rsidRPr="00977A63" w:rsidRDefault="00977A63" w:rsidP="00DC298E">
            <w:pPr>
              <w:pStyle w:val="Listenabsatz"/>
              <w:numPr>
                <w:ilvl w:val="0"/>
                <w:numId w:val="11"/>
              </w:numPr>
              <w:rPr>
                <w:rFonts w:asciiTheme="minorHAnsi" w:hAnsiTheme="minorHAnsi" w:cstheme="minorHAnsi"/>
                <w:lang w:val="de-CH"/>
              </w:rPr>
            </w:pPr>
            <w:r w:rsidRPr="00977A63">
              <w:rPr>
                <w:rFonts w:asciiTheme="minorHAnsi" w:hAnsiTheme="minorHAnsi" w:cstheme="minorHAnsi"/>
                <w:lang w:val="de-CH"/>
              </w:rPr>
              <w:t>höhere Leistung</w:t>
            </w:r>
          </w:p>
          <w:p w14:paraId="308BFFB8" w14:textId="415E69E8" w:rsidR="00DC298E" w:rsidRPr="00977A63" w:rsidRDefault="00977A63" w:rsidP="00DC298E">
            <w:pPr>
              <w:pStyle w:val="Listenabsatz"/>
              <w:numPr>
                <w:ilvl w:val="0"/>
                <w:numId w:val="11"/>
              </w:numPr>
              <w:rPr>
                <w:rFonts w:asciiTheme="minorHAnsi" w:hAnsiTheme="minorHAnsi" w:cstheme="minorHAnsi"/>
                <w:lang w:val="de-CH"/>
              </w:rPr>
            </w:pPr>
            <w:r w:rsidRPr="00977A63">
              <w:rPr>
                <w:rFonts w:asciiTheme="minorHAnsi" w:hAnsiTheme="minorHAnsi" w:cstheme="minorHAnsi"/>
                <w:lang w:val="de-CH"/>
              </w:rPr>
              <w:t>Mit Visual Studio Code kompatibel</w:t>
            </w:r>
          </w:p>
          <w:p w14:paraId="05DE075F" w14:textId="77777777" w:rsidR="00DC298E" w:rsidRPr="00977A63" w:rsidRDefault="00DC298E" w:rsidP="00DC298E">
            <w:pPr>
              <w:rPr>
                <w:rFonts w:cstheme="minorHAnsi"/>
                <w:b/>
                <w:bCs/>
              </w:rPr>
            </w:pPr>
            <w:r w:rsidRPr="00977A63">
              <w:rPr>
                <w:rFonts w:cstheme="minorHAnsi"/>
                <w:b/>
                <w:bCs/>
              </w:rPr>
              <w:t>Contra:</w:t>
            </w:r>
          </w:p>
          <w:p w14:paraId="22EA7B83" w14:textId="77EE0C93" w:rsidR="00DC298E" w:rsidRPr="001A02F7" w:rsidRDefault="00977A63" w:rsidP="00977A63">
            <w:pPr>
              <w:pStyle w:val="Listenabsatz"/>
              <w:numPr>
                <w:ilvl w:val="0"/>
                <w:numId w:val="15"/>
              </w:numPr>
              <w:spacing w:after="0"/>
              <w:rPr>
                <w:rFonts w:asciiTheme="minorHAnsi" w:hAnsiTheme="minorHAnsi" w:cstheme="minorHAnsi"/>
                <w:b/>
                <w:bCs/>
                <w:lang w:val="de-CH"/>
              </w:rPr>
            </w:pPr>
            <w:r w:rsidRPr="001A02F7">
              <w:rPr>
                <w:rFonts w:asciiTheme="minorHAnsi" w:hAnsiTheme="minorHAnsi" w:cstheme="minorHAnsi"/>
                <w:lang w:val="de-CH"/>
              </w:rPr>
              <w:t>weniger Library Zugriff</w:t>
            </w:r>
          </w:p>
          <w:p w14:paraId="07463C13" w14:textId="1B51C5DD" w:rsidR="00977A63" w:rsidRPr="001A02F7" w:rsidRDefault="00E529A3" w:rsidP="00977A63">
            <w:pPr>
              <w:pStyle w:val="Listenabsatz"/>
              <w:numPr>
                <w:ilvl w:val="0"/>
                <w:numId w:val="15"/>
              </w:numPr>
              <w:spacing w:after="0"/>
              <w:rPr>
                <w:rFonts w:asciiTheme="minorHAnsi" w:hAnsiTheme="minorHAnsi" w:cstheme="minorHAnsi"/>
                <w:b/>
                <w:bCs/>
                <w:lang w:val="de-CH"/>
              </w:rPr>
            </w:pPr>
            <w:r w:rsidRPr="001A02F7">
              <w:rPr>
                <w:rFonts w:asciiTheme="minorHAnsi" w:hAnsiTheme="minorHAnsi" w:cstheme="minorHAnsi"/>
                <w:lang w:val="de-CH"/>
              </w:rPr>
              <w:t>statisch geschrieben</w:t>
            </w:r>
          </w:p>
          <w:p w14:paraId="18F770C9" w14:textId="202BF324" w:rsidR="00E529A3" w:rsidRPr="001A02F7" w:rsidRDefault="001A02F7" w:rsidP="00977A63">
            <w:pPr>
              <w:pStyle w:val="Listenabsatz"/>
              <w:numPr>
                <w:ilvl w:val="0"/>
                <w:numId w:val="15"/>
              </w:numPr>
              <w:spacing w:after="0"/>
              <w:rPr>
                <w:rFonts w:asciiTheme="minorHAnsi" w:hAnsiTheme="minorHAnsi" w:cstheme="minorHAnsi"/>
                <w:b/>
                <w:bCs/>
                <w:lang w:val="de-CH"/>
              </w:rPr>
            </w:pPr>
            <w:r w:rsidRPr="001A02F7">
              <w:rPr>
                <w:rFonts w:asciiTheme="minorHAnsi" w:hAnsiTheme="minorHAnsi" w:cstheme="minorHAnsi"/>
                <w:lang w:val="de-CH"/>
              </w:rPr>
              <w:t>schwerer um Code zu schreiben</w:t>
            </w:r>
          </w:p>
          <w:p w14:paraId="1891239D" w14:textId="77777777" w:rsidR="00DC298E" w:rsidRPr="001A02F7" w:rsidRDefault="00DC298E" w:rsidP="00DC298E">
            <w:pPr>
              <w:pStyle w:val="Listenabsatz"/>
              <w:rPr>
                <w:rFonts w:asciiTheme="minorHAnsi" w:hAnsiTheme="minorHAnsi" w:cstheme="minorHAnsi"/>
                <w:b/>
                <w:bCs/>
                <w:lang w:val="de-CH"/>
              </w:rPr>
            </w:pPr>
          </w:p>
          <w:p w14:paraId="5D163C82" w14:textId="77777777" w:rsidR="0094455D" w:rsidRPr="001A02F7" w:rsidRDefault="0094455D" w:rsidP="00DC298E">
            <w:pPr>
              <w:pStyle w:val="Listenabsatz"/>
              <w:ind w:left="0"/>
              <w:rPr>
                <w:rFonts w:asciiTheme="minorHAnsi" w:hAnsiTheme="minorHAnsi" w:cstheme="minorHAnsi"/>
                <w:b/>
                <w:bCs/>
                <w:lang w:val="de-CH"/>
              </w:rPr>
            </w:pPr>
          </w:p>
        </w:tc>
      </w:tr>
    </w:tbl>
    <w:p w14:paraId="0559A443" w14:textId="77777777" w:rsidR="00027AC4" w:rsidRPr="00027AC4" w:rsidRDefault="00027AC4" w:rsidP="00027AC4">
      <w:pPr>
        <w:rPr>
          <w:rFonts w:cstheme="minorHAnsi"/>
        </w:rPr>
      </w:pPr>
    </w:p>
    <w:p w14:paraId="6B334ACD" w14:textId="77777777" w:rsidR="004553B9" w:rsidRPr="00EB0BAD" w:rsidRDefault="004553B9" w:rsidP="004553B9">
      <w:pPr>
        <w:rPr>
          <w:rFonts w:cstheme="minorHAnsi"/>
        </w:rPr>
      </w:pPr>
    </w:p>
    <w:p w14:paraId="35EC546C" w14:textId="77777777" w:rsidR="004553B9" w:rsidRPr="00EB0BAD" w:rsidRDefault="004553B9" w:rsidP="004553B9">
      <w:pPr>
        <w:rPr>
          <w:rFonts w:cstheme="minorHAnsi"/>
        </w:rPr>
      </w:pPr>
    </w:p>
    <w:tbl>
      <w:tblPr>
        <w:tblW w:w="8500" w:type="dxa"/>
        <w:tblCellMar>
          <w:left w:w="70" w:type="dxa"/>
          <w:right w:w="70" w:type="dxa"/>
        </w:tblCellMar>
        <w:tblLook w:val="04A0" w:firstRow="1" w:lastRow="0" w:firstColumn="1" w:lastColumn="0" w:noHBand="0" w:noVBand="1"/>
      </w:tblPr>
      <w:tblGrid>
        <w:gridCol w:w="1200"/>
        <w:gridCol w:w="1144"/>
        <w:gridCol w:w="1376"/>
        <w:gridCol w:w="1200"/>
        <w:gridCol w:w="1198"/>
        <w:gridCol w:w="1189"/>
        <w:gridCol w:w="1193"/>
      </w:tblGrid>
      <w:tr w:rsidR="00A63FDA" w:rsidRPr="00DC01BC" w14:paraId="668FDF33" w14:textId="77777777" w:rsidTr="00055312">
        <w:trPr>
          <w:trHeight w:val="390"/>
        </w:trPr>
        <w:tc>
          <w:tcPr>
            <w:tcW w:w="3720" w:type="dxa"/>
            <w:gridSpan w:val="3"/>
            <w:tcBorders>
              <w:top w:val="nil"/>
              <w:left w:val="nil"/>
              <w:bottom w:val="single" w:sz="8" w:space="0" w:color="auto"/>
              <w:right w:val="single" w:sz="8" w:space="0" w:color="000000"/>
            </w:tcBorders>
            <w:vAlign w:val="bottom"/>
            <w:hideMark/>
          </w:tcPr>
          <w:p w14:paraId="5A2FECA9" w14:textId="376C337D" w:rsidR="004553B9" w:rsidRPr="00DC01BC" w:rsidRDefault="004553B9" w:rsidP="00055312">
            <w:pPr>
              <w:rPr>
                <w:rFonts w:ascii="Calibri" w:hAnsi="Calibri" w:cs="Calibri"/>
                <w:color w:val="000000"/>
                <w:sz w:val="22"/>
              </w:rPr>
            </w:pPr>
          </w:p>
        </w:tc>
        <w:tc>
          <w:tcPr>
            <w:tcW w:w="4780" w:type="dxa"/>
            <w:gridSpan w:val="4"/>
            <w:tcBorders>
              <w:top w:val="single" w:sz="8" w:space="0" w:color="auto"/>
              <w:left w:val="nil"/>
              <w:bottom w:val="single" w:sz="8" w:space="0" w:color="auto"/>
              <w:right w:val="single" w:sz="8" w:space="0" w:color="000000"/>
            </w:tcBorders>
            <w:shd w:val="clear" w:color="auto" w:fill="D9D9D9"/>
            <w:vAlign w:val="center"/>
            <w:hideMark/>
          </w:tcPr>
          <w:p w14:paraId="7B96E303" w14:textId="77777777" w:rsidR="00A63FDA" w:rsidRPr="00DC01BC" w:rsidRDefault="00A63FDA" w:rsidP="00055312">
            <w:pPr>
              <w:rPr>
                <w:rFonts w:ascii="Calibri" w:hAnsi="Calibri" w:cs="Calibri"/>
                <w:b/>
                <w:color w:val="000000"/>
                <w:sz w:val="28"/>
                <w:szCs w:val="28"/>
              </w:rPr>
            </w:pPr>
            <w:r w:rsidRPr="00DC01BC">
              <w:rPr>
                <w:rFonts w:ascii="Calibri" w:hAnsi="Calibri" w:cs="Calibri"/>
                <w:b/>
                <w:color w:val="000000"/>
                <w:sz w:val="28"/>
                <w:szCs w:val="28"/>
              </w:rPr>
              <w:t>Lösungskonzepte</w:t>
            </w:r>
          </w:p>
        </w:tc>
      </w:tr>
      <w:tr w:rsidR="00A63FDA" w:rsidRPr="00DC01BC" w14:paraId="68469084" w14:textId="77777777" w:rsidTr="00055312">
        <w:trPr>
          <w:trHeight w:val="330"/>
        </w:trPr>
        <w:tc>
          <w:tcPr>
            <w:tcW w:w="3720" w:type="dxa"/>
            <w:gridSpan w:val="3"/>
            <w:tcBorders>
              <w:top w:val="single" w:sz="8" w:space="0" w:color="auto"/>
              <w:left w:val="single" w:sz="8" w:space="0" w:color="auto"/>
              <w:bottom w:val="single" w:sz="8" w:space="0" w:color="auto"/>
              <w:right w:val="nil"/>
            </w:tcBorders>
            <w:vAlign w:val="center"/>
            <w:hideMark/>
          </w:tcPr>
          <w:p w14:paraId="3872A422" w14:textId="60B4BC95" w:rsidR="00A63FDA" w:rsidRPr="00DC01BC" w:rsidRDefault="00E85D9D" w:rsidP="00055312">
            <w:pPr>
              <w:jc w:val="center"/>
              <w:rPr>
                <w:rFonts w:ascii="Calibri" w:hAnsi="Calibri" w:cs="Calibri"/>
                <w:b/>
                <w:color w:val="000000"/>
                <w:szCs w:val="24"/>
              </w:rPr>
            </w:pPr>
            <w:r>
              <w:rPr>
                <w:rFonts w:ascii="Calibri" w:hAnsi="Calibri" w:cs="Calibri"/>
                <w:b/>
                <w:color w:val="000000"/>
              </w:rPr>
              <w:t>A</w:t>
            </w:r>
            <w:r w:rsidR="00A63FDA" w:rsidRPr="00DC01BC">
              <w:rPr>
                <w:rFonts w:ascii="Calibri" w:hAnsi="Calibri" w:cs="Calibri"/>
                <w:b/>
                <w:color w:val="000000"/>
              </w:rPr>
              <w:t xml:space="preserve">uto buy </w:t>
            </w:r>
            <w:r>
              <w:rPr>
                <w:rFonts w:ascii="Calibri" w:hAnsi="Calibri" w:cs="Calibri"/>
                <w:b/>
                <w:color w:val="000000"/>
              </w:rPr>
              <w:t>B</w:t>
            </w:r>
            <w:r w:rsidR="00A63FDA" w:rsidRPr="00DC01BC">
              <w:rPr>
                <w:rFonts w:ascii="Calibri" w:hAnsi="Calibri" w:cs="Calibri"/>
                <w:b/>
                <w:color w:val="000000"/>
              </w:rPr>
              <w:t>ot</w:t>
            </w:r>
          </w:p>
        </w:tc>
        <w:tc>
          <w:tcPr>
            <w:tcW w:w="2398" w:type="dxa"/>
            <w:gridSpan w:val="2"/>
            <w:tcBorders>
              <w:top w:val="single" w:sz="8" w:space="0" w:color="auto"/>
              <w:left w:val="single" w:sz="8" w:space="0" w:color="auto"/>
              <w:bottom w:val="single" w:sz="8" w:space="0" w:color="auto"/>
              <w:right w:val="single" w:sz="8" w:space="0" w:color="000000"/>
            </w:tcBorders>
            <w:vAlign w:val="center"/>
            <w:hideMark/>
          </w:tcPr>
          <w:p w14:paraId="210F88D1"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Python</w:t>
            </w:r>
          </w:p>
        </w:tc>
        <w:tc>
          <w:tcPr>
            <w:tcW w:w="2382" w:type="dxa"/>
            <w:gridSpan w:val="2"/>
            <w:tcBorders>
              <w:top w:val="single" w:sz="8" w:space="0" w:color="auto"/>
              <w:left w:val="nil"/>
              <w:bottom w:val="single" w:sz="8" w:space="0" w:color="auto"/>
              <w:right w:val="single" w:sz="8" w:space="0" w:color="000000"/>
            </w:tcBorders>
            <w:vAlign w:val="center"/>
            <w:hideMark/>
          </w:tcPr>
          <w:p w14:paraId="6C0072F2"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C++</w:t>
            </w:r>
          </w:p>
        </w:tc>
      </w:tr>
      <w:tr w:rsidR="00A63FDA" w:rsidRPr="00DC01BC" w14:paraId="2D1669E9" w14:textId="77777777" w:rsidTr="00055312">
        <w:trPr>
          <w:trHeight w:val="645"/>
        </w:trPr>
        <w:tc>
          <w:tcPr>
            <w:tcW w:w="2344" w:type="dxa"/>
            <w:gridSpan w:val="2"/>
            <w:vMerge w:val="restart"/>
            <w:tcBorders>
              <w:top w:val="single" w:sz="8" w:space="0" w:color="auto"/>
              <w:left w:val="single" w:sz="8" w:space="0" w:color="auto"/>
              <w:bottom w:val="single" w:sz="8" w:space="0" w:color="000000"/>
              <w:right w:val="single" w:sz="8" w:space="0" w:color="000000"/>
            </w:tcBorders>
            <w:shd w:val="pct12" w:color="000000" w:fill="DFDFDF"/>
            <w:vAlign w:val="center"/>
            <w:hideMark/>
          </w:tcPr>
          <w:p w14:paraId="762319A7"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Anforderungen</w:t>
            </w:r>
          </w:p>
        </w:tc>
        <w:tc>
          <w:tcPr>
            <w:tcW w:w="1376" w:type="dxa"/>
            <w:tcBorders>
              <w:top w:val="nil"/>
              <w:left w:val="nil"/>
              <w:bottom w:val="single" w:sz="8" w:space="0" w:color="auto"/>
              <w:right w:val="single" w:sz="8" w:space="0" w:color="auto"/>
            </w:tcBorders>
            <w:shd w:val="clear" w:color="auto" w:fill="D9D9D9"/>
            <w:vAlign w:val="center"/>
            <w:hideMark/>
          </w:tcPr>
          <w:p w14:paraId="3B9C059E" w14:textId="77777777" w:rsidR="00A63FDA" w:rsidRPr="00DC01BC" w:rsidRDefault="00A63FDA" w:rsidP="00055312">
            <w:pPr>
              <w:rPr>
                <w:rFonts w:ascii="Calibri" w:hAnsi="Calibri" w:cs="Calibri"/>
                <w:b/>
                <w:color w:val="000000"/>
              </w:rPr>
            </w:pPr>
            <w:r w:rsidRPr="00DC01BC">
              <w:rPr>
                <w:rFonts w:ascii="Calibri" w:hAnsi="Calibri" w:cs="Calibri"/>
                <w:b/>
                <w:color w:val="000000"/>
              </w:rPr>
              <w:t>Gewichtung</w:t>
            </w:r>
          </w:p>
        </w:tc>
        <w:tc>
          <w:tcPr>
            <w:tcW w:w="1200" w:type="dxa"/>
            <w:tcBorders>
              <w:top w:val="nil"/>
              <w:left w:val="nil"/>
              <w:bottom w:val="single" w:sz="8" w:space="0" w:color="auto"/>
              <w:right w:val="nil"/>
            </w:tcBorders>
            <w:shd w:val="pct12" w:color="000000" w:fill="DFDFDF"/>
            <w:vAlign w:val="center"/>
            <w:hideMark/>
          </w:tcPr>
          <w:p w14:paraId="6B90523E" w14:textId="77777777" w:rsidR="00A63FDA" w:rsidRPr="00DC01BC" w:rsidRDefault="00A63FDA" w:rsidP="00055312">
            <w:pPr>
              <w:rPr>
                <w:rFonts w:ascii="Calibri" w:hAnsi="Calibri" w:cs="Calibri"/>
                <w:b/>
                <w:color w:val="000000"/>
              </w:rPr>
            </w:pPr>
            <w:r w:rsidRPr="00DC01BC">
              <w:rPr>
                <w:rFonts w:ascii="Calibri" w:hAnsi="Calibri" w:cs="Calibri"/>
                <w:b/>
                <w:color w:val="000000"/>
              </w:rPr>
              <w:t>Max = 10</w:t>
            </w:r>
          </w:p>
        </w:tc>
        <w:tc>
          <w:tcPr>
            <w:tcW w:w="1198" w:type="dxa"/>
            <w:tcBorders>
              <w:top w:val="nil"/>
              <w:left w:val="single" w:sz="8" w:space="0" w:color="auto"/>
              <w:bottom w:val="single" w:sz="8" w:space="0" w:color="auto"/>
              <w:right w:val="single" w:sz="8" w:space="0" w:color="auto"/>
            </w:tcBorders>
            <w:shd w:val="pct12" w:color="000000" w:fill="DFDFDF"/>
            <w:vAlign w:val="center"/>
            <w:hideMark/>
          </w:tcPr>
          <w:p w14:paraId="1AAFF82E" w14:textId="77777777" w:rsidR="00A63FDA" w:rsidRPr="00DC01BC" w:rsidRDefault="00A63FDA" w:rsidP="00055312">
            <w:pPr>
              <w:rPr>
                <w:rFonts w:ascii="Calibri" w:hAnsi="Calibri" w:cs="Calibri"/>
                <w:b/>
                <w:color w:val="000000"/>
              </w:rPr>
            </w:pPr>
            <w:r w:rsidRPr="00DC01BC">
              <w:rPr>
                <w:rFonts w:ascii="Calibri" w:hAnsi="Calibri" w:cs="Calibri"/>
                <w:b/>
                <w:color w:val="000000"/>
              </w:rPr>
              <w:t xml:space="preserve"> =</w:t>
            </w:r>
          </w:p>
        </w:tc>
        <w:tc>
          <w:tcPr>
            <w:tcW w:w="1189" w:type="dxa"/>
            <w:tcBorders>
              <w:top w:val="nil"/>
              <w:left w:val="nil"/>
              <w:bottom w:val="single" w:sz="8" w:space="0" w:color="auto"/>
              <w:right w:val="nil"/>
            </w:tcBorders>
            <w:shd w:val="pct12" w:color="000000" w:fill="DFDFDF"/>
            <w:vAlign w:val="center"/>
            <w:hideMark/>
          </w:tcPr>
          <w:p w14:paraId="6BD0C6AA" w14:textId="77777777" w:rsidR="00A63FDA" w:rsidRPr="00DC01BC" w:rsidRDefault="00A63FDA" w:rsidP="00055312">
            <w:pPr>
              <w:rPr>
                <w:rFonts w:ascii="Calibri" w:hAnsi="Calibri" w:cs="Calibri"/>
                <w:b/>
                <w:color w:val="000000"/>
              </w:rPr>
            </w:pPr>
            <w:r w:rsidRPr="00DC01BC">
              <w:rPr>
                <w:rFonts w:ascii="Calibri" w:hAnsi="Calibri" w:cs="Calibri"/>
                <w:b/>
                <w:color w:val="000000"/>
              </w:rPr>
              <w:t>Max =10</w:t>
            </w:r>
          </w:p>
        </w:tc>
        <w:tc>
          <w:tcPr>
            <w:tcW w:w="1193" w:type="dxa"/>
            <w:tcBorders>
              <w:top w:val="nil"/>
              <w:left w:val="single" w:sz="8" w:space="0" w:color="auto"/>
              <w:bottom w:val="single" w:sz="8" w:space="0" w:color="auto"/>
              <w:right w:val="single" w:sz="8" w:space="0" w:color="auto"/>
            </w:tcBorders>
            <w:shd w:val="pct12" w:color="000000" w:fill="DFDFDF"/>
            <w:vAlign w:val="center"/>
            <w:hideMark/>
          </w:tcPr>
          <w:p w14:paraId="43624C50" w14:textId="77777777" w:rsidR="00A63FDA" w:rsidRPr="00DC01BC" w:rsidRDefault="00A63FDA" w:rsidP="00055312">
            <w:pPr>
              <w:rPr>
                <w:rFonts w:ascii="Calibri" w:hAnsi="Calibri" w:cs="Calibri"/>
                <w:b/>
                <w:color w:val="000000"/>
              </w:rPr>
            </w:pPr>
            <w:r w:rsidRPr="00DC01BC">
              <w:rPr>
                <w:rFonts w:ascii="Calibri" w:hAnsi="Calibri" w:cs="Calibri"/>
                <w:b/>
                <w:color w:val="000000"/>
              </w:rPr>
              <w:t xml:space="preserve"> =</w:t>
            </w:r>
          </w:p>
        </w:tc>
      </w:tr>
      <w:tr w:rsidR="00A63FDA" w:rsidRPr="00DC01BC" w14:paraId="3D63D495" w14:textId="77777777" w:rsidTr="00055312">
        <w:trPr>
          <w:trHeight w:val="330"/>
        </w:trPr>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14:paraId="4FE9E91C" w14:textId="77777777" w:rsidR="00A63FDA" w:rsidRPr="00DC01BC" w:rsidRDefault="00A63FDA" w:rsidP="00055312">
            <w:pPr>
              <w:spacing w:after="0"/>
              <w:rPr>
                <w:rFonts w:ascii="Calibri" w:hAnsi="Calibri" w:cs="Calibri"/>
                <w:b/>
                <w:color w:val="000000"/>
              </w:rPr>
            </w:pPr>
          </w:p>
        </w:tc>
        <w:tc>
          <w:tcPr>
            <w:tcW w:w="1376" w:type="dxa"/>
            <w:tcBorders>
              <w:top w:val="nil"/>
              <w:left w:val="nil"/>
              <w:bottom w:val="single" w:sz="8" w:space="0" w:color="auto"/>
              <w:right w:val="single" w:sz="8" w:space="0" w:color="auto"/>
            </w:tcBorders>
            <w:shd w:val="clear" w:color="auto" w:fill="D9D9D9"/>
            <w:vAlign w:val="center"/>
            <w:hideMark/>
          </w:tcPr>
          <w:p w14:paraId="5BA0AC5D" w14:textId="77777777" w:rsidR="00A63FDA" w:rsidRPr="00DC01BC" w:rsidRDefault="00A63FDA" w:rsidP="00055312">
            <w:pPr>
              <w:rPr>
                <w:rFonts w:ascii="Calibri" w:hAnsi="Calibri" w:cs="Calibri"/>
                <w:color w:val="000000"/>
              </w:rPr>
            </w:pPr>
            <w:r w:rsidRPr="00DC01BC">
              <w:rPr>
                <w:rFonts w:ascii="Calibri" w:hAnsi="Calibri" w:cs="Calibri"/>
                <w:color w:val="000000"/>
              </w:rPr>
              <w:t> </w:t>
            </w:r>
          </w:p>
        </w:tc>
        <w:tc>
          <w:tcPr>
            <w:tcW w:w="1200" w:type="dxa"/>
            <w:tcBorders>
              <w:top w:val="nil"/>
              <w:left w:val="nil"/>
              <w:bottom w:val="single" w:sz="8" w:space="0" w:color="auto"/>
              <w:right w:val="single" w:sz="8" w:space="0" w:color="auto"/>
            </w:tcBorders>
            <w:shd w:val="pct12" w:color="000000" w:fill="DFDFDF"/>
            <w:vAlign w:val="center"/>
            <w:hideMark/>
          </w:tcPr>
          <w:p w14:paraId="3E0159C8" w14:textId="77777777" w:rsidR="00A63FDA" w:rsidRPr="00DC01BC" w:rsidRDefault="00A63FDA" w:rsidP="00055312">
            <w:pPr>
              <w:rPr>
                <w:rFonts w:ascii="Calibri" w:hAnsi="Calibri" w:cs="Calibri"/>
                <w:b/>
                <w:color w:val="000000"/>
              </w:rPr>
            </w:pPr>
            <w:r w:rsidRPr="00DC01BC">
              <w:rPr>
                <w:rFonts w:ascii="Calibri" w:hAnsi="Calibri" w:cs="Calibri"/>
                <w:b/>
                <w:color w:val="000000"/>
              </w:rPr>
              <w:t> </w:t>
            </w:r>
          </w:p>
        </w:tc>
        <w:tc>
          <w:tcPr>
            <w:tcW w:w="1198" w:type="dxa"/>
            <w:tcBorders>
              <w:top w:val="nil"/>
              <w:left w:val="nil"/>
              <w:bottom w:val="single" w:sz="8" w:space="0" w:color="auto"/>
              <w:right w:val="nil"/>
            </w:tcBorders>
            <w:shd w:val="pct12" w:color="000000" w:fill="DFDFDF"/>
            <w:vAlign w:val="center"/>
            <w:hideMark/>
          </w:tcPr>
          <w:p w14:paraId="54DE1A02" w14:textId="77777777" w:rsidR="00A63FDA" w:rsidRPr="00DC01BC" w:rsidRDefault="00A63FDA" w:rsidP="00055312">
            <w:pPr>
              <w:rPr>
                <w:rFonts w:ascii="Calibri" w:hAnsi="Calibri" w:cs="Calibri"/>
                <w:b/>
                <w:color w:val="000000"/>
              </w:rPr>
            </w:pPr>
            <w:r w:rsidRPr="00DC01BC">
              <w:rPr>
                <w:rFonts w:ascii="Calibri" w:hAnsi="Calibri" w:cs="Calibri"/>
                <w:b/>
                <w:color w:val="000000"/>
              </w:rPr>
              <w:t>Nutzwert</w:t>
            </w:r>
          </w:p>
        </w:tc>
        <w:tc>
          <w:tcPr>
            <w:tcW w:w="1189" w:type="dxa"/>
            <w:tcBorders>
              <w:top w:val="nil"/>
              <w:left w:val="single" w:sz="8" w:space="0" w:color="auto"/>
              <w:bottom w:val="single" w:sz="8" w:space="0" w:color="auto"/>
              <w:right w:val="nil"/>
            </w:tcBorders>
            <w:shd w:val="pct12" w:color="000000" w:fill="DFDFDF"/>
            <w:vAlign w:val="center"/>
            <w:hideMark/>
          </w:tcPr>
          <w:p w14:paraId="67989C16" w14:textId="77777777" w:rsidR="00A63FDA" w:rsidRPr="00DC01BC" w:rsidRDefault="00A63FDA" w:rsidP="00055312">
            <w:pPr>
              <w:rPr>
                <w:rFonts w:ascii="Calibri" w:hAnsi="Calibri" w:cs="Calibri"/>
                <w:b/>
                <w:color w:val="000000"/>
              </w:rPr>
            </w:pPr>
            <w:r w:rsidRPr="00DC01BC">
              <w:rPr>
                <w:rFonts w:ascii="Calibri" w:hAnsi="Calibri" w:cs="Calibri"/>
                <w:b/>
                <w:color w:val="000000"/>
              </w:rPr>
              <w:t> </w:t>
            </w:r>
          </w:p>
        </w:tc>
        <w:tc>
          <w:tcPr>
            <w:tcW w:w="1193" w:type="dxa"/>
            <w:tcBorders>
              <w:top w:val="nil"/>
              <w:left w:val="single" w:sz="8" w:space="0" w:color="auto"/>
              <w:bottom w:val="single" w:sz="8" w:space="0" w:color="auto"/>
              <w:right w:val="single" w:sz="8" w:space="0" w:color="auto"/>
            </w:tcBorders>
            <w:shd w:val="pct12" w:color="000000" w:fill="DFDFDF"/>
            <w:vAlign w:val="center"/>
            <w:hideMark/>
          </w:tcPr>
          <w:p w14:paraId="64A8DE44" w14:textId="77777777" w:rsidR="00A63FDA" w:rsidRPr="00DC01BC" w:rsidRDefault="00A63FDA" w:rsidP="00055312">
            <w:pPr>
              <w:rPr>
                <w:rFonts w:ascii="Calibri" w:hAnsi="Calibri" w:cs="Calibri"/>
                <w:b/>
                <w:color w:val="000000"/>
              </w:rPr>
            </w:pPr>
            <w:r w:rsidRPr="00DC01BC">
              <w:rPr>
                <w:rFonts w:ascii="Calibri" w:hAnsi="Calibri" w:cs="Calibri"/>
                <w:b/>
                <w:color w:val="000000"/>
              </w:rPr>
              <w:t>Nutzwert</w:t>
            </w:r>
          </w:p>
        </w:tc>
      </w:tr>
      <w:tr w:rsidR="00A63FDA" w:rsidRPr="00DC01BC" w14:paraId="2290D89A" w14:textId="77777777" w:rsidTr="00055312">
        <w:trPr>
          <w:trHeight w:val="330"/>
        </w:trPr>
        <w:tc>
          <w:tcPr>
            <w:tcW w:w="1200" w:type="dxa"/>
            <w:tcBorders>
              <w:top w:val="nil"/>
              <w:left w:val="single" w:sz="8" w:space="0" w:color="auto"/>
              <w:bottom w:val="single" w:sz="8" w:space="0" w:color="auto"/>
              <w:right w:val="nil"/>
            </w:tcBorders>
            <w:shd w:val="clear" w:color="auto" w:fill="FFFFFF"/>
            <w:vAlign w:val="center"/>
            <w:hideMark/>
          </w:tcPr>
          <w:p w14:paraId="39DF37F7" w14:textId="77777777" w:rsidR="00A63FDA" w:rsidRPr="00DC01BC" w:rsidRDefault="00A63FDA" w:rsidP="00055312">
            <w:pPr>
              <w:rPr>
                <w:rFonts w:ascii="Calibri" w:hAnsi="Calibri" w:cs="Calibri"/>
                <w:color w:val="000000"/>
              </w:rPr>
            </w:pPr>
            <w:r w:rsidRPr="00DC01BC">
              <w:rPr>
                <w:rFonts w:ascii="Calibri" w:hAnsi="Calibri" w:cs="Calibri"/>
                <w:color w:val="000000"/>
              </w:rPr>
              <w:t>Simplizität</w:t>
            </w:r>
          </w:p>
        </w:tc>
        <w:tc>
          <w:tcPr>
            <w:tcW w:w="1144" w:type="dxa"/>
            <w:tcBorders>
              <w:top w:val="nil"/>
              <w:left w:val="nil"/>
              <w:bottom w:val="single" w:sz="8" w:space="0" w:color="auto"/>
              <w:right w:val="single" w:sz="8" w:space="0" w:color="auto"/>
            </w:tcBorders>
            <w:shd w:val="clear" w:color="auto" w:fill="FFFFFF"/>
            <w:vAlign w:val="center"/>
            <w:hideMark/>
          </w:tcPr>
          <w:p w14:paraId="4372BE6B" w14:textId="77777777" w:rsidR="00A63FDA" w:rsidRPr="00DC01BC" w:rsidRDefault="00A63FDA" w:rsidP="00055312">
            <w:pPr>
              <w:rPr>
                <w:rFonts w:ascii="Calibri" w:hAnsi="Calibri" w:cs="Calibri"/>
                <w:b/>
                <w:color w:val="000000"/>
              </w:rPr>
            </w:pPr>
            <w:r w:rsidRPr="00DC01BC">
              <w:rPr>
                <w:rFonts w:ascii="Calibri" w:hAnsi="Calibri" w:cs="Calibri"/>
                <w:b/>
                <w:color w:val="000000"/>
              </w:rPr>
              <w:t> </w:t>
            </w:r>
          </w:p>
        </w:tc>
        <w:tc>
          <w:tcPr>
            <w:tcW w:w="1376" w:type="dxa"/>
            <w:tcBorders>
              <w:top w:val="nil"/>
              <w:left w:val="nil"/>
              <w:bottom w:val="single" w:sz="8" w:space="0" w:color="auto"/>
              <w:right w:val="single" w:sz="8" w:space="0" w:color="auto"/>
            </w:tcBorders>
            <w:shd w:val="clear" w:color="auto" w:fill="D9D9D9"/>
            <w:vAlign w:val="center"/>
            <w:hideMark/>
          </w:tcPr>
          <w:p w14:paraId="23FFF7D9"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7</w:t>
            </w:r>
          </w:p>
        </w:tc>
        <w:tc>
          <w:tcPr>
            <w:tcW w:w="1200" w:type="dxa"/>
            <w:tcBorders>
              <w:top w:val="nil"/>
              <w:left w:val="nil"/>
              <w:bottom w:val="single" w:sz="8" w:space="0" w:color="auto"/>
              <w:right w:val="single" w:sz="8" w:space="0" w:color="auto"/>
            </w:tcBorders>
            <w:shd w:val="clear" w:color="auto" w:fill="FFFFFF"/>
            <w:vAlign w:val="center"/>
            <w:hideMark/>
          </w:tcPr>
          <w:p w14:paraId="2DD405AB"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8</w:t>
            </w:r>
          </w:p>
        </w:tc>
        <w:tc>
          <w:tcPr>
            <w:tcW w:w="1198" w:type="dxa"/>
            <w:tcBorders>
              <w:top w:val="nil"/>
              <w:left w:val="nil"/>
              <w:bottom w:val="single" w:sz="8" w:space="0" w:color="auto"/>
              <w:right w:val="nil"/>
            </w:tcBorders>
            <w:vAlign w:val="center"/>
            <w:hideMark/>
          </w:tcPr>
          <w:p w14:paraId="39EA2FB0"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56</w:t>
            </w:r>
          </w:p>
        </w:tc>
        <w:tc>
          <w:tcPr>
            <w:tcW w:w="1189" w:type="dxa"/>
            <w:tcBorders>
              <w:top w:val="nil"/>
              <w:left w:val="single" w:sz="8" w:space="0" w:color="auto"/>
              <w:bottom w:val="single" w:sz="8" w:space="0" w:color="auto"/>
              <w:right w:val="nil"/>
            </w:tcBorders>
            <w:shd w:val="clear" w:color="auto" w:fill="FFFFFF"/>
            <w:vAlign w:val="center"/>
            <w:hideMark/>
          </w:tcPr>
          <w:p w14:paraId="6834401D"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5</w:t>
            </w:r>
          </w:p>
        </w:tc>
        <w:tc>
          <w:tcPr>
            <w:tcW w:w="1193" w:type="dxa"/>
            <w:tcBorders>
              <w:top w:val="nil"/>
              <w:left w:val="single" w:sz="8" w:space="0" w:color="auto"/>
              <w:bottom w:val="single" w:sz="8" w:space="0" w:color="auto"/>
              <w:right w:val="single" w:sz="8" w:space="0" w:color="auto"/>
            </w:tcBorders>
            <w:vAlign w:val="center"/>
            <w:hideMark/>
          </w:tcPr>
          <w:p w14:paraId="378C75D2"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35</w:t>
            </w:r>
          </w:p>
        </w:tc>
      </w:tr>
      <w:tr w:rsidR="00A63FDA" w:rsidRPr="00DC01BC" w14:paraId="29BE19AC" w14:textId="77777777" w:rsidTr="00055312">
        <w:trPr>
          <w:trHeight w:val="330"/>
        </w:trPr>
        <w:tc>
          <w:tcPr>
            <w:tcW w:w="1200" w:type="dxa"/>
            <w:tcBorders>
              <w:top w:val="nil"/>
              <w:left w:val="single" w:sz="8" w:space="0" w:color="auto"/>
              <w:bottom w:val="single" w:sz="8" w:space="0" w:color="auto"/>
              <w:right w:val="nil"/>
            </w:tcBorders>
            <w:shd w:val="clear" w:color="auto" w:fill="FFFFFF"/>
            <w:vAlign w:val="center"/>
            <w:hideMark/>
          </w:tcPr>
          <w:p w14:paraId="29D24139" w14:textId="77777777" w:rsidR="00A63FDA" w:rsidRPr="00DC01BC" w:rsidRDefault="00A63FDA" w:rsidP="00055312">
            <w:pPr>
              <w:rPr>
                <w:rFonts w:ascii="Calibri" w:hAnsi="Calibri" w:cs="Calibri"/>
                <w:color w:val="000000"/>
              </w:rPr>
            </w:pPr>
            <w:r w:rsidRPr="00DC01BC">
              <w:rPr>
                <w:rFonts w:ascii="Calibri" w:hAnsi="Calibri" w:cs="Calibri"/>
                <w:color w:val="000000"/>
              </w:rPr>
              <w:t>Tutorials</w:t>
            </w:r>
          </w:p>
        </w:tc>
        <w:tc>
          <w:tcPr>
            <w:tcW w:w="1144" w:type="dxa"/>
            <w:tcBorders>
              <w:top w:val="nil"/>
              <w:left w:val="nil"/>
              <w:bottom w:val="single" w:sz="8" w:space="0" w:color="auto"/>
              <w:right w:val="single" w:sz="8" w:space="0" w:color="auto"/>
            </w:tcBorders>
            <w:shd w:val="clear" w:color="auto" w:fill="FFFFFF"/>
            <w:vAlign w:val="center"/>
            <w:hideMark/>
          </w:tcPr>
          <w:p w14:paraId="021CE0CE" w14:textId="77777777" w:rsidR="00A63FDA" w:rsidRPr="00DC01BC" w:rsidRDefault="00A63FDA" w:rsidP="00055312">
            <w:pPr>
              <w:rPr>
                <w:rFonts w:ascii="Calibri" w:hAnsi="Calibri" w:cs="Calibri"/>
                <w:b/>
                <w:color w:val="000000"/>
              </w:rPr>
            </w:pPr>
            <w:r w:rsidRPr="00DC01BC">
              <w:rPr>
                <w:rFonts w:ascii="Calibri" w:hAnsi="Calibri" w:cs="Calibri"/>
                <w:b/>
                <w:color w:val="000000"/>
              </w:rPr>
              <w:t> </w:t>
            </w:r>
          </w:p>
        </w:tc>
        <w:tc>
          <w:tcPr>
            <w:tcW w:w="1376" w:type="dxa"/>
            <w:tcBorders>
              <w:top w:val="nil"/>
              <w:left w:val="nil"/>
              <w:bottom w:val="single" w:sz="8" w:space="0" w:color="auto"/>
              <w:right w:val="single" w:sz="8" w:space="0" w:color="auto"/>
            </w:tcBorders>
            <w:shd w:val="clear" w:color="auto" w:fill="D9D9D9"/>
            <w:vAlign w:val="center"/>
            <w:hideMark/>
          </w:tcPr>
          <w:p w14:paraId="28E9020C"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9</w:t>
            </w:r>
          </w:p>
        </w:tc>
        <w:tc>
          <w:tcPr>
            <w:tcW w:w="1200" w:type="dxa"/>
            <w:tcBorders>
              <w:top w:val="nil"/>
              <w:left w:val="nil"/>
              <w:bottom w:val="single" w:sz="8" w:space="0" w:color="auto"/>
              <w:right w:val="single" w:sz="8" w:space="0" w:color="auto"/>
            </w:tcBorders>
            <w:shd w:val="clear" w:color="auto" w:fill="FFFFFF"/>
            <w:vAlign w:val="center"/>
            <w:hideMark/>
          </w:tcPr>
          <w:p w14:paraId="0E005D95"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8</w:t>
            </w:r>
          </w:p>
        </w:tc>
        <w:tc>
          <w:tcPr>
            <w:tcW w:w="1198" w:type="dxa"/>
            <w:tcBorders>
              <w:top w:val="nil"/>
              <w:left w:val="nil"/>
              <w:bottom w:val="single" w:sz="8" w:space="0" w:color="auto"/>
              <w:right w:val="nil"/>
            </w:tcBorders>
            <w:vAlign w:val="center"/>
            <w:hideMark/>
          </w:tcPr>
          <w:p w14:paraId="3F12D1BB"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72</w:t>
            </w:r>
          </w:p>
        </w:tc>
        <w:tc>
          <w:tcPr>
            <w:tcW w:w="1189" w:type="dxa"/>
            <w:tcBorders>
              <w:top w:val="nil"/>
              <w:left w:val="single" w:sz="8" w:space="0" w:color="auto"/>
              <w:bottom w:val="single" w:sz="8" w:space="0" w:color="auto"/>
              <w:right w:val="nil"/>
            </w:tcBorders>
            <w:shd w:val="clear" w:color="auto" w:fill="FFFFFF"/>
            <w:vAlign w:val="center"/>
            <w:hideMark/>
          </w:tcPr>
          <w:p w14:paraId="5004BA0A"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5</w:t>
            </w:r>
          </w:p>
        </w:tc>
        <w:tc>
          <w:tcPr>
            <w:tcW w:w="1193" w:type="dxa"/>
            <w:tcBorders>
              <w:top w:val="nil"/>
              <w:left w:val="single" w:sz="8" w:space="0" w:color="auto"/>
              <w:bottom w:val="single" w:sz="8" w:space="0" w:color="auto"/>
              <w:right w:val="single" w:sz="8" w:space="0" w:color="auto"/>
            </w:tcBorders>
            <w:vAlign w:val="center"/>
            <w:hideMark/>
          </w:tcPr>
          <w:p w14:paraId="6061F9EE"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45</w:t>
            </w:r>
          </w:p>
        </w:tc>
      </w:tr>
      <w:tr w:rsidR="00A63FDA" w:rsidRPr="00DC01BC" w14:paraId="16555A14" w14:textId="77777777" w:rsidTr="00055312">
        <w:trPr>
          <w:trHeight w:val="330"/>
        </w:trPr>
        <w:tc>
          <w:tcPr>
            <w:tcW w:w="2344" w:type="dxa"/>
            <w:gridSpan w:val="2"/>
            <w:tcBorders>
              <w:top w:val="single" w:sz="8" w:space="0" w:color="auto"/>
              <w:left w:val="single" w:sz="8" w:space="0" w:color="auto"/>
              <w:bottom w:val="single" w:sz="8" w:space="0" w:color="auto"/>
              <w:right w:val="single" w:sz="8" w:space="0" w:color="000000"/>
            </w:tcBorders>
            <w:vAlign w:val="center"/>
            <w:hideMark/>
          </w:tcPr>
          <w:p w14:paraId="7CEB98C6" w14:textId="77777777" w:rsidR="00A63FDA" w:rsidRPr="00DC01BC" w:rsidRDefault="00A63FDA" w:rsidP="00055312">
            <w:pPr>
              <w:rPr>
                <w:rFonts w:ascii="Calibri" w:hAnsi="Calibri" w:cs="Calibri"/>
                <w:color w:val="000000"/>
              </w:rPr>
            </w:pPr>
            <w:r w:rsidRPr="00DC01BC">
              <w:rPr>
                <w:rFonts w:ascii="Calibri" w:hAnsi="Calibri" w:cs="Calibri"/>
                <w:color w:val="000000"/>
              </w:rPr>
              <w:t>Eigene Interessen</w:t>
            </w:r>
          </w:p>
        </w:tc>
        <w:tc>
          <w:tcPr>
            <w:tcW w:w="1376" w:type="dxa"/>
            <w:tcBorders>
              <w:top w:val="nil"/>
              <w:left w:val="nil"/>
              <w:bottom w:val="single" w:sz="8" w:space="0" w:color="auto"/>
              <w:right w:val="single" w:sz="8" w:space="0" w:color="auto"/>
            </w:tcBorders>
            <w:shd w:val="clear" w:color="auto" w:fill="D9D9D9"/>
            <w:vAlign w:val="center"/>
            <w:hideMark/>
          </w:tcPr>
          <w:p w14:paraId="7550D418"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8</w:t>
            </w:r>
          </w:p>
        </w:tc>
        <w:tc>
          <w:tcPr>
            <w:tcW w:w="1200" w:type="dxa"/>
            <w:tcBorders>
              <w:top w:val="nil"/>
              <w:left w:val="nil"/>
              <w:bottom w:val="single" w:sz="8" w:space="0" w:color="auto"/>
              <w:right w:val="single" w:sz="8" w:space="0" w:color="auto"/>
            </w:tcBorders>
            <w:vAlign w:val="center"/>
            <w:hideMark/>
          </w:tcPr>
          <w:p w14:paraId="38E599C6"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10</w:t>
            </w:r>
          </w:p>
        </w:tc>
        <w:tc>
          <w:tcPr>
            <w:tcW w:w="1198" w:type="dxa"/>
            <w:tcBorders>
              <w:top w:val="nil"/>
              <w:left w:val="nil"/>
              <w:bottom w:val="single" w:sz="8" w:space="0" w:color="auto"/>
              <w:right w:val="nil"/>
            </w:tcBorders>
            <w:vAlign w:val="center"/>
            <w:hideMark/>
          </w:tcPr>
          <w:p w14:paraId="5B4920E9"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80</w:t>
            </w:r>
          </w:p>
        </w:tc>
        <w:tc>
          <w:tcPr>
            <w:tcW w:w="1189" w:type="dxa"/>
            <w:tcBorders>
              <w:top w:val="nil"/>
              <w:left w:val="single" w:sz="8" w:space="0" w:color="auto"/>
              <w:bottom w:val="single" w:sz="8" w:space="0" w:color="auto"/>
              <w:right w:val="single" w:sz="8" w:space="0" w:color="auto"/>
            </w:tcBorders>
            <w:vAlign w:val="center"/>
            <w:hideMark/>
          </w:tcPr>
          <w:p w14:paraId="1F807EA3"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8</w:t>
            </w:r>
          </w:p>
        </w:tc>
        <w:tc>
          <w:tcPr>
            <w:tcW w:w="1193" w:type="dxa"/>
            <w:tcBorders>
              <w:top w:val="nil"/>
              <w:left w:val="nil"/>
              <w:bottom w:val="single" w:sz="8" w:space="0" w:color="auto"/>
              <w:right w:val="single" w:sz="8" w:space="0" w:color="auto"/>
            </w:tcBorders>
            <w:vAlign w:val="center"/>
            <w:hideMark/>
          </w:tcPr>
          <w:p w14:paraId="1F86ED96"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64</w:t>
            </w:r>
          </w:p>
        </w:tc>
      </w:tr>
      <w:tr w:rsidR="00A63FDA" w:rsidRPr="00DC01BC" w14:paraId="7BBF176A" w14:textId="77777777" w:rsidTr="00055312">
        <w:trPr>
          <w:trHeight w:val="330"/>
        </w:trPr>
        <w:tc>
          <w:tcPr>
            <w:tcW w:w="2344" w:type="dxa"/>
            <w:gridSpan w:val="2"/>
            <w:tcBorders>
              <w:top w:val="single" w:sz="8" w:space="0" w:color="auto"/>
              <w:left w:val="single" w:sz="8" w:space="0" w:color="auto"/>
              <w:bottom w:val="single" w:sz="8" w:space="0" w:color="auto"/>
              <w:right w:val="single" w:sz="8" w:space="0" w:color="000000"/>
            </w:tcBorders>
            <w:vAlign w:val="center"/>
            <w:hideMark/>
          </w:tcPr>
          <w:p w14:paraId="636D68C9" w14:textId="77777777" w:rsidR="00A63FDA" w:rsidRPr="00DC01BC" w:rsidRDefault="00A63FDA" w:rsidP="00055312">
            <w:pPr>
              <w:rPr>
                <w:rFonts w:ascii="Calibri" w:hAnsi="Calibri" w:cs="Calibri"/>
                <w:color w:val="000000"/>
              </w:rPr>
            </w:pPr>
            <w:r w:rsidRPr="00DC01BC">
              <w:rPr>
                <w:rFonts w:ascii="Calibri" w:hAnsi="Calibri" w:cs="Calibri"/>
                <w:color w:val="000000"/>
              </w:rPr>
              <w:t>Libraryzugriff</w:t>
            </w:r>
          </w:p>
        </w:tc>
        <w:tc>
          <w:tcPr>
            <w:tcW w:w="1376" w:type="dxa"/>
            <w:tcBorders>
              <w:top w:val="nil"/>
              <w:left w:val="nil"/>
              <w:bottom w:val="single" w:sz="8" w:space="0" w:color="auto"/>
              <w:right w:val="single" w:sz="8" w:space="0" w:color="auto"/>
            </w:tcBorders>
            <w:shd w:val="clear" w:color="auto" w:fill="D9D9D9"/>
            <w:vAlign w:val="center"/>
            <w:hideMark/>
          </w:tcPr>
          <w:p w14:paraId="7759D7B5"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7</w:t>
            </w:r>
          </w:p>
        </w:tc>
        <w:tc>
          <w:tcPr>
            <w:tcW w:w="1200" w:type="dxa"/>
            <w:tcBorders>
              <w:top w:val="nil"/>
              <w:left w:val="nil"/>
              <w:bottom w:val="single" w:sz="8" w:space="0" w:color="auto"/>
              <w:right w:val="single" w:sz="8" w:space="0" w:color="auto"/>
            </w:tcBorders>
            <w:vAlign w:val="center"/>
            <w:hideMark/>
          </w:tcPr>
          <w:p w14:paraId="4CB54226"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10</w:t>
            </w:r>
          </w:p>
        </w:tc>
        <w:tc>
          <w:tcPr>
            <w:tcW w:w="1198" w:type="dxa"/>
            <w:tcBorders>
              <w:top w:val="nil"/>
              <w:left w:val="nil"/>
              <w:bottom w:val="single" w:sz="8" w:space="0" w:color="auto"/>
              <w:right w:val="nil"/>
            </w:tcBorders>
            <w:vAlign w:val="center"/>
            <w:hideMark/>
          </w:tcPr>
          <w:p w14:paraId="60B78E55"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70</w:t>
            </w:r>
          </w:p>
        </w:tc>
        <w:tc>
          <w:tcPr>
            <w:tcW w:w="1189" w:type="dxa"/>
            <w:tcBorders>
              <w:top w:val="nil"/>
              <w:left w:val="single" w:sz="8" w:space="0" w:color="auto"/>
              <w:bottom w:val="single" w:sz="8" w:space="0" w:color="auto"/>
              <w:right w:val="single" w:sz="8" w:space="0" w:color="auto"/>
            </w:tcBorders>
            <w:vAlign w:val="center"/>
            <w:hideMark/>
          </w:tcPr>
          <w:p w14:paraId="7CDC4D9C"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6</w:t>
            </w:r>
          </w:p>
        </w:tc>
        <w:tc>
          <w:tcPr>
            <w:tcW w:w="1193" w:type="dxa"/>
            <w:tcBorders>
              <w:top w:val="nil"/>
              <w:left w:val="nil"/>
              <w:bottom w:val="single" w:sz="8" w:space="0" w:color="auto"/>
              <w:right w:val="single" w:sz="8" w:space="0" w:color="auto"/>
            </w:tcBorders>
            <w:vAlign w:val="center"/>
            <w:hideMark/>
          </w:tcPr>
          <w:p w14:paraId="2A9A47BE"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42</w:t>
            </w:r>
          </w:p>
        </w:tc>
      </w:tr>
      <w:tr w:rsidR="00A63FDA" w:rsidRPr="00DC01BC" w14:paraId="7A3E674C" w14:textId="77777777" w:rsidTr="00055312">
        <w:trPr>
          <w:trHeight w:val="330"/>
        </w:trPr>
        <w:tc>
          <w:tcPr>
            <w:tcW w:w="2344" w:type="dxa"/>
            <w:gridSpan w:val="2"/>
            <w:tcBorders>
              <w:top w:val="single" w:sz="8" w:space="0" w:color="auto"/>
              <w:left w:val="single" w:sz="8" w:space="0" w:color="auto"/>
              <w:bottom w:val="single" w:sz="8" w:space="0" w:color="auto"/>
              <w:right w:val="single" w:sz="8" w:space="0" w:color="000000"/>
            </w:tcBorders>
            <w:shd w:val="clear" w:color="auto" w:fill="FFFFFF"/>
            <w:vAlign w:val="center"/>
            <w:hideMark/>
          </w:tcPr>
          <w:p w14:paraId="6CF24414" w14:textId="77777777" w:rsidR="00A63FDA" w:rsidRPr="00DC01BC" w:rsidRDefault="00A63FDA" w:rsidP="00055312">
            <w:pPr>
              <w:rPr>
                <w:rFonts w:ascii="Calibri" w:hAnsi="Calibri" w:cs="Calibri"/>
                <w:color w:val="000000"/>
              </w:rPr>
            </w:pPr>
            <w:r w:rsidRPr="00DC01BC">
              <w:rPr>
                <w:rFonts w:ascii="Calibri" w:hAnsi="Calibri" w:cs="Calibri"/>
                <w:color w:val="000000"/>
              </w:rPr>
              <w:t>Geschwindigkeit</w:t>
            </w:r>
          </w:p>
        </w:tc>
        <w:tc>
          <w:tcPr>
            <w:tcW w:w="1376" w:type="dxa"/>
            <w:tcBorders>
              <w:top w:val="nil"/>
              <w:left w:val="nil"/>
              <w:bottom w:val="single" w:sz="8" w:space="0" w:color="auto"/>
              <w:right w:val="single" w:sz="8" w:space="0" w:color="auto"/>
            </w:tcBorders>
            <w:shd w:val="clear" w:color="auto" w:fill="D9D9D9"/>
            <w:vAlign w:val="center"/>
            <w:hideMark/>
          </w:tcPr>
          <w:p w14:paraId="252A95CC"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10</w:t>
            </w:r>
          </w:p>
        </w:tc>
        <w:tc>
          <w:tcPr>
            <w:tcW w:w="1200" w:type="dxa"/>
            <w:tcBorders>
              <w:top w:val="nil"/>
              <w:left w:val="nil"/>
              <w:bottom w:val="single" w:sz="8" w:space="0" w:color="auto"/>
              <w:right w:val="single" w:sz="8" w:space="0" w:color="auto"/>
            </w:tcBorders>
            <w:vAlign w:val="center"/>
            <w:hideMark/>
          </w:tcPr>
          <w:p w14:paraId="6DC1878D"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6</w:t>
            </w:r>
          </w:p>
        </w:tc>
        <w:tc>
          <w:tcPr>
            <w:tcW w:w="1198" w:type="dxa"/>
            <w:tcBorders>
              <w:top w:val="nil"/>
              <w:left w:val="nil"/>
              <w:bottom w:val="single" w:sz="8" w:space="0" w:color="auto"/>
              <w:right w:val="nil"/>
            </w:tcBorders>
            <w:vAlign w:val="center"/>
            <w:hideMark/>
          </w:tcPr>
          <w:p w14:paraId="347A2143"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60</w:t>
            </w:r>
          </w:p>
        </w:tc>
        <w:tc>
          <w:tcPr>
            <w:tcW w:w="1189" w:type="dxa"/>
            <w:tcBorders>
              <w:top w:val="nil"/>
              <w:left w:val="single" w:sz="8" w:space="0" w:color="auto"/>
              <w:bottom w:val="single" w:sz="8" w:space="0" w:color="auto"/>
              <w:right w:val="single" w:sz="8" w:space="0" w:color="auto"/>
            </w:tcBorders>
            <w:vAlign w:val="center"/>
            <w:hideMark/>
          </w:tcPr>
          <w:p w14:paraId="4C5AD6B0"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10</w:t>
            </w:r>
          </w:p>
        </w:tc>
        <w:tc>
          <w:tcPr>
            <w:tcW w:w="1193" w:type="dxa"/>
            <w:tcBorders>
              <w:top w:val="nil"/>
              <w:left w:val="nil"/>
              <w:bottom w:val="single" w:sz="8" w:space="0" w:color="auto"/>
              <w:right w:val="single" w:sz="8" w:space="0" w:color="auto"/>
            </w:tcBorders>
            <w:vAlign w:val="center"/>
            <w:hideMark/>
          </w:tcPr>
          <w:p w14:paraId="53EB057D"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100</w:t>
            </w:r>
          </w:p>
        </w:tc>
      </w:tr>
      <w:tr w:rsidR="00A63FDA" w:rsidRPr="00DC01BC" w14:paraId="1256CFE1" w14:textId="77777777" w:rsidTr="00055312">
        <w:trPr>
          <w:trHeight w:val="675"/>
        </w:trPr>
        <w:tc>
          <w:tcPr>
            <w:tcW w:w="2344" w:type="dxa"/>
            <w:gridSpan w:val="2"/>
            <w:tcBorders>
              <w:top w:val="single" w:sz="8" w:space="0" w:color="auto"/>
              <w:left w:val="single" w:sz="8" w:space="0" w:color="auto"/>
              <w:bottom w:val="single" w:sz="8" w:space="0" w:color="auto"/>
              <w:right w:val="single" w:sz="8" w:space="0" w:color="000000"/>
            </w:tcBorders>
            <w:vAlign w:val="center"/>
            <w:hideMark/>
          </w:tcPr>
          <w:p w14:paraId="470DB51C" w14:textId="77777777" w:rsidR="00A63FDA" w:rsidRPr="00DC01BC" w:rsidRDefault="00A63FDA" w:rsidP="00055312">
            <w:pPr>
              <w:rPr>
                <w:rFonts w:ascii="Calibri" w:hAnsi="Calibri" w:cs="Calibri"/>
                <w:color w:val="000000"/>
              </w:rPr>
            </w:pPr>
            <w:r w:rsidRPr="00DC01BC">
              <w:rPr>
                <w:rFonts w:ascii="Calibri" w:hAnsi="Calibri" w:cs="Calibri"/>
                <w:color w:val="000000"/>
              </w:rPr>
              <w:t>Mit Visual Studio Code kompatibel</w:t>
            </w:r>
          </w:p>
        </w:tc>
        <w:tc>
          <w:tcPr>
            <w:tcW w:w="1376" w:type="dxa"/>
            <w:tcBorders>
              <w:top w:val="nil"/>
              <w:left w:val="nil"/>
              <w:bottom w:val="single" w:sz="8" w:space="0" w:color="auto"/>
              <w:right w:val="single" w:sz="8" w:space="0" w:color="auto"/>
            </w:tcBorders>
            <w:shd w:val="clear" w:color="auto" w:fill="D9D9D9"/>
            <w:vAlign w:val="center"/>
            <w:hideMark/>
          </w:tcPr>
          <w:p w14:paraId="73E9DF97"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8</w:t>
            </w:r>
          </w:p>
        </w:tc>
        <w:tc>
          <w:tcPr>
            <w:tcW w:w="1200" w:type="dxa"/>
            <w:tcBorders>
              <w:top w:val="nil"/>
              <w:left w:val="nil"/>
              <w:bottom w:val="single" w:sz="8" w:space="0" w:color="auto"/>
              <w:right w:val="single" w:sz="8" w:space="0" w:color="auto"/>
            </w:tcBorders>
            <w:vAlign w:val="center"/>
            <w:hideMark/>
          </w:tcPr>
          <w:p w14:paraId="6E339DB0"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10</w:t>
            </w:r>
          </w:p>
        </w:tc>
        <w:tc>
          <w:tcPr>
            <w:tcW w:w="1198" w:type="dxa"/>
            <w:tcBorders>
              <w:top w:val="nil"/>
              <w:left w:val="nil"/>
              <w:bottom w:val="single" w:sz="8" w:space="0" w:color="auto"/>
              <w:right w:val="nil"/>
            </w:tcBorders>
            <w:vAlign w:val="center"/>
            <w:hideMark/>
          </w:tcPr>
          <w:p w14:paraId="4D355043"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80</w:t>
            </w:r>
          </w:p>
        </w:tc>
        <w:tc>
          <w:tcPr>
            <w:tcW w:w="1189" w:type="dxa"/>
            <w:tcBorders>
              <w:top w:val="nil"/>
              <w:left w:val="single" w:sz="8" w:space="0" w:color="auto"/>
              <w:bottom w:val="single" w:sz="8" w:space="0" w:color="auto"/>
              <w:right w:val="single" w:sz="8" w:space="0" w:color="auto"/>
            </w:tcBorders>
            <w:vAlign w:val="center"/>
            <w:hideMark/>
          </w:tcPr>
          <w:p w14:paraId="115506C4" w14:textId="77777777" w:rsidR="00A63FDA" w:rsidRPr="00DC01BC" w:rsidRDefault="00A63FDA" w:rsidP="00055312">
            <w:pPr>
              <w:jc w:val="center"/>
              <w:rPr>
                <w:rFonts w:ascii="Calibri" w:hAnsi="Calibri" w:cs="Calibri"/>
                <w:color w:val="000000"/>
              </w:rPr>
            </w:pPr>
            <w:r w:rsidRPr="00DC01BC">
              <w:rPr>
                <w:rFonts w:ascii="Calibri" w:hAnsi="Calibri" w:cs="Calibri"/>
                <w:color w:val="000000"/>
              </w:rPr>
              <w:t>10</w:t>
            </w:r>
          </w:p>
        </w:tc>
        <w:tc>
          <w:tcPr>
            <w:tcW w:w="1193" w:type="dxa"/>
            <w:tcBorders>
              <w:top w:val="nil"/>
              <w:left w:val="nil"/>
              <w:bottom w:val="single" w:sz="8" w:space="0" w:color="auto"/>
              <w:right w:val="single" w:sz="8" w:space="0" w:color="auto"/>
            </w:tcBorders>
            <w:vAlign w:val="center"/>
            <w:hideMark/>
          </w:tcPr>
          <w:p w14:paraId="05F13A50"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80</w:t>
            </w:r>
          </w:p>
        </w:tc>
      </w:tr>
      <w:tr w:rsidR="00A63FDA" w:rsidRPr="00DC01BC" w14:paraId="30FCF50A" w14:textId="77777777" w:rsidTr="00055312">
        <w:trPr>
          <w:trHeight w:val="330"/>
        </w:trPr>
        <w:tc>
          <w:tcPr>
            <w:tcW w:w="2344" w:type="dxa"/>
            <w:gridSpan w:val="2"/>
            <w:tcBorders>
              <w:top w:val="single" w:sz="8" w:space="0" w:color="auto"/>
              <w:left w:val="single" w:sz="8" w:space="0" w:color="auto"/>
              <w:bottom w:val="single" w:sz="8" w:space="0" w:color="auto"/>
              <w:right w:val="nil"/>
            </w:tcBorders>
            <w:shd w:val="clear" w:color="auto" w:fill="FFFFFF"/>
            <w:vAlign w:val="center"/>
            <w:hideMark/>
          </w:tcPr>
          <w:p w14:paraId="2771A2C9" w14:textId="77777777" w:rsidR="00A63FDA" w:rsidRPr="00DC01BC" w:rsidRDefault="00A63FDA" w:rsidP="00055312">
            <w:pPr>
              <w:jc w:val="center"/>
              <w:rPr>
                <w:rFonts w:ascii="Calibri" w:hAnsi="Calibri" w:cs="Calibri"/>
                <w:b/>
                <w:color w:val="000000"/>
              </w:rPr>
            </w:pPr>
            <w:r w:rsidRPr="00DC01BC">
              <w:rPr>
                <w:rFonts w:ascii="Calibri" w:hAnsi="Calibri" w:cs="Calibri"/>
                <w:b/>
                <w:color w:val="000000"/>
              </w:rPr>
              <w:t>TOTAL</w:t>
            </w:r>
          </w:p>
        </w:tc>
        <w:tc>
          <w:tcPr>
            <w:tcW w:w="1376" w:type="dxa"/>
            <w:tcBorders>
              <w:top w:val="nil"/>
              <w:left w:val="nil"/>
              <w:bottom w:val="single" w:sz="8" w:space="0" w:color="auto"/>
              <w:right w:val="single" w:sz="8" w:space="0" w:color="auto"/>
            </w:tcBorders>
            <w:shd w:val="clear" w:color="auto" w:fill="FFFFFF"/>
            <w:hideMark/>
          </w:tcPr>
          <w:p w14:paraId="4D7ECDC3" w14:textId="77777777" w:rsidR="00A63FDA" w:rsidRPr="00DC01BC" w:rsidRDefault="00A63FDA" w:rsidP="00055312">
            <w:pPr>
              <w:rPr>
                <w:rFonts w:ascii="Calibri" w:hAnsi="Calibri" w:cs="Calibri"/>
                <w:color w:val="000000"/>
                <w:sz w:val="22"/>
              </w:rPr>
            </w:pPr>
            <w:r w:rsidRPr="00DC01BC">
              <w:rPr>
                <w:rFonts w:ascii="Calibri" w:hAnsi="Calibri" w:cs="Calibri"/>
                <w:color w:val="000000"/>
                <w:sz w:val="22"/>
              </w:rPr>
              <w:t> </w:t>
            </w:r>
          </w:p>
        </w:tc>
        <w:tc>
          <w:tcPr>
            <w:tcW w:w="1200" w:type="dxa"/>
            <w:tcBorders>
              <w:top w:val="nil"/>
              <w:left w:val="nil"/>
              <w:bottom w:val="single" w:sz="8" w:space="0" w:color="auto"/>
              <w:right w:val="single" w:sz="8" w:space="0" w:color="auto"/>
            </w:tcBorders>
            <w:noWrap/>
            <w:vAlign w:val="center"/>
            <w:hideMark/>
          </w:tcPr>
          <w:p w14:paraId="14A89C64" w14:textId="77777777" w:rsidR="00A63FDA" w:rsidRPr="00DC01BC" w:rsidRDefault="00A63FDA" w:rsidP="00055312">
            <w:pPr>
              <w:rPr>
                <w:rFonts w:ascii="Calibri" w:hAnsi="Calibri" w:cs="Calibri"/>
                <w:color w:val="000000"/>
                <w:szCs w:val="24"/>
              </w:rPr>
            </w:pPr>
            <w:r w:rsidRPr="00DC01BC">
              <w:rPr>
                <w:rFonts w:ascii="Calibri" w:hAnsi="Calibri" w:cs="Calibri"/>
                <w:color w:val="000000"/>
              </w:rPr>
              <w:t> </w:t>
            </w:r>
          </w:p>
        </w:tc>
        <w:tc>
          <w:tcPr>
            <w:tcW w:w="1198" w:type="dxa"/>
            <w:tcBorders>
              <w:top w:val="nil"/>
              <w:left w:val="nil"/>
              <w:bottom w:val="single" w:sz="8" w:space="0" w:color="auto"/>
              <w:right w:val="nil"/>
            </w:tcBorders>
            <w:vAlign w:val="center"/>
            <w:hideMark/>
          </w:tcPr>
          <w:p w14:paraId="2384670C" w14:textId="77777777" w:rsidR="00A63FDA" w:rsidRPr="00DC01BC" w:rsidRDefault="00A63FDA" w:rsidP="00055312">
            <w:pPr>
              <w:jc w:val="right"/>
              <w:rPr>
                <w:rFonts w:ascii="Calibri" w:hAnsi="Calibri" w:cs="Calibri"/>
                <w:b/>
                <w:color w:val="000000"/>
                <w:u w:val="double"/>
              </w:rPr>
            </w:pPr>
            <w:r w:rsidRPr="00DC01BC">
              <w:rPr>
                <w:rFonts w:ascii="Calibri" w:hAnsi="Calibri" w:cs="Calibri"/>
                <w:b/>
                <w:color w:val="000000"/>
                <w:u w:val="double"/>
              </w:rPr>
              <w:t>418</w:t>
            </w:r>
          </w:p>
        </w:tc>
        <w:tc>
          <w:tcPr>
            <w:tcW w:w="1189" w:type="dxa"/>
            <w:tcBorders>
              <w:top w:val="nil"/>
              <w:left w:val="single" w:sz="8" w:space="0" w:color="auto"/>
              <w:bottom w:val="single" w:sz="8" w:space="0" w:color="auto"/>
              <w:right w:val="single" w:sz="8" w:space="0" w:color="auto"/>
            </w:tcBorders>
            <w:vAlign w:val="center"/>
            <w:hideMark/>
          </w:tcPr>
          <w:p w14:paraId="2971EC1C" w14:textId="77777777" w:rsidR="00A63FDA" w:rsidRPr="00DC01BC" w:rsidRDefault="00A63FDA" w:rsidP="00055312">
            <w:pPr>
              <w:jc w:val="right"/>
              <w:rPr>
                <w:rFonts w:ascii="Calibri" w:hAnsi="Calibri" w:cs="Calibri"/>
                <w:b/>
                <w:color w:val="000000"/>
                <w:u w:val="double"/>
              </w:rPr>
            </w:pPr>
            <w:r w:rsidRPr="00DC01BC">
              <w:rPr>
                <w:rFonts w:ascii="Calibri" w:hAnsi="Calibri" w:cs="Calibri"/>
                <w:b/>
                <w:color w:val="000000"/>
                <w:u w:val="single"/>
              </w:rPr>
              <w:t> </w:t>
            </w:r>
          </w:p>
        </w:tc>
        <w:tc>
          <w:tcPr>
            <w:tcW w:w="1193" w:type="dxa"/>
            <w:tcBorders>
              <w:top w:val="nil"/>
              <w:left w:val="nil"/>
              <w:bottom w:val="single" w:sz="8" w:space="0" w:color="auto"/>
              <w:right w:val="single" w:sz="8" w:space="0" w:color="auto"/>
            </w:tcBorders>
            <w:vAlign w:val="center"/>
            <w:hideMark/>
          </w:tcPr>
          <w:p w14:paraId="127BC338" w14:textId="77777777" w:rsidR="00A63FDA" w:rsidRPr="00DC01BC" w:rsidRDefault="00A63FDA" w:rsidP="00055312">
            <w:pPr>
              <w:jc w:val="right"/>
              <w:rPr>
                <w:rFonts w:ascii="Calibri" w:hAnsi="Calibri" w:cs="Calibri"/>
                <w:b/>
                <w:color w:val="000000"/>
                <w:u w:val="double"/>
              </w:rPr>
            </w:pPr>
            <w:r w:rsidRPr="00DC01BC">
              <w:rPr>
                <w:rFonts w:ascii="Calibri" w:hAnsi="Calibri" w:cs="Calibri"/>
                <w:b/>
                <w:color w:val="000000"/>
                <w:u w:val="double"/>
              </w:rPr>
              <w:t>366</w:t>
            </w:r>
          </w:p>
        </w:tc>
      </w:tr>
    </w:tbl>
    <w:p w14:paraId="513F00B4" w14:textId="1D63AFE7" w:rsidR="00C54CA4" w:rsidRPr="00DC01BC" w:rsidRDefault="00C54CA4" w:rsidP="00A63FDA">
      <w:pPr>
        <w:rPr>
          <w:rFonts w:eastAsiaTheme="minorEastAsia"/>
          <w:szCs w:val="24"/>
        </w:rPr>
      </w:pPr>
    </w:p>
    <w:p w14:paraId="68B6A893" w14:textId="44043250" w:rsidR="006B3768" w:rsidRPr="00DC01BC" w:rsidRDefault="006B3768" w:rsidP="5A67501B">
      <w:pPr>
        <w:pStyle w:val="berschrift2"/>
      </w:pPr>
      <w:bookmarkStart w:id="55" w:name="_Toc54183409"/>
      <w:bookmarkStart w:id="56" w:name="_Toc57210474"/>
      <w:r w:rsidRPr="00DC01BC">
        <w:t>Fazit</w:t>
      </w:r>
      <w:bookmarkEnd w:id="55"/>
      <w:bookmarkEnd w:id="56"/>
    </w:p>
    <w:p w14:paraId="1D4C9DCC" w14:textId="4096FABF" w:rsidR="00274C4D" w:rsidRPr="00DC01BC" w:rsidRDefault="00D16F2D">
      <w:r>
        <w:t xml:space="preserve">Die Endgültige Entscheidung </w:t>
      </w:r>
      <w:r w:rsidR="00F97B56">
        <w:t>fiel</w:t>
      </w:r>
      <w:r>
        <w:t xml:space="preserve"> auf Python. Wir hatten bereits ein sehr gutes Tutorial dazu gefunden </w:t>
      </w:r>
      <w:r w:rsidR="0042337D">
        <w:t xml:space="preserve">und unser Interesse daran war ebenfalls grösser. </w:t>
      </w:r>
      <w:r w:rsidR="00B24E7F">
        <w:t>Die Programmiersprache</w:t>
      </w:r>
      <w:r w:rsidR="000C39DB">
        <w:t xml:space="preserve"> </w:t>
      </w:r>
      <w:r w:rsidR="003171C3">
        <w:t>war zwar langsamer was wir sehr schade fanden, jedoch war es wichtiger für uns eine Programmiersprache zu verwenden welche wir dann auch besser verstehen und der Code auch funktioniert</w:t>
      </w:r>
      <w:r w:rsidR="00E17FBB">
        <w:t>.</w:t>
      </w:r>
    </w:p>
    <w:p w14:paraId="1F053088" w14:textId="5758A67F" w:rsidR="00B1703C" w:rsidRPr="00DC01BC" w:rsidRDefault="00B1703C" w:rsidP="00B1703C">
      <w:pPr>
        <w:pStyle w:val="berschrift1"/>
      </w:pPr>
      <w:bookmarkStart w:id="57" w:name="_Toc49436260"/>
      <w:bookmarkStart w:id="58" w:name="_Toc51762126"/>
      <w:bookmarkStart w:id="59" w:name="_Toc54183410"/>
      <w:bookmarkStart w:id="60" w:name="_Toc57210475"/>
      <w:r w:rsidRPr="00DC01BC">
        <w:lastRenderedPageBreak/>
        <w:t>Realisieren</w:t>
      </w:r>
      <w:bookmarkEnd w:id="57"/>
      <w:bookmarkEnd w:id="58"/>
      <w:bookmarkEnd w:id="59"/>
      <w:bookmarkEnd w:id="60"/>
    </w:p>
    <w:p w14:paraId="0224E79D" w14:textId="076D5294" w:rsidR="002E3804" w:rsidRDefault="00AF5CF2" w:rsidP="00590158">
      <w:pPr>
        <w:pStyle w:val="berschrift2"/>
        <w:rPr>
          <w:lang w:val="en-GB"/>
        </w:rPr>
      </w:pPr>
      <w:bookmarkStart w:id="61" w:name="_Toc57210476"/>
      <w:r w:rsidRPr="00AF5CF2">
        <w:rPr>
          <w:lang w:val="en-GB"/>
        </w:rPr>
        <w:t xml:space="preserve">Visual Studio Code </w:t>
      </w:r>
      <w:r>
        <w:rPr>
          <w:lang w:val="en-GB"/>
        </w:rPr>
        <w:t>D</w:t>
      </w:r>
      <w:r w:rsidRPr="00AF5CF2">
        <w:rPr>
          <w:lang w:val="en-GB"/>
        </w:rPr>
        <w:t>ownload u</w:t>
      </w:r>
      <w:r>
        <w:rPr>
          <w:lang w:val="en-GB"/>
        </w:rPr>
        <w:t>nd Installation</w:t>
      </w:r>
      <w:bookmarkEnd w:id="61"/>
    </w:p>
    <w:p w14:paraId="5AACF088" w14:textId="3BF5A97C" w:rsidR="00AF5CF2" w:rsidRDefault="005038B8" w:rsidP="00AF5CF2">
      <w:r>
        <w:t>Um mit Python</w:t>
      </w:r>
      <w:r w:rsidR="00FE62DF">
        <w:t xml:space="preserve"> programmieren</w:t>
      </w:r>
      <w:r w:rsidR="00ED3D87">
        <w:t xml:space="preserve"> zu</w:t>
      </w:r>
      <w:r w:rsidR="00FE62DF">
        <w:t xml:space="preserve"> brauchten wir als erstes einen Code</w:t>
      </w:r>
      <w:r w:rsidR="006B330F">
        <w:t xml:space="preserve"> Editor. </w:t>
      </w:r>
      <w:r w:rsidR="00A97903">
        <w:t>Wir habe uns für Visual Stu</w:t>
      </w:r>
      <w:r w:rsidR="00ED3D87">
        <w:t xml:space="preserve">dio Code </w:t>
      </w:r>
      <w:r w:rsidR="00A67F49">
        <w:t>entschieden,</w:t>
      </w:r>
      <w:r w:rsidR="00FE3803">
        <w:t xml:space="preserve"> weil wir bereits Erfahrung damit hatten. </w:t>
      </w:r>
      <w:r w:rsidR="00E324E5">
        <w:t xml:space="preserve">Auf </w:t>
      </w:r>
      <w:hyperlink r:id="rId31" w:history="1">
        <w:r w:rsidR="00E324E5" w:rsidRPr="00E324E5">
          <w:rPr>
            <w:rStyle w:val="Hyperlink"/>
          </w:rPr>
          <w:t>der Visual Studio Code Website</w:t>
        </w:r>
      </w:hyperlink>
      <w:r w:rsidR="00BC2AB6">
        <w:t xml:space="preserve"> konnten wir </w:t>
      </w:r>
      <w:r w:rsidR="00D62294">
        <w:t>einen Installer Herunterladen für den</w:t>
      </w:r>
      <w:r w:rsidR="00B82CF7">
        <w:t xml:space="preserve"> Editor.</w:t>
      </w:r>
    </w:p>
    <w:p w14:paraId="7873E547" w14:textId="1F4CEADE" w:rsidR="00B82CF7" w:rsidRDefault="00B82CF7" w:rsidP="00AF5CF2">
      <w:r>
        <w:rPr>
          <w:noProof/>
        </w:rPr>
        <mc:AlternateContent>
          <mc:Choice Requires="wps">
            <w:drawing>
              <wp:anchor distT="0" distB="0" distL="114300" distR="114300" simplePos="0" relativeHeight="251658248" behindDoc="0" locked="0" layoutInCell="1" allowOverlap="1" wp14:anchorId="64DB0536" wp14:editId="06D8066E">
                <wp:simplePos x="0" y="0"/>
                <wp:positionH relativeFrom="column">
                  <wp:posOffset>56727</wp:posOffset>
                </wp:positionH>
                <wp:positionV relativeFrom="paragraph">
                  <wp:posOffset>1493308</wp:posOffset>
                </wp:positionV>
                <wp:extent cx="2540000" cy="474133"/>
                <wp:effectExtent l="0" t="0" r="12700" b="21590"/>
                <wp:wrapNone/>
                <wp:docPr id="52" name="Rechteck 52"/>
                <wp:cNvGraphicFramePr/>
                <a:graphic xmlns:a="http://schemas.openxmlformats.org/drawingml/2006/main">
                  <a:graphicData uri="http://schemas.microsoft.com/office/word/2010/wordprocessingShape">
                    <wps:wsp>
                      <wps:cNvSpPr/>
                      <wps:spPr>
                        <a:xfrm>
                          <a:off x="0" y="0"/>
                          <a:ext cx="2540000" cy="47413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98E76" id="Rechteck 52" o:spid="_x0000_s1026" style="position:absolute;margin-left:4.45pt;margin-top:117.6pt;width:200pt;height:37.3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" filled="f" strokecolor="red" strokeweight="1.25pt"/>
            </w:pict>
          </mc:Fallback>
        </mc:AlternateContent>
      </w:r>
      <w:r>
        <w:rPr>
          <w:noProof/>
        </w:rPr>
        <w:drawing>
          <wp:inline distT="0" distB="0" distL="0" distR="0" wp14:anchorId="111355BB" wp14:editId="54A8DC9A">
            <wp:extent cx="3395133" cy="2892525"/>
            <wp:effectExtent l="0" t="0" r="0" b="3175"/>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07260" cy="2902856"/>
                    </a:xfrm>
                    <a:prstGeom prst="rect">
                      <a:avLst/>
                    </a:prstGeom>
                  </pic:spPr>
                </pic:pic>
              </a:graphicData>
            </a:graphic>
          </wp:inline>
        </w:drawing>
      </w:r>
    </w:p>
    <w:p w14:paraId="44B684DF" w14:textId="11926085" w:rsidR="006E4D73" w:rsidRPr="006E4D73" w:rsidRDefault="006E4D73" w:rsidP="006E4D73">
      <w:r>
        <w:t xml:space="preserve">Als nächstes haben wir die </w:t>
      </w:r>
      <w:r w:rsidR="00FD2A4A">
        <w:t xml:space="preserve">heruntergeladene Datei </w:t>
      </w:r>
      <w:r w:rsidR="00FD2A4A" w:rsidRPr="00FD2A4A">
        <w:rPr>
          <w:u w:val="single"/>
        </w:rPr>
        <w:t xml:space="preserve">VSCodeUserSetup-x64-1.51.1.exe </w:t>
      </w:r>
      <w:r w:rsidR="00FD2A4A">
        <w:t>ausgeführt</w:t>
      </w:r>
      <w:r w:rsidR="00714D5D">
        <w:t>. Wir konnten VSCode mit folgenden Einstellungen installieren:</w:t>
      </w:r>
    </w:p>
    <w:p w14:paraId="3190B2C5" w14:textId="2CB6DE3A" w:rsidR="00112183" w:rsidRDefault="17CE1BC8" w:rsidP="00AF5CF2">
      <w:r>
        <w:rPr>
          <w:noProof/>
        </w:rPr>
        <w:drawing>
          <wp:inline distT="0" distB="0" distL="0" distR="0" wp14:anchorId="0CFA1BB7" wp14:editId="5D6E5476">
            <wp:extent cx="4581336" cy="3759200"/>
            <wp:effectExtent l="0" t="0" r="0" b="0"/>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3"/>
                    <pic:cNvPicPr/>
                  </pic:nvPicPr>
                  <pic:blipFill>
                    <a:blip r:embed="rId33">
                      <a:extLst>
                        <a:ext uri="{28A0092B-C50C-407E-A947-70E740481C1C}">
                          <a14:useLocalDpi xmlns:a14="http://schemas.microsoft.com/office/drawing/2010/main" val="0"/>
                        </a:ext>
                      </a:extLst>
                    </a:blip>
                    <a:stretch>
                      <a:fillRect/>
                    </a:stretch>
                  </pic:blipFill>
                  <pic:spPr>
                    <a:xfrm>
                      <a:off x="0" y="0"/>
                      <a:ext cx="4581336" cy="3759200"/>
                    </a:xfrm>
                    <a:prstGeom prst="rect">
                      <a:avLst/>
                    </a:prstGeom>
                  </pic:spPr>
                </pic:pic>
              </a:graphicData>
            </a:graphic>
          </wp:inline>
        </w:drawing>
      </w:r>
      <w:r w:rsidR="006E4D73">
        <w:t>`</w:t>
      </w:r>
    </w:p>
    <w:p w14:paraId="60EB4F7E" w14:textId="2877F6B1" w:rsidR="006E4D73" w:rsidRDefault="00714D5D" w:rsidP="00AF5CF2">
      <w:r>
        <w:rPr>
          <w:noProof/>
        </w:rPr>
        <w:lastRenderedPageBreak/>
        <mc:AlternateContent>
          <mc:Choice Requires="wps">
            <w:drawing>
              <wp:anchor distT="0" distB="0" distL="114300" distR="114300" simplePos="0" relativeHeight="251658249" behindDoc="0" locked="0" layoutInCell="1" allowOverlap="1" wp14:anchorId="5B8C6E0F" wp14:editId="4C7CBD48">
                <wp:simplePos x="0" y="0"/>
                <wp:positionH relativeFrom="column">
                  <wp:posOffset>217805</wp:posOffset>
                </wp:positionH>
                <wp:positionV relativeFrom="paragraph">
                  <wp:posOffset>1081405</wp:posOffset>
                </wp:positionV>
                <wp:extent cx="3530600" cy="1253067"/>
                <wp:effectExtent l="0" t="0" r="12700" b="23495"/>
                <wp:wrapNone/>
                <wp:docPr id="55" name="Rechteck 55"/>
                <wp:cNvGraphicFramePr/>
                <a:graphic xmlns:a="http://schemas.openxmlformats.org/drawingml/2006/main">
                  <a:graphicData uri="http://schemas.microsoft.com/office/word/2010/wordprocessingShape">
                    <wps:wsp>
                      <wps:cNvSpPr/>
                      <wps:spPr>
                        <a:xfrm>
                          <a:off x="0" y="0"/>
                          <a:ext cx="3530600" cy="12530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57560" id="Rechteck 55" o:spid="_x0000_s1026" style="position:absolute;margin-left:17.15pt;margin-top:85.15pt;width:278pt;height:98.6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" filled="f" strokecolor="red" strokeweight="1.25pt"/>
            </w:pict>
          </mc:Fallback>
        </mc:AlternateContent>
      </w:r>
      <w:r w:rsidR="006E4D73">
        <w:rPr>
          <w:noProof/>
        </w:rPr>
        <w:drawing>
          <wp:inline distT="0" distB="0" distL="0" distR="0" wp14:anchorId="65F2406B" wp14:editId="7C17D289">
            <wp:extent cx="5413620" cy="4453466"/>
            <wp:effectExtent l="0" t="0" r="0" b="4445"/>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3333" cy="4486136"/>
                    </a:xfrm>
                    <a:prstGeom prst="rect">
                      <a:avLst/>
                    </a:prstGeom>
                  </pic:spPr>
                </pic:pic>
              </a:graphicData>
            </a:graphic>
          </wp:inline>
        </w:drawing>
      </w:r>
    </w:p>
    <w:p w14:paraId="54B780EC" w14:textId="779BF30D" w:rsidR="005E66C1" w:rsidRPr="005038B8" w:rsidRDefault="005E66C1" w:rsidP="00AF5CF2">
      <w:r>
        <w:t xml:space="preserve">Bei dem Nächsten Fenster mussten wir nur noch </w:t>
      </w:r>
      <w:r w:rsidR="00B6650F">
        <w:t>auf Installieren</w:t>
      </w:r>
      <w:r>
        <w:t xml:space="preserve"> drücken und der Editor war heruntergeladen.</w:t>
      </w:r>
    </w:p>
    <w:p w14:paraId="098D5053" w14:textId="2654FD78" w:rsidR="002E3804" w:rsidRPr="002E3804" w:rsidRDefault="00551B3E" w:rsidP="002E3804">
      <w:pPr>
        <w:pStyle w:val="berschrift2"/>
      </w:pPr>
      <w:bookmarkStart w:id="62" w:name="_Toc57210477"/>
      <w:r>
        <w:t>Code Review</w:t>
      </w:r>
      <w:bookmarkEnd w:id="62"/>
    </w:p>
    <w:tbl>
      <w:tblPr>
        <w:tblStyle w:val="Tabellenraster"/>
        <w:tblW w:w="10201" w:type="dxa"/>
        <w:tblLayout w:type="fixed"/>
        <w:tblLook w:val="04A0" w:firstRow="1" w:lastRow="0" w:firstColumn="1" w:lastColumn="0" w:noHBand="0" w:noVBand="1"/>
      </w:tblPr>
      <w:tblGrid>
        <w:gridCol w:w="236"/>
        <w:gridCol w:w="4899"/>
        <w:gridCol w:w="5066"/>
      </w:tblGrid>
      <w:tr w:rsidR="00B14552" w14:paraId="7EE2E53E" w14:textId="77777777" w:rsidTr="004319D2">
        <w:trPr>
          <w:trHeight w:val="2231"/>
        </w:trPr>
        <w:tc>
          <w:tcPr>
            <w:tcW w:w="236" w:type="dxa"/>
          </w:tcPr>
          <w:p w14:paraId="73558BC0" w14:textId="0145F83B" w:rsidR="00545DFD" w:rsidRPr="00C17425" w:rsidRDefault="0051702F" w:rsidP="00545DFD">
            <w:r>
              <w:t>1</w:t>
            </w:r>
          </w:p>
        </w:tc>
        <w:tc>
          <w:tcPr>
            <w:tcW w:w="4899" w:type="dxa"/>
          </w:tcPr>
          <w:p w14:paraId="02826499" w14:textId="77777777" w:rsidR="008A6CD9" w:rsidRDefault="008A6CD9" w:rsidP="00545DFD">
            <w:pPr>
              <w:rPr>
                <w:noProof/>
              </w:rPr>
            </w:pPr>
          </w:p>
          <w:p w14:paraId="36EEFE47" w14:textId="4627DE27" w:rsidR="00545DFD" w:rsidRDefault="61F793D4" w:rsidP="00545DFD">
            <w:r>
              <w:rPr>
                <w:noProof/>
              </w:rPr>
              <w:drawing>
                <wp:inline distT="0" distB="0" distL="0" distR="0" wp14:anchorId="12BE9E72" wp14:editId="1A5D0F58">
                  <wp:extent cx="2930096" cy="1262743"/>
                  <wp:effectExtent l="0" t="0" r="381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35">
                            <a:extLst>
                              <a:ext uri="{28A0092B-C50C-407E-A947-70E740481C1C}">
                                <a14:useLocalDpi xmlns:a14="http://schemas.microsoft.com/office/drawing/2010/main" val="0"/>
                              </a:ext>
                            </a:extLst>
                          </a:blip>
                          <a:stretch>
                            <a:fillRect/>
                          </a:stretch>
                        </pic:blipFill>
                        <pic:spPr>
                          <a:xfrm>
                            <a:off x="0" y="0"/>
                            <a:ext cx="2930096" cy="1262743"/>
                          </a:xfrm>
                          <a:prstGeom prst="rect">
                            <a:avLst/>
                          </a:prstGeom>
                        </pic:spPr>
                      </pic:pic>
                    </a:graphicData>
                  </a:graphic>
                </wp:inline>
              </w:drawing>
            </w:r>
          </w:p>
          <w:p w14:paraId="503A578E" w14:textId="682D8FB5" w:rsidR="00B14552" w:rsidRDefault="00B14552" w:rsidP="0065033C"/>
        </w:tc>
        <w:tc>
          <w:tcPr>
            <w:tcW w:w="5066" w:type="dxa"/>
          </w:tcPr>
          <w:p w14:paraId="693DB202" w14:textId="3496F98A" w:rsidR="00B14552" w:rsidRDefault="003C7FC0" w:rsidP="0065033C">
            <w:r>
              <w:t>Hier werden</w:t>
            </w:r>
            <w:r w:rsidR="00AB2402">
              <w:t xml:space="preserve"> die Codebibliotheken importiert, welche </w:t>
            </w:r>
            <w:r w:rsidR="00932DED">
              <w:t>im Code verwendet werden.</w:t>
            </w:r>
            <w:r w:rsidR="001D1E38">
              <w:t xml:space="preserve"> Um z.B.</w:t>
            </w:r>
            <w:r w:rsidR="00717B5C">
              <w:t xml:space="preserve"> zufällige Zahlen zu generieren, benötigt man</w:t>
            </w:r>
            <w:r w:rsidR="004B6ADF">
              <w:t xml:space="preserve"> die Bibliothek </w:t>
            </w:r>
            <w:r w:rsidR="00F75FE4">
              <w:t>«</w:t>
            </w:r>
            <w:r w:rsidR="00AC4BF3">
              <w:t>random»</w:t>
            </w:r>
            <w:r w:rsidR="00440C78">
              <w:t>, Zeile 7.</w:t>
            </w:r>
          </w:p>
        </w:tc>
      </w:tr>
      <w:tr w:rsidR="00B14552" w14:paraId="455BCE23" w14:textId="77777777" w:rsidTr="0014382B">
        <w:tc>
          <w:tcPr>
            <w:tcW w:w="236" w:type="dxa"/>
          </w:tcPr>
          <w:p w14:paraId="1ECCB4A1" w14:textId="7450B231" w:rsidR="00545DFD" w:rsidRPr="005E6184" w:rsidRDefault="0051702F" w:rsidP="00545DFD">
            <w:r>
              <w:t>2</w:t>
            </w:r>
          </w:p>
        </w:tc>
        <w:tc>
          <w:tcPr>
            <w:tcW w:w="4899" w:type="dxa"/>
          </w:tcPr>
          <w:p w14:paraId="1AD89E15" w14:textId="77777777" w:rsidR="008A6CD9" w:rsidRDefault="008A6CD9" w:rsidP="00545DFD">
            <w:pPr>
              <w:rPr>
                <w:noProof/>
              </w:rPr>
            </w:pPr>
          </w:p>
          <w:p w14:paraId="2EEF3FD7" w14:textId="5F5A00AC" w:rsidR="00545DFD" w:rsidRDefault="700A0FC9" w:rsidP="00545DFD">
            <w:r>
              <w:rPr>
                <w:noProof/>
              </w:rPr>
              <w:drawing>
                <wp:inline distT="0" distB="0" distL="0" distR="0" wp14:anchorId="6BA4B346" wp14:editId="495D6680">
                  <wp:extent cx="2922391" cy="1039585"/>
                  <wp:effectExtent l="0" t="0" r="0"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pic:nvPicPr>
                        <pic:blipFill>
                          <a:blip r:embed="rId36">
                            <a:extLst>
                              <a:ext uri="{28A0092B-C50C-407E-A947-70E740481C1C}">
                                <a14:useLocalDpi xmlns:a14="http://schemas.microsoft.com/office/drawing/2010/main" val="0"/>
                              </a:ext>
                            </a:extLst>
                          </a:blip>
                          <a:stretch>
                            <a:fillRect/>
                          </a:stretch>
                        </pic:blipFill>
                        <pic:spPr>
                          <a:xfrm>
                            <a:off x="0" y="0"/>
                            <a:ext cx="2922391" cy="1039585"/>
                          </a:xfrm>
                          <a:prstGeom prst="rect">
                            <a:avLst/>
                          </a:prstGeom>
                        </pic:spPr>
                      </pic:pic>
                    </a:graphicData>
                  </a:graphic>
                </wp:inline>
              </w:drawing>
            </w:r>
          </w:p>
          <w:p w14:paraId="618178A7" w14:textId="53E262A5" w:rsidR="00B14552" w:rsidRDefault="00B14552" w:rsidP="0065033C"/>
        </w:tc>
        <w:tc>
          <w:tcPr>
            <w:tcW w:w="5066" w:type="dxa"/>
          </w:tcPr>
          <w:p w14:paraId="3EFE85B2" w14:textId="1DFA5E7B" w:rsidR="00B14552" w:rsidRDefault="004454C6" w:rsidP="0065033C">
            <w:r>
              <w:t xml:space="preserve">Hier </w:t>
            </w:r>
            <w:r w:rsidR="00024283">
              <w:t>kann man den Webseitenlink eingeben</w:t>
            </w:r>
            <w:r w:rsidR="00F608B7">
              <w:t>. In Zeile 17</w:t>
            </w:r>
            <w:r w:rsidR="00EB2B09">
              <w:t xml:space="preserve"> wird auf </w:t>
            </w:r>
            <w:r w:rsidR="0046157E">
              <w:t>die Info</w:t>
            </w:r>
            <w:r w:rsidR="00EB2B09">
              <w:t xml:space="preserve"> Liste </w:t>
            </w:r>
            <w:r w:rsidR="00C63164">
              <w:t>(Tabellenspalte 8)</w:t>
            </w:r>
            <w:r w:rsidR="00545DFD">
              <w:t xml:space="preserve"> </w:t>
            </w:r>
            <w:r w:rsidR="00EB2B09">
              <w:t>verwiesen.</w:t>
            </w:r>
            <w:r w:rsidR="00BA7039">
              <w:t xml:space="preserve"> Zeile 19,</w:t>
            </w:r>
            <w:r w:rsidR="00D54981">
              <w:t xml:space="preserve"> </w:t>
            </w:r>
            <w:r w:rsidR="00BA7039">
              <w:t>20</w:t>
            </w:r>
            <w:r w:rsidR="00E16E1A">
              <w:t xml:space="preserve"> </w:t>
            </w:r>
            <w:r w:rsidR="00E70BFA">
              <w:t xml:space="preserve">verweisen wir auf </w:t>
            </w:r>
            <w:r w:rsidR="0046157E">
              <w:t>den</w:t>
            </w:r>
            <w:r w:rsidR="00E70BFA">
              <w:t xml:space="preserve"> Firefox Browser.</w:t>
            </w:r>
          </w:p>
        </w:tc>
      </w:tr>
      <w:tr w:rsidR="00B14552" w14:paraId="00650FC7" w14:textId="77777777" w:rsidTr="005A3366">
        <w:trPr>
          <w:trHeight w:val="3118"/>
        </w:trPr>
        <w:tc>
          <w:tcPr>
            <w:tcW w:w="236" w:type="dxa"/>
          </w:tcPr>
          <w:p w14:paraId="624DB256" w14:textId="56D0FBEF" w:rsidR="00545DFD" w:rsidRPr="00BA221A" w:rsidRDefault="0051702F" w:rsidP="00545DFD">
            <w:r>
              <w:lastRenderedPageBreak/>
              <w:t>3</w:t>
            </w:r>
          </w:p>
        </w:tc>
        <w:tc>
          <w:tcPr>
            <w:tcW w:w="4899" w:type="dxa"/>
          </w:tcPr>
          <w:p w14:paraId="0985542B" w14:textId="77777777" w:rsidR="0065685B" w:rsidRDefault="0065685B" w:rsidP="00545DFD">
            <w:pPr>
              <w:rPr>
                <w:noProof/>
              </w:rPr>
            </w:pPr>
          </w:p>
          <w:p w14:paraId="7C9E83A7" w14:textId="1E42F387" w:rsidR="00545DFD" w:rsidRDefault="77E68AC5" w:rsidP="00545DFD">
            <w:r>
              <w:rPr>
                <w:noProof/>
              </w:rPr>
              <w:drawing>
                <wp:inline distT="0" distB="0" distL="0" distR="0" wp14:anchorId="7020D10F" wp14:editId="6B14DEE3">
                  <wp:extent cx="2944629" cy="1866900"/>
                  <wp:effectExtent l="0" t="0" r="825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44629" cy="1866900"/>
                          </a:xfrm>
                          <a:prstGeom prst="rect">
                            <a:avLst/>
                          </a:prstGeom>
                        </pic:spPr>
                      </pic:pic>
                    </a:graphicData>
                  </a:graphic>
                </wp:inline>
              </w:drawing>
            </w:r>
          </w:p>
          <w:p w14:paraId="6DFFF1B3" w14:textId="2696A757" w:rsidR="00B14552" w:rsidRDefault="00B14552" w:rsidP="0065033C"/>
        </w:tc>
        <w:tc>
          <w:tcPr>
            <w:tcW w:w="5066" w:type="dxa"/>
          </w:tcPr>
          <w:p w14:paraId="0EE849D4" w14:textId="70EDB23F" w:rsidR="00B14552" w:rsidRPr="00714386" w:rsidRDefault="003E4D05" w:rsidP="0065033C">
            <w:pPr>
              <w:rPr>
                <w:i/>
              </w:rPr>
            </w:pPr>
            <w:r>
              <w:t>Von Zeile 2</w:t>
            </w:r>
            <w:r w:rsidR="003D1DBB">
              <w:t>3-29</w:t>
            </w:r>
            <w:r w:rsidR="00962CDA">
              <w:t xml:space="preserve"> versucht</w:t>
            </w:r>
            <w:r w:rsidR="00E95F6E">
              <w:t xml:space="preserve"> der Bot,</w:t>
            </w:r>
            <w:r w:rsidR="00FF2591">
              <w:t xml:space="preserve"> den </w:t>
            </w:r>
            <w:r w:rsidR="00875649">
              <w:t>Quelltext von der oben angegebenen Webseite herunterzuladen.</w:t>
            </w:r>
            <w:r w:rsidR="00875649">
              <w:br/>
            </w:r>
            <w:r w:rsidR="00230952">
              <w:t>Zeile 34,35</w:t>
            </w:r>
            <w:r w:rsidR="008945D0">
              <w:t xml:space="preserve"> speichert er</w:t>
            </w:r>
            <w:r w:rsidR="00490E7A">
              <w:t xml:space="preserve"> alle Links im Quelltext in eine Liste. Einer dieser Links führt zum gewünschten Produkt.</w:t>
            </w:r>
            <w:r w:rsidR="00490E7A">
              <w:br/>
            </w:r>
            <w:r w:rsidR="008C4894">
              <w:t>Zeile 42-</w:t>
            </w:r>
            <w:r w:rsidR="00062501">
              <w:t>47</w:t>
            </w:r>
            <w:r w:rsidR="00BB5D4C">
              <w:t xml:space="preserve"> speichert die Ähnlichkeit mit dem gewünschten Produktnamen mit jedem gefundenen Produktnamen</w:t>
            </w:r>
            <w:r w:rsidR="002E2C0B">
              <w:t xml:space="preserve"> in einer Liste.</w:t>
            </w:r>
          </w:p>
        </w:tc>
      </w:tr>
      <w:tr w:rsidR="00B14552" w14:paraId="39C71EEC" w14:textId="77777777" w:rsidTr="005A3366">
        <w:trPr>
          <w:trHeight w:val="2720"/>
        </w:trPr>
        <w:tc>
          <w:tcPr>
            <w:tcW w:w="236" w:type="dxa"/>
          </w:tcPr>
          <w:p w14:paraId="486751FA" w14:textId="2A5DE80D" w:rsidR="00545DFD" w:rsidRPr="00BA00A9" w:rsidRDefault="0051702F" w:rsidP="00545DFD">
            <w:r>
              <w:t>4</w:t>
            </w:r>
          </w:p>
        </w:tc>
        <w:tc>
          <w:tcPr>
            <w:tcW w:w="4899" w:type="dxa"/>
          </w:tcPr>
          <w:p w14:paraId="3D9F2B0A" w14:textId="77777777" w:rsidR="0065685B" w:rsidRDefault="0065685B" w:rsidP="00545DFD">
            <w:pPr>
              <w:rPr>
                <w:noProof/>
              </w:rPr>
            </w:pPr>
          </w:p>
          <w:p w14:paraId="24EDD68F" w14:textId="34FF34F3" w:rsidR="00545DFD" w:rsidRDefault="5BFE6D71" w:rsidP="00545DFD">
            <w:r>
              <w:rPr>
                <w:noProof/>
              </w:rPr>
              <w:drawing>
                <wp:inline distT="0" distB="0" distL="0" distR="0" wp14:anchorId="2FCF64EA" wp14:editId="2DB1E496">
                  <wp:extent cx="2945646" cy="1611086"/>
                  <wp:effectExtent l="0" t="0" r="762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45646" cy="1611086"/>
                          </a:xfrm>
                          <a:prstGeom prst="rect">
                            <a:avLst/>
                          </a:prstGeom>
                        </pic:spPr>
                      </pic:pic>
                    </a:graphicData>
                  </a:graphic>
                </wp:inline>
              </w:drawing>
            </w:r>
          </w:p>
          <w:p w14:paraId="401AFCE4" w14:textId="2B70E42A" w:rsidR="00B14552" w:rsidRDefault="00B14552" w:rsidP="0065033C"/>
        </w:tc>
        <w:tc>
          <w:tcPr>
            <w:tcW w:w="5066" w:type="dxa"/>
          </w:tcPr>
          <w:p w14:paraId="66648820" w14:textId="39F75D0A" w:rsidR="00B14552" w:rsidRPr="00EE72F7" w:rsidRDefault="0002457A" w:rsidP="0065033C">
            <w:pPr>
              <w:rPr>
                <w:i/>
                <w:sz w:val="20"/>
                <w:szCs w:val="18"/>
              </w:rPr>
            </w:pPr>
            <w:r>
              <w:t xml:space="preserve">Hier werden die Ähnlichkeiten zu den gefundenen Produktnamen </w:t>
            </w:r>
            <w:r w:rsidR="00D41E83">
              <w:t>+ Links hinzugefügt</w:t>
            </w:r>
            <w:r w:rsidR="00DE4D39">
              <w:t>.</w:t>
            </w:r>
            <w:r w:rsidR="00041970">
              <w:t xml:space="preserve"> Auch für gefundene Farben werden Ähnlichkeiten zugewiesen.</w:t>
            </w:r>
            <w:r w:rsidR="00EE72F7">
              <w:t xml:space="preserve"> Eine solche Liste sieht so aus:</w:t>
            </w:r>
            <w:r w:rsidR="00EE72F7">
              <w:br/>
            </w:r>
            <w:r w:rsidR="00EE72F7" w:rsidRPr="00EE72F7">
              <w:rPr>
                <w:i/>
                <w:iCs/>
                <w:color w:val="FF0000"/>
                <w:sz w:val="20"/>
                <w:szCs w:val="18"/>
              </w:rPr>
              <w:t>[</w:t>
            </w:r>
            <w:r w:rsidR="00EE72F7" w:rsidRPr="00EE72F7">
              <w:rPr>
                <w:i/>
                <w:iCs/>
                <w:color w:val="0070C0"/>
                <w:sz w:val="20"/>
                <w:szCs w:val="18"/>
              </w:rPr>
              <w:t>[</w:t>
            </w:r>
            <w:r w:rsidR="00EE72F7">
              <w:rPr>
                <w:i/>
                <w:iCs/>
                <w:sz w:val="20"/>
                <w:szCs w:val="18"/>
              </w:rPr>
              <w:t>Link, Produktname, Ähnlichkeit</w:t>
            </w:r>
            <w:r w:rsidR="00EE72F7" w:rsidRPr="00EE72F7">
              <w:rPr>
                <w:i/>
                <w:iCs/>
                <w:color w:val="0070C0"/>
                <w:sz w:val="20"/>
                <w:szCs w:val="18"/>
              </w:rPr>
              <w:t>]</w:t>
            </w:r>
            <w:r w:rsidR="00EE72F7">
              <w:rPr>
                <w:i/>
                <w:iCs/>
                <w:sz w:val="20"/>
                <w:szCs w:val="18"/>
              </w:rPr>
              <w:t xml:space="preserve">, </w:t>
            </w:r>
            <w:r w:rsidR="00EE72F7" w:rsidRPr="00EE72F7">
              <w:rPr>
                <w:i/>
                <w:iCs/>
                <w:color w:val="0070C0"/>
                <w:sz w:val="20"/>
                <w:szCs w:val="18"/>
              </w:rPr>
              <w:t>[</w:t>
            </w:r>
            <w:r w:rsidR="00EE72F7">
              <w:rPr>
                <w:i/>
                <w:iCs/>
                <w:sz w:val="20"/>
                <w:szCs w:val="18"/>
              </w:rPr>
              <w:t>Link, Produktname, Ähnlichkeit</w:t>
            </w:r>
            <w:r w:rsidR="00EE72F7" w:rsidRPr="00EE72F7">
              <w:rPr>
                <w:i/>
                <w:iCs/>
                <w:color w:val="0070C0"/>
                <w:sz w:val="20"/>
                <w:szCs w:val="18"/>
              </w:rPr>
              <w:t>]</w:t>
            </w:r>
            <w:r w:rsidR="00EE72F7">
              <w:rPr>
                <w:i/>
                <w:iCs/>
                <w:sz w:val="20"/>
                <w:szCs w:val="18"/>
              </w:rPr>
              <w:t xml:space="preserve">, </w:t>
            </w:r>
            <w:r w:rsidR="00D12988">
              <w:rPr>
                <w:i/>
                <w:iCs/>
                <w:sz w:val="20"/>
                <w:szCs w:val="18"/>
              </w:rPr>
              <w:t>…</w:t>
            </w:r>
            <w:r w:rsidR="00EE72F7" w:rsidRPr="00EE72F7">
              <w:rPr>
                <w:i/>
                <w:iCs/>
                <w:color w:val="FF0000"/>
                <w:sz w:val="20"/>
                <w:szCs w:val="18"/>
              </w:rPr>
              <w:t>]</w:t>
            </w:r>
          </w:p>
        </w:tc>
      </w:tr>
      <w:tr w:rsidR="00B14552" w14:paraId="271F762C" w14:textId="77777777" w:rsidTr="005A3366">
        <w:trPr>
          <w:trHeight w:val="2856"/>
        </w:trPr>
        <w:tc>
          <w:tcPr>
            <w:tcW w:w="236" w:type="dxa"/>
          </w:tcPr>
          <w:p w14:paraId="2E17F3E7" w14:textId="6F9C0799" w:rsidR="00545DFD" w:rsidRPr="001B70DA" w:rsidRDefault="0051702F" w:rsidP="00545DFD">
            <w:r>
              <w:t>5</w:t>
            </w:r>
          </w:p>
        </w:tc>
        <w:tc>
          <w:tcPr>
            <w:tcW w:w="4899" w:type="dxa"/>
          </w:tcPr>
          <w:p w14:paraId="7D338608" w14:textId="77777777" w:rsidR="0065685B" w:rsidRDefault="0065685B" w:rsidP="00545DFD">
            <w:pPr>
              <w:rPr>
                <w:noProof/>
              </w:rPr>
            </w:pPr>
          </w:p>
          <w:p w14:paraId="476EE6E8" w14:textId="357C50C6" w:rsidR="00545DFD" w:rsidRDefault="3BB3FDE8" w:rsidP="00545DFD">
            <w:r>
              <w:rPr>
                <w:noProof/>
              </w:rPr>
              <w:drawing>
                <wp:inline distT="0" distB="0" distL="0" distR="0" wp14:anchorId="3DA71316" wp14:editId="23369E56">
                  <wp:extent cx="2955471" cy="1682153"/>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55471" cy="1682153"/>
                          </a:xfrm>
                          <a:prstGeom prst="rect">
                            <a:avLst/>
                          </a:prstGeom>
                        </pic:spPr>
                      </pic:pic>
                    </a:graphicData>
                  </a:graphic>
                </wp:inline>
              </w:drawing>
            </w:r>
          </w:p>
          <w:p w14:paraId="26FA21C5" w14:textId="534CE15F" w:rsidR="00B14552" w:rsidRDefault="00B14552" w:rsidP="0065033C"/>
        </w:tc>
        <w:tc>
          <w:tcPr>
            <w:tcW w:w="5066" w:type="dxa"/>
          </w:tcPr>
          <w:p w14:paraId="6AFA7B53" w14:textId="77777777" w:rsidR="00B14552" w:rsidRDefault="006E2006" w:rsidP="0065033C">
            <w:r>
              <w:t xml:space="preserve">In </w:t>
            </w:r>
            <w:r w:rsidR="001222EC">
              <w:t>Zeile</w:t>
            </w:r>
            <w:r w:rsidR="004D687B">
              <w:t xml:space="preserve"> 80-</w:t>
            </w:r>
            <w:r>
              <w:t>87 werden</w:t>
            </w:r>
            <w:r w:rsidR="00863033">
              <w:t xml:space="preserve"> leere Listen entfernt.</w:t>
            </w:r>
          </w:p>
          <w:p w14:paraId="64EE5AD4" w14:textId="15998671" w:rsidR="00B14552" w:rsidRDefault="0082365D" w:rsidP="0065033C">
            <w:r>
              <w:t>In Zeile</w:t>
            </w:r>
            <w:r w:rsidR="009B02E2">
              <w:t xml:space="preserve"> 89-98</w:t>
            </w:r>
            <w:r w:rsidR="00C31BD2">
              <w:t xml:space="preserve"> werden die fünf ähnlichsten Produktnamen und -farben in eine Liste gespeichert.</w:t>
            </w:r>
            <w:r w:rsidR="00286BF3">
              <w:br/>
              <w:t>In Zeile 101-</w:t>
            </w:r>
            <w:r w:rsidR="000C32AE">
              <w:t>105 wird der richtige Produktlink bestimmt.</w:t>
            </w:r>
          </w:p>
        </w:tc>
      </w:tr>
      <w:tr w:rsidR="00B14552" w14:paraId="63E9ECEE" w14:textId="77777777" w:rsidTr="005A3366">
        <w:trPr>
          <w:trHeight w:val="801"/>
        </w:trPr>
        <w:tc>
          <w:tcPr>
            <w:tcW w:w="236" w:type="dxa"/>
          </w:tcPr>
          <w:p w14:paraId="00107796" w14:textId="4FDC605B" w:rsidR="00545DFD" w:rsidRPr="00BB4A23" w:rsidRDefault="0051702F" w:rsidP="00545DFD">
            <w:r>
              <w:t>6</w:t>
            </w:r>
          </w:p>
        </w:tc>
        <w:tc>
          <w:tcPr>
            <w:tcW w:w="4899" w:type="dxa"/>
          </w:tcPr>
          <w:p w14:paraId="4B7D9BF4" w14:textId="77777777" w:rsidR="00C14FB4" w:rsidRDefault="00C14FB4" w:rsidP="00C14FB4"/>
          <w:p w14:paraId="1DD1E601" w14:textId="77777777" w:rsidR="00545DFD" w:rsidRDefault="2916903D" w:rsidP="00545DFD">
            <w:r>
              <w:rPr>
                <w:noProof/>
              </w:rPr>
              <w:drawing>
                <wp:inline distT="0" distB="0" distL="0" distR="0" wp14:anchorId="2CE7EAD7" wp14:editId="0202728A">
                  <wp:extent cx="2930183" cy="367393"/>
                  <wp:effectExtent l="0" t="0" r="381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40">
                            <a:extLst>
                              <a:ext uri="{28A0092B-C50C-407E-A947-70E740481C1C}">
                                <a14:useLocalDpi xmlns:a14="http://schemas.microsoft.com/office/drawing/2010/main" val="0"/>
                              </a:ext>
                            </a:extLst>
                          </a:blip>
                          <a:stretch>
                            <a:fillRect/>
                          </a:stretch>
                        </pic:blipFill>
                        <pic:spPr>
                          <a:xfrm>
                            <a:off x="0" y="0"/>
                            <a:ext cx="2930183" cy="367393"/>
                          </a:xfrm>
                          <a:prstGeom prst="rect">
                            <a:avLst/>
                          </a:prstGeom>
                        </pic:spPr>
                      </pic:pic>
                    </a:graphicData>
                  </a:graphic>
                </wp:inline>
              </w:drawing>
            </w:r>
          </w:p>
          <w:p w14:paraId="7D0532D3" w14:textId="049D339E" w:rsidR="00B14552" w:rsidRDefault="00B14552" w:rsidP="00C14FB4"/>
        </w:tc>
        <w:tc>
          <w:tcPr>
            <w:tcW w:w="5066" w:type="dxa"/>
          </w:tcPr>
          <w:p w14:paraId="4B7BB55F" w14:textId="71532B9B" w:rsidR="00B14552" w:rsidRDefault="00BB4A23" w:rsidP="0065033C">
            <w:r>
              <w:t>Hier wird die Produktwebseite besucht und das Produkt in den Warenkorb hinzugefügt.</w:t>
            </w:r>
          </w:p>
        </w:tc>
      </w:tr>
    </w:tbl>
    <w:p w14:paraId="05956D0C" w14:textId="77777777" w:rsidR="008A6CD9" w:rsidRDefault="008A6CD9">
      <w:r>
        <w:br w:type="page"/>
      </w:r>
    </w:p>
    <w:tbl>
      <w:tblPr>
        <w:tblStyle w:val="Tabellenraster"/>
        <w:tblW w:w="10201" w:type="dxa"/>
        <w:tblLayout w:type="fixed"/>
        <w:tblLook w:val="04A0" w:firstRow="1" w:lastRow="0" w:firstColumn="1" w:lastColumn="0" w:noHBand="0" w:noVBand="1"/>
      </w:tblPr>
      <w:tblGrid>
        <w:gridCol w:w="236"/>
        <w:gridCol w:w="4899"/>
        <w:gridCol w:w="5066"/>
      </w:tblGrid>
      <w:tr w:rsidR="00B14552" w14:paraId="6704FAC1" w14:textId="77777777" w:rsidTr="0014382B">
        <w:tc>
          <w:tcPr>
            <w:tcW w:w="236" w:type="dxa"/>
          </w:tcPr>
          <w:p w14:paraId="4639963D" w14:textId="226E8949" w:rsidR="00545DFD" w:rsidRPr="00EF7A4D" w:rsidRDefault="0051702F" w:rsidP="00545DFD">
            <w:r>
              <w:lastRenderedPageBreak/>
              <w:t>7</w:t>
            </w:r>
          </w:p>
        </w:tc>
        <w:tc>
          <w:tcPr>
            <w:tcW w:w="4899" w:type="dxa"/>
          </w:tcPr>
          <w:p w14:paraId="1DF6DC4F" w14:textId="77777777" w:rsidR="008A6CD9" w:rsidRDefault="008A6CD9" w:rsidP="0065033C">
            <w:pPr>
              <w:rPr>
                <w:noProof/>
              </w:rPr>
            </w:pPr>
          </w:p>
          <w:p w14:paraId="1AC39630" w14:textId="77777777" w:rsidR="00B14552" w:rsidRDefault="4E21191F" w:rsidP="0065033C">
            <w:r>
              <w:rPr>
                <w:noProof/>
              </w:rPr>
              <w:drawing>
                <wp:inline distT="0" distB="0" distL="0" distR="0" wp14:anchorId="18E7D992" wp14:editId="5A1E0663">
                  <wp:extent cx="2446232" cy="1524132"/>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46232" cy="1524132"/>
                          </a:xfrm>
                          <a:prstGeom prst="rect">
                            <a:avLst/>
                          </a:prstGeom>
                        </pic:spPr>
                      </pic:pic>
                    </a:graphicData>
                  </a:graphic>
                </wp:inline>
              </w:drawing>
            </w:r>
          </w:p>
          <w:p w14:paraId="20334420" w14:textId="50850953" w:rsidR="00B14552" w:rsidRDefault="00B14552" w:rsidP="0065033C"/>
        </w:tc>
        <w:tc>
          <w:tcPr>
            <w:tcW w:w="5066" w:type="dxa"/>
          </w:tcPr>
          <w:p w14:paraId="69C9350C" w14:textId="4CB204F6" w:rsidR="00B14552" w:rsidRDefault="00EF7A4D" w:rsidP="0065033C">
            <w:r>
              <w:t>Hier werden Zahlungsinformationen und Adresse automatisch ausgefüllt und</w:t>
            </w:r>
            <w:r w:rsidR="00F01A82">
              <w:t xml:space="preserve"> auf «Zahlung durchführen» geklickt.</w:t>
            </w:r>
          </w:p>
        </w:tc>
      </w:tr>
      <w:tr w:rsidR="00B14552" w14:paraId="7DBC5C84" w14:textId="77777777" w:rsidTr="0014382B">
        <w:tc>
          <w:tcPr>
            <w:tcW w:w="236" w:type="dxa"/>
          </w:tcPr>
          <w:p w14:paraId="53F4D288" w14:textId="6C6ACF34" w:rsidR="00545DFD" w:rsidRPr="00CD5D42" w:rsidRDefault="0051702F" w:rsidP="00545DFD">
            <w:r>
              <w:t>8</w:t>
            </w:r>
          </w:p>
        </w:tc>
        <w:tc>
          <w:tcPr>
            <w:tcW w:w="4899" w:type="dxa"/>
          </w:tcPr>
          <w:p w14:paraId="39DB0DCF" w14:textId="77777777" w:rsidR="008A6CD9" w:rsidRDefault="008A6CD9" w:rsidP="0065033C">
            <w:pPr>
              <w:rPr>
                <w:noProof/>
              </w:rPr>
            </w:pPr>
          </w:p>
          <w:p w14:paraId="5395017D" w14:textId="77777777" w:rsidR="00B14552" w:rsidRDefault="731BC0D0" w:rsidP="0065033C">
            <w:r>
              <w:rPr>
                <w:noProof/>
              </w:rPr>
              <w:drawing>
                <wp:inline distT="0" distB="0" distL="0" distR="0" wp14:anchorId="537675BA" wp14:editId="128143B0">
                  <wp:extent cx="1988820" cy="1827689"/>
                  <wp:effectExtent l="0" t="0" r="0" b="127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pic:nvPicPr>
                        <pic:blipFill>
                          <a:blip r:embed="rId42">
                            <a:extLst>
                              <a:ext uri="{28A0092B-C50C-407E-A947-70E740481C1C}">
                                <a14:useLocalDpi xmlns:a14="http://schemas.microsoft.com/office/drawing/2010/main" val="0"/>
                              </a:ext>
                            </a:extLst>
                          </a:blip>
                          <a:stretch>
                            <a:fillRect/>
                          </a:stretch>
                        </pic:blipFill>
                        <pic:spPr>
                          <a:xfrm>
                            <a:off x="0" y="0"/>
                            <a:ext cx="1988820" cy="1827689"/>
                          </a:xfrm>
                          <a:prstGeom prst="rect">
                            <a:avLst/>
                          </a:prstGeom>
                        </pic:spPr>
                      </pic:pic>
                    </a:graphicData>
                  </a:graphic>
                </wp:inline>
              </w:drawing>
            </w:r>
          </w:p>
          <w:p w14:paraId="45149F72" w14:textId="23AD8A07" w:rsidR="00B14552" w:rsidRDefault="00B14552" w:rsidP="0065033C"/>
        </w:tc>
        <w:tc>
          <w:tcPr>
            <w:tcW w:w="5066" w:type="dxa"/>
          </w:tcPr>
          <w:p w14:paraId="4335B061" w14:textId="105CD0B5" w:rsidR="00B14552" w:rsidRDefault="00CD5D42" w:rsidP="0065033C">
            <w:r>
              <w:t>In dieser Liste muss man seine Zahlungsinformationen</w:t>
            </w:r>
            <w:r w:rsidR="00E63BE7">
              <w:t>, Adresse und Produktinformationen eintragen.</w:t>
            </w:r>
          </w:p>
        </w:tc>
      </w:tr>
      <w:tr w:rsidR="00B218FB" w14:paraId="741D4FD5" w14:textId="77777777" w:rsidTr="0014382B">
        <w:tc>
          <w:tcPr>
            <w:tcW w:w="236" w:type="dxa"/>
          </w:tcPr>
          <w:p w14:paraId="6E625632" w14:textId="589BE750" w:rsidR="00545DFD" w:rsidRPr="00B218FB" w:rsidRDefault="0051702F" w:rsidP="00545DFD">
            <w:r>
              <w:t>9</w:t>
            </w:r>
          </w:p>
        </w:tc>
        <w:tc>
          <w:tcPr>
            <w:tcW w:w="4899" w:type="dxa"/>
          </w:tcPr>
          <w:p w14:paraId="06D86DE2" w14:textId="77777777" w:rsidR="008A6CD9" w:rsidRDefault="008A6CD9" w:rsidP="0065033C">
            <w:pPr>
              <w:rPr>
                <w:noProof/>
              </w:rPr>
            </w:pPr>
          </w:p>
          <w:p w14:paraId="5ED22EC2" w14:textId="77777777" w:rsidR="00B218FB" w:rsidRDefault="63E76CA8" w:rsidP="0065033C">
            <w:r>
              <w:rPr>
                <w:noProof/>
              </w:rPr>
              <w:drawing>
                <wp:inline distT="0" distB="0" distL="0" distR="0" wp14:anchorId="6DCEACC8" wp14:editId="375EB4FA">
                  <wp:extent cx="2124434" cy="1483178"/>
                  <wp:effectExtent l="0" t="0" r="0" b="31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43">
                            <a:extLst>
                              <a:ext uri="{28A0092B-C50C-407E-A947-70E740481C1C}">
                                <a14:useLocalDpi xmlns:a14="http://schemas.microsoft.com/office/drawing/2010/main" val="0"/>
                              </a:ext>
                            </a:extLst>
                          </a:blip>
                          <a:stretch>
                            <a:fillRect/>
                          </a:stretch>
                        </pic:blipFill>
                        <pic:spPr>
                          <a:xfrm>
                            <a:off x="0" y="0"/>
                            <a:ext cx="2124434" cy="1483178"/>
                          </a:xfrm>
                          <a:prstGeom prst="rect">
                            <a:avLst/>
                          </a:prstGeom>
                        </pic:spPr>
                      </pic:pic>
                    </a:graphicData>
                  </a:graphic>
                </wp:inline>
              </w:drawing>
            </w:r>
          </w:p>
          <w:p w14:paraId="28FE22C6" w14:textId="37FC22DC" w:rsidR="00B218FB" w:rsidRPr="00CD5D42" w:rsidRDefault="00B218FB" w:rsidP="0065033C"/>
        </w:tc>
        <w:tc>
          <w:tcPr>
            <w:tcW w:w="5066" w:type="dxa"/>
          </w:tcPr>
          <w:p w14:paraId="3888D342" w14:textId="57745C5A" w:rsidR="00B218FB" w:rsidRDefault="00B218FB" w:rsidP="0065033C">
            <w:r>
              <w:t>Hier wird der Bot ausgeführt.</w:t>
            </w:r>
            <w:r w:rsidR="001255E4">
              <w:br/>
              <w:t>In Zeile</w:t>
            </w:r>
            <w:r w:rsidR="005F5BC6">
              <w:t xml:space="preserve"> 168-172 wird jede Sekunde eine Anfrage gesendet, ob das Produkt online verfügbar ist.</w:t>
            </w:r>
            <w:r w:rsidR="00007498">
              <w:t xml:space="preserve"> Es sendet maximal 100 Anfragen, danach wird eine Fehlermeldung ausgegeben. Wenn es das Produkt findet, wird es in den Warenkorb gelegt und die Zahlungsinformationen ausgefüllt.</w:t>
            </w:r>
          </w:p>
        </w:tc>
      </w:tr>
    </w:tbl>
    <w:p w14:paraId="10726FDD" w14:textId="6166281D" w:rsidR="0065033C" w:rsidRPr="0065033C" w:rsidRDefault="0065033C" w:rsidP="0065033C"/>
    <w:p w14:paraId="74D9FEE9" w14:textId="2277A134" w:rsidR="00DA48AA" w:rsidRDefault="00DA48AA" w:rsidP="00DA48AA">
      <w:pPr>
        <w:pStyle w:val="berschrift2"/>
      </w:pPr>
      <w:bookmarkStart w:id="63" w:name="_Toc57210478"/>
      <w:r>
        <w:t>Fazit</w:t>
      </w:r>
      <w:bookmarkEnd w:id="63"/>
    </w:p>
    <w:p w14:paraId="7FBFD7A6" w14:textId="6BAFAC65" w:rsidR="00DA48AA" w:rsidRPr="00DA48AA" w:rsidRDefault="00DA48AA" w:rsidP="00DA48AA">
      <w:r>
        <w:t xml:space="preserve">Der Bot </w:t>
      </w:r>
      <w:r w:rsidR="008435AD">
        <w:t>findet anhand</w:t>
      </w:r>
      <w:r w:rsidR="00AE6449">
        <w:t xml:space="preserve"> eines Produktnamens</w:t>
      </w:r>
      <w:r w:rsidR="00382383">
        <w:t xml:space="preserve"> und -farbe</w:t>
      </w:r>
      <w:r w:rsidR="00B86FF0">
        <w:t xml:space="preserve"> das Produkt, für das die </w:t>
      </w:r>
      <w:r w:rsidR="00D21465">
        <w:t xml:space="preserve">Angaben am besten zutreffen. </w:t>
      </w:r>
      <w:r w:rsidR="00690649">
        <w:t xml:space="preserve">Ist ein Produkt gefunden, </w:t>
      </w:r>
      <w:r w:rsidR="00FF4ED3">
        <w:t>wird es in den Warenkorb gelegt</w:t>
      </w:r>
      <w:r w:rsidR="002562A6">
        <w:t xml:space="preserve"> und die Zahlungsinformationen werden ausgefüllt</w:t>
      </w:r>
      <w:r w:rsidR="00623217">
        <w:t>.</w:t>
      </w:r>
      <w:r w:rsidR="006A6EDA">
        <w:t xml:space="preserve"> Der Bot </w:t>
      </w:r>
      <w:r w:rsidR="003F1098">
        <w:t>kann Produkte kaufen, die nach dem Release sehr schnell ausverkauft sind.</w:t>
      </w:r>
    </w:p>
    <w:p w14:paraId="45326CA4" w14:textId="3D394588" w:rsidR="0014382B" w:rsidRDefault="00C95D3C" w:rsidP="00C95D3C">
      <w:pPr>
        <w:pStyle w:val="berschrift2"/>
      </w:pPr>
      <w:bookmarkStart w:id="64" w:name="_Toc57210479"/>
      <w:r>
        <w:t>Py</w:t>
      </w:r>
      <w:r w:rsidR="00CD31BE">
        <w:t>P</w:t>
      </w:r>
      <w:r>
        <w:t>y</w:t>
      </w:r>
      <w:bookmarkEnd w:id="64"/>
    </w:p>
    <w:p w14:paraId="21F5D5AE" w14:textId="77777777" w:rsidR="00CD31BE" w:rsidRDefault="00C95D3C" w:rsidP="008E7288">
      <w:r>
        <w:t>Um den Bot schneller zu machen wollten wir die P</w:t>
      </w:r>
      <w:r w:rsidR="001C5624">
        <w:t>rogrammiersprache Py</w:t>
      </w:r>
      <w:r w:rsidR="00DD7659">
        <w:t>P</w:t>
      </w:r>
      <w:r w:rsidR="001C5624">
        <w:t xml:space="preserve">y benutzen. </w:t>
      </w:r>
      <w:r w:rsidR="00BF1884">
        <w:t xml:space="preserve">PyPy ist ein Just-in-time-Compiler </w:t>
      </w:r>
      <w:r w:rsidR="009E78A0">
        <w:t xml:space="preserve">für </w:t>
      </w:r>
      <w:r w:rsidR="009413D2">
        <w:t>Python welche 4</w:t>
      </w:r>
      <w:r w:rsidR="00FB0558">
        <w:t xml:space="preserve">-Mal so schnell sein sollte. </w:t>
      </w:r>
      <w:r w:rsidR="0037164B">
        <w:t xml:space="preserve">Wir haben unter </w:t>
      </w:r>
      <w:r w:rsidR="00811D65">
        <w:t xml:space="preserve">der </w:t>
      </w:r>
      <w:r w:rsidR="00FB1B27">
        <w:t xml:space="preserve">Download </w:t>
      </w:r>
      <w:r w:rsidR="00811D65">
        <w:t xml:space="preserve">Website von </w:t>
      </w:r>
      <w:hyperlink r:id="rId44" w:history="1">
        <w:r w:rsidR="00811D65" w:rsidRPr="00FB1B27">
          <w:rPr>
            <w:rStyle w:val="Hyperlink"/>
          </w:rPr>
          <w:t>PyPy</w:t>
        </w:r>
      </w:hyperlink>
      <w:r w:rsidR="00811D65">
        <w:t xml:space="preserve"> </w:t>
      </w:r>
      <w:r w:rsidR="00C97293">
        <w:t xml:space="preserve">den Ordner </w:t>
      </w:r>
      <w:r w:rsidR="00CF38BD">
        <w:t>welcher PyPy beinhaltet heruntergeladen.</w:t>
      </w:r>
      <w:r w:rsidR="00FB1B27">
        <w:t xml:space="preserve"> </w:t>
      </w:r>
      <w:r w:rsidR="00C17409">
        <w:t xml:space="preserve">Wir haben die Version </w:t>
      </w:r>
      <w:r w:rsidR="00B044B3">
        <w:t xml:space="preserve">PyPy3.7 </w:t>
      </w:r>
      <w:r w:rsidR="00C17409">
        <w:t xml:space="preserve">für Windows </w:t>
      </w:r>
      <w:r w:rsidR="00B044B3">
        <w:t>32</w:t>
      </w:r>
      <w:r w:rsidR="00DE3B9A">
        <w:t xml:space="preserve"> Bit heruntergeladen. </w:t>
      </w:r>
    </w:p>
    <w:p w14:paraId="6D082C2C" w14:textId="77777777" w:rsidR="00CD31BE" w:rsidRDefault="00DE3B9A" w:rsidP="008E7288">
      <w:r>
        <w:lastRenderedPageBreak/>
        <w:t xml:space="preserve">Wir waren </w:t>
      </w:r>
      <w:r w:rsidR="00E24879">
        <w:t>zuerst</w:t>
      </w:r>
      <w:r>
        <w:t xml:space="preserve"> verunsichert das es keine 64 Bit Version hatte wurden jedoch informiert, dass es so auch funktionieren sollte</w:t>
      </w:r>
      <w:r w:rsidR="007D417C">
        <w:t>. Wir haben sehr lange nach Informationen gesucht wie man PyPy installieren muss und sind auf diese</w:t>
      </w:r>
      <w:r w:rsidR="00A90AF0">
        <w:t>s</w:t>
      </w:r>
      <w:r w:rsidR="007D417C">
        <w:t xml:space="preserve"> </w:t>
      </w:r>
      <w:hyperlink r:id="rId45" w:history="1">
        <w:r w:rsidR="007D417C" w:rsidRPr="00A90AF0">
          <w:rPr>
            <w:rStyle w:val="Hyperlink"/>
          </w:rPr>
          <w:t>Video</w:t>
        </w:r>
      </w:hyperlink>
      <w:r w:rsidR="007D417C">
        <w:t xml:space="preserve"> gestossen welches </w:t>
      </w:r>
      <w:r w:rsidR="00A90AF0">
        <w:t>uns von</w:t>
      </w:r>
      <w:r w:rsidR="007D417C">
        <w:t xml:space="preserve"> </w:t>
      </w:r>
      <w:r w:rsidR="00401887">
        <w:t xml:space="preserve">Minute </w:t>
      </w:r>
      <w:r w:rsidR="005E3A17">
        <w:t>0-3:55 den</w:t>
      </w:r>
      <w:r w:rsidR="007D417C">
        <w:t xml:space="preserve"> Download</w:t>
      </w:r>
      <w:r w:rsidR="005E3A17">
        <w:t xml:space="preserve"> und die Ins</w:t>
      </w:r>
      <w:r w:rsidR="00453BF8">
        <w:t>t</w:t>
      </w:r>
      <w:r w:rsidR="005E3A17">
        <w:t>alla</w:t>
      </w:r>
      <w:r w:rsidR="00453BF8">
        <w:t>tion</w:t>
      </w:r>
      <w:r w:rsidR="007D417C">
        <w:t xml:space="preserve"> erklärt.</w:t>
      </w:r>
      <w:r w:rsidR="00A31904">
        <w:t xml:space="preserve"> </w:t>
      </w:r>
    </w:p>
    <w:p w14:paraId="01A0DEC1" w14:textId="4D1656AE" w:rsidR="005276DD" w:rsidRDefault="00B33B9D" w:rsidP="008E7288">
      <w:r>
        <w:t xml:space="preserve">Um den Bot benutzen zu können </w:t>
      </w:r>
      <w:r w:rsidR="00737CFF">
        <w:t>mussten wir noch Pip</w:t>
      </w:r>
      <w:r w:rsidR="00050A6F">
        <w:t xml:space="preserve">3 </w:t>
      </w:r>
      <w:r w:rsidR="00400F99">
        <w:t>installieren,</w:t>
      </w:r>
      <w:r w:rsidR="00050A6F">
        <w:t xml:space="preserve"> um </w:t>
      </w:r>
      <w:r w:rsidR="00327D9B">
        <w:t xml:space="preserve">Module </w:t>
      </w:r>
      <w:r w:rsidR="007E0E58">
        <w:t xml:space="preserve">für Python </w:t>
      </w:r>
      <w:r w:rsidR="00327D9B">
        <w:t>zu installieren</w:t>
      </w:r>
      <w:r w:rsidR="00050A6F">
        <w:t xml:space="preserve">. Dies haben wir </w:t>
      </w:r>
      <w:r w:rsidR="00CC6689">
        <w:t xml:space="preserve">mit der Eingabeaufforderung </w:t>
      </w:r>
      <w:r w:rsidR="007E0E58">
        <w:t>(CMD)</w:t>
      </w:r>
      <w:r w:rsidR="00CC6689">
        <w:t xml:space="preserve"> gemacht. </w:t>
      </w:r>
      <w:r w:rsidR="00A52DC4">
        <w:t>Wir haben mit mehreren Befehlen versucht P</w:t>
      </w:r>
      <w:r w:rsidR="00ED2568">
        <w:t>ip3 zu installieren</w:t>
      </w:r>
      <w:r w:rsidR="00DD3E29">
        <w:t>, sowie</w:t>
      </w:r>
      <w:r w:rsidR="00ED2568">
        <w:t xml:space="preserve"> </w:t>
      </w:r>
      <w:r w:rsidR="00E34C3D">
        <w:t xml:space="preserve">die restlichen Module. </w:t>
      </w:r>
      <w:r w:rsidR="00D93AFC">
        <w:t>Wir haben es leider nicht korrekt geschafft und mussten weiterhin Python benutzen.</w:t>
      </w:r>
      <w:r w:rsidR="008E7288">
        <w:br/>
      </w:r>
    </w:p>
    <w:p w14:paraId="45BAB989" w14:textId="681C2685" w:rsidR="008E7288" w:rsidRDefault="008E7288" w:rsidP="008E7288">
      <w:pPr>
        <w:pStyle w:val="berschrift2"/>
      </w:pPr>
      <w:bookmarkStart w:id="65" w:name="_Toc57210480"/>
      <w:r>
        <w:t>Module installieren</w:t>
      </w:r>
      <w:bookmarkEnd w:id="65"/>
    </w:p>
    <w:p w14:paraId="431B91E9" w14:textId="4015544A" w:rsidR="00883A4C" w:rsidRPr="006C6B74" w:rsidRDefault="008E7288" w:rsidP="006C6B74">
      <w:r>
        <w:t xml:space="preserve">Python-Module installiert man über </w:t>
      </w:r>
      <w:r w:rsidR="00CB14CA">
        <w:t>das CMD</w:t>
      </w:r>
      <w:r w:rsidR="005D35F3">
        <w:t xml:space="preserve"> mit dem </w:t>
      </w:r>
      <w:r w:rsidR="00F97B56">
        <w:t>P</w:t>
      </w:r>
      <w:r w:rsidR="005D35F3">
        <w:t>ip Befehl</w:t>
      </w:r>
      <w:r w:rsidR="00CB14CA">
        <w:t>.</w:t>
      </w:r>
      <w:r w:rsidR="00F54DFB">
        <w:t xml:space="preserve"> </w:t>
      </w:r>
      <w:r w:rsidR="000B0C7E">
        <w:br/>
      </w:r>
      <w:r w:rsidR="00F54DFB">
        <w:t>Wir haben die Module mit diesen Befehlen installiert:</w:t>
      </w:r>
    </w:p>
    <w:p w14:paraId="492FA97C" w14:textId="667FF4DD" w:rsidR="006C6B74" w:rsidRPr="006C6B74" w:rsidRDefault="006C6B74" w:rsidP="00883A4C">
      <w:pPr>
        <w:pStyle w:val="Listenabsatz"/>
        <w:numPr>
          <w:ilvl w:val="0"/>
          <w:numId w:val="19"/>
        </w:numPr>
        <w:rPr>
          <w:rFonts w:asciiTheme="minorHAnsi" w:hAnsiTheme="minorHAnsi" w:cstheme="minorHAnsi"/>
        </w:rPr>
      </w:pPr>
      <w:r w:rsidRPr="006C6B74">
        <w:rPr>
          <w:rFonts w:asciiTheme="minorHAnsi" w:hAnsiTheme="minorHAnsi" w:cstheme="minorHAnsi"/>
        </w:rPr>
        <w:t>python -m pip install requests</w:t>
      </w:r>
    </w:p>
    <w:p w14:paraId="3D36E99D" w14:textId="1E294804" w:rsidR="00160461" w:rsidRPr="00376472" w:rsidRDefault="00BA50AC" w:rsidP="00160461">
      <w:pPr>
        <w:pStyle w:val="Listenabsatz"/>
        <w:numPr>
          <w:ilvl w:val="0"/>
          <w:numId w:val="19"/>
        </w:numPr>
      </w:pPr>
      <w:r>
        <w:rPr>
          <w:rFonts w:ascii="Calibri" w:hAnsi="Calibri"/>
        </w:rPr>
        <w:t xml:space="preserve">pip3 install </w:t>
      </w:r>
      <w:r w:rsidR="00376472">
        <w:rPr>
          <w:rFonts w:ascii="Calibri" w:hAnsi="Calibri"/>
        </w:rPr>
        <w:t>bs4</w:t>
      </w:r>
    </w:p>
    <w:p w14:paraId="2FDE26B1" w14:textId="423D6C1E" w:rsidR="007E7742" w:rsidRPr="00EB1AC3" w:rsidRDefault="00376472" w:rsidP="007E7742">
      <w:pPr>
        <w:pStyle w:val="Listenabsatz"/>
        <w:numPr>
          <w:ilvl w:val="0"/>
          <w:numId w:val="19"/>
        </w:numPr>
      </w:pPr>
      <w:r>
        <w:rPr>
          <w:rFonts w:ascii="Calibri" w:hAnsi="Calibri"/>
        </w:rPr>
        <w:t>pip3 install splinter</w:t>
      </w:r>
    </w:p>
    <w:p w14:paraId="744AB382" w14:textId="77777777" w:rsidR="00EB1AC3" w:rsidRDefault="00EB1AC3" w:rsidP="00EB1AC3">
      <w:pPr>
        <w:pStyle w:val="Listenabsatz"/>
      </w:pPr>
    </w:p>
    <w:p w14:paraId="0C2A50DF" w14:textId="3AE2B89A" w:rsidR="00A405E5" w:rsidRPr="00A405E5" w:rsidRDefault="007E7742" w:rsidP="00A405E5">
      <w:pPr>
        <w:pStyle w:val="berschrift2"/>
      </w:pPr>
      <w:bookmarkStart w:id="66" w:name="_Toc57210481"/>
      <w:r>
        <w:t>Python installieren</w:t>
      </w:r>
      <w:bookmarkEnd w:id="66"/>
    </w:p>
    <w:p w14:paraId="0F621E6E" w14:textId="0B2E3385" w:rsidR="00E66CDD" w:rsidRPr="00E66CDD" w:rsidRDefault="00E66CDD" w:rsidP="00E66CDD">
      <w:r>
        <w:t xml:space="preserve">Python haben wir von der Website </w:t>
      </w:r>
      <w:hyperlink r:id="rId46" w:history="1">
        <w:r w:rsidR="00944A5B" w:rsidRPr="00944A5B">
          <w:rPr>
            <w:rStyle w:val="Hyperlink"/>
          </w:rPr>
          <w:t>Python.org</w:t>
        </w:r>
      </w:hyperlink>
      <w:r w:rsidR="00944A5B">
        <w:t xml:space="preserve"> heruntergeladen und installiert.</w:t>
      </w:r>
      <w:r w:rsidR="00356390">
        <w:t xml:space="preserve"> Dabei haben wir es zum PATH hinzugefügt.</w:t>
      </w:r>
      <w:r w:rsidR="00F2487F">
        <w:t xml:space="preserve"> Den </w:t>
      </w:r>
      <w:r w:rsidR="004F3BD9">
        <w:t>Skript</w:t>
      </w:r>
      <w:r w:rsidR="00F2487F">
        <w:t>ordner mussten wir auch zum PATH hinzufügen.</w:t>
      </w:r>
      <w:r w:rsidR="00964046">
        <w:t xml:space="preserve"> Für Visual Studio Code mussten wir ausserdem eine Python Extension</w:t>
      </w:r>
      <w:r w:rsidR="007A6D78">
        <w:t xml:space="preserve"> installieren.</w:t>
      </w:r>
    </w:p>
    <w:p w14:paraId="7EF835D1" w14:textId="0E9EF374" w:rsidR="00B1703C" w:rsidRPr="00DC01BC" w:rsidRDefault="00700EFD" w:rsidP="00700EFD">
      <w:pPr>
        <w:pStyle w:val="berschrift1"/>
      </w:pPr>
      <w:bookmarkStart w:id="67" w:name="_Toc49436261"/>
      <w:bookmarkStart w:id="68" w:name="_Toc51762129"/>
      <w:bookmarkStart w:id="69" w:name="_Toc54183422"/>
      <w:bookmarkStart w:id="70" w:name="_Toc57210482"/>
      <w:r w:rsidRPr="00DC01BC">
        <w:lastRenderedPageBreak/>
        <w:t>Kontrollieren</w:t>
      </w:r>
      <w:bookmarkEnd w:id="67"/>
      <w:bookmarkEnd w:id="68"/>
      <w:bookmarkEnd w:id="69"/>
      <w:bookmarkEnd w:id="70"/>
    </w:p>
    <w:p w14:paraId="14631CEB" w14:textId="26CC249F" w:rsidR="00700EFD" w:rsidRPr="00DC01BC" w:rsidRDefault="00700EFD" w:rsidP="00F80CE0">
      <w:pPr>
        <w:pStyle w:val="berschrift2"/>
      </w:pPr>
      <w:bookmarkStart w:id="71" w:name="_Toc49436262"/>
      <w:bookmarkStart w:id="72" w:name="_Toc51762130"/>
      <w:bookmarkStart w:id="73" w:name="_Toc54183423"/>
      <w:bookmarkStart w:id="74" w:name="_Toc57210483"/>
      <w:r w:rsidRPr="00DC01BC">
        <w:t>Testprotokoll</w:t>
      </w:r>
      <w:bookmarkEnd w:id="71"/>
      <w:bookmarkEnd w:id="72"/>
      <w:bookmarkEnd w:id="73"/>
      <w:bookmarkEnd w:id="74"/>
      <w:r w:rsidR="00FF23D5" w:rsidRPr="00DC01BC">
        <w:tab/>
      </w:r>
    </w:p>
    <w:tbl>
      <w:tblPr>
        <w:tblStyle w:val="Gitternetztabelle4"/>
        <w:tblpPr w:leftFromText="141" w:rightFromText="141" w:vertAnchor="text" w:horzAnchor="margin" w:tblpY="251"/>
        <w:tblW w:w="9067" w:type="dxa"/>
        <w:tblLook w:val="04A0" w:firstRow="1" w:lastRow="0" w:firstColumn="1" w:lastColumn="0" w:noHBand="0" w:noVBand="1"/>
      </w:tblPr>
      <w:tblGrid>
        <w:gridCol w:w="1173"/>
        <w:gridCol w:w="1843"/>
        <w:gridCol w:w="1657"/>
        <w:gridCol w:w="1985"/>
        <w:gridCol w:w="2409"/>
      </w:tblGrid>
      <w:tr w:rsidR="00E809E1" w:rsidRPr="00DC01BC" w14:paraId="716A4B61" w14:textId="77777777" w:rsidTr="00EB1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shd w:val="clear" w:color="auto" w:fill="A6A6A6" w:themeFill="background1" w:themeFillShade="A6"/>
          </w:tcPr>
          <w:p w14:paraId="7253D2A8" w14:textId="77777777" w:rsidR="00E809E1" w:rsidRPr="00DC01BC" w:rsidRDefault="00E809E1" w:rsidP="00AA7DA1">
            <w:pPr>
              <w:rPr>
                <w:color w:val="auto"/>
              </w:rPr>
            </w:pPr>
            <w:r w:rsidRPr="00DC01BC">
              <w:rPr>
                <w:color w:val="auto"/>
              </w:rPr>
              <w:t>Nummer</w:t>
            </w:r>
          </w:p>
        </w:tc>
        <w:tc>
          <w:tcPr>
            <w:tcW w:w="1843" w:type="dxa"/>
            <w:shd w:val="clear" w:color="auto" w:fill="A6A6A6" w:themeFill="background1" w:themeFillShade="A6"/>
          </w:tcPr>
          <w:p w14:paraId="14C56242" w14:textId="77777777" w:rsidR="00E809E1" w:rsidRPr="00DC01BC"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C01BC">
              <w:rPr>
                <w:color w:val="auto"/>
              </w:rPr>
              <w:t>Resultat</w:t>
            </w:r>
          </w:p>
        </w:tc>
        <w:tc>
          <w:tcPr>
            <w:tcW w:w="1657" w:type="dxa"/>
            <w:shd w:val="clear" w:color="auto" w:fill="A6A6A6" w:themeFill="background1" w:themeFillShade="A6"/>
          </w:tcPr>
          <w:p w14:paraId="73572EC1" w14:textId="77777777" w:rsidR="00E809E1" w:rsidRPr="00DC01BC"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C01BC">
              <w:rPr>
                <w:color w:val="auto"/>
              </w:rPr>
              <w:t>Datum</w:t>
            </w:r>
          </w:p>
        </w:tc>
        <w:tc>
          <w:tcPr>
            <w:tcW w:w="1985" w:type="dxa"/>
            <w:shd w:val="clear" w:color="auto" w:fill="A6A6A6" w:themeFill="background1" w:themeFillShade="A6"/>
          </w:tcPr>
          <w:p w14:paraId="72A98577" w14:textId="77777777" w:rsidR="00E809E1" w:rsidRPr="00DC01BC"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C01BC">
              <w:rPr>
                <w:color w:val="auto"/>
              </w:rPr>
              <w:t>Tester</w:t>
            </w:r>
          </w:p>
        </w:tc>
        <w:tc>
          <w:tcPr>
            <w:tcW w:w="2409" w:type="dxa"/>
            <w:shd w:val="clear" w:color="auto" w:fill="A6A6A6" w:themeFill="background1" w:themeFillShade="A6"/>
          </w:tcPr>
          <w:p w14:paraId="6C722109" w14:textId="77777777" w:rsidR="00E809E1" w:rsidRPr="00DC01BC"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C01BC">
              <w:rPr>
                <w:color w:val="auto"/>
              </w:rPr>
              <w:t>Unterschrift</w:t>
            </w:r>
          </w:p>
        </w:tc>
      </w:tr>
      <w:tr w:rsidR="00E809E1" w:rsidRPr="00DC01BC" w14:paraId="255CCD7B" w14:textId="77777777" w:rsidTr="006C3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15DAC4D9" w14:textId="77777777" w:rsidR="00E809E1" w:rsidRPr="00DC01BC" w:rsidRDefault="00E809E1" w:rsidP="00AA7DA1">
            <w:r w:rsidRPr="00DC01BC">
              <w:t>1</w:t>
            </w:r>
          </w:p>
        </w:tc>
        <w:tc>
          <w:tcPr>
            <w:tcW w:w="1843" w:type="dxa"/>
          </w:tcPr>
          <w:p w14:paraId="04BE6F02" w14:textId="77777777"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t>Funktioniert</w:t>
            </w:r>
          </w:p>
        </w:tc>
        <w:tc>
          <w:tcPr>
            <w:tcW w:w="1657" w:type="dxa"/>
          </w:tcPr>
          <w:p w14:paraId="18B55FB8" w14:textId="77AAAC17" w:rsidR="00E809E1" w:rsidRPr="00DC01BC" w:rsidRDefault="00525099" w:rsidP="00AA7DA1">
            <w:pPr>
              <w:cnfStyle w:val="000000100000" w:firstRow="0" w:lastRow="0" w:firstColumn="0" w:lastColumn="0" w:oddVBand="0" w:evenVBand="0" w:oddHBand="1" w:evenHBand="0" w:firstRowFirstColumn="0" w:firstRowLastColumn="0" w:lastRowFirstColumn="0" w:lastRowLastColumn="0"/>
            </w:pPr>
            <w:r>
              <w:t>25.11.2020</w:t>
            </w:r>
          </w:p>
        </w:tc>
        <w:tc>
          <w:tcPr>
            <w:tcW w:w="1985" w:type="dxa"/>
          </w:tcPr>
          <w:p w14:paraId="0125CDF8" w14:textId="6F711E67"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t>T. Krebs</w:t>
            </w:r>
          </w:p>
        </w:tc>
        <w:tc>
          <w:tcPr>
            <w:tcW w:w="2409" w:type="dxa"/>
          </w:tcPr>
          <w:p w14:paraId="225B5872" w14:textId="5CC51B9C"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rPr>
                <w:noProof/>
              </w:rPr>
              <mc:AlternateContent>
                <mc:Choice Requires="wpi">
                  <w:drawing>
                    <wp:anchor distT="0" distB="0" distL="114300" distR="114300" simplePos="0" relativeHeight="251658243" behindDoc="0" locked="0" layoutInCell="1" allowOverlap="1" wp14:anchorId="4FCB6E6C" wp14:editId="7D33D6C6">
                      <wp:simplePos x="0" y="0"/>
                      <wp:positionH relativeFrom="column">
                        <wp:posOffset>-636</wp:posOffset>
                      </wp:positionH>
                      <wp:positionV relativeFrom="paragraph">
                        <wp:posOffset>-6632</wp:posOffset>
                      </wp:positionV>
                      <wp:extent cx="445699" cy="237137"/>
                      <wp:effectExtent l="38100" t="38100" r="12065" b="48895"/>
                      <wp:wrapNone/>
                      <wp:docPr id="49" name="Freihand 49"/>
                      <wp:cNvGraphicFramePr/>
                      <a:graphic xmlns:a="http://schemas.openxmlformats.org/drawingml/2006/main">
                        <a:graphicData uri="http://schemas.microsoft.com/office/word/2010/wordprocessingInk">
                          <w14:contentPart bwMode="auto" r:id="rId47">
                            <w14:nvContentPartPr>
                              <w14:cNvContentPartPr/>
                            </w14:nvContentPartPr>
                            <w14:xfrm>
                              <a:off x="0" y="0"/>
                              <a:ext cx="445699" cy="237137"/>
                            </w14:xfrm>
                          </w14:contentPart>
                        </a:graphicData>
                      </a:graphic>
                      <wp14:sizeRelH relativeFrom="margin">
                        <wp14:pctWidth>0</wp14:pctWidth>
                      </wp14:sizeRelH>
                      <wp14:sizeRelV relativeFrom="margin">
                        <wp14:pctHeight>0</wp14:pctHeight>
                      </wp14:sizeRelV>
                    </wp:anchor>
                  </w:drawing>
                </mc:Choice>
                <mc:Fallback>
                  <w:pict>
                    <v:shape w14:anchorId="349A77BE" id="Freihand 49" o:spid="_x0000_s1026" type="#_x0000_t75" style="position:absolute;margin-left:-.4pt;margin-top:-.85pt;width:35.8pt;height:19.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">
                      <v:imagedata r:id="rId48" o:title=""/>
                    </v:shape>
                  </w:pict>
                </mc:Fallback>
              </mc:AlternateContent>
            </w:r>
          </w:p>
        </w:tc>
      </w:tr>
      <w:tr w:rsidR="00E809E1" w:rsidRPr="00DC01BC" w14:paraId="08F68EB9" w14:textId="77777777" w:rsidTr="006C3A8D">
        <w:tc>
          <w:tcPr>
            <w:cnfStyle w:val="001000000000" w:firstRow="0" w:lastRow="0" w:firstColumn="1" w:lastColumn="0" w:oddVBand="0" w:evenVBand="0" w:oddHBand="0" w:evenHBand="0" w:firstRowFirstColumn="0" w:firstRowLastColumn="0" w:lastRowFirstColumn="0" w:lastRowLastColumn="0"/>
            <w:tcW w:w="1173" w:type="dxa"/>
          </w:tcPr>
          <w:p w14:paraId="7443B246" w14:textId="77777777" w:rsidR="00E809E1" w:rsidRPr="00DC01BC" w:rsidRDefault="00E809E1" w:rsidP="00AA7DA1">
            <w:r w:rsidRPr="00DC01BC">
              <w:t>2</w:t>
            </w:r>
          </w:p>
        </w:tc>
        <w:tc>
          <w:tcPr>
            <w:tcW w:w="1843" w:type="dxa"/>
          </w:tcPr>
          <w:p w14:paraId="641B0DAB" w14:textId="77777777" w:rsidR="00E809E1" w:rsidRPr="00DC01BC" w:rsidRDefault="00E809E1" w:rsidP="00AA7DA1">
            <w:pPr>
              <w:cnfStyle w:val="000000000000" w:firstRow="0" w:lastRow="0" w:firstColumn="0" w:lastColumn="0" w:oddVBand="0" w:evenVBand="0" w:oddHBand="0" w:evenHBand="0" w:firstRowFirstColumn="0" w:firstRowLastColumn="0" w:lastRowFirstColumn="0" w:lastRowLastColumn="0"/>
            </w:pPr>
            <w:r w:rsidRPr="00DC01BC">
              <w:t>Funktioniert</w:t>
            </w:r>
          </w:p>
        </w:tc>
        <w:tc>
          <w:tcPr>
            <w:tcW w:w="1657" w:type="dxa"/>
          </w:tcPr>
          <w:p w14:paraId="7CE84072" w14:textId="1FC7FEDA" w:rsidR="00E809E1" w:rsidRPr="00DC01BC" w:rsidRDefault="009A5B31" w:rsidP="00AA7DA1">
            <w:pPr>
              <w:cnfStyle w:val="000000000000" w:firstRow="0" w:lastRow="0" w:firstColumn="0" w:lastColumn="0" w:oddVBand="0" w:evenVBand="0" w:oddHBand="0" w:evenHBand="0" w:firstRowFirstColumn="0" w:firstRowLastColumn="0" w:lastRowFirstColumn="0" w:lastRowLastColumn="0"/>
            </w:pPr>
            <w:r>
              <w:t>25.11.2020</w:t>
            </w:r>
          </w:p>
        </w:tc>
        <w:tc>
          <w:tcPr>
            <w:tcW w:w="1985" w:type="dxa"/>
          </w:tcPr>
          <w:p w14:paraId="74FD41C2" w14:textId="13D18AC1" w:rsidR="00E809E1" w:rsidRPr="00DC01BC" w:rsidRDefault="00E809E1" w:rsidP="00AA7DA1">
            <w:pPr>
              <w:cnfStyle w:val="000000000000" w:firstRow="0" w:lastRow="0" w:firstColumn="0" w:lastColumn="0" w:oddVBand="0" w:evenVBand="0" w:oddHBand="0" w:evenHBand="0" w:firstRowFirstColumn="0" w:firstRowLastColumn="0" w:lastRowFirstColumn="0" w:lastRowLastColumn="0"/>
            </w:pPr>
            <w:r w:rsidRPr="00DC01BC">
              <w:t>T. Krebs</w:t>
            </w:r>
          </w:p>
        </w:tc>
        <w:tc>
          <w:tcPr>
            <w:tcW w:w="2409" w:type="dxa"/>
          </w:tcPr>
          <w:p w14:paraId="32D0A27E" w14:textId="25DAC3F7" w:rsidR="00E809E1" w:rsidRPr="00DC01BC" w:rsidRDefault="00E809E1" w:rsidP="00AA7DA1">
            <w:pPr>
              <w:cnfStyle w:val="000000000000" w:firstRow="0" w:lastRow="0" w:firstColumn="0" w:lastColumn="0" w:oddVBand="0" w:evenVBand="0" w:oddHBand="0" w:evenHBand="0" w:firstRowFirstColumn="0" w:firstRowLastColumn="0" w:lastRowFirstColumn="0" w:lastRowLastColumn="0"/>
            </w:pPr>
            <w:r w:rsidRPr="00DC01BC">
              <w:rPr>
                <w:noProof/>
              </w:rPr>
              <mc:AlternateContent>
                <mc:Choice Requires="wpi">
                  <w:drawing>
                    <wp:anchor distT="0" distB="0" distL="114300" distR="114300" simplePos="0" relativeHeight="251658240" behindDoc="0" locked="0" layoutInCell="1" allowOverlap="1" wp14:anchorId="549CAF53" wp14:editId="4CA3588C">
                      <wp:simplePos x="0" y="0"/>
                      <wp:positionH relativeFrom="column">
                        <wp:posOffset>-635</wp:posOffset>
                      </wp:positionH>
                      <wp:positionV relativeFrom="paragraph">
                        <wp:posOffset>1270</wp:posOffset>
                      </wp:positionV>
                      <wp:extent cx="422910" cy="227330"/>
                      <wp:effectExtent l="0" t="0" r="0" b="0"/>
                      <wp:wrapNone/>
                      <wp:docPr id="41" name="Freihand 41"/>
                      <wp:cNvGraphicFramePr/>
                      <a:graphic xmlns:a="http://schemas.openxmlformats.org/drawingml/2006/main">
                        <a:graphicData uri="http://schemas.microsoft.com/office/word/2010/wordprocessingInk">
                          <w14:contentPart bwMode="auto" r:id="rId49">
                            <w14:nvContentPartPr>
                              <w14:cNvContentPartPr/>
                            </w14:nvContentPartPr>
                            <w14:xfrm>
                              <a:off x="0" y="0"/>
                              <a:ext cx="422910" cy="227330"/>
                            </w14:xfrm>
                          </w14:contentPart>
                        </a:graphicData>
                      </a:graphic>
                      <wp14:sizeRelH relativeFrom="margin">
                        <wp14:pctWidth>0</wp14:pctWidth>
                      </wp14:sizeRelH>
                      <wp14:sizeRelV relativeFrom="margin">
                        <wp14:pctHeight>0</wp14:pctHeight>
                      </wp14:sizeRelV>
                    </wp:anchor>
                  </w:drawing>
                </mc:Choice>
                <mc:Fallback>
                  <w:pict>
                    <v:shape w14:anchorId="6B86E69B" id="Freihand 41" o:spid="_x0000_s1026" type="#_x0000_t75" style="position:absolute;margin-left:-.4pt;margin-top:-.25pt;width:34pt;height:1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">
                      <v:imagedata r:id="rId50" o:title=""/>
                    </v:shape>
                  </w:pict>
                </mc:Fallback>
              </mc:AlternateContent>
            </w:r>
          </w:p>
        </w:tc>
      </w:tr>
      <w:tr w:rsidR="00E809E1" w:rsidRPr="00DC01BC" w14:paraId="7225E076" w14:textId="77777777" w:rsidTr="006C3A8D">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173" w:type="dxa"/>
          </w:tcPr>
          <w:p w14:paraId="75CE059A" w14:textId="77777777" w:rsidR="00E809E1" w:rsidRPr="00DC01BC" w:rsidRDefault="00E809E1" w:rsidP="00AA7DA1">
            <w:r w:rsidRPr="00DC01BC">
              <w:t>3</w:t>
            </w:r>
          </w:p>
        </w:tc>
        <w:tc>
          <w:tcPr>
            <w:tcW w:w="1843" w:type="dxa"/>
          </w:tcPr>
          <w:p w14:paraId="7BB9E033" w14:textId="77777777"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t>Funktioniert</w:t>
            </w:r>
          </w:p>
        </w:tc>
        <w:tc>
          <w:tcPr>
            <w:tcW w:w="1657" w:type="dxa"/>
          </w:tcPr>
          <w:p w14:paraId="24DAFD17" w14:textId="09DEC1FD" w:rsidR="00E809E1" w:rsidRPr="00DC01BC" w:rsidRDefault="009A5B31" w:rsidP="00AA7DA1">
            <w:pPr>
              <w:cnfStyle w:val="000000100000" w:firstRow="0" w:lastRow="0" w:firstColumn="0" w:lastColumn="0" w:oddVBand="0" w:evenVBand="0" w:oddHBand="1" w:evenHBand="0" w:firstRowFirstColumn="0" w:firstRowLastColumn="0" w:lastRowFirstColumn="0" w:lastRowLastColumn="0"/>
            </w:pPr>
            <w:r>
              <w:t>25.11.2020</w:t>
            </w:r>
          </w:p>
        </w:tc>
        <w:tc>
          <w:tcPr>
            <w:tcW w:w="1985" w:type="dxa"/>
          </w:tcPr>
          <w:p w14:paraId="002C18E0" w14:textId="4FAC6892"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t>T. Krebs</w:t>
            </w:r>
          </w:p>
        </w:tc>
        <w:tc>
          <w:tcPr>
            <w:tcW w:w="2409" w:type="dxa"/>
          </w:tcPr>
          <w:p w14:paraId="36C301B9" w14:textId="013E1A57"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rPr>
                <w:noProof/>
              </w:rPr>
              <mc:AlternateContent>
                <mc:Choice Requires="wpi">
                  <w:drawing>
                    <wp:anchor distT="0" distB="0" distL="114300" distR="114300" simplePos="0" relativeHeight="251658241" behindDoc="0" locked="0" layoutInCell="1" allowOverlap="1" wp14:anchorId="46851B00" wp14:editId="7B69ACF5">
                      <wp:simplePos x="0" y="0"/>
                      <wp:positionH relativeFrom="column">
                        <wp:posOffset>-635</wp:posOffset>
                      </wp:positionH>
                      <wp:positionV relativeFrom="paragraph">
                        <wp:posOffset>1905</wp:posOffset>
                      </wp:positionV>
                      <wp:extent cx="422910" cy="227330"/>
                      <wp:effectExtent l="0" t="0" r="0" b="0"/>
                      <wp:wrapNone/>
                      <wp:docPr id="40" name="Freihand 40"/>
                      <wp:cNvGraphicFramePr/>
                      <a:graphic xmlns:a="http://schemas.openxmlformats.org/drawingml/2006/main">
                        <a:graphicData uri="http://schemas.microsoft.com/office/word/2010/wordprocessingInk">
                          <w14:contentPart bwMode="auto" r:id="rId51">
                            <w14:nvContentPartPr>
                              <w14:cNvContentPartPr/>
                            </w14:nvContentPartPr>
                            <w14:xfrm>
                              <a:off x="0" y="0"/>
                              <a:ext cx="422910" cy="227330"/>
                            </w14:xfrm>
                          </w14:contentPart>
                        </a:graphicData>
                      </a:graphic>
                    </wp:anchor>
                  </w:drawing>
                </mc:Choice>
                <mc:Fallback>
                  <w:pict>
                    <v:shape w14:anchorId="64A32994" id="Freihand 40" o:spid="_x0000_s1026" type="#_x0000_t75" style="position:absolute;margin-left:-.4pt;margin-top:-.2pt;width:34pt;height:18.6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">
                      <v:imagedata r:id="rId50" o:title=""/>
                    </v:shape>
                  </w:pict>
                </mc:Fallback>
              </mc:AlternateContent>
            </w:r>
          </w:p>
        </w:tc>
      </w:tr>
      <w:tr w:rsidR="00E809E1" w:rsidRPr="00DC01BC" w14:paraId="43E4F611" w14:textId="77777777" w:rsidTr="006C3A8D">
        <w:trPr>
          <w:trHeight w:val="274"/>
        </w:trPr>
        <w:tc>
          <w:tcPr>
            <w:cnfStyle w:val="001000000000" w:firstRow="0" w:lastRow="0" w:firstColumn="1" w:lastColumn="0" w:oddVBand="0" w:evenVBand="0" w:oddHBand="0" w:evenHBand="0" w:firstRowFirstColumn="0" w:firstRowLastColumn="0" w:lastRowFirstColumn="0" w:lastRowLastColumn="0"/>
            <w:tcW w:w="1173" w:type="dxa"/>
          </w:tcPr>
          <w:p w14:paraId="3220F752" w14:textId="77777777" w:rsidR="00E809E1" w:rsidRPr="00DC01BC" w:rsidRDefault="00E809E1" w:rsidP="00AA7DA1">
            <w:r w:rsidRPr="00DC01BC">
              <w:t>4</w:t>
            </w:r>
          </w:p>
        </w:tc>
        <w:tc>
          <w:tcPr>
            <w:tcW w:w="1843" w:type="dxa"/>
          </w:tcPr>
          <w:p w14:paraId="35BCC05C" w14:textId="0DDD506A" w:rsidR="00E809E1" w:rsidRPr="00DC01BC" w:rsidRDefault="00E809E1" w:rsidP="00AA7DA1">
            <w:pPr>
              <w:cnfStyle w:val="000000000000" w:firstRow="0" w:lastRow="0" w:firstColumn="0" w:lastColumn="0" w:oddVBand="0" w:evenVBand="0" w:oddHBand="0" w:evenHBand="0" w:firstRowFirstColumn="0" w:firstRowLastColumn="0" w:lastRowFirstColumn="0" w:lastRowLastColumn="0"/>
            </w:pPr>
            <w:r w:rsidRPr="00DC01BC">
              <w:t>Funktioniert</w:t>
            </w:r>
          </w:p>
        </w:tc>
        <w:tc>
          <w:tcPr>
            <w:tcW w:w="1657" w:type="dxa"/>
          </w:tcPr>
          <w:p w14:paraId="252C4C69" w14:textId="30D0B4ED" w:rsidR="00E809E1" w:rsidRPr="00DC01BC" w:rsidRDefault="009A5B31" w:rsidP="00AA7DA1">
            <w:pPr>
              <w:cnfStyle w:val="000000000000" w:firstRow="0" w:lastRow="0" w:firstColumn="0" w:lastColumn="0" w:oddVBand="0" w:evenVBand="0" w:oddHBand="0" w:evenHBand="0" w:firstRowFirstColumn="0" w:firstRowLastColumn="0" w:lastRowFirstColumn="0" w:lastRowLastColumn="0"/>
            </w:pPr>
            <w:r>
              <w:t>25.11.2020</w:t>
            </w:r>
          </w:p>
        </w:tc>
        <w:tc>
          <w:tcPr>
            <w:tcW w:w="1985" w:type="dxa"/>
          </w:tcPr>
          <w:p w14:paraId="2F7C1A75" w14:textId="70192106" w:rsidR="00E809E1" w:rsidRPr="00DC01BC" w:rsidRDefault="00E809E1" w:rsidP="00AA7DA1">
            <w:pPr>
              <w:cnfStyle w:val="000000000000" w:firstRow="0" w:lastRow="0" w:firstColumn="0" w:lastColumn="0" w:oddVBand="0" w:evenVBand="0" w:oddHBand="0" w:evenHBand="0" w:firstRowFirstColumn="0" w:firstRowLastColumn="0" w:lastRowFirstColumn="0" w:lastRowLastColumn="0"/>
            </w:pPr>
            <w:r w:rsidRPr="00DC01BC">
              <w:t>T. Krebs</w:t>
            </w:r>
          </w:p>
        </w:tc>
        <w:tc>
          <w:tcPr>
            <w:tcW w:w="2409" w:type="dxa"/>
          </w:tcPr>
          <w:p w14:paraId="470FCAD4" w14:textId="7C2F940F" w:rsidR="00E809E1" w:rsidRPr="00DC01BC" w:rsidRDefault="00E809E1" w:rsidP="00AA7DA1">
            <w:pPr>
              <w:cnfStyle w:val="000000000000" w:firstRow="0" w:lastRow="0" w:firstColumn="0" w:lastColumn="0" w:oddVBand="0" w:evenVBand="0" w:oddHBand="0" w:evenHBand="0" w:firstRowFirstColumn="0" w:firstRowLastColumn="0" w:lastRowFirstColumn="0" w:lastRowLastColumn="0"/>
            </w:pPr>
            <w:r w:rsidRPr="00DC01BC">
              <w:rPr>
                <w:noProof/>
              </w:rPr>
              <mc:AlternateContent>
                <mc:Choice Requires="wpi">
                  <w:drawing>
                    <wp:anchor distT="0" distB="0" distL="114300" distR="114300" simplePos="0" relativeHeight="251658244" behindDoc="0" locked="0" layoutInCell="1" allowOverlap="1" wp14:anchorId="48500CB8" wp14:editId="498C9FB1">
                      <wp:simplePos x="0" y="0"/>
                      <wp:positionH relativeFrom="column">
                        <wp:posOffset>-635</wp:posOffset>
                      </wp:positionH>
                      <wp:positionV relativeFrom="paragraph">
                        <wp:posOffset>2540</wp:posOffset>
                      </wp:positionV>
                      <wp:extent cx="494618" cy="227330"/>
                      <wp:effectExtent l="38100" t="38100" r="20320" b="39370"/>
                      <wp:wrapNone/>
                      <wp:docPr id="42" name="Freihand 42"/>
                      <wp:cNvGraphicFramePr/>
                      <a:graphic xmlns:a="http://schemas.openxmlformats.org/drawingml/2006/main">
                        <a:graphicData uri="http://schemas.microsoft.com/office/word/2010/wordprocessingInk">
                          <w14:contentPart bwMode="auto" r:id="rId52">
                            <w14:nvContentPartPr>
                              <w14:cNvContentPartPr/>
                            </w14:nvContentPartPr>
                            <w14:xfrm>
                              <a:off x="0" y="0"/>
                              <a:ext cx="494618" cy="227330"/>
                            </w14:xfrm>
                          </w14:contentPart>
                        </a:graphicData>
                      </a:graphic>
                      <wp14:sizeRelH relativeFrom="margin">
                        <wp14:pctWidth>0</wp14:pctWidth>
                      </wp14:sizeRelH>
                    </wp:anchor>
                  </w:drawing>
                </mc:Choice>
                <mc:Fallback>
                  <w:pict>
                    <v:shape w14:anchorId="6A0BEE20" id="Freihand 42" o:spid="_x0000_s1026" type="#_x0000_t75" style="position:absolute;margin-left:-.4pt;margin-top:-.15pt;width:39.7pt;height:18.6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">
                      <v:imagedata r:id="rId53" o:title=""/>
                    </v:shape>
                  </w:pict>
                </mc:Fallback>
              </mc:AlternateContent>
            </w:r>
          </w:p>
        </w:tc>
      </w:tr>
      <w:tr w:rsidR="00E809E1" w:rsidRPr="00DC01BC" w14:paraId="44ABF669" w14:textId="77777777" w:rsidTr="006C3A8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73" w:type="dxa"/>
          </w:tcPr>
          <w:p w14:paraId="72CBA0ED" w14:textId="0D212E9C" w:rsidR="00E809E1" w:rsidRPr="00DC01BC" w:rsidRDefault="00E809E1" w:rsidP="00AA7DA1">
            <w:r w:rsidRPr="00DC01BC">
              <w:t>5</w:t>
            </w:r>
          </w:p>
        </w:tc>
        <w:tc>
          <w:tcPr>
            <w:tcW w:w="1843" w:type="dxa"/>
          </w:tcPr>
          <w:p w14:paraId="08E99E62" w14:textId="7A07271C"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t>Funktioniert</w:t>
            </w:r>
          </w:p>
        </w:tc>
        <w:tc>
          <w:tcPr>
            <w:tcW w:w="1657" w:type="dxa"/>
          </w:tcPr>
          <w:p w14:paraId="056DD9DD" w14:textId="5C551CC0" w:rsidR="00E809E1" w:rsidRPr="00DC01BC" w:rsidRDefault="009A5B31" w:rsidP="00AA7DA1">
            <w:pPr>
              <w:cnfStyle w:val="000000100000" w:firstRow="0" w:lastRow="0" w:firstColumn="0" w:lastColumn="0" w:oddVBand="0" w:evenVBand="0" w:oddHBand="1" w:evenHBand="0" w:firstRowFirstColumn="0" w:firstRowLastColumn="0" w:lastRowFirstColumn="0" w:lastRowLastColumn="0"/>
            </w:pPr>
            <w:r>
              <w:t>25.11.2020</w:t>
            </w:r>
          </w:p>
        </w:tc>
        <w:tc>
          <w:tcPr>
            <w:tcW w:w="1985" w:type="dxa"/>
          </w:tcPr>
          <w:p w14:paraId="624BB8F7" w14:textId="6EDBA794"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t>T. Krebs</w:t>
            </w:r>
          </w:p>
        </w:tc>
        <w:tc>
          <w:tcPr>
            <w:tcW w:w="2409" w:type="dxa"/>
          </w:tcPr>
          <w:p w14:paraId="0E03D917" w14:textId="6D8546AF" w:rsidR="00E809E1" w:rsidRPr="00DC01BC" w:rsidRDefault="00E809E1" w:rsidP="00AA7DA1">
            <w:pPr>
              <w:cnfStyle w:val="000000100000" w:firstRow="0" w:lastRow="0" w:firstColumn="0" w:lastColumn="0" w:oddVBand="0" w:evenVBand="0" w:oddHBand="1" w:evenHBand="0" w:firstRowFirstColumn="0" w:firstRowLastColumn="0" w:lastRowFirstColumn="0" w:lastRowLastColumn="0"/>
            </w:pPr>
            <w:r w:rsidRPr="00DC01BC">
              <w:rPr>
                <w:noProof/>
              </w:rPr>
              <mc:AlternateContent>
                <mc:Choice Requires="wpi">
                  <w:drawing>
                    <wp:anchor distT="0" distB="0" distL="114300" distR="114300" simplePos="0" relativeHeight="251658242" behindDoc="0" locked="0" layoutInCell="1" allowOverlap="1" wp14:anchorId="2CF59A4A" wp14:editId="652CE651">
                      <wp:simplePos x="0" y="0"/>
                      <wp:positionH relativeFrom="column">
                        <wp:posOffset>-635</wp:posOffset>
                      </wp:positionH>
                      <wp:positionV relativeFrom="paragraph">
                        <wp:posOffset>3175</wp:posOffset>
                      </wp:positionV>
                      <wp:extent cx="422910" cy="227330"/>
                      <wp:effectExtent l="0" t="0" r="0" b="0"/>
                      <wp:wrapNone/>
                      <wp:docPr id="43" name="Freihand 43"/>
                      <wp:cNvGraphicFramePr/>
                      <a:graphic xmlns:a="http://schemas.openxmlformats.org/drawingml/2006/main">
                        <a:graphicData uri="http://schemas.microsoft.com/office/word/2010/wordprocessingInk">
                          <w14:contentPart bwMode="auto" r:id="rId54">
                            <w14:nvContentPartPr>
                              <w14:cNvContentPartPr/>
                            </w14:nvContentPartPr>
                            <w14:xfrm>
                              <a:off x="0" y="0"/>
                              <a:ext cx="422910" cy="227330"/>
                            </w14:xfrm>
                          </w14:contentPart>
                        </a:graphicData>
                      </a:graphic>
                    </wp:anchor>
                  </w:drawing>
                </mc:Choice>
                <mc:Fallback>
                  <w:pict>
                    <v:shape w14:anchorId="7CA5011E" id="Freihand 43" o:spid="_x0000_s1026" type="#_x0000_t75" style="position:absolute;margin-left:-.4pt;margin-top:-.1pt;width:34pt;height:18.6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">
                      <v:imagedata r:id="rId50" o:title=""/>
                    </v:shape>
                  </w:pict>
                </mc:Fallback>
              </mc:AlternateContent>
            </w:r>
          </w:p>
        </w:tc>
      </w:tr>
    </w:tbl>
    <w:p w14:paraId="721D8A69" w14:textId="77777777" w:rsidR="00C83566" w:rsidRPr="00DC01BC" w:rsidRDefault="00C83566" w:rsidP="00C83566"/>
    <w:p w14:paraId="4ACCB752" w14:textId="20576BC1" w:rsidR="65C749B0" w:rsidRPr="00DC01BC" w:rsidRDefault="2B75E42A" w:rsidP="00C17A4B">
      <w:pPr>
        <w:pStyle w:val="berschrift2"/>
      </w:pPr>
      <w:bookmarkStart w:id="75" w:name="_Toc54183424"/>
      <w:bookmarkStart w:id="76" w:name="_Toc57210484"/>
      <w:r w:rsidRPr="00DC01BC">
        <w:t>Testbericht</w:t>
      </w:r>
      <w:bookmarkEnd w:id="75"/>
      <w:bookmarkEnd w:id="76"/>
    </w:p>
    <w:p w14:paraId="51F8686A" w14:textId="0E9984E8" w:rsidR="65117AD6" w:rsidRPr="00DC01BC" w:rsidRDefault="00CC6B52">
      <w:r>
        <w:t xml:space="preserve">Das Produkt kann </w:t>
      </w:r>
      <w:r w:rsidR="006A1F49">
        <w:t xml:space="preserve">angegeben werden und wird danach mit den korrekten </w:t>
      </w:r>
      <w:r w:rsidR="0079708F">
        <w:t>A</w:t>
      </w:r>
      <w:r w:rsidR="006A1F49">
        <w:t>ngaben in Warenkorb gelegt, die Bestellin</w:t>
      </w:r>
      <w:r w:rsidR="00AA1DD0">
        <w:t>f</w:t>
      </w:r>
      <w:r w:rsidR="006A1F49">
        <w:t xml:space="preserve">ormationen </w:t>
      </w:r>
      <w:r w:rsidR="00AA1DD0">
        <w:t xml:space="preserve">werden automatisch ausgefüllt </w:t>
      </w:r>
      <w:r w:rsidR="00DD7FC4">
        <w:t xml:space="preserve">und der Zahlungsknopf wird automatisch </w:t>
      </w:r>
      <w:r w:rsidR="00286BCE">
        <w:t>b</w:t>
      </w:r>
      <w:r w:rsidR="00DD7FC4">
        <w:t>etätigt.</w:t>
      </w:r>
      <w:r w:rsidR="007E7E7E">
        <w:t xml:space="preserve"> Alle Anforderungen wurden bestanden</w:t>
      </w:r>
      <w:r w:rsidR="00F55A66">
        <w:t xml:space="preserve">. </w:t>
      </w:r>
      <w:r w:rsidR="006D113F">
        <w:t xml:space="preserve">Probleme können </w:t>
      </w:r>
      <w:r w:rsidR="001F4547">
        <w:t>auftreten,</w:t>
      </w:r>
      <w:r w:rsidR="006D113F">
        <w:t xml:space="preserve"> wenn man die Kategorie nicht korrekt eingibt oder </w:t>
      </w:r>
      <w:r w:rsidR="00D529BF">
        <w:t>das Produkt und die Farbe mit sehr vielen Fehlern eingib</w:t>
      </w:r>
      <w:r w:rsidR="00137D5D">
        <w:t>t. Den Bot kann man anwenden</w:t>
      </w:r>
      <w:r w:rsidR="00CA5140">
        <w:t xml:space="preserve"> ist jedoch </w:t>
      </w:r>
      <w:r w:rsidR="001F4547">
        <w:t>langsamer im Vergleich zu professionellen Bots, die bis zu 10'000 CHF kosten können.</w:t>
      </w:r>
    </w:p>
    <w:p w14:paraId="4DE1693F" w14:textId="6EEDD26B" w:rsidR="00F80CE0" w:rsidRPr="00DC01BC" w:rsidRDefault="00F80CE0" w:rsidP="00F80CE0">
      <w:pPr>
        <w:pStyle w:val="berschrift1"/>
      </w:pPr>
      <w:bookmarkStart w:id="77" w:name="_Toc49436263"/>
      <w:bookmarkStart w:id="78" w:name="_Toc51762131"/>
      <w:bookmarkStart w:id="79" w:name="_Toc53560600"/>
      <w:bookmarkStart w:id="80" w:name="_Toc54183425"/>
      <w:bookmarkStart w:id="81" w:name="_Toc57210485"/>
      <w:r w:rsidRPr="00DC01BC">
        <w:lastRenderedPageBreak/>
        <w:t>Auswertung</w:t>
      </w:r>
      <w:bookmarkEnd w:id="77"/>
      <w:bookmarkEnd w:id="78"/>
      <w:bookmarkEnd w:id="79"/>
      <w:bookmarkEnd w:id="80"/>
      <w:bookmarkEnd w:id="81"/>
    </w:p>
    <w:p w14:paraId="34AE3F5E" w14:textId="539F3A99" w:rsidR="00461FA0" w:rsidRPr="00DC01BC" w:rsidRDefault="00461FA0" w:rsidP="00461FA0"/>
    <w:p w14:paraId="628AEF07" w14:textId="4D82CD24" w:rsidR="00F80CE0" w:rsidRPr="00DC01BC" w:rsidRDefault="00F80CE0" w:rsidP="00E96A13">
      <w:pPr>
        <w:pStyle w:val="berschrift2"/>
      </w:pPr>
      <w:bookmarkStart w:id="82" w:name="_Toc49436264"/>
      <w:bookmarkStart w:id="83" w:name="_Toc51762132"/>
      <w:bookmarkStart w:id="84" w:name="_Toc54183426"/>
      <w:bookmarkStart w:id="85" w:name="_Toc57210486"/>
      <w:r w:rsidRPr="00DC01BC">
        <w:t>Selbst</w:t>
      </w:r>
      <w:r w:rsidR="00E96A13" w:rsidRPr="00DC01BC">
        <w:t>reflexion</w:t>
      </w:r>
      <w:bookmarkEnd w:id="82"/>
      <w:bookmarkEnd w:id="83"/>
      <w:bookmarkEnd w:id="84"/>
      <w:bookmarkEnd w:id="85"/>
    </w:p>
    <w:p w14:paraId="2E04B5BF" w14:textId="363B57FD" w:rsidR="008268B2" w:rsidRPr="00DC01BC" w:rsidRDefault="008268B2" w:rsidP="008268B2">
      <w:pPr>
        <w:rPr>
          <w:b/>
          <w:bCs/>
        </w:rPr>
      </w:pPr>
      <w:r w:rsidRPr="00DC01BC">
        <w:rPr>
          <w:b/>
          <w:bCs/>
        </w:rPr>
        <w:t>Timo Krebs:</w:t>
      </w:r>
    </w:p>
    <w:p w14:paraId="1DAB5828" w14:textId="6C435D1A" w:rsidR="00D33A3B" w:rsidRPr="00DC01BC" w:rsidRDefault="00EA04C8" w:rsidP="008268B2">
      <w:r>
        <w:t>Mit meiner Leistung und meine</w:t>
      </w:r>
      <w:r w:rsidR="00E01F69">
        <w:t xml:space="preserve">m Beitrag zu dem Projekt bin ich </w:t>
      </w:r>
      <w:r w:rsidR="001D4674">
        <w:t>im Großen und Ganzen</w:t>
      </w:r>
      <w:r w:rsidR="00E01F69">
        <w:t xml:space="preserve"> zufrieden.</w:t>
      </w:r>
    </w:p>
    <w:p w14:paraId="0B4A0FB4" w14:textId="2007F98D" w:rsidR="00277E28" w:rsidRPr="00DC01BC" w:rsidRDefault="001D4674" w:rsidP="008268B2">
      <w:r>
        <w:t>Als erstes wurde ich beauftragt ein ge</w:t>
      </w:r>
      <w:r w:rsidR="00446495">
        <w:t xml:space="preserve">eignetes Tutorial </w:t>
      </w:r>
      <w:r w:rsidR="00CA25F1">
        <w:t>und genügend Informationen zu finden, um den Bot programmieren zu können. Ich habe nach einiger Zeit Suche ein geeignetes Tutorial finden, welches sehr zu dem Projekt beigetragen hat und allen sehr geholfen hat.</w:t>
      </w:r>
    </w:p>
    <w:p w14:paraId="4A449FF8" w14:textId="2F56E6A7" w:rsidR="0088529C" w:rsidRDefault="00CA25F1" w:rsidP="008268B2">
      <w:r>
        <w:t xml:space="preserve">Zu beginn konnte ich viel zu dem Bot beitragen und habe neue Ideen hineingebracht, jedoch konnte ich diese nicht </w:t>
      </w:r>
      <w:r w:rsidR="006A2117">
        <w:t>selbst</w:t>
      </w:r>
      <w:r>
        <w:t xml:space="preserve"> umsetzen</w:t>
      </w:r>
      <w:r w:rsidR="00F40D8A">
        <w:t>. An dem Punkt wo wir nur noch neue Informationen finden konnten welche auf einer Website waren und der Befehl nur ganz kurz</w:t>
      </w:r>
      <w:r w:rsidR="005F4C31">
        <w:t xml:space="preserve"> beschrieben wurden konnte ich nicht </w:t>
      </w:r>
      <w:r w:rsidR="00C92C0D">
        <w:t>mehr weitermachen und war überfordert, was mich sehr genervt hat da ich ab diesem Punkt für die Weite</w:t>
      </w:r>
      <w:r w:rsidR="00AB16DE">
        <w:t>r</w:t>
      </w:r>
      <w:r w:rsidR="00C92C0D">
        <w:t>entwicklung des Bots nutzlos war.</w:t>
      </w:r>
    </w:p>
    <w:p w14:paraId="37314EB6" w14:textId="11C77710" w:rsidR="00EF6ED5" w:rsidRPr="00DC01BC" w:rsidRDefault="00EF6ED5" w:rsidP="008268B2">
      <w:r w:rsidRPr="00DC01BC">
        <w:br/>
        <w:t>Was ich gut gemacht habe</w:t>
      </w:r>
      <w:r w:rsidR="00003E23" w:rsidRPr="00DC01BC">
        <w:t>:</w:t>
      </w:r>
    </w:p>
    <w:p w14:paraId="0BC10F85" w14:textId="137F9773" w:rsidR="002911E9" w:rsidRPr="00DC01BC" w:rsidRDefault="0090363C" w:rsidP="00F30EB7">
      <w:pPr>
        <w:pStyle w:val="Listenabsatz"/>
        <w:numPr>
          <w:ilvl w:val="0"/>
          <w:numId w:val="3"/>
        </w:numPr>
        <w:rPr>
          <w:rFonts w:asciiTheme="minorHAnsi" w:hAnsiTheme="minorHAnsi" w:cstheme="minorHAnsi"/>
          <w:lang w:val="de-CH"/>
        </w:rPr>
      </w:pPr>
      <w:r>
        <w:rPr>
          <w:rFonts w:asciiTheme="minorHAnsi" w:hAnsiTheme="minorHAnsi" w:cstheme="minorHAnsi"/>
          <w:lang w:val="de-CH"/>
        </w:rPr>
        <w:t>Ich konnte viel Informationen beschaffen und ein geeignetes Tutorial finde für den Bot</w:t>
      </w:r>
    </w:p>
    <w:p w14:paraId="4E451574" w14:textId="6F0F4E3D" w:rsidR="00CA7C4E" w:rsidRPr="00F96481" w:rsidRDefault="00F96481" w:rsidP="00F96481">
      <w:pPr>
        <w:pStyle w:val="Listenabsatz"/>
        <w:numPr>
          <w:ilvl w:val="0"/>
          <w:numId w:val="3"/>
        </w:numPr>
        <w:rPr>
          <w:lang w:val="de-DE"/>
        </w:rPr>
      </w:pPr>
      <w:r w:rsidRPr="00F96481">
        <w:rPr>
          <w:rFonts w:asciiTheme="minorHAnsi" w:hAnsiTheme="minorHAnsi" w:cstheme="minorHAnsi"/>
          <w:lang w:val="de-DE"/>
        </w:rPr>
        <w:t>Ich konnte neue I</w:t>
      </w:r>
      <w:r w:rsidR="004931CE">
        <w:rPr>
          <w:rFonts w:asciiTheme="minorHAnsi" w:hAnsiTheme="minorHAnsi" w:cstheme="minorHAnsi"/>
          <w:lang w:val="de-DE"/>
        </w:rPr>
        <w:t xml:space="preserve">deen </w:t>
      </w:r>
      <w:r w:rsidR="001D4674">
        <w:rPr>
          <w:rFonts w:asciiTheme="minorHAnsi" w:hAnsiTheme="minorHAnsi" w:cstheme="minorHAnsi"/>
          <w:lang w:val="de-DE"/>
        </w:rPr>
        <w:t>einbringen,</w:t>
      </w:r>
      <w:r w:rsidR="004931CE">
        <w:rPr>
          <w:rFonts w:asciiTheme="minorHAnsi" w:hAnsiTheme="minorHAnsi" w:cstheme="minorHAnsi"/>
          <w:lang w:val="de-DE"/>
        </w:rPr>
        <w:t xml:space="preserve"> um den Bot zu </w:t>
      </w:r>
      <w:r w:rsidR="00EA04C8">
        <w:rPr>
          <w:rFonts w:asciiTheme="minorHAnsi" w:hAnsiTheme="minorHAnsi" w:cstheme="minorHAnsi"/>
          <w:lang w:val="de-DE"/>
        </w:rPr>
        <w:t>verbessern</w:t>
      </w:r>
    </w:p>
    <w:p w14:paraId="2C2F5C76" w14:textId="6F6F24A0" w:rsidR="00003E23" w:rsidRPr="00F96481" w:rsidRDefault="00CA7C4E" w:rsidP="00CA7C4E">
      <w:pPr>
        <w:rPr>
          <w:lang w:val="de-DE"/>
        </w:rPr>
      </w:pPr>
      <w:r w:rsidRPr="00F96481">
        <w:rPr>
          <w:lang w:val="de-DE"/>
        </w:rPr>
        <w:t>Was ich noch besser machen könnte:</w:t>
      </w:r>
      <w:r w:rsidR="002911E9" w:rsidRPr="00F96481">
        <w:rPr>
          <w:lang w:val="de-DE"/>
        </w:rPr>
        <w:t xml:space="preserve"> </w:t>
      </w:r>
    </w:p>
    <w:p w14:paraId="3B15EFF8" w14:textId="7F06597D" w:rsidR="00CD275B" w:rsidRDefault="00CD275B" w:rsidP="00F30EB7">
      <w:pPr>
        <w:pStyle w:val="Listenabsatz"/>
        <w:numPr>
          <w:ilvl w:val="0"/>
          <w:numId w:val="4"/>
        </w:numPr>
        <w:rPr>
          <w:rFonts w:asciiTheme="minorHAnsi" w:hAnsiTheme="minorHAnsi" w:cstheme="minorHAnsi"/>
          <w:lang w:val="de-DE"/>
        </w:rPr>
      </w:pPr>
      <w:r>
        <w:rPr>
          <w:rFonts w:asciiTheme="minorHAnsi" w:hAnsiTheme="minorHAnsi" w:cstheme="minorHAnsi"/>
          <w:lang w:val="de-DE"/>
        </w:rPr>
        <w:t xml:space="preserve">Mich </w:t>
      </w:r>
      <w:r w:rsidR="00770DC8">
        <w:rPr>
          <w:rFonts w:asciiTheme="minorHAnsi" w:hAnsiTheme="minorHAnsi" w:cstheme="minorHAnsi"/>
          <w:lang w:val="de-DE"/>
        </w:rPr>
        <w:t>mit d</w:t>
      </w:r>
      <w:r w:rsidR="00EA04C8">
        <w:rPr>
          <w:rFonts w:asciiTheme="minorHAnsi" w:hAnsiTheme="minorHAnsi" w:cstheme="minorHAnsi"/>
          <w:lang w:val="de-DE"/>
        </w:rPr>
        <w:t>en</w:t>
      </w:r>
      <w:r>
        <w:rPr>
          <w:rFonts w:asciiTheme="minorHAnsi" w:hAnsiTheme="minorHAnsi" w:cstheme="minorHAnsi"/>
          <w:lang w:val="de-DE"/>
        </w:rPr>
        <w:t xml:space="preserve"> komplizierte</w:t>
      </w:r>
      <w:r w:rsidR="00EA04C8">
        <w:rPr>
          <w:rFonts w:asciiTheme="minorHAnsi" w:hAnsiTheme="minorHAnsi" w:cstheme="minorHAnsi"/>
          <w:lang w:val="de-DE"/>
        </w:rPr>
        <w:t>re</w:t>
      </w:r>
      <w:r>
        <w:rPr>
          <w:rFonts w:asciiTheme="minorHAnsi" w:hAnsiTheme="minorHAnsi" w:cstheme="minorHAnsi"/>
          <w:lang w:val="de-DE"/>
        </w:rPr>
        <w:t xml:space="preserve">n Themen </w:t>
      </w:r>
      <w:r w:rsidR="00770DC8">
        <w:rPr>
          <w:rFonts w:asciiTheme="minorHAnsi" w:hAnsiTheme="minorHAnsi" w:cstheme="minorHAnsi"/>
          <w:lang w:val="de-DE"/>
        </w:rPr>
        <w:t>länger und intensiver beschäftigen</w:t>
      </w:r>
    </w:p>
    <w:p w14:paraId="7B623AC3" w14:textId="42FD2225" w:rsidR="0021499C" w:rsidRPr="00770DC8" w:rsidRDefault="00770DC8" w:rsidP="00770DC8">
      <w:pPr>
        <w:pStyle w:val="Listenabsatz"/>
        <w:numPr>
          <w:ilvl w:val="0"/>
          <w:numId w:val="4"/>
        </w:numPr>
        <w:rPr>
          <w:lang w:val="de-DE"/>
        </w:rPr>
      </w:pPr>
      <w:r>
        <w:rPr>
          <w:rFonts w:asciiTheme="minorHAnsi" w:hAnsiTheme="minorHAnsi" w:cstheme="minorHAnsi"/>
          <w:lang w:val="de-DE"/>
        </w:rPr>
        <w:t xml:space="preserve">Mehr an der Dokumentation </w:t>
      </w:r>
      <w:r w:rsidR="001D4674">
        <w:rPr>
          <w:rFonts w:asciiTheme="minorHAnsi" w:hAnsiTheme="minorHAnsi" w:cstheme="minorHAnsi"/>
          <w:lang w:val="de-DE"/>
        </w:rPr>
        <w:t>arbeiten,</w:t>
      </w:r>
      <w:r>
        <w:rPr>
          <w:rFonts w:asciiTheme="minorHAnsi" w:hAnsiTheme="minorHAnsi" w:cstheme="minorHAnsi"/>
          <w:lang w:val="de-DE"/>
        </w:rPr>
        <w:t xml:space="preserve"> wenn ich so sehr </w:t>
      </w:r>
      <w:r w:rsidR="00EA04C8">
        <w:rPr>
          <w:rFonts w:asciiTheme="minorHAnsi" w:hAnsiTheme="minorHAnsi" w:cstheme="minorHAnsi"/>
          <w:lang w:val="de-DE"/>
        </w:rPr>
        <w:t>festgehangen</w:t>
      </w:r>
      <w:r>
        <w:rPr>
          <w:rFonts w:asciiTheme="minorHAnsi" w:hAnsiTheme="minorHAnsi" w:cstheme="minorHAnsi"/>
          <w:lang w:val="de-DE"/>
        </w:rPr>
        <w:t xml:space="preserve"> bin, dass ich nichts mehr machen konnte</w:t>
      </w:r>
      <w:r w:rsidR="00703384" w:rsidRPr="00770DC8">
        <w:rPr>
          <w:lang w:val="de-DE"/>
        </w:rPr>
        <w:br w:type="page"/>
      </w:r>
    </w:p>
    <w:p w14:paraId="48FB6334" w14:textId="3C58615A" w:rsidR="0021499C" w:rsidRPr="00DC01BC" w:rsidRDefault="00E23238" w:rsidP="008268B2">
      <w:pPr>
        <w:rPr>
          <w:b/>
          <w:bCs/>
        </w:rPr>
      </w:pPr>
      <w:r>
        <w:rPr>
          <w:b/>
          <w:bCs/>
        </w:rPr>
        <w:lastRenderedPageBreak/>
        <w:t>Lauren Emmenegger</w:t>
      </w:r>
      <w:r w:rsidR="0021499C" w:rsidRPr="00DC01BC">
        <w:rPr>
          <w:b/>
          <w:bCs/>
        </w:rPr>
        <w:t>:</w:t>
      </w:r>
    </w:p>
    <w:p w14:paraId="0B5F964E" w14:textId="72288EAC" w:rsidR="002372BF" w:rsidRPr="00DC01BC" w:rsidRDefault="003E3C03" w:rsidP="008268B2">
      <w:r>
        <w:t>Ich bin hauptsächlich zufrieden mit meiner Arbeit.</w:t>
      </w:r>
      <w:r w:rsidR="0062387D">
        <w:br/>
        <w:t>Am Anfang habe ich nur abgeschrieben, was im Tutorial erklärt wurde. Mit der Zeit</w:t>
      </w:r>
      <w:r w:rsidR="00A749FE">
        <w:t xml:space="preserve"> erkannte ich, was die verschiedenen Codeabschnit</w:t>
      </w:r>
      <w:r w:rsidR="00AF43C3">
        <w:t xml:space="preserve">te bewirken. Danach konnte ich den Code </w:t>
      </w:r>
      <w:r w:rsidR="00065FE9">
        <w:t>modifizieren</w:t>
      </w:r>
      <w:r w:rsidR="00AF43C3">
        <w:t xml:space="preserve"> </w:t>
      </w:r>
      <w:r w:rsidR="00065FE9">
        <w:t xml:space="preserve">und </w:t>
      </w:r>
      <w:r w:rsidR="00AF43C3">
        <w:t>eigene Funktionalitäten einbau</w:t>
      </w:r>
      <w:r w:rsidR="00065FE9">
        <w:t>en.</w:t>
      </w:r>
    </w:p>
    <w:p w14:paraId="3B520016" w14:textId="4D7BE620" w:rsidR="000409FD" w:rsidRPr="00DC01BC" w:rsidRDefault="00DF68DE" w:rsidP="008268B2">
      <w:r>
        <w:t xml:space="preserve">Ich war </w:t>
      </w:r>
      <w:r w:rsidR="00E44653">
        <w:t>manchmal abgelenkt und nicht sehr produktiv, doch gegen Ende konnte ich noch das Programm abschliessen.</w:t>
      </w:r>
      <w:r w:rsidR="0081292D">
        <w:t xml:space="preserve"> </w:t>
      </w:r>
      <w:r w:rsidR="000E015D">
        <w:t>Te</w:t>
      </w:r>
      <w:r w:rsidR="00BA6766">
        <w:t xml:space="preserve">ilweise sass ich eine Stunde am Code und suchte nach Wegen, ein Ziel zu erreichen, </w:t>
      </w:r>
      <w:r w:rsidR="006866DF">
        <w:t xml:space="preserve">und am Schluss kam ich nicht weiter, als ich schon war. </w:t>
      </w:r>
      <w:r w:rsidR="003F5584">
        <w:t>Als ich entdeckte, wie ich zwei Listen auf eine bestimmte Art und Weise zusammenfügen kann, lief es wieder schneller voran mit der Entwicklung.</w:t>
      </w:r>
    </w:p>
    <w:p w14:paraId="2B0CC13E" w14:textId="69E70E1B" w:rsidR="00BF256E" w:rsidRPr="00DC01BC" w:rsidRDefault="00BF256E" w:rsidP="008268B2">
      <w:r w:rsidRPr="00DC01BC">
        <w:t>Was ich gut gemacht habe:</w:t>
      </w:r>
    </w:p>
    <w:p w14:paraId="2DD9314F" w14:textId="7C269110" w:rsidR="00A51086" w:rsidRPr="00A51086" w:rsidRDefault="00887D35" w:rsidP="00A51086">
      <w:pPr>
        <w:pStyle w:val="Listenabsatz"/>
        <w:numPr>
          <w:ilvl w:val="0"/>
          <w:numId w:val="5"/>
        </w:numPr>
        <w:rPr>
          <w:rFonts w:asciiTheme="minorHAnsi" w:hAnsiTheme="minorHAnsi" w:cstheme="minorHAnsi"/>
          <w:lang w:val="de-CH"/>
        </w:rPr>
      </w:pPr>
      <w:r>
        <w:rPr>
          <w:rFonts w:asciiTheme="minorHAnsi" w:hAnsiTheme="minorHAnsi" w:cstheme="minorHAnsi"/>
          <w:lang w:val="de-CH"/>
        </w:rPr>
        <w:t>Entwicklung neuartiger Technologie für den</w:t>
      </w:r>
      <w:r w:rsidR="00A645F7">
        <w:rPr>
          <w:rFonts w:asciiTheme="minorHAnsi" w:hAnsiTheme="minorHAnsi" w:cstheme="minorHAnsi"/>
          <w:lang w:val="de-CH"/>
        </w:rPr>
        <w:t xml:space="preserve"> Bot</w:t>
      </w:r>
    </w:p>
    <w:p w14:paraId="4430C118" w14:textId="0FB9F0E9" w:rsidR="00523A07" w:rsidRPr="00E96F73" w:rsidRDefault="00523A07" w:rsidP="00E96F73">
      <w:pPr>
        <w:pStyle w:val="Listenabsatz"/>
        <w:numPr>
          <w:ilvl w:val="0"/>
          <w:numId w:val="5"/>
        </w:numPr>
        <w:rPr>
          <w:rFonts w:asciiTheme="minorHAnsi" w:hAnsiTheme="minorHAnsi" w:cstheme="minorHAnsi"/>
          <w:lang w:val="de-CH"/>
        </w:rPr>
      </w:pPr>
      <w:r>
        <w:rPr>
          <w:rFonts w:asciiTheme="minorHAnsi" w:hAnsiTheme="minorHAnsi" w:cstheme="minorHAnsi"/>
          <w:lang w:val="de-CH"/>
        </w:rPr>
        <w:t>Ambitioniertes und motiviertes Arbeiten</w:t>
      </w:r>
    </w:p>
    <w:p w14:paraId="3090A66C" w14:textId="77777777" w:rsidR="006315C7" w:rsidRPr="00DC01BC" w:rsidRDefault="006315C7" w:rsidP="006315C7">
      <w:pPr>
        <w:pStyle w:val="Listenabsatz"/>
        <w:rPr>
          <w:lang w:val="de-CH"/>
        </w:rPr>
      </w:pPr>
    </w:p>
    <w:p w14:paraId="501FE216" w14:textId="64CFE8F6" w:rsidR="00C062F9" w:rsidRPr="00DC01BC" w:rsidRDefault="00C062F9" w:rsidP="00B66252">
      <w:r w:rsidRPr="00DC01BC">
        <w:t>Was ich verbessern kann:</w:t>
      </w:r>
    </w:p>
    <w:p w14:paraId="74A878FB" w14:textId="18CEA884" w:rsidR="00844E1A" w:rsidRPr="00DC01BC" w:rsidRDefault="00196139" w:rsidP="00F30EB7">
      <w:pPr>
        <w:pStyle w:val="Listenabsatz"/>
        <w:numPr>
          <w:ilvl w:val="0"/>
          <w:numId w:val="6"/>
        </w:numPr>
        <w:rPr>
          <w:rFonts w:asciiTheme="minorHAnsi" w:hAnsiTheme="minorHAnsi" w:cstheme="minorHAnsi"/>
          <w:lang w:val="de-CH"/>
        </w:rPr>
      </w:pPr>
      <w:r>
        <w:rPr>
          <w:rFonts w:asciiTheme="minorHAnsi" w:hAnsiTheme="minorHAnsi" w:cstheme="minorHAnsi"/>
          <w:lang w:val="de-CH"/>
        </w:rPr>
        <w:t>Mich weniger ablenken lassen</w:t>
      </w:r>
    </w:p>
    <w:p w14:paraId="51D65F17" w14:textId="1C8BF5EB" w:rsidR="00E8152A" w:rsidRPr="00DC01BC" w:rsidRDefault="00BF4F2A" w:rsidP="00BF4F2A">
      <w:pPr>
        <w:spacing w:after="0"/>
        <w:textAlignment w:val="center"/>
        <w:rPr>
          <w:rFonts w:cstheme="minorHAnsi"/>
          <w:lang w:eastAsia="de-CH"/>
        </w:rPr>
      </w:pPr>
      <w:r w:rsidRPr="00DC01BC">
        <w:rPr>
          <w:rFonts w:cstheme="minorHAnsi"/>
          <w:lang w:eastAsia="de-CH"/>
        </w:rPr>
        <w:br w:type="page"/>
      </w:r>
    </w:p>
    <w:p w14:paraId="06A90D87" w14:textId="168E8042" w:rsidR="00790AEE" w:rsidRPr="00DC01BC" w:rsidRDefault="00E57457" w:rsidP="008268B2">
      <w:pPr>
        <w:rPr>
          <w:rFonts w:cstheme="minorHAnsi"/>
          <w:b/>
        </w:rPr>
      </w:pPr>
      <w:r>
        <w:rPr>
          <w:rFonts w:cstheme="minorHAnsi"/>
          <w:b/>
        </w:rPr>
        <w:lastRenderedPageBreak/>
        <w:t xml:space="preserve">Janik Meier: </w:t>
      </w:r>
    </w:p>
    <w:p w14:paraId="6AAD5481" w14:textId="6E1E9CBE" w:rsidR="00FD2A4A" w:rsidRPr="00FD2A4A" w:rsidRDefault="00755BBD" w:rsidP="00FD2A4A">
      <w:pPr>
        <w:rPr>
          <w:rFonts w:cstheme="minorHAnsi"/>
          <w:bCs/>
        </w:rPr>
      </w:pPr>
      <w:r>
        <w:rPr>
          <w:rFonts w:cstheme="minorHAnsi"/>
          <w:bCs/>
        </w:rPr>
        <w:t>Ich bin mit dem Projekt zufrieden</w:t>
      </w:r>
      <w:r w:rsidR="00BC6E18">
        <w:rPr>
          <w:rFonts w:cstheme="minorHAnsi"/>
          <w:bCs/>
        </w:rPr>
        <w:t xml:space="preserve">, da wir als Endprodukt einen funktionierenden Bot haben. </w:t>
      </w:r>
      <w:r w:rsidR="00E13040">
        <w:rPr>
          <w:rFonts w:cstheme="minorHAnsi"/>
          <w:bCs/>
        </w:rPr>
        <w:t xml:space="preserve">An </w:t>
      </w:r>
      <w:r w:rsidR="00812F81">
        <w:rPr>
          <w:rFonts w:cstheme="minorHAnsi"/>
          <w:bCs/>
        </w:rPr>
        <w:t>den</w:t>
      </w:r>
      <w:r w:rsidR="00E13040">
        <w:rPr>
          <w:rFonts w:cstheme="minorHAnsi"/>
          <w:bCs/>
        </w:rPr>
        <w:t xml:space="preserve"> ersten </w:t>
      </w:r>
      <w:r w:rsidR="00812F81">
        <w:rPr>
          <w:rFonts w:cstheme="minorHAnsi"/>
          <w:bCs/>
        </w:rPr>
        <w:t>zwei</w:t>
      </w:r>
      <w:r w:rsidR="00E13040">
        <w:rPr>
          <w:rFonts w:cstheme="minorHAnsi"/>
          <w:bCs/>
        </w:rPr>
        <w:t xml:space="preserve"> Projekttag</w:t>
      </w:r>
      <w:r w:rsidR="00812F81">
        <w:rPr>
          <w:rFonts w:cstheme="minorHAnsi"/>
          <w:bCs/>
        </w:rPr>
        <w:t>en</w:t>
      </w:r>
      <w:r w:rsidR="00E13040">
        <w:rPr>
          <w:rFonts w:cstheme="minorHAnsi"/>
          <w:bCs/>
        </w:rPr>
        <w:t xml:space="preserve"> hatten wir etwas Schwierigkeiten, da Timo im Home</w:t>
      </w:r>
      <w:r w:rsidR="0007697A">
        <w:rPr>
          <w:rFonts w:cstheme="minorHAnsi"/>
          <w:bCs/>
        </w:rPr>
        <w:t>-</w:t>
      </w:r>
      <w:r w:rsidR="00E13040">
        <w:rPr>
          <w:rFonts w:cstheme="minorHAnsi"/>
          <w:bCs/>
        </w:rPr>
        <w:t>Office war</w:t>
      </w:r>
      <w:r w:rsidR="007D3541">
        <w:rPr>
          <w:rFonts w:cstheme="minorHAnsi"/>
          <w:bCs/>
        </w:rPr>
        <w:t>. Dadurch</w:t>
      </w:r>
      <w:r w:rsidR="00430EC8">
        <w:rPr>
          <w:rFonts w:cstheme="minorHAnsi"/>
          <w:bCs/>
        </w:rPr>
        <w:t xml:space="preserve"> </w:t>
      </w:r>
      <w:r w:rsidR="00B56E5B">
        <w:rPr>
          <w:rFonts w:cstheme="minorHAnsi"/>
          <w:bCs/>
        </w:rPr>
        <w:t xml:space="preserve">mussten wir </w:t>
      </w:r>
      <w:r w:rsidR="00430EC8">
        <w:rPr>
          <w:rFonts w:cstheme="minorHAnsi"/>
          <w:bCs/>
        </w:rPr>
        <w:t>ständig in einem Call</w:t>
      </w:r>
      <w:r w:rsidR="00202D0F">
        <w:rPr>
          <w:rFonts w:cstheme="minorHAnsi"/>
          <w:bCs/>
        </w:rPr>
        <w:t xml:space="preserve"> </w:t>
      </w:r>
      <w:r w:rsidR="00B56E5B">
        <w:rPr>
          <w:rFonts w:cstheme="minorHAnsi"/>
          <w:bCs/>
        </w:rPr>
        <w:t>sein</w:t>
      </w:r>
      <w:r w:rsidR="0007697A">
        <w:rPr>
          <w:rFonts w:cstheme="minorHAnsi"/>
          <w:bCs/>
        </w:rPr>
        <w:t xml:space="preserve">, was nicht so gut war, da die Motivation </w:t>
      </w:r>
      <w:r w:rsidR="00812F81">
        <w:rPr>
          <w:rFonts w:cstheme="minorHAnsi"/>
          <w:bCs/>
        </w:rPr>
        <w:t xml:space="preserve">manchmal </w:t>
      </w:r>
      <w:r w:rsidR="0007697A">
        <w:rPr>
          <w:rFonts w:cstheme="minorHAnsi"/>
          <w:bCs/>
        </w:rPr>
        <w:t>darunter gelitten hat</w:t>
      </w:r>
      <w:r w:rsidR="00430EC8">
        <w:rPr>
          <w:rFonts w:cstheme="minorHAnsi"/>
          <w:bCs/>
        </w:rPr>
        <w:t xml:space="preserve">. </w:t>
      </w:r>
      <w:r w:rsidR="0007697A">
        <w:rPr>
          <w:rFonts w:cstheme="minorHAnsi"/>
          <w:bCs/>
        </w:rPr>
        <w:t>An den restlichen Projekttagen haben wir a</w:t>
      </w:r>
      <w:r w:rsidR="00A62D03">
        <w:rPr>
          <w:rFonts w:cstheme="minorHAnsi"/>
          <w:bCs/>
        </w:rPr>
        <w:t xml:space="preserve">ls Gruppe gut </w:t>
      </w:r>
      <w:r w:rsidR="00F62CDB">
        <w:rPr>
          <w:rFonts w:cstheme="minorHAnsi"/>
          <w:bCs/>
        </w:rPr>
        <w:t>zusammengearbeitet</w:t>
      </w:r>
      <w:r w:rsidR="009F7022">
        <w:rPr>
          <w:rFonts w:cstheme="minorHAnsi"/>
          <w:bCs/>
        </w:rPr>
        <w:t xml:space="preserve"> und uns gegenseitig unterstützt. </w:t>
      </w:r>
      <w:r w:rsidR="00A62EEE">
        <w:rPr>
          <w:rFonts w:cstheme="minorHAnsi"/>
          <w:bCs/>
        </w:rPr>
        <w:t>Zudem sind wir dann schnell vorangekommen.</w:t>
      </w:r>
    </w:p>
    <w:p w14:paraId="7A2A466C" w14:textId="643620AD" w:rsidR="00940F24" w:rsidRPr="00DC01BC" w:rsidRDefault="00DE6440" w:rsidP="004B033F">
      <w:pPr>
        <w:rPr>
          <w:rFonts w:cstheme="minorHAnsi"/>
          <w:bCs/>
        </w:rPr>
      </w:pPr>
      <w:r>
        <w:rPr>
          <w:rFonts w:cstheme="minorHAnsi"/>
          <w:bCs/>
        </w:rPr>
        <w:t xml:space="preserve">Mit meiner Arbeit bin ich auch zufrieden, da </w:t>
      </w:r>
      <w:r w:rsidR="006B5F26">
        <w:rPr>
          <w:rFonts w:cstheme="minorHAnsi"/>
          <w:bCs/>
        </w:rPr>
        <w:t xml:space="preserve">ich den roten Faden nie verloren habe. </w:t>
      </w:r>
      <w:r w:rsidR="00C27B79">
        <w:rPr>
          <w:rFonts w:cstheme="minorHAnsi"/>
          <w:bCs/>
        </w:rPr>
        <w:t>Und mein</w:t>
      </w:r>
      <w:r>
        <w:rPr>
          <w:rFonts w:cstheme="minorHAnsi"/>
          <w:bCs/>
        </w:rPr>
        <w:t xml:space="preserve"> Team </w:t>
      </w:r>
      <w:r w:rsidR="00F4118F">
        <w:rPr>
          <w:rFonts w:cstheme="minorHAnsi"/>
          <w:bCs/>
        </w:rPr>
        <w:t xml:space="preserve">unterstützen </w:t>
      </w:r>
      <w:r w:rsidR="003054ED">
        <w:rPr>
          <w:rFonts w:cstheme="minorHAnsi"/>
          <w:bCs/>
        </w:rPr>
        <w:t xml:space="preserve">konnte. </w:t>
      </w:r>
      <w:r w:rsidR="00350CD0">
        <w:rPr>
          <w:rFonts w:cstheme="minorHAnsi"/>
          <w:bCs/>
        </w:rPr>
        <w:t>Während der Dokumentation am letzten Projektta</w:t>
      </w:r>
      <w:r w:rsidR="009E14A9">
        <w:rPr>
          <w:rFonts w:cstheme="minorHAnsi"/>
          <w:bCs/>
        </w:rPr>
        <w:t xml:space="preserve">g </w:t>
      </w:r>
      <w:r w:rsidR="0056754B">
        <w:rPr>
          <w:rFonts w:cstheme="minorHAnsi"/>
          <w:bCs/>
        </w:rPr>
        <w:t xml:space="preserve">war ich </w:t>
      </w:r>
      <w:r w:rsidR="003D4CC9">
        <w:rPr>
          <w:rFonts w:cstheme="minorHAnsi"/>
          <w:bCs/>
        </w:rPr>
        <w:t xml:space="preserve">teilweise </w:t>
      </w:r>
      <w:r w:rsidR="0056754B">
        <w:rPr>
          <w:rFonts w:cstheme="minorHAnsi"/>
          <w:bCs/>
        </w:rPr>
        <w:t xml:space="preserve">nicht sehr </w:t>
      </w:r>
      <w:r w:rsidR="00F97B56">
        <w:rPr>
          <w:rFonts w:cstheme="minorHAnsi"/>
          <w:bCs/>
        </w:rPr>
        <w:t>produktiv</w:t>
      </w:r>
      <w:r w:rsidR="0056754B">
        <w:rPr>
          <w:rFonts w:cstheme="minorHAnsi"/>
          <w:bCs/>
        </w:rPr>
        <w:t xml:space="preserve">, da ich </w:t>
      </w:r>
      <w:r w:rsidR="00D05FE4">
        <w:rPr>
          <w:rFonts w:cstheme="minorHAnsi"/>
          <w:bCs/>
        </w:rPr>
        <w:t>fast keine Motivation hatte.</w:t>
      </w:r>
      <w:r w:rsidR="003D4CC9">
        <w:rPr>
          <w:rFonts w:cstheme="minorHAnsi"/>
          <w:bCs/>
        </w:rPr>
        <w:br/>
      </w:r>
    </w:p>
    <w:p w14:paraId="23433270" w14:textId="3CE7677D" w:rsidR="00940F24" w:rsidRPr="00DC01BC" w:rsidRDefault="00940F24" w:rsidP="004B033F">
      <w:pPr>
        <w:rPr>
          <w:rFonts w:cstheme="minorHAnsi"/>
          <w:bCs/>
        </w:rPr>
      </w:pPr>
      <w:r w:rsidRPr="00DC01BC">
        <w:rPr>
          <w:rFonts w:cstheme="minorHAnsi"/>
          <w:bCs/>
        </w:rPr>
        <w:t>Was ich gut gemacht habe:</w:t>
      </w:r>
    </w:p>
    <w:p w14:paraId="7FCBAEEB" w14:textId="2CC46484" w:rsidR="003A6080" w:rsidRPr="007E6DF0" w:rsidRDefault="00D05FE4" w:rsidP="00210853">
      <w:pPr>
        <w:pStyle w:val="Listenabsatz"/>
        <w:numPr>
          <w:ilvl w:val="0"/>
          <w:numId w:val="20"/>
        </w:numPr>
        <w:rPr>
          <w:rFonts w:asciiTheme="minorHAnsi" w:hAnsiTheme="minorHAnsi" w:cstheme="minorHAnsi"/>
          <w:lang w:val="de-CH"/>
        </w:rPr>
      </w:pPr>
      <w:r w:rsidRPr="007E6DF0">
        <w:rPr>
          <w:rFonts w:asciiTheme="minorHAnsi" w:hAnsiTheme="minorHAnsi" w:cstheme="minorHAnsi"/>
          <w:lang w:val="de-CH"/>
        </w:rPr>
        <w:t>Ich konnte mein Team unterstützen.</w:t>
      </w:r>
    </w:p>
    <w:p w14:paraId="73EEF630" w14:textId="4E47A0DD" w:rsidR="00FA08B9" w:rsidRPr="007E6DF0" w:rsidRDefault="00CE3E65" w:rsidP="00210853">
      <w:pPr>
        <w:pStyle w:val="Listenabsatz"/>
        <w:numPr>
          <w:ilvl w:val="0"/>
          <w:numId w:val="20"/>
        </w:numPr>
        <w:rPr>
          <w:rFonts w:asciiTheme="minorHAnsi" w:hAnsiTheme="minorHAnsi" w:cstheme="minorHAnsi"/>
          <w:lang w:val="de-CH"/>
        </w:rPr>
      </w:pPr>
      <w:r w:rsidRPr="007E6DF0">
        <w:rPr>
          <w:rFonts w:asciiTheme="minorHAnsi" w:hAnsiTheme="minorHAnsi" w:cstheme="minorHAnsi"/>
          <w:lang w:val="de-CH"/>
        </w:rPr>
        <w:t>Ich konnte immer den Überblick b</w:t>
      </w:r>
      <w:r w:rsidR="004C1A19" w:rsidRPr="007E6DF0">
        <w:rPr>
          <w:rFonts w:asciiTheme="minorHAnsi" w:hAnsiTheme="minorHAnsi" w:cstheme="minorHAnsi"/>
          <w:lang w:val="de-CH"/>
        </w:rPr>
        <w:t>ehalten.</w:t>
      </w:r>
    </w:p>
    <w:p w14:paraId="25F5999B" w14:textId="77777777" w:rsidR="00940F24" w:rsidRPr="007E6DF0" w:rsidRDefault="00940F24" w:rsidP="004B033F">
      <w:pPr>
        <w:rPr>
          <w:rFonts w:cstheme="minorHAnsi"/>
          <w:bCs/>
        </w:rPr>
      </w:pPr>
    </w:p>
    <w:p w14:paraId="180CD2B2" w14:textId="41CF7BF8" w:rsidR="00940F24" w:rsidRPr="007E6DF0" w:rsidRDefault="00940F24" w:rsidP="004B033F">
      <w:pPr>
        <w:rPr>
          <w:rFonts w:cstheme="minorHAnsi"/>
          <w:bCs/>
        </w:rPr>
      </w:pPr>
      <w:r w:rsidRPr="007E6DF0">
        <w:rPr>
          <w:rFonts w:cstheme="minorHAnsi"/>
          <w:bCs/>
        </w:rPr>
        <w:t>Was ich verbessern kann:</w:t>
      </w:r>
    </w:p>
    <w:p w14:paraId="5B3E211B" w14:textId="77777777" w:rsidR="00C058B0" w:rsidRPr="007E6DF0" w:rsidRDefault="00C058B0" w:rsidP="00210853">
      <w:pPr>
        <w:pStyle w:val="Listenabsatz"/>
        <w:numPr>
          <w:ilvl w:val="0"/>
          <w:numId w:val="21"/>
        </w:numPr>
        <w:rPr>
          <w:rFonts w:asciiTheme="minorHAnsi" w:hAnsiTheme="minorHAnsi" w:cstheme="minorHAnsi"/>
          <w:lang w:val="de-CH"/>
        </w:rPr>
      </w:pPr>
      <w:r w:rsidRPr="007E6DF0">
        <w:rPr>
          <w:rFonts w:asciiTheme="minorHAnsi" w:hAnsiTheme="minorHAnsi" w:cstheme="minorHAnsi"/>
          <w:lang w:val="de-CH"/>
        </w:rPr>
        <w:t>Motivierter und Konzentrierter an der Dokumentation arbeiten</w:t>
      </w:r>
    </w:p>
    <w:p w14:paraId="61C50E55" w14:textId="77777777" w:rsidR="00C12630" w:rsidRPr="007E6DF0" w:rsidRDefault="003C7CBC" w:rsidP="00210853">
      <w:pPr>
        <w:pStyle w:val="Listenabsatz"/>
        <w:numPr>
          <w:ilvl w:val="0"/>
          <w:numId w:val="21"/>
        </w:numPr>
        <w:rPr>
          <w:rFonts w:asciiTheme="minorHAnsi" w:hAnsiTheme="minorHAnsi" w:cstheme="minorHAnsi"/>
          <w:lang w:val="de-CH"/>
        </w:rPr>
      </w:pPr>
      <w:r w:rsidRPr="007E6DF0">
        <w:rPr>
          <w:rFonts w:asciiTheme="minorHAnsi" w:hAnsiTheme="minorHAnsi" w:cstheme="minorHAnsi"/>
          <w:lang w:val="de-CH"/>
        </w:rPr>
        <w:t>Mein Team mehr Motiv</w:t>
      </w:r>
      <w:r w:rsidR="00C12630" w:rsidRPr="007E6DF0">
        <w:rPr>
          <w:rFonts w:asciiTheme="minorHAnsi" w:hAnsiTheme="minorHAnsi" w:cstheme="minorHAnsi"/>
          <w:lang w:val="de-CH"/>
        </w:rPr>
        <w:t>ieren</w:t>
      </w:r>
    </w:p>
    <w:p w14:paraId="27784D5B" w14:textId="50582D0C" w:rsidR="00235293" w:rsidRPr="00DC01BC" w:rsidRDefault="00F331D8" w:rsidP="00C058B0">
      <w:pPr>
        <w:pStyle w:val="Listenabsatz"/>
        <w:numPr>
          <w:ilvl w:val="0"/>
          <w:numId w:val="2"/>
        </w:numPr>
        <w:rPr>
          <w:rFonts w:cstheme="minorHAnsi"/>
        </w:rPr>
      </w:pPr>
      <w:r w:rsidRPr="007E6DF0">
        <w:rPr>
          <w:rFonts w:cstheme="minorHAnsi"/>
          <w:bCs/>
          <w:lang w:val="de-CH"/>
        </w:rPr>
        <w:br w:type="page"/>
      </w:r>
    </w:p>
    <w:p w14:paraId="6D5A18A2" w14:textId="7C6482D0" w:rsidR="00646376" w:rsidRPr="00DC01BC" w:rsidRDefault="00E96A13" w:rsidP="00646376">
      <w:pPr>
        <w:pStyle w:val="berschrift2"/>
        <w:rPr>
          <w:rFonts w:asciiTheme="minorHAnsi" w:hAnsiTheme="minorHAnsi" w:cstheme="minorHAnsi"/>
        </w:rPr>
      </w:pPr>
      <w:bookmarkStart w:id="86" w:name="_Toc49436265"/>
      <w:bookmarkStart w:id="87" w:name="_Toc51762133"/>
      <w:bookmarkStart w:id="88" w:name="_Toc54183427"/>
      <w:bookmarkStart w:id="89" w:name="_Toc57210487"/>
      <w:r w:rsidRPr="00DC01BC">
        <w:rPr>
          <w:rFonts w:asciiTheme="minorHAnsi" w:hAnsiTheme="minorHAnsi" w:cstheme="minorHAnsi"/>
        </w:rPr>
        <w:lastRenderedPageBreak/>
        <w:t>Fazit</w:t>
      </w:r>
      <w:bookmarkEnd w:id="86"/>
      <w:bookmarkEnd w:id="87"/>
      <w:bookmarkEnd w:id="88"/>
      <w:bookmarkEnd w:id="89"/>
    </w:p>
    <w:p w14:paraId="5E92111F" w14:textId="3704DC63" w:rsidR="00DE4FD2" w:rsidRPr="00DC01BC" w:rsidRDefault="00DE4FD2" w:rsidP="00DE4FD2"/>
    <w:p w14:paraId="58701CDB" w14:textId="77777777" w:rsidR="00646DA3" w:rsidRDefault="006A4528" w:rsidP="00B84ACE">
      <w:r>
        <w:t xml:space="preserve">Wir konnten die 5 </w:t>
      </w:r>
      <w:r w:rsidR="005E7B7E">
        <w:t>Wochen,</w:t>
      </w:r>
      <w:r w:rsidR="00BD4563">
        <w:t xml:space="preserve"> die wir für das Projekt erhalten haben</w:t>
      </w:r>
      <w:r w:rsidR="005E7B7E">
        <w:t>,</w:t>
      </w:r>
      <w:r w:rsidR="00BD4563">
        <w:t xml:space="preserve"> immer effizient nutzen</w:t>
      </w:r>
      <w:r w:rsidR="005E7B7E">
        <w:t xml:space="preserve">. </w:t>
      </w:r>
      <w:r w:rsidR="005128EA">
        <w:t>Am Anfang konnten wir uns einen guten Überblick verschaffe</w:t>
      </w:r>
      <w:r w:rsidR="009515B7">
        <w:t>n, Informationen beschaffen und ein gutes Grundgerüst für die Dokumentation erstellen</w:t>
      </w:r>
      <w:r w:rsidR="00864BA1" w:rsidRPr="00DC01BC">
        <w:t>.</w:t>
      </w:r>
      <w:r w:rsidR="000B3A57">
        <w:t xml:space="preserve"> </w:t>
      </w:r>
    </w:p>
    <w:p w14:paraId="5EACA8D9" w14:textId="77777777" w:rsidR="00646DA3" w:rsidRDefault="000B3A57" w:rsidP="00B84ACE">
      <w:r>
        <w:t xml:space="preserve">Das ganze Projekt hat uns sehr viel Spass gemacht da wir neue Kenntnisse in Python erlangen konnten </w:t>
      </w:r>
      <w:r w:rsidR="00BD23B3">
        <w:t xml:space="preserve">und das Thema uns alle sehr interessiert hat. Unser am </w:t>
      </w:r>
      <w:r w:rsidR="009E0C50">
        <w:t>Anfang</w:t>
      </w:r>
      <w:r w:rsidR="00BD23B3">
        <w:t xml:space="preserve"> gestecktes Ziel haben wir schon </w:t>
      </w:r>
      <w:r w:rsidR="00941E9E">
        <w:t>am zweiten Projektt</w:t>
      </w:r>
      <w:r w:rsidR="00BD23B3">
        <w:t>ag erreichen</w:t>
      </w:r>
      <w:r w:rsidR="005000E5">
        <w:t xml:space="preserve"> können</w:t>
      </w:r>
      <w:r w:rsidR="00030AAC">
        <w:t xml:space="preserve">, dadurch </w:t>
      </w:r>
      <w:r w:rsidR="00D057E8">
        <w:t>hatten wir noch reichlich Zeit den Bot nach unseren Interessen auszuweiten</w:t>
      </w:r>
      <w:r w:rsidR="00303CEF">
        <w:t xml:space="preserve">. </w:t>
      </w:r>
    </w:p>
    <w:p w14:paraId="6046D6F3" w14:textId="77777777" w:rsidR="00646DA3" w:rsidRDefault="00303CEF" w:rsidP="00B84ACE">
      <w:r>
        <w:t>J</w:t>
      </w:r>
      <w:r w:rsidR="000A7F1F">
        <w:t xml:space="preserve">eder hat sehr viel </w:t>
      </w:r>
      <w:r w:rsidR="00035B69">
        <w:t>Engagement gezeigt und wa</w:t>
      </w:r>
      <w:r w:rsidR="0029325B">
        <w:t>r motiviert. Über das ganze Projekt ha</w:t>
      </w:r>
      <w:r w:rsidR="00182583">
        <w:t>tten wir sehr gute Teamarbeit.</w:t>
      </w:r>
      <w:r w:rsidR="00F26C67">
        <w:t xml:space="preserve"> </w:t>
      </w:r>
      <w:r w:rsidR="00BB1855">
        <w:t>Den Bot haben wir bereits ben</w:t>
      </w:r>
      <w:r w:rsidR="00806A5F">
        <w:t>utzt</w:t>
      </w:r>
      <w:r w:rsidR="00786C80">
        <w:t>,</w:t>
      </w:r>
      <w:r w:rsidR="00806A5F">
        <w:t xml:space="preserve"> konnten aber </w:t>
      </w:r>
      <w:r w:rsidR="006B466C">
        <w:t xml:space="preserve">noch </w:t>
      </w:r>
      <w:r w:rsidR="00806A5F">
        <w:t>keine Erfolge feier</w:t>
      </w:r>
      <w:r w:rsidR="006B466C">
        <w:t xml:space="preserve">n. </w:t>
      </w:r>
    </w:p>
    <w:p w14:paraId="0C82C596" w14:textId="1776944F" w:rsidR="0099556C" w:rsidRPr="00033BFA" w:rsidRDefault="002A4F0F" w:rsidP="00B84ACE">
      <w:r>
        <w:t xml:space="preserve">Wir haben ebenfalls </w:t>
      </w:r>
      <w:r w:rsidR="00786C80">
        <w:t xml:space="preserve">versucht den Bot mit </w:t>
      </w:r>
      <w:r w:rsidR="00FE489C">
        <w:t>P</w:t>
      </w:r>
      <w:r w:rsidR="00786C80">
        <w:t>y</w:t>
      </w:r>
      <w:r w:rsidR="00FE489C">
        <w:t>P</w:t>
      </w:r>
      <w:r w:rsidR="00786C80">
        <w:t>y zu benutzen dies hat jedoch nicht funktioniert was uns sehr enttäuscht hat.</w:t>
      </w:r>
      <w:r w:rsidR="00322571">
        <w:t xml:space="preserve"> Wir konnten die </w:t>
      </w:r>
      <w:r w:rsidR="007D4F3E">
        <w:t>Probleme,</w:t>
      </w:r>
      <w:r w:rsidR="00322571">
        <w:t xml:space="preserve"> die aufgetaucht sind mit dem ganzen Team lösen und beheben. </w:t>
      </w:r>
      <w:r w:rsidR="00C3747B">
        <w:t xml:space="preserve">Ich denke </w:t>
      </w:r>
      <w:r w:rsidR="00896374">
        <w:t xml:space="preserve">wir können </w:t>
      </w:r>
      <w:r w:rsidR="000363B4">
        <w:t>im nächsten Projekt nicht viel besser machen</w:t>
      </w:r>
      <w:r w:rsidR="00896374">
        <w:t xml:space="preserve">, jedoch </w:t>
      </w:r>
      <w:r w:rsidR="00D64B64">
        <w:t>war</w:t>
      </w:r>
      <w:r w:rsidR="00896374">
        <w:t xml:space="preserve"> </w:t>
      </w:r>
      <w:r w:rsidR="00AE4DA5">
        <w:t xml:space="preserve">das </w:t>
      </w:r>
      <w:r w:rsidR="00896374">
        <w:t xml:space="preserve">Homeoffice </w:t>
      </w:r>
      <w:r w:rsidR="00AE4DA5">
        <w:t xml:space="preserve">an den ersten zwei Projekttagen </w:t>
      </w:r>
      <w:r w:rsidR="00896374">
        <w:t>eine Hürde</w:t>
      </w:r>
      <w:r w:rsidR="00D64B64">
        <w:t>,</w:t>
      </w:r>
      <w:r w:rsidR="00896374">
        <w:t xml:space="preserve"> die wir meistern mussten</w:t>
      </w:r>
      <w:r w:rsidR="00CA7B1C">
        <w:t>.</w:t>
      </w:r>
      <w:r w:rsidR="00FC21AF">
        <w:t xml:space="preserve"> </w:t>
      </w:r>
      <w:r w:rsidR="00EE4D9D">
        <w:t xml:space="preserve">Das nächste Mal sind wir dann besser </w:t>
      </w:r>
      <w:r w:rsidR="00812F81">
        <w:t>darauf</w:t>
      </w:r>
      <w:r w:rsidR="00EE4D9D">
        <w:t xml:space="preserve"> vorbe</w:t>
      </w:r>
      <w:r w:rsidR="00812F81">
        <w:t>reitet und wissen auf was man achten muss.</w:t>
      </w:r>
    </w:p>
    <w:sectPr w:rsidR="0099556C" w:rsidRPr="00033BFA" w:rsidSect="0014382B">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F52D3" w14:textId="77777777" w:rsidR="00FD6A06" w:rsidRDefault="00FD6A06" w:rsidP="002250E0">
      <w:pPr>
        <w:spacing w:after="0" w:line="240" w:lineRule="auto"/>
      </w:pPr>
      <w:r>
        <w:separator/>
      </w:r>
    </w:p>
  </w:endnote>
  <w:endnote w:type="continuationSeparator" w:id="0">
    <w:p w14:paraId="53C6CC7C" w14:textId="77777777" w:rsidR="00FD6A06" w:rsidRDefault="00FD6A06" w:rsidP="002250E0">
      <w:pPr>
        <w:spacing w:after="0" w:line="240" w:lineRule="auto"/>
      </w:pPr>
      <w:r>
        <w:continuationSeparator/>
      </w:r>
    </w:p>
  </w:endnote>
  <w:endnote w:type="continuationNotice" w:id="1">
    <w:p w14:paraId="5E4CC765" w14:textId="77777777" w:rsidR="00FD6A06" w:rsidRDefault="00FD6A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rila">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E17C" w14:textId="77777777" w:rsidR="00286BCE" w:rsidRDefault="00286BCE">
    <w:pPr>
      <w:pStyle w:val="Fuzeile"/>
    </w:pPr>
  </w:p>
  <w:p w14:paraId="0A35F7C2" w14:textId="77777777" w:rsidR="007D4A03" w:rsidRDefault="007D4A03"/>
  <w:p w14:paraId="024C2EFB" w14:textId="77777777" w:rsidR="007D5569" w:rsidRDefault="007D5569">
    <w:pPr>
      <w:pStyle w:val="Fuzeile"/>
    </w:pPr>
  </w:p>
  <w:p w14:paraId="102E7555" w14:textId="77EE5C6F" w:rsidR="00332042" w:rsidRDefault="00332042">
    <w:pPr>
      <w:pStyle w:val="Fuzeile"/>
    </w:pPr>
  </w:p>
  <w:p w14:paraId="140B6DDC" w14:textId="77777777" w:rsidR="007D5569" w:rsidRDefault="007D5569"/>
  <w:p w14:paraId="18E8CC5B" w14:textId="01AC5B3E" w:rsidR="0031422D" w:rsidRDefault="0031422D"/>
  <w:p w14:paraId="7E5EFD7D" w14:textId="77777777" w:rsidR="00F46F46" w:rsidRDefault="00F46F46"/>
  <w:p w14:paraId="4867A58F" w14:textId="1165C683" w:rsidR="00753250" w:rsidRDefault="0075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26970"/>
      <w:docPartObj>
        <w:docPartGallery w:val="Page Numbers (Bottom of Page)"/>
        <w:docPartUnique/>
      </w:docPartObj>
    </w:sdtPr>
    <w:sdtEndPr/>
    <w:sdtContent>
      <w:sdt>
        <w:sdtPr>
          <w:id w:val="-1769616900"/>
          <w:docPartObj>
            <w:docPartGallery w:val="Page Numbers (Top of Page)"/>
            <w:docPartUnique/>
          </w:docPartObj>
        </w:sdtPr>
        <w:sdtEndPr/>
        <w:sdtContent>
          <w:p w14:paraId="06148382" w14:textId="641400D8" w:rsidR="00DA3F18" w:rsidRDefault="00DA3F18">
            <w:pPr>
              <w:jc w:val="right"/>
            </w:pPr>
            <w:r>
              <w:rPr>
                <w:lang w:val="de-DE"/>
              </w:rPr>
              <w:t xml:space="preserve">Seite </w:t>
            </w:r>
            <w:r>
              <w:rPr>
                <w:b/>
                <w:bCs/>
                <w:szCs w:val="24"/>
              </w:rPr>
              <w:fldChar w:fldCharType="begin"/>
            </w:r>
            <w:r>
              <w:rPr>
                <w:b/>
                <w:bCs/>
              </w:rPr>
              <w:instrText>PAGE</w:instrText>
            </w:r>
            <w:r>
              <w:rPr>
                <w:b/>
                <w:bCs/>
                <w:szCs w:val="24"/>
              </w:rPr>
              <w:fldChar w:fldCharType="separate"/>
            </w:r>
            <w:r>
              <w:rPr>
                <w:b/>
                <w:bCs/>
                <w:lang w:val="de-DE"/>
              </w:rPr>
              <w:t>2</w:t>
            </w:r>
            <w:r>
              <w:rPr>
                <w:b/>
                <w:bCs/>
                <w:szCs w:val="24"/>
              </w:rPr>
              <w:fldChar w:fldCharType="end"/>
            </w:r>
            <w:r>
              <w:rPr>
                <w:lang w:val="de-DE"/>
              </w:rPr>
              <w:t xml:space="preserve"> von </w:t>
            </w:r>
            <w:r>
              <w:rPr>
                <w:b/>
                <w:bCs/>
                <w:szCs w:val="24"/>
              </w:rPr>
              <w:fldChar w:fldCharType="begin"/>
            </w:r>
            <w:r>
              <w:rPr>
                <w:b/>
                <w:bCs/>
              </w:rPr>
              <w:instrText>NUMPAGES</w:instrText>
            </w:r>
            <w:r>
              <w:rPr>
                <w:b/>
                <w:bCs/>
                <w:szCs w:val="24"/>
              </w:rPr>
              <w:fldChar w:fldCharType="separate"/>
            </w:r>
            <w:r>
              <w:rPr>
                <w:b/>
                <w:bCs/>
                <w:lang w:val="de-DE"/>
              </w:rPr>
              <w:t>2</w:t>
            </w:r>
            <w:r>
              <w:rPr>
                <w:b/>
                <w:bCs/>
                <w:szCs w:val="24"/>
              </w:rPr>
              <w:fldChar w:fldCharType="end"/>
            </w:r>
          </w:p>
        </w:sdtContent>
      </w:sdt>
    </w:sdtContent>
  </w:sdt>
  <w:p w14:paraId="78CACE2C" w14:textId="77777777" w:rsidR="00DA3F18" w:rsidRDefault="00DA3F1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2229231"/>
      <w:docPartObj>
        <w:docPartGallery w:val="Page Numbers (Bottom of Page)"/>
        <w:docPartUnique/>
      </w:docPartObj>
    </w:sdtPr>
    <w:sdtEndPr/>
    <w:sdtContent>
      <w:sdt>
        <w:sdtPr>
          <w:id w:val="-1695987124"/>
          <w:docPartObj>
            <w:docPartGallery w:val="Page Numbers (Top of Page)"/>
            <w:docPartUnique/>
          </w:docPartObj>
        </w:sdtPr>
        <w:sdtEndPr/>
        <w:sdtContent>
          <w:p w14:paraId="4FF46759" w14:textId="678F8E2E" w:rsidR="004A62AD" w:rsidRDefault="004A62AD">
            <w:pPr>
              <w:pStyle w:val="Fuzeile"/>
              <w:jc w:val="right"/>
            </w:pPr>
            <w:r>
              <w:rPr>
                <w:lang w:val="de-DE"/>
              </w:rPr>
              <w:t xml:space="preserve">Seite </w:t>
            </w:r>
            <w:r>
              <w:rPr>
                <w:b/>
                <w:bCs/>
                <w:szCs w:val="24"/>
              </w:rPr>
              <w:fldChar w:fldCharType="begin"/>
            </w:r>
            <w:r>
              <w:rPr>
                <w:b/>
                <w:bCs/>
              </w:rPr>
              <w:instrText>PAGE</w:instrText>
            </w:r>
            <w:r>
              <w:rPr>
                <w:b/>
                <w:bCs/>
                <w:szCs w:val="24"/>
              </w:rPr>
              <w:fldChar w:fldCharType="separate"/>
            </w:r>
            <w:r>
              <w:rPr>
                <w:b/>
                <w:bCs/>
                <w:lang w:val="de-DE"/>
              </w:rPr>
              <w:t>2</w:t>
            </w:r>
            <w:r>
              <w:rPr>
                <w:b/>
                <w:bCs/>
                <w:szCs w:val="24"/>
              </w:rPr>
              <w:fldChar w:fldCharType="end"/>
            </w:r>
            <w:r>
              <w:rPr>
                <w:lang w:val="de-DE"/>
              </w:rPr>
              <w:t xml:space="preserve"> von </w:t>
            </w:r>
            <w:r>
              <w:rPr>
                <w:b/>
                <w:bCs/>
                <w:szCs w:val="24"/>
              </w:rPr>
              <w:fldChar w:fldCharType="begin"/>
            </w:r>
            <w:r>
              <w:rPr>
                <w:b/>
                <w:bCs/>
              </w:rPr>
              <w:instrText>NUMPAGES</w:instrText>
            </w:r>
            <w:r>
              <w:rPr>
                <w:b/>
                <w:bCs/>
                <w:szCs w:val="24"/>
              </w:rPr>
              <w:fldChar w:fldCharType="separate"/>
            </w:r>
            <w:r>
              <w:rPr>
                <w:b/>
                <w:bCs/>
                <w:lang w:val="de-DE"/>
              </w:rPr>
              <w:t>2</w:t>
            </w:r>
            <w:r>
              <w:rPr>
                <w:b/>
                <w:bCs/>
                <w:szCs w:val="24"/>
              </w:rPr>
              <w:fldChar w:fldCharType="end"/>
            </w:r>
          </w:p>
        </w:sdtContent>
      </w:sdt>
    </w:sdtContent>
  </w:sdt>
  <w:p w14:paraId="1F347D93" w14:textId="77777777" w:rsidR="004A62AD" w:rsidRDefault="004A62A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43171" w14:textId="77777777" w:rsidR="00FD6A06" w:rsidRDefault="00FD6A06" w:rsidP="002250E0">
      <w:pPr>
        <w:spacing w:after="0" w:line="240" w:lineRule="auto"/>
      </w:pPr>
      <w:r>
        <w:separator/>
      </w:r>
    </w:p>
  </w:footnote>
  <w:footnote w:type="continuationSeparator" w:id="0">
    <w:p w14:paraId="352E0EE7" w14:textId="77777777" w:rsidR="00FD6A06" w:rsidRDefault="00FD6A06" w:rsidP="002250E0">
      <w:pPr>
        <w:spacing w:after="0" w:line="240" w:lineRule="auto"/>
      </w:pPr>
      <w:r>
        <w:continuationSeparator/>
      </w:r>
    </w:p>
  </w:footnote>
  <w:footnote w:type="continuationNotice" w:id="1">
    <w:p w14:paraId="3AB39B99" w14:textId="77777777" w:rsidR="00FD6A06" w:rsidRDefault="00FD6A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3EB91" w14:textId="77777777" w:rsidR="00332042" w:rsidRDefault="00332042">
    <w:pPr>
      <w:pStyle w:val="Kopfzeile"/>
    </w:pPr>
  </w:p>
  <w:p w14:paraId="0B42F4BB" w14:textId="77777777" w:rsidR="00753250" w:rsidRDefault="0075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A25CD" w14:textId="1712A757" w:rsidR="00DA3F18" w:rsidRPr="004B3C1D" w:rsidRDefault="00DA3F18" w:rsidP="005F448F">
    <w:pPr>
      <w:tabs>
        <w:tab w:val="left" w:pos="3686"/>
        <w:tab w:val="right" w:pos="7655"/>
      </w:tabs>
      <w:rPr>
        <w:color w:val="000000" w:themeColor="text1"/>
        <w:lang w:val="en-GB"/>
      </w:rPr>
    </w:pPr>
    <w:r w:rsidRPr="004B3C1D">
      <w:rPr>
        <w:color w:val="000000" w:themeColor="text1"/>
      </w:rPr>
      <w:t>2</w:t>
    </w:r>
    <w:r>
      <w:rPr>
        <w:color w:val="000000" w:themeColor="text1"/>
      </w:rPr>
      <w:t>8</w:t>
    </w:r>
    <w:r w:rsidRPr="004B3C1D">
      <w:rPr>
        <w:color w:val="000000" w:themeColor="text1"/>
      </w:rPr>
      <w:t>. Oktober 2020</w:t>
    </w:r>
    <w:r w:rsidRPr="004B3C1D">
      <w:rPr>
        <w:color w:val="000000" w:themeColor="text1"/>
        <w:lang w:val="en-GB"/>
      </w:rPr>
      <w:ptab w:relativeTo="margin" w:alignment="center" w:leader="none"/>
    </w:r>
    <w:r w:rsidRPr="004B3C1D">
      <w:rPr>
        <w:color w:val="000000" w:themeColor="text1"/>
        <w:lang w:val="en-GB"/>
      </w:rPr>
      <w:t>Version 1.</w:t>
    </w:r>
    <w:r>
      <w:rPr>
        <w:color w:val="000000" w:themeColor="text1"/>
        <w:lang w:val="en-GB"/>
      </w:rPr>
      <w:t>0</w:t>
    </w:r>
    <w:r w:rsidRPr="004B3C1D">
      <w:rPr>
        <w:color w:val="000000" w:themeColor="text1"/>
        <w:lang w:val="en-GB"/>
      </w:rPr>
      <w:ptab w:relativeTo="margin" w:alignment="right" w:leader="none"/>
    </w:r>
    <w:r>
      <w:rPr>
        <w:color w:val="000000" w:themeColor="text1"/>
        <w:lang w:val="en-GB"/>
      </w:rPr>
      <w:t>Product buy Bo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2487F" w14:textId="77777777" w:rsidR="00DA3F18" w:rsidRDefault="004A62AD" w:rsidP="5E740F9A">
    <w:pPr>
      <w:ind w:left="-115"/>
    </w:pPr>
    <w:r w:rsidRPr="004B3C1D">
      <w:rPr>
        <w:color w:val="000000" w:themeColor="text1"/>
      </w:rPr>
      <w:t>2</w:t>
    </w:r>
    <w:r>
      <w:rPr>
        <w:color w:val="000000" w:themeColor="text1"/>
      </w:rPr>
      <w:t>8</w:t>
    </w:r>
    <w:r w:rsidRPr="004B3C1D">
      <w:rPr>
        <w:color w:val="000000" w:themeColor="text1"/>
      </w:rPr>
      <w:t>. Oktober 2020</w:t>
    </w:r>
    <w:r w:rsidRPr="004B3C1D">
      <w:rPr>
        <w:color w:val="000000" w:themeColor="text1"/>
        <w:lang w:val="en-GB"/>
      </w:rPr>
      <w:ptab w:relativeTo="margin" w:alignment="center" w:leader="none"/>
    </w:r>
    <w:r w:rsidRPr="004B3C1D">
      <w:rPr>
        <w:color w:val="000000" w:themeColor="text1"/>
        <w:lang w:val="en-GB"/>
      </w:rPr>
      <w:t>Version 1.</w:t>
    </w:r>
    <w:r>
      <w:rPr>
        <w:color w:val="000000" w:themeColor="text1"/>
        <w:lang w:val="en-GB"/>
      </w:rPr>
      <w:t>0</w:t>
    </w:r>
    <w:r w:rsidRPr="004B3C1D">
      <w:rPr>
        <w:color w:val="000000" w:themeColor="text1"/>
        <w:lang w:val="en-GB"/>
      </w:rPr>
      <w:ptab w:relativeTo="margin" w:alignment="right" w:leader="none"/>
    </w:r>
    <w:r>
      <w:rPr>
        <w:color w:val="000000" w:themeColor="text1"/>
        <w:lang w:val="en-GB"/>
      </w:rPr>
      <w:t>Product buy Bot</w:t>
    </w:r>
  </w:p>
  <w:p w14:paraId="7C203DCD" w14:textId="77777777" w:rsidR="004A62AD" w:rsidRPr="004B3C1D" w:rsidRDefault="004A62AD" w:rsidP="004A62AD">
    <w:pPr>
      <w:tabs>
        <w:tab w:val="left" w:pos="3686"/>
        <w:tab w:val="right" w:pos="7655"/>
      </w:tabs>
      <w:rPr>
        <w:color w:val="000000" w:themeColor="text1"/>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B3123"/>
    <w:multiLevelType w:val="hybridMultilevel"/>
    <w:tmpl w:val="08070025"/>
    <w:lvl w:ilvl="0" w:tplc="607858F0">
      <w:start w:val="1"/>
      <w:numFmt w:val="decimal"/>
      <w:pStyle w:val="berschrift1"/>
      <w:lvlText w:val="%1"/>
      <w:lvlJc w:val="left"/>
      <w:pPr>
        <w:ind w:left="432" w:hanging="432"/>
      </w:pPr>
    </w:lvl>
    <w:lvl w:ilvl="1" w:tplc="81841956">
      <w:start w:val="1"/>
      <w:numFmt w:val="decimal"/>
      <w:pStyle w:val="berschrift2"/>
      <w:lvlText w:val="%1.%2"/>
      <w:lvlJc w:val="left"/>
      <w:pPr>
        <w:ind w:left="576" w:hanging="576"/>
      </w:pPr>
    </w:lvl>
    <w:lvl w:ilvl="2" w:tplc="5B600ECA">
      <w:start w:val="1"/>
      <w:numFmt w:val="decimal"/>
      <w:pStyle w:val="berschrift3"/>
      <w:lvlText w:val="%1.%2.%3"/>
      <w:lvlJc w:val="left"/>
      <w:pPr>
        <w:ind w:left="720" w:hanging="720"/>
      </w:pPr>
    </w:lvl>
    <w:lvl w:ilvl="3" w:tplc="9DFC6AD8">
      <w:start w:val="1"/>
      <w:numFmt w:val="decimal"/>
      <w:pStyle w:val="berschrift4"/>
      <w:lvlText w:val="%1.%2.%3.%4"/>
      <w:lvlJc w:val="left"/>
      <w:pPr>
        <w:ind w:left="864" w:hanging="864"/>
      </w:pPr>
    </w:lvl>
    <w:lvl w:ilvl="4" w:tplc="5DA2A8E4">
      <w:start w:val="1"/>
      <w:numFmt w:val="decimal"/>
      <w:pStyle w:val="berschrift5"/>
      <w:lvlText w:val="%1.%2.%3.%4.%5"/>
      <w:lvlJc w:val="left"/>
      <w:pPr>
        <w:ind w:left="1008" w:hanging="1008"/>
      </w:pPr>
    </w:lvl>
    <w:lvl w:ilvl="5" w:tplc="A138619E">
      <w:start w:val="1"/>
      <w:numFmt w:val="decimal"/>
      <w:pStyle w:val="berschrift6"/>
      <w:lvlText w:val="%1.%2.%3.%4.%5.%6"/>
      <w:lvlJc w:val="left"/>
      <w:pPr>
        <w:ind w:left="1152" w:hanging="1152"/>
      </w:pPr>
    </w:lvl>
    <w:lvl w:ilvl="6" w:tplc="656423C2">
      <w:start w:val="1"/>
      <w:numFmt w:val="decimal"/>
      <w:pStyle w:val="berschrift7"/>
      <w:lvlText w:val="%1.%2.%3.%4.%5.%6.%7"/>
      <w:lvlJc w:val="left"/>
      <w:pPr>
        <w:ind w:left="1296" w:hanging="1296"/>
      </w:pPr>
    </w:lvl>
    <w:lvl w:ilvl="7" w:tplc="3FF27F1C">
      <w:start w:val="1"/>
      <w:numFmt w:val="decimal"/>
      <w:pStyle w:val="berschrift8"/>
      <w:lvlText w:val="%1.%2.%3.%4.%5.%6.%7.%8"/>
      <w:lvlJc w:val="left"/>
      <w:pPr>
        <w:ind w:left="1440" w:hanging="1440"/>
      </w:pPr>
    </w:lvl>
    <w:lvl w:ilvl="8" w:tplc="BADE66C8">
      <w:start w:val="1"/>
      <w:numFmt w:val="decimal"/>
      <w:pStyle w:val="berschrift9"/>
      <w:lvlText w:val="%1.%2.%3.%4.%5.%6.%7.%8.%9"/>
      <w:lvlJc w:val="left"/>
      <w:pPr>
        <w:ind w:left="1584" w:hanging="1584"/>
      </w:pPr>
    </w:lvl>
  </w:abstractNum>
  <w:abstractNum w:abstractNumId="1" w15:restartNumberingAfterBreak="0">
    <w:nsid w:val="0FE61ACE"/>
    <w:multiLevelType w:val="hybridMultilevel"/>
    <w:tmpl w:val="F4805E2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13B94E31"/>
    <w:multiLevelType w:val="hybridMultilevel"/>
    <w:tmpl w:val="D41253D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17B07AC9"/>
    <w:multiLevelType w:val="hybridMultilevel"/>
    <w:tmpl w:val="A33236B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85E0457"/>
    <w:multiLevelType w:val="hybridMultilevel"/>
    <w:tmpl w:val="764242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D548CF"/>
    <w:multiLevelType w:val="hybridMultilevel"/>
    <w:tmpl w:val="2340D78E"/>
    <w:lvl w:ilvl="0" w:tplc="0C7EA652">
      <w:numFmt w:val="bullet"/>
      <w:lvlText w:val="-"/>
      <w:lvlJc w:val="left"/>
      <w:pPr>
        <w:ind w:left="1080" w:hanging="360"/>
      </w:pPr>
      <w:rPr>
        <w:rFonts w:ascii="Symbol" w:eastAsia="Calibri Light" w:hAnsi="Symbol" w:cs="Symbol" w:hint="default"/>
        <w:color w:val="auto"/>
      </w:rPr>
    </w:lvl>
    <w:lvl w:ilvl="1" w:tplc="08070003" w:tentative="1">
      <w:start w:val="1"/>
      <w:numFmt w:val="bullet"/>
      <w:lvlText w:val="o"/>
      <w:lvlJc w:val="left"/>
      <w:pPr>
        <w:ind w:left="1800" w:hanging="360"/>
      </w:pPr>
      <w:rPr>
        <w:rFonts w:ascii="Wingdings" w:hAnsi="Wingdings" w:cs="Wingdings" w:hint="default"/>
      </w:rPr>
    </w:lvl>
    <w:lvl w:ilvl="2" w:tplc="08070005" w:tentative="1">
      <w:start w:val="1"/>
      <w:numFmt w:val="bullet"/>
      <w:lvlText w:val=""/>
      <w:lvlJc w:val="left"/>
      <w:pPr>
        <w:ind w:left="2520" w:hanging="360"/>
      </w:pPr>
      <w:rPr>
        <w:rFonts w:ascii="Calibri Light" w:hAnsi="Calibri Light" w:hint="default"/>
      </w:rPr>
    </w:lvl>
    <w:lvl w:ilvl="3" w:tplc="08070001" w:tentative="1">
      <w:start w:val="1"/>
      <w:numFmt w:val="bullet"/>
      <w:lvlText w:val=""/>
      <w:lvlJc w:val="left"/>
      <w:pPr>
        <w:ind w:left="3240" w:hanging="360"/>
      </w:pPr>
      <w:rPr>
        <w:rFonts w:ascii="Wingdings" w:hAnsi="Wingdings" w:hint="default"/>
      </w:rPr>
    </w:lvl>
    <w:lvl w:ilvl="4" w:tplc="08070003" w:tentative="1">
      <w:start w:val="1"/>
      <w:numFmt w:val="bullet"/>
      <w:lvlText w:val="o"/>
      <w:lvlJc w:val="left"/>
      <w:pPr>
        <w:ind w:left="3960" w:hanging="360"/>
      </w:pPr>
      <w:rPr>
        <w:rFonts w:ascii="Wingdings" w:hAnsi="Wingdings" w:cs="Wingdings" w:hint="default"/>
      </w:rPr>
    </w:lvl>
    <w:lvl w:ilvl="5" w:tplc="08070005" w:tentative="1">
      <w:start w:val="1"/>
      <w:numFmt w:val="bullet"/>
      <w:lvlText w:val=""/>
      <w:lvlJc w:val="left"/>
      <w:pPr>
        <w:ind w:left="4680" w:hanging="360"/>
      </w:pPr>
      <w:rPr>
        <w:rFonts w:ascii="Calibri Light" w:hAnsi="Calibri Light" w:hint="default"/>
      </w:rPr>
    </w:lvl>
    <w:lvl w:ilvl="6" w:tplc="08070001" w:tentative="1">
      <w:start w:val="1"/>
      <w:numFmt w:val="bullet"/>
      <w:lvlText w:val=""/>
      <w:lvlJc w:val="left"/>
      <w:pPr>
        <w:ind w:left="5400" w:hanging="360"/>
      </w:pPr>
      <w:rPr>
        <w:rFonts w:ascii="Wingdings" w:hAnsi="Wingdings" w:hint="default"/>
      </w:rPr>
    </w:lvl>
    <w:lvl w:ilvl="7" w:tplc="08070003" w:tentative="1">
      <w:start w:val="1"/>
      <w:numFmt w:val="bullet"/>
      <w:lvlText w:val="o"/>
      <w:lvlJc w:val="left"/>
      <w:pPr>
        <w:ind w:left="6120" w:hanging="360"/>
      </w:pPr>
      <w:rPr>
        <w:rFonts w:ascii="Wingdings" w:hAnsi="Wingdings" w:cs="Wingdings" w:hint="default"/>
      </w:rPr>
    </w:lvl>
    <w:lvl w:ilvl="8" w:tplc="08070005" w:tentative="1">
      <w:start w:val="1"/>
      <w:numFmt w:val="bullet"/>
      <w:lvlText w:val=""/>
      <w:lvlJc w:val="left"/>
      <w:pPr>
        <w:ind w:left="6840" w:hanging="360"/>
      </w:pPr>
      <w:rPr>
        <w:rFonts w:ascii="Calibri Light" w:hAnsi="Calibri Light" w:hint="default"/>
      </w:rPr>
    </w:lvl>
  </w:abstractNum>
  <w:abstractNum w:abstractNumId="6" w15:restartNumberingAfterBreak="0">
    <w:nsid w:val="2080799B"/>
    <w:multiLevelType w:val="hybridMultilevel"/>
    <w:tmpl w:val="A520446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Wingdings" w:hAnsi="Wingdings" w:cs="Wingdings" w:hint="default"/>
      </w:rPr>
    </w:lvl>
    <w:lvl w:ilvl="2" w:tplc="08070005" w:tentative="1">
      <w:start w:val="1"/>
      <w:numFmt w:val="bullet"/>
      <w:lvlText w:val=""/>
      <w:lvlJc w:val="left"/>
      <w:pPr>
        <w:ind w:left="2160" w:hanging="360"/>
      </w:pPr>
      <w:rPr>
        <w:rFonts w:ascii="Calibri Light" w:hAnsi="Calibri Light" w:hint="default"/>
      </w:rPr>
    </w:lvl>
    <w:lvl w:ilvl="3" w:tplc="08070001" w:tentative="1">
      <w:start w:val="1"/>
      <w:numFmt w:val="bullet"/>
      <w:lvlText w:val=""/>
      <w:lvlJc w:val="left"/>
      <w:pPr>
        <w:ind w:left="2880" w:hanging="360"/>
      </w:pPr>
      <w:rPr>
        <w:rFonts w:ascii="Wingdings" w:hAnsi="Wingdings" w:hint="default"/>
      </w:rPr>
    </w:lvl>
    <w:lvl w:ilvl="4" w:tplc="08070003" w:tentative="1">
      <w:start w:val="1"/>
      <w:numFmt w:val="bullet"/>
      <w:lvlText w:val="o"/>
      <w:lvlJc w:val="left"/>
      <w:pPr>
        <w:ind w:left="3600" w:hanging="360"/>
      </w:pPr>
      <w:rPr>
        <w:rFonts w:ascii="Wingdings" w:hAnsi="Wingdings" w:cs="Wingdings" w:hint="default"/>
      </w:rPr>
    </w:lvl>
    <w:lvl w:ilvl="5" w:tplc="08070005" w:tentative="1">
      <w:start w:val="1"/>
      <w:numFmt w:val="bullet"/>
      <w:lvlText w:val=""/>
      <w:lvlJc w:val="left"/>
      <w:pPr>
        <w:ind w:left="4320" w:hanging="360"/>
      </w:pPr>
      <w:rPr>
        <w:rFonts w:ascii="Calibri Light" w:hAnsi="Calibri Light" w:hint="default"/>
      </w:rPr>
    </w:lvl>
    <w:lvl w:ilvl="6" w:tplc="08070001" w:tentative="1">
      <w:start w:val="1"/>
      <w:numFmt w:val="bullet"/>
      <w:lvlText w:val=""/>
      <w:lvlJc w:val="left"/>
      <w:pPr>
        <w:ind w:left="5040" w:hanging="360"/>
      </w:pPr>
      <w:rPr>
        <w:rFonts w:ascii="Wingdings" w:hAnsi="Wingdings" w:hint="default"/>
      </w:rPr>
    </w:lvl>
    <w:lvl w:ilvl="7" w:tplc="08070003" w:tentative="1">
      <w:start w:val="1"/>
      <w:numFmt w:val="bullet"/>
      <w:lvlText w:val="o"/>
      <w:lvlJc w:val="left"/>
      <w:pPr>
        <w:ind w:left="5760" w:hanging="360"/>
      </w:pPr>
      <w:rPr>
        <w:rFonts w:ascii="Wingdings" w:hAnsi="Wingdings" w:cs="Wingdings" w:hint="default"/>
      </w:rPr>
    </w:lvl>
    <w:lvl w:ilvl="8" w:tplc="08070005" w:tentative="1">
      <w:start w:val="1"/>
      <w:numFmt w:val="bullet"/>
      <w:lvlText w:val=""/>
      <w:lvlJc w:val="left"/>
      <w:pPr>
        <w:ind w:left="6480" w:hanging="360"/>
      </w:pPr>
      <w:rPr>
        <w:rFonts w:ascii="Calibri Light" w:hAnsi="Calibri Light" w:hint="default"/>
      </w:rPr>
    </w:lvl>
  </w:abstractNum>
  <w:abstractNum w:abstractNumId="7" w15:restartNumberingAfterBreak="0">
    <w:nsid w:val="22D17177"/>
    <w:multiLevelType w:val="hybridMultilevel"/>
    <w:tmpl w:val="8A904A3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23634E00"/>
    <w:multiLevelType w:val="hybridMultilevel"/>
    <w:tmpl w:val="605ADF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Calibri" w:hAnsi="Calibri" w:hint="default"/>
      </w:rPr>
    </w:lvl>
    <w:lvl w:ilvl="3" w:tplc="08070001" w:tentative="1">
      <w:start w:val="1"/>
      <w:numFmt w:val="bullet"/>
      <w:lvlText w:val=""/>
      <w:lvlJc w:val="left"/>
      <w:pPr>
        <w:ind w:left="2880" w:hanging="360"/>
      </w:pPr>
      <w:rPr>
        <w:rFonts w:ascii="Calibri Light" w:hAnsi="Calibri Light"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Calibri" w:hAnsi="Calibri" w:hint="default"/>
      </w:rPr>
    </w:lvl>
    <w:lvl w:ilvl="6" w:tplc="08070001" w:tentative="1">
      <w:start w:val="1"/>
      <w:numFmt w:val="bullet"/>
      <w:lvlText w:val=""/>
      <w:lvlJc w:val="left"/>
      <w:pPr>
        <w:ind w:left="5040" w:hanging="360"/>
      </w:pPr>
      <w:rPr>
        <w:rFonts w:ascii="Calibri Light" w:hAnsi="Calibri Light"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Calibri" w:hAnsi="Calibri" w:hint="default"/>
      </w:rPr>
    </w:lvl>
  </w:abstractNum>
  <w:abstractNum w:abstractNumId="9" w15:restartNumberingAfterBreak="0">
    <w:nsid w:val="24EF28E1"/>
    <w:multiLevelType w:val="hybridMultilevel"/>
    <w:tmpl w:val="08DC602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43EE4771"/>
    <w:multiLevelType w:val="hybridMultilevel"/>
    <w:tmpl w:val="F9B6485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45940A1A"/>
    <w:multiLevelType w:val="hybridMultilevel"/>
    <w:tmpl w:val="1AA8212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Wingdings" w:hAnsi="Wingdings" w:cs="Wingdings" w:hint="default"/>
      </w:rPr>
    </w:lvl>
    <w:lvl w:ilvl="2" w:tplc="08070005" w:tentative="1">
      <w:start w:val="1"/>
      <w:numFmt w:val="bullet"/>
      <w:lvlText w:val=""/>
      <w:lvlJc w:val="left"/>
      <w:pPr>
        <w:ind w:left="2160" w:hanging="360"/>
      </w:pPr>
      <w:rPr>
        <w:rFonts w:ascii="Calibri Light" w:hAnsi="Calibri Light" w:hint="default"/>
      </w:rPr>
    </w:lvl>
    <w:lvl w:ilvl="3" w:tplc="08070001" w:tentative="1">
      <w:start w:val="1"/>
      <w:numFmt w:val="bullet"/>
      <w:lvlText w:val=""/>
      <w:lvlJc w:val="left"/>
      <w:pPr>
        <w:ind w:left="2880" w:hanging="360"/>
      </w:pPr>
      <w:rPr>
        <w:rFonts w:ascii="Wingdings" w:hAnsi="Wingdings" w:hint="default"/>
      </w:rPr>
    </w:lvl>
    <w:lvl w:ilvl="4" w:tplc="08070003" w:tentative="1">
      <w:start w:val="1"/>
      <w:numFmt w:val="bullet"/>
      <w:lvlText w:val="o"/>
      <w:lvlJc w:val="left"/>
      <w:pPr>
        <w:ind w:left="3600" w:hanging="360"/>
      </w:pPr>
      <w:rPr>
        <w:rFonts w:ascii="Wingdings" w:hAnsi="Wingdings" w:cs="Wingdings" w:hint="default"/>
      </w:rPr>
    </w:lvl>
    <w:lvl w:ilvl="5" w:tplc="08070005" w:tentative="1">
      <w:start w:val="1"/>
      <w:numFmt w:val="bullet"/>
      <w:lvlText w:val=""/>
      <w:lvlJc w:val="left"/>
      <w:pPr>
        <w:ind w:left="4320" w:hanging="360"/>
      </w:pPr>
      <w:rPr>
        <w:rFonts w:ascii="Calibri Light" w:hAnsi="Calibri Light" w:hint="default"/>
      </w:rPr>
    </w:lvl>
    <w:lvl w:ilvl="6" w:tplc="08070001" w:tentative="1">
      <w:start w:val="1"/>
      <w:numFmt w:val="bullet"/>
      <w:lvlText w:val=""/>
      <w:lvlJc w:val="left"/>
      <w:pPr>
        <w:ind w:left="5040" w:hanging="360"/>
      </w:pPr>
      <w:rPr>
        <w:rFonts w:ascii="Wingdings" w:hAnsi="Wingdings" w:hint="default"/>
      </w:rPr>
    </w:lvl>
    <w:lvl w:ilvl="7" w:tplc="08070003" w:tentative="1">
      <w:start w:val="1"/>
      <w:numFmt w:val="bullet"/>
      <w:lvlText w:val="o"/>
      <w:lvlJc w:val="left"/>
      <w:pPr>
        <w:ind w:left="5760" w:hanging="360"/>
      </w:pPr>
      <w:rPr>
        <w:rFonts w:ascii="Wingdings" w:hAnsi="Wingdings" w:cs="Wingdings" w:hint="default"/>
      </w:rPr>
    </w:lvl>
    <w:lvl w:ilvl="8" w:tplc="08070005" w:tentative="1">
      <w:start w:val="1"/>
      <w:numFmt w:val="bullet"/>
      <w:lvlText w:val=""/>
      <w:lvlJc w:val="left"/>
      <w:pPr>
        <w:ind w:left="6480" w:hanging="360"/>
      </w:pPr>
      <w:rPr>
        <w:rFonts w:ascii="Calibri Light" w:hAnsi="Calibri Light" w:hint="default"/>
      </w:rPr>
    </w:lvl>
  </w:abstractNum>
  <w:abstractNum w:abstractNumId="12" w15:restartNumberingAfterBreak="0">
    <w:nsid w:val="4EE90435"/>
    <w:multiLevelType w:val="hybridMultilevel"/>
    <w:tmpl w:val="CAB419B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Calibri" w:hAnsi="Calibri" w:hint="default"/>
      </w:rPr>
    </w:lvl>
    <w:lvl w:ilvl="3" w:tplc="08070001" w:tentative="1">
      <w:start w:val="1"/>
      <w:numFmt w:val="bullet"/>
      <w:lvlText w:val=""/>
      <w:lvlJc w:val="left"/>
      <w:pPr>
        <w:ind w:left="2880" w:hanging="360"/>
      </w:pPr>
      <w:rPr>
        <w:rFonts w:ascii="Calibri Light" w:hAnsi="Calibri Light"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Calibri" w:hAnsi="Calibri" w:hint="default"/>
      </w:rPr>
    </w:lvl>
    <w:lvl w:ilvl="6" w:tplc="08070001" w:tentative="1">
      <w:start w:val="1"/>
      <w:numFmt w:val="bullet"/>
      <w:lvlText w:val=""/>
      <w:lvlJc w:val="left"/>
      <w:pPr>
        <w:ind w:left="5040" w:hanging="360"/>
      </w:pPr>
      <w:rPr>
        <w:rFonts w:ascii="Calibri Light" w:hAnsi="Calibri Light"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Calibri" w:hAnsi="Calibri" w:hint="default"/>
      </w:rPr>
    </w:lvl>
  </w:abstractNum>
  <w:abstractNum w:abstractNumId="13" w15:restartNumberingAfterBreak="0">
    <w:nsid w:val="5B89598C"/>
    <w:multiLevelType w:val="hybridMultilevel"/>
    <w:tmpl w:val="E60CD6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Calibri" w:hAnsi="Calibri" w:hint="default"/>
      </w:rPr>
    </w:lvl>
    <w:lvl w:ilvl="3" w:tplc="08070001" w:tentative="1">
      <w:start w:val="1"/>
      <w:numFmt w:val="bullet"/>
      <w:lvlText w:val=""/>
      <w:lvlJc w:val="left"/>
      <w:pPr>
        <w:ind w:left="2880" w:hanging="360"/>
      </w:pPr>
      <w:rPr>
        <w:rFonts w:ascii="Calibri Light" w:hAnsi="Calibri Light"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Calibri" w:hAnsi="Calibri" w:hint="default"/>
      </w:rPr>
    </w:lvl>
    <w:lvl w:ilvl="6" w:tplc="08070001" w:tentative="1">
      <w:start w:val="1"/>
      <w:numFmt w:val="bullet"/>
      <w:lvlText w:val=""/>
      <w:lvlJc w:val="left"/>
      <w:pPr>
        <w:ind w:left="5040" w:hanging="360"/>
      </w:pPr>
      <w:rPr>
        <w:rFonts w:ascii="Calibri Light" w:hAnsi="Calibri Light"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Calibri" w:hAnsi="Calibri" w:hint="default"/>
      </w:rPr>
    </w:lvl>
  </w:abstractNum>
  <w:abstractNum w:abstractNumId="14" w15:restartNumberingAfterBreak="0">
    <w:nsid w:val="5CA91232"/>
    <w:multiLevelType w:val="hybridMultilevel"/>
    <w:tmpl w:val="6A64DC9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633A6730"/>
    <w:multiLevelType w:val="hybridMultilevel"/>
    <w:tmpl w:val="E3CEDBB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645A252C"/>
    <w:multiLevelType w:val="hybridMultilevel"/>
    <w:tmpl w:val="914C756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6E9F0D78"/>
    <w:multiLevelType w:val="hybridMultilevel"/>
    <w:tmpl w:val="D1DC6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E020B2"/>
    <w:multiLevelType w:val="hybridMultilevel"/>
    <w:tmpl w:val="30E2A0F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Calibri" w:hAnsi="Calibri" w:hint="default"/>
      </w:rPr>
    </w:lvl>
    <w:lvl w:ilvl="3" w:tplc="08070001" w:tentative="1">
      <w:start w:val="1"/>
      <w:numFmt w:val="bullet"/>
      <w:lvlText w:val=""/>
      <w:lvlJc w:val="left"/>
      <w:pPr>
        <w:ind w:left="2880" w:hanging="360"/>
      </w:pPr>
      <w:rPr>
        <w:rFonts w:ascii="Calibri Light" w:hAnsi="Calibri Light"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Calibri" w:hAnsi="Calibri" w:hint="default"/>
      </w:rPr>
    </w:lvl>
    <w:lvl w:ilvl="6" w:tplc="08070001" w:tentative="1">
      <w:start w:val="1"/>
      <w:numFmt w:val="bullet"/>
      <w:lvlText w:val=""/>
      <w:lvlJc w:val="left"/>
      <w:pPr>
        <w:ind w:left="5040" w:hanging="360"/>
      </w:pPr>
      <w:rPr>
        <w:rFonts w:ascii="Calibri Light" w:hAnsi="Calibri Light"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Calibri" w:hAnsi="Calibri" w:hint="default"/>
      </w:rPr>
    </w:lvl>
  </w:abstractNum>
  <w:abstractNum w:abstractNumId="19" w15:restartNumberingAfterBreak="0">
    <w:nsid w:val="7A3E7B52"/>
    <w:multiLevelType w:val="hybridMultilevel"/>
    <w:tmpl w:val="73EA318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13"/>
  </w:num>
  <w:num w:numId="5">
    <w:abstractNumId w:val="12"/>
  </w:num>
  <w:num w:numId="6">
    <w:abstractNumId w:val="18"/>
  </w:num>
  <w:num w:numId="7">
    <w:abstractNumId w:val="6"/>
  </w:num>
  <w:num w:numId="8">
    <w:abstractNumId w:val="1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5"/>
  </w:num>
  <w:num w:numId="12">
    <w:abstractNumId w:val="19"/>
  </w:num>
  <w:num w:numId="13">
    <w:abstractNumId w:val="9"/>
  </w:num>
  <w:num w:numId="14">
    <w:abstractNumId w:val="1"/>
  </w:num>
  <w:num w:numId="15">
    <w:abstractNumId w:val="16"/>
  </w:num>
  <w:num w:numId="16">
    <w:abstractNumId w:val="2"/>
  </w:num>
  <w:num w:numId="17">
    <w:abstractNumId w:val="7"/>
  </w:num>
  <w:num w:numId="18">
    <w:abstractNumId w:val="3"/>
  </w:num>
  <w:num w:numId="19">
    <w:abstractNumId w:val="10"/>
  </w:num>
  <w:num w:numId="20">
    <w:abstractNumId w:val="4"/>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CH"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jU2MTE0MjI1NLBQ0lEKTi0uzszPAymwrAUA+WeOdiwAAAA="/>
  </w:docVars>
  <w:rsids>
    <w:rsidRoot w:val="002250E0"/>
    <w:rsid w:val="000002CF"/>
    <w:rsid w:val="00001C18"/>
    <w:rsid w:val="00001CA2"/>
    <w:rsid w:val="00002CB5"/>
    <w:rsid w:val="0000349A"/>
    <w:rsid w:val="00003E23"/>
    <w:rsid w:val="0000430B"/>
    <w:rsid w:val="0000550F"/>
    <w:rsid w:val="00006B18"/>
    <w:rsid w:val="00006C2A"/>
    <w:rsid w:val="00007498"/>
    <w:rsid w:val="00007AB3"/>
    <w:rsid w:val="00007B52"/>
    <w:rsid w:val="0001003A"/>
    <w:rsid w:val="00010765"/>
    <w:rsid w:val="0001195E"/>
    <w:rsid w:val="00011AED"/>
    <w:rsid w:val="00011D56"/>
    <w:rsid w:val="0001225A"/>
    <w:rsid w:val="00013726"/>
    <w:rsid w:val="000140A8"/>
    <w:rsid w:val="00014F12"/>
    <w:rsid w:val="00015A4F"/>
    <w:rsid w:val="00015D92"/>
    <w:rsid w:val="0001630A"/>
    <w:rsid w:val="000167CF"/>
    <w:rsid w:val="00016C7F"/>
    <w:rsid w:val="000172C9"/>
    <w:rsid w:val="00020DFE"/>
    <w:rsid w:val="00021191"/>
    <w:rsid w:val="000215F9"/>
    <w:rsid w:val="000219E9"/>
    <w:rsid w:val="0002263A"/>
    <w:rsid w:val="00022808"/>
    <w:rsid w:val="00023040"/>
    <w:rsid w:val="00023EFA"/>
    <w:rsid w:val="000241F1"/>
    <w:rsid w:val="00024283"/>
    <w:rsid w:val="0002457A"/>
    <w:rsid w:val="000247C2"/>
    <w:rsid w:val="00024AF6"/>
    <w:rsid w:val="00025A24"/>
    <w:rsid w:val="000261B4"/>
    <w:rsid w:val="0002672E"/>
    <w:rsid w:val="0002678D"/>
    <w:rsid w:val="00026CCE"/>
    <w:rsid w:val="000277B3"/>
    <w:rsid w:val="00027AC4"/>
    <w:rsid w:val="00027D6B"/>
    <w:rsid w:val="000301B9"/>
    <w:rsid w:val="00030AAC"/>
    <w:rsid w:val="00032D6E"/>
    <w:rsid w:val="0003384E"/>
    <w:rsid w:val="00033BE2"/>
    <w:rsid w:val="00033BFA"/>
    <w:rsid w:val="00034A96"/>
    <w:rsid w:val="00034AD8"/>
    <w:rsid w:val="00034D38"/>
    <w:rsid w:val="00035869"/>
    <w:rsid w:val="00035B69"/>
    <w:rsid w:val="00035EDB"/>
    <w:rsid w:val="000363B4"/>
    <w:rsid w:val="00036575"/>
    <w:rsid w:val="0003727A"/>
    <w:rsid w:val="00037592"/>
    <w:rsid w:val="00037970"/>
    <w:rsid w:val="00037C44"/>
    <w:rsid w:val="0004068B"/>
    <w:rsid w:val="000406A2"/>
    <w:rsid w:val="0004097C"/>
    <w:rsid w:val="000409FD"/>
    <w:rsid w:val="00040DF2"/>
    <w:rsid w:val="00041283"/>
    <w:rsid w:val="00041389"/>
    <w:rsid w:val="00041547"/>
    <w:rsid w:val="000417C3"/>
    <w:rsid w:val="0004186C"/>
    <w:rsid w:val="00041970"/>
    <w:rsid w:val="000427BA"/>
    <w:rsid w:val="00042D37"/>
    <w:rsid w:val="00042F3C"/>
    <w:rsid w:val="00043438"/>
    <w:rsid w:val="000437A8"/>
    <w:rsid w:val="000439FA"/>
    <w:rsid w:val="00043CF5"/>
    <w:rsid w:val="000448FA"/>
    <w:rsid w:val="000455FF"/>
    <w:rsid w:val="000459AC"/>
    <w:rsid w:val="000459FE"/>
    <w:rsid w:val="00045ACD"/>
    <w:rsid w:val="0004714C"/>
    <w:rsid w:val="0004752D"/>
    <w:rsid w:val="00047533"/>
    <w:rsid w:val="00047C2D"/>
    <w:rsid w:val="000500E0"/>
    <w:rsid w:val="00050A6F"/>
    <w:rsid w:val="00050D53"/>
    <w:rsid w:val="000516E3"/>
    <w:rsid w:val="00051D2F"/>
    <w:rsid w:val="000522F0"/>
    <w:rsid w:val="000529FB"/>
    <w:rsid w:val="00053179"/>
    <w:rsid w:val="00053546"/>
    <w:rsid w:val="00053C46"/>
    <w:rsid w:val="00053D85"/>
    <w:rsid w:val="00054931"/>
    <w:rsid w:val="00054D0F"/>
    <w:rsid w:val="00054FF4"/>
    <w:rsid w:val="00055312"/>
    <w:rsid w:val="00055B96"/>
    <w:rsid w:val="000563CF"/>
    <w:rsid w:val="00056AE2"/>
    <w:rsid w:val="00056AFF"/>
    <w:rsid w:val="00056DF1"/>
    <w:rsid w:val="00057958"/>
    <w:rsid w:val="000604BF"/>
    <w:rsid w:val="000604E4"/>
    <w:rsid w:val="0006175B"/>
    <w:rsid w:val="00061786"/>
    <w:rsid w:val="00061C45"/>
    <w:rsid w:val="00061D7E"/>
    <w:rsid w:val="00061F20"/>
    <w:rsid w:val="00062501"/>
    <w:rsid w:val="00063800"/>
    <w:rsid w:val="000639CA"/>
    <w:rsid w:val="00063E08"/>
    <w:rsid w:val="000640C8"/>
    <w:rsid w:val="000644D8"/>
    <w:rsid w:val="00064601"/>
    <w:rsid w:val="00064622"/>
    <w:rsid w:val="00064B84"/>
    <w:rsid w:val="000656A7"/>
    <w:rsid w:val="00065F46"/>
    <w:rsid w:val="00065FE9"/>
    <w:rsid w:val="00066107"/>
    <w:rsid w:val="00066585"/>
    <w:rsid w:val="00066789"/>
    <w:rsid w:val="000669AC"/>
    <w:rsid w:val="00066ECA"/>
    <w:rsid w:val="000671B9"/>
    <w:rsid w:val="0006742F"/>
    <w:rsid w:val="00067FC5"/>
    <w:rsid w:val="00070C37"/>
    <w:rsid w:val="00070FA1"/>
    <w:rsid w:val="0007127D"/>
    <w:rsid w:val="0007191C"/>
    <w:rsid w:val="00071A8E"/>
    <w:rsid w:val="00072017"/>
    <w:rsid w:val="000729BB"/>
    <w:rsid w:val="00072C3D"/>
    <w:rsid w:val="00072C86"/>
    <w:rsid w:val="00073056"/>
    <w:rsid w:val="00073537"/>
    <w:rsid w:val="00073607"/>
    <w:rsid w:val="00074458"/>
    <w:rsid w:val="00074789"/>
    <w:rsid w:val="00074ADE"/>
    <w:rsid w:val="000750E8"/>
    <w:rsid w:val="0007526E"/>
    <w:rsid w:val="000761D2"/>
    <w:rsid w:val="00076246"/>
    <w:rsid w:val="000763BE"/>
    <w:rsid w:val="0007697A"/>
    <w:rsid w:val="00076EEA"/>
    <w:rsid w:val="0008055B"/>
    <w:rsid w:val="00081920"/>
    <w:rsid w:val="00081A55"/>
    <w:rsid w:val="00081F8B"/>
    <w:rsid w:val="000821E4"/>
    <w:rsid w:val="000821F1"/>
    <w:rsid w:val="00082337"/>
    <w:rsid w:val="00082566"/>
    <w:rsid w:val="00082AE2"/>
    <w:rsid w:val="00082DF2"/>
    <w:rsid w:val="00083396"/>
    <w:rsid w:val="0008407D"/>
    <w:rsid w:val="00084084"/>
    <w:rsid w:val="000845D6"/>
    <w:rsid w:val="00086226"/>
    <w:rsid w:val="0008685D"/>
    <w:rsid w:val="00086D13"/>
    <w:rsid w:val="00086FDE"/>
    <w:rsid w:val="00087E24"/>
    <w:rsid w:val="00090285"/>
    <w:rsid w:val="000913A8"/>
    <w:rsid w:val="000917BB"/>
    <w:rsid w:val="00092AA2"/>
    <w:rsid w:val="00092F6C"/>
    <w:rsid w:val="00093721"/>
    <w:rsid w:val="00093BC9"/>
    <w:rsid w:val="00093CC0"/>
    <w:rsid w:val="00093E81"/>
    <w:rsid w:val="00094B0A"/>
    <w:rsid w:val="00095AFA"/>
    <w:rsid w:val="00096300"/>
    <w:rsid w:val="00096F33"/>
    <w:rsid w:val="000970EE"/>
    <w:rsid w:val="00097179"/>
    <w:rsid w:val="00097C81"/>
    <w:rsid w:val="000A048A"/>
    <w:rsid w:val="000A0A3C"/>
    <w:rsid w:val="000A21FC"/>
    <w:rsid w:val="000A2541"/>
    <w:rsid w:val="000A27F5"/>
    <w:rsid w:val="000A2A77"/>
    <w:rsid w:val="000A432D"/>
    <w:rsid w:val="000A4461"/>
    <w:rsid w:val="000A44BE"/>
    <w:rsid w:val="000A46C6"/>
    <w:rsid w:val="000A610F"/>
    <w:rsid w:val="000A63CF"/>
    <w:rsid w:val="000A6432"/>
    <w:rsid w:val="000A6A50"/>
    <w:rsid w:val="000A6F66"/>
    <w:rsid w:val="000A702C"/>
    <w:rsid w:val="000A768D"/>
    <w:rsid w:val="000A7F1F"/>
    <w:rsid w:val="000B02B2"/>
    <w:rsid w:val="000B0A92"/>
    <w:rsid w:val="000B0C7E"/>
    <w:rsid w:val="000B18EC"/>
    <w:rsid w:val="000B220D"/>
    <w:rsid w:val="000B297C"/>
    <w:rsid w:val="000B3A57"/>
    <w:rsid w:val="000B3D7F"/>
    <w:rsid w:val="000B3DB1"/>
    <w:rsid w:val="000B55C0"/>
    <w:rsid w:val="000B5DC6"/>
    <w:rsid w:val="000B65F7"/>
    <w:rsid w:val="000B6A9C"/>
    <w:rsid w:val="000B6DFF"/>
    <w:rsid w:val="000B752D"/>
    <w:rsid w:val="000B794B"/>
    <w:rsid w:val="000B7E30"/>
    <w:rsid w:val="000B7EE8"/>
    <w:rsid w:val="000B7EFA"/>
    <w:rsid w:val="000C07BC"/>
    <w:rsid w:val="000C098E"/>
    <w:rsid w:val="000C1039"/>
    <w:rsid w:val="000C1212"/>
    <w:rsid w:val="000C17F9"/>
    <w:rsid w:val="000C1D15"/>
    <w:rsid w:val="000C220F"/>
    <w:rsid w:val="000C32AE"/>
    <w:rsid w:val="000C330E"/>
    <w:rsid w:val="000C35CD"/>
    <w:rsid w:val="000C39DB"/>
    <w:rsid w:val="000C3B7D"/>
    <w:rsid w:val="000C3C0F"/>
    <w:rsid w:val="000C49B9"/>
    <w:rsid w:val="000C4BA8"/>
    <w:rsid w:val="000C5840"/>
    <w:rsid w:val="000C5A8B"/>
    <w:rsid w:val="000C5B46"/>
    <w:rsid w:val="000C6AC7"/>
    <w:rsid w:val="000C746A"/>
    <w:rsid w:val="000C7EF5"/>
    <w:rsid w:val="000D01B9"/>
    <w:rsid w:val="000D01BA"/>
    <w:rsid w:val="000D079D"/>
    <w:rsid w:val="000D09E6"/>
    <w:rsid w:val="000D0D11"/>
    <w:rsid w:val="000D11A5"/>
    <w:rsid w:val="000D2145"/>
    <w:rsid w:val="000D33DE"/>
    <w:rsid w:val="000D34C9"/>
    <w:rsid w:val="000D6FF3"/>
    <w:rsid w:val="000D79B0"/>
    <w:rsid w:val="000D79D5"/>
    <w:rsid w:val="000D7A88"/>
    <w:rsid w:val="000D7B02"/>
    <w:rsid w:val="000E015D"/>
    <w:rsid w:val="000E017E"/>
    <w:rsid w:val="000E0516"/>
    <w:rsid w:val="000E065E"/>
    <w:rsid w:val="000E1688"/>
    <w:rsid w:val="000E1FBF"/>
    <w:rsid w:val="000E2068"/>
    <w:rsid w:val="000E21FC"/>
    <w:rsid w:val="000E2F28"/>
    <w:rsid w:val="000E3D38"/>
    <w:rsid w:val="000E40D4"/>
    <w:rsid w:val="000E433F"/>
    <w:rsid w:val="000E4E6F"/>
    <w:rsid w:val="000E4EFF"/>
    <w:rsid w:val="000E51B6"/>
    <w:rsid w:val="000E577C"/>
    <w:rsid w:val="000E621E"/>
    <w:rsid w:val="000E67CA"/>
    <w:rsid w:val="000E6970"/>
    <w:rsid w:val="000E6B47"/>
    <w:rsid w:val="000E6CA4"/>
    <w:rsid w:val="000E7061"/>
    <w:rsid w:val="000E756D"/>
    <w:rsid w:val="000E7919"/>
    <w:rsid w:val="000E7F88"/>
    <w:rsid w:val="000F0202"/>
    <w:rsid w:val="000F0790"/>
    <w:rsid w:val="000F0DE8"/>
    <w:rsid w:val="000F12ED"/>
    <w:rsid w:val="000F1980"/>
    <w:rsid w:val="000F19BE"/>
    <w:rsid w:val="000F19EC"/>
    <w:rsid w:val="000F1DBB"/>
    <w:rsid w:val="000F2363"/>
    <w:rsid w:val="000F3DA3"/>
    <w:rsid w:val="000F3E5E"/>
    <w:rsid w:val="000F546D"/>
    <w:rsid w:val="000F54FC"/>
    <w:rsid w:val="000F5A11"/>
    <w:rsid w:val="000F5CE6"/>
    <w:rsid w:val="000F5E4D"/>
    <w:rsid w:val="000F62AF"/>
    <w:rsid w:val="000F62B1"/>
    <w:rsid w:val="000F694E"/>
    <w:rsid w:val="000F6E27"/>
    <w:rsid w:val="000F6EA2"/>
    <w:rsid w:val="000F7F9A"/>
    <w:rsid w:val="0010067A"/>
    <w:rsid w:val="0010121A"/>
    <w:rsid w:val="00104FCA"/>
    <w:rsid w:val="001051CF"/>
    <w:rsid w:val="00105386"/>
    <w:rsid w:val="001056E5"/>
    <w:rsid w:val="001063C2"/>
    <w:rsid w:val="0010688E"/>
    <w:rsid w:val="00106EE9"/>
    <w:rsid w:val="0010741C"/>
    <w:rsid w:val="001077B1"/>
    <w:rsid w:val="001104DB"/>
    <w:rsid w:val="00111526"/>
    <w:rsid w:val="00111677"/>
    <w:rsid w:val="00112183"/>
    <w:rsid w:val="001124B8"/>
    <w:rsid w:val="00112887"/>
    <w:rsid w:val="00113CF9"/>
    <w:rsid w:val="00113FD5"/>
    <w:rsid w:val="00114317"/>
    <w:rsid w:val="001145DF"/>
    <w:rsid w:val="0011474A"/>
    <w:rsid w:val="00115292"/>
    <w:rsid w:val="0011637B"/>
    <w:rsid w:val="00116591"/>
    <w:rsid w:val="001165F6"/>
    <w:rsid w:val="00117757"/>
    <w:rsid w:val="00117834"/>
    <w:rsid w:val="0011795C"/>
    <w:rsid w:val="00117C77"/>
    <w:rsid w:val="00117F8E"/>
    <w:rsid w:val="00120B67"/>
    <w:rsid w:val="0012149F"/>
    <w:rsid w:val="00121FB3"/>
    <w:rsid w:val="001222EC"/>
    <w:rsid w:val="00122847"/>
    <w:rsid w:val="00123593"/>
    <w:rsid w:val="0012477D"/>
    <w:rsid w:val="00124903"/>
    <w:rsid w:val="001254DD"/>
    <w:rsid w:val="001255E4"/>
    <w:rsid w:val="00126140"/>
    <w:rsid w:val="00127046"/>
    <w:rsid w:val="00127898"/>
    <w:rsid w:val="00127973"/>
    <w:rsid w:val="0013078A"/>
    <w:rsid w:val="00130D2A"/>
    <w:rsid w:val="00131014"/>
    <w:rsid w:val="00131659"/>
    <w:rsid w:val="00131C23"/>
    <w:rsid w:val="0013257C"/>
    <w:rsid w:val="00132593"/>
    <w:rsid w:val="001327CD"/>
    <w:rsid w:val="00132C97"/>
    <w:rsid w:val="00133073"/>
    <w:rsid w:val="001330B3"/>
    <w:rsid w:val="001331B0"/>
    <w:rsid w:val="00133ABB"/>
    <w:rsid w:val="00133EB0"/>
    <w:rsid w:val="00133F73"/>
    <w:rsid w:val="00134C89"/>
    <w:rsid w:val="00134D8B"/>
    <w:rsid w:val="00135147"/>
    <w:rsid w:val="0013539D"/>
    <w:rsid w:val="00135700"/>
    <w:rsid w:val="00135B6B"/>
    <w:rsid w:val="00135BFF"/>
    <w:rsid w:val="00136B56"/>
    <w:rsid w:val="00136CDB"/>
    <w:rsid w:val="001375B3"/>
    <w:rsid w:val="001379FC"/>
    <w:rsid w:val="00137B4B"/>
    <w:rsid w:val="00137D06"/>
    <w:rsid w:val="00137D5D"/>
    <w:rsid w:val="0014069C"/>
    <w:rsid w:val="00141678"/>
    <w:rsid w:val="00141DBE"/>
    <w:rsid w:val="00142298"/>
    <w:rsid w:val="00142331"/>
    <w:rsid w:val="00142AD9"/>
    <w:rsid w:val="0014382B"/>
    <w:rsid w:val="00143CD9"/>
    <w:rsid w:val="00143E39"/>
    <w:rsid w:val="00144291"/>
    <w:rsid w:val="00144702"/>
    <w:rsid w:val="00144B57"/>
    <w:rsid w:val="00147053"/>
    <w:rsid w:val="00147DC6"/>
    <w:rsid w:val="0015082B"/>
    <w:rsid w:val="001508EE"/>
    <w:rsid w:val="00150E33"/>
    <w:rsid w:val="001515AE"/>
    <w:rsid w:val="0015204B"/>
    <w:rsid w:val="00152245"/>
    <w:rsid w:val="00152E2E"/>
    <w:rsid w:val="00153381"/>
    <w:rsid w:val="00153BD6"/>
    <w:rsid w:val="00153F29"/>
    <w:rsid w:val="001544CC"/>
    <w:rsid w:val="00154810"/>
    <w:rsid w:val="0015505A"/>
    <w:rsid w:val="0015511D"/>
    <w:rsid w:val="00155739"/>
    <w:rsid w:val="00155802"/>
    <w:rsid w:val="0015609A"/>
    <w:rsid w:val="00156F40"/>
    <w:rsid w:val="00157218"/>
    <w:rsid w:val="00157239"/>
    <w:rsid w:val="00157688"/>
    <w:rsid w:val="00157DAC"/>
    <w:rsid w:val="00157EC1"/>
    <w:rsid w:val="00160143"/>
    <w:rsid w:val="00160461"/>
    <w:rsid w:val="001606D2"/>
    <w:rsid w:val="0016117E"/>
    <w:rsid w:val="00161428"/>
    <w:rsid w:val="00161DB7"/>
    <w:rsid w:val="00161F84"/>
    <w:rsid w:val="0016226C"/>
    <w:rsid w:val="001626B4"/>
    <w:rsid w:val="00162A50"/>
    <w:rsid w:val="001631F6"/>
    <w:rsid w:val="001638D0"/>
    <w:rsid w:val="00164701"/>
    <w:rsid w:val="00164861"/>
    <w:rsid w:val="00164889"/>
    <w:rsid w:val="00165900"/>
    <w:rsid w:val="00165F9C"/>
    <w:rsid w:val="00166107"/>
    <w:rsid w:val="00166F64"/>
    <w:rsid w:val="0017052E"/>
    <w:rsid w:val="00170981"/>
    <w:rsid w:val="00170B5C"/>
    <w:rsid w:val="00170F09"/>
    <w:rsid w:val="00170F4A"/>
    <w:rsid w:val="00172019"/>
    <w:rsid w:val="001727CF"/>
    <w:rsid w:val="001729C0"/>
    <w:rsid w:val="00173020"/>
    <w:rsid w:val="00173500"/>
    <w:rsid w:val="001737FE"/>
    <w:rsid w:val="00173891"/>
    <w:rsid w:val="0017435B"/>
    <w:rsid w:val="00174BC6"/>
    <w:rsid w:val="00174ECC"/>
    <w:rsid w:val="00175006"/>
    <w:rsid w:val="00175696"/>
    <w:rsid w:val="00175973"/>
    <w:rsid w:val="00176248"/>
    <w:rsid w:val="001762C2"/>
    <w:rsid w:val="00176CF7"/>
    <w:rsid w:val="00176D24"/>
    <w:rsid w:val="00177678"/>
    <w:rsid w:val="0017787F"/>
    <w:rsid w:val="00179D41"/>
    <w:rsid w:val="001817A4"/>
    <w:rsid w:val="00182583"/>
    <w:rsid w:val="0018280F"/>
    <w:rsid w:val="001829E6"/>
    <w:rsid w:val="00182B49"/>
    <w:rsid w:val="00182ED1"/>
    <w:rsid w:val="0018324A"/>
    <w:rsid w:val="00183381"/>
    <w:rsid w:val="001843F6"/>
    <w:rsid w:val="001846E8"/>
    <w:rsid w:val="001846E9"/>
    <w:rsid w:val="001863AB"/>
    <w:rsid w:val="00186580"/>
    <w:rsid w:val="00186C08"/>
    <w:rsid w:val="00187068"/>
    <w:rsid w:val="001871C3"/>
    <w:rsid w:val="00190814"/>
    <w:rsid w:val="001908F5"/>
    <w:rsid w:val="00190A1A"/>
    <w:rsid w:val="00191DB0"/>
    <w:rsid w:val="00192FE1"/>
    <w:rsid w:val="001930E9"/>
    <w:rsid w:val="0019320A"/>
    <w:rsid w:val="00193BF1"/>
    <w:rsid w:val="0019423B"/>
    <w:rsid w:val="001952F6"/>
    <w:rsid w:val="00195794"/>
    <w:rsid w:val="00195BC5"/>
    <w:rsid w:val="00195CDF"/>
    <w:rsid w:val="00195D13"/>
    <w:rsid w:val="0019602F"/>
    <w:rsid w:val="00196139"/>
    <w:rsid w:val="00196441"/>
    <w:rsid w:val="001975E7"/>
    <w:rsid w:val="00197911"/>
    <w:rsid w:val="0019798B"/>
    <w:rsid w:val="001A02F7"/>
    <w:rsid w:val="001A039E"/>
    <w:rsid w:val="001A1EA8"/>
    <w:rsid w:val="001A2380"/>
    <w:rsid w:val="001A2473"/>
    <w:rsid w:val="001A24B3"/>
    <w:rsid w:val="001A2540"/>
    <w:rsid w:val="001A30C6"/>
    <w:rsid w:val="001A33E2"/>
    <w:rsid w:val="001A3AA6"/>
    <w:rsid w:val="001A4605"/>
    <w:rsid w:val="001A5399"/>
    <w:rsid w:val="001A6391"/>
    <w:rsid w:val="001A65C5"/>
    <w:rsid w:val="001A7BCC"/>
    <w:rsid w:val="001B0812"/>
    <w:rsid w:val="001B083F"/>
    <w:rsid w:val="001B0C74"/>
    <w:rsid w:val="001B12FA"/>
    <w:rsid w:val="001B1BEE"/>
    <w:rsid w:val="001B2FCF"/>
    <w:rsid w:val="001B363D"/>
    <w:rsid w:val="001B37B9"/>
    <w:rsid w:val="001B3BD0"/>
    <w:rsid w:val="001B3D86"/>
    <w:rsid w:val="001B4EA8"/>
    <w:rsid w:val="001B512A"/>
    <w:rsid w:val="001B5186"/>
    <w:rsid w:val="001B5AF9"/>
    <w:rsid w:val="001B61DE"/>
    <w:rsid w:val="001B660F"/>
    <w:rsid w:val="001B6731"/>
    <w:rsid w:val="001B6FB0"/>
    <w:rsid w:val="001B70DA"/>
    <w:rsid w:val="001B7637"/>
    <w:rsid w:val="001B7CC3"/>
    <w:rsid w:val="001C1647"/>
    <w:rsid w:val="001C1B4F"/>
    <w:rsid w:val="001C2258"/>
    <w:rsid w:val="001C2AB5"/>
    <w:rsid w:val="001C3255"/>
    <w:rsid w:val="001C32E4"/>
    <w:rsid w:val="001C3478"/>
    <w:rsid w:val="001C3601"/>
    <w:rsid w:val="001C3955"/>
    <w:rsid w:val="001C402E"/>
    <w:rsid w:val="001C42AC"/>
    <w:rsid w:val="001C4A2B"/>
    <w:rsid w:val="001C4B6E"/>
    <w:rsid w:val="001C51DD"/>
    <w:rsid w:val="001C52FE"/>
    <w:rsid w:val="001C5624"/>
    <w:rsid w:val="001C5CA7"/>
    <w:rsid w:val="001C73FF"/>
    <w:rsid w:val="001D1460"/>
    <w:rsid w:val="001D1D58"/>
    <w:rsid w:val="001D1E38"/>
    <w:rsid w:val="001D1EFE"/>
    <w:rsid w:val="001D251F"/>
    <w:rsid w:val="001D261D"/>
    <w:rsid w:val="001D2710"/>
    <w:rsid w:val="001D3783"/>
    <w:rsid w:val="001D3958"/>
    <w:rsid w:val="001D39D8"/>
    <w:rsid w:val="001D4263"/>
    <w:rsid w:val="001D4674"/>
    <w:rsid w:val="001D56FB"/>
    <w:rsid w:val="001D6141"/>
    <w:rsid w:val="001D6474"/>
    <w:rsid w:val="001D73C8"/>
    <w:rsid w:val="001D75CA"/>
    <w:rsid w:val="001D78AC"/>
    <w:rsid w:val="001E01F9"/>
    <w:rsid w:val="001E07F2"/>
    <w:rsid w:val="001E07F7"/>
    <w:rsid w:val="001E0D32"/>
    <w:rsid w:val="001E13F8"/>
    <w:rsid w:val="001E1AF5"/>
    <w:rsid w:val="001E2BFF"/>
    <w:rsid w:val="001E2D00"/>
    <w:rsid w:val="001E3681"/>
    <w:rsid w:val="001E3762"/>
    <w:rsid w:val="001E3C3C"/>
    <w:rsid w:val="001E4C57"/>
    <w:rsid w:val="001E4C6B"/>
    <w:rsid w:val="001E5BD7"/>
    <w:rsid w:val="001E62A5"/>
    <w:rsid w:val="001E6B9C"/>
    <w:rsid w:val="001E75D6"/>
    <w:rsid w:val="001E796E"/>
    <w:rsid w:val="001E7A5E"/>
    <w:rsid w:val="001E7A8E"/>
    <w:rsid w:val="001F0779"/>
    <w:rsid w:val="001F0EAE"/>
    <w:rsid w:val="001F0F04"/>
    <w:rsid w:val="001F12D5"/>
    <w:rsid w:val="001F15C7"/>
    <w:rsid w:val="001F1894"/>
    <w:rsid w:val="001F1C91"/>
    <w:rsid w:val="001F2C01"/>
    <w:rsid w:val="001F3076"/>
    <w:rsid w:val="001F37D7"/>
    <w:rsid w:val="001F3F43"/>
    <w:rsid w:val="001F4547"/>
    <w:rsid w:val="001F470E"/>
    <w:rsid w:val="001F4737"/>
    <w:rsid w:val="001F531F"/>
    <w:rsid w:val="001F5526"/>
    <w:rsid w:val="001F580E"/>
    <w:rsid w:val="001F5C13"/>
    <w:rsid w:val="001F5C7E"/>
    <w:rsid w:val="001F63FC"/>
    <w:rsid w:val="001F65DF"/>
    <w:rsid w:val="001F65F4"/>
    <w:rsid w:val="001F660A"/>
    <w:rsid w:val="001F665E"/>
    <w:rsid w:val="001F681D"/>
    <w:rsid w:val="001F71D2"/>
    <w:rsid w:val="0020061C"/>
    <w:rsid w:val="0020070F"/>
    <w:rsid w:val="0020182C"/>
    <w:rsid w:val="00202638"/>
    <w:rsid w:val="00202D0F"/>
    <w:rsid w:val="00202E2F"/>
    <w:rsid w:val="0020344C"/>
    <w:rsid w:val="00203791"/>
    <w:rsid w:val="00203D9E"/>
    <w:rsid w:val="00203E2D"/>
    <w:rsid w:val="00204380"/>
    <w:rsid w:val="002054B3"/>
    <w:rsid w:val="00205DB3"/>
    <w:rsid w:val="00206A84"/>
    <w:rsid w:val="00207376"/>
    <w:rsid w:val="00210766"/>
    <w:rsid w:val="00210853"/>
    <w:rsid w:val="002112C3"/>
    <w:rsid w:val="0021130A"/>
    <w:rsid w:val="00212B27"/>
    <w:rsid w:val="00213971"/>
    <w:rsid w:val="00213BF5"/>
    <w:rsid w:val="00213D4D"/>
    <w:rsid w:val="00213FE9"/>
    <w:rsid w:val="0021499C"/>
    <w:rsid w:val="00214EE6"/>
    <w:rsid w:val="00214EF6"/>
    <w:rsid w:val="0021642A"/>
    <w:rsid w:val="0021697E"/>
    <w:rsid w:val="00217402"/>
    <w:rsid w:val="002178F0"/>
    <w:rsid w:val="00220284"/>
    <w:rsid w:val="002206B5"/>
    <w:rsid w:val="00220A24"/>
    <w:rsid w:val="00220A76"/>
    <w:rsid w:val="00220EAB"/>
    <w:rsid w:val="00222E61"/>
    <w:rsid w:val="002233BD"/>
    <w:rsid w:val="002239C6"/>
    <w:rsid w:val="00223DAF"/>
    <w:rsid w:val="00223DEE"/>
    <w:rsid w:val="00223E4E"/>
    <w:rsid w:val="00223FEE"/>
    <w:rsid w:val="002243BF"/>
    <w:rsid w:val="00224DCC"/>
    <w:rsid w:val="002250E0"/>
    <w:rsid w:val="002253CE"/>
    <w:rsid w:val="00226615"/>
    <w:rsid w:val="002267EF"/>
    <w:rsid w:val="00227BED"/>
    <w:rsid w:val="00227F91"/>
    <w:rsid w:val="002301CD"/>
    <w:rsid w:val="00230386"/>
    <w:rsid w:val="00230952"/>
    <w:rsid w:val="00230BA3"/>
    <w:rsid w:val="00230BCC"/>
    <w:rsid w:val="00230F86"/>
    <w:rsid w:val="00231074"/>
    <w:rsid w:val="0023136A"/>
    <w:rsid w:val="00231E84"/>
    <w:rsid w:val="0023253A"/>
    <w:rsid w:val="00232646"/>
    <w:rsid w:val="00232C59"/>
    <w:rsid w:val="0023308A"/>
    <w:rsid w:val="0023326E"/>
    <w:rsid w:val="00233294"/>
    <w:rsid w:val="00233936"/>
    <w:rsid w:val="00233E09"/>
    <w:rsid w:val="0023404D"/>
    <w:rsid w:val="002340F4"/>
    <w:rsid w:val="00234136"/>
    <w:rsid w:val="00234245"/>
    <w:rsid w:val="0023455A"/>
    <w:rsid w:val="00234DDE"/>
    <w:rsid w:val="00235293"/>
    <w:rsid w:val="00235735"/>
    <w:rsid w:val="00235836"/>
    <w:rsid w:val="00236D0F"/>
    <w:rsid w:val="00236F9F"/>
    <w:rsid w:val="00237220"/>
    <w:rsid w:val="002372BF"/>
    <w:rsid w:val="00237B43"/>
    <w:rsid w:val="002405A1"/>
    <w:rsid w:val="00240AA5"/>
    <w:rsid w:val="00240C70"/>
    <w:rsid w:val="00240FAB"/>
    <w:rsid w:val="0024161A"/>
    <w:rsid w:val="00241800"/>
    <w:rsid w:val="00241805"/>
    <w:rsid w:val="00241851"/>
    <w:rsid w:val="00241EF3"/>
    <w:rsid w:val="00242139"/>
    <w:rsid w:val="002428CF"/>
    <w:rsid w:val="00242962"/>
    <w:rsid w:val="00242B32"/>
    <w:rsid w:val="00243184"/>
    <w:rsid w:val="002433F0"/>
    <w:rsid w:val="00243572"/>
    <w:rsid w:val="002439BF"/>
    <w:rsid w:val="00243FD0"/>
    <w:rsid w:val="00244280"/>
    <w:rsid w:val="00244755"/>
    <w:rsid w:val="00244D4C"/>
    <w:rsid w:val="00245BD2"/>
    <w:rsid w:val="00246840"/>
    <w:rsid w:val="00246EFB"/>
    <w:rsid w:val="002473CC"/>
    <w:rsid w:val="002479E3"/>
    <w:rsid w:val="00250053"/>
    <w:rsid w:val="00250C3F"/>
    <w:rsid w:val="00251375"/>
    <w:rsid w:val="002519AD"/>
    <w:rsid w:val="00253453"/>
    <w:rsid w:val="00253D16"/>
    <w:rsid w:val="00253F2B"/>
    <w:rsid w:val="0025414C"/>
    <w:rsid w:val="00254225"/>
    <w:rsid w:val="0025457B"/>
    <w:rsid w:val="00256264"/>
    <w:rsid w:val="002562A6"/>
    <w:rsid w:val="00256866"/>
    <w:rsid w:val="00256CA4"/>
    <w:rsid w:val="00257094"/>
    <w:rsid w:val="002570DD"/>
    <w:rsid w:val="00257553"/>
    <w:rsid w:val="002576D0"/>
    <w:rsid w:val="002577EA"/>
    <w:rsid w:val="00257BA1"/>
    <w:rsid w:val="002609F8"/>
    <w:rsid w:val="00260A1A"/>
    <w:rsid w:val="00260AAC"/>
    <w:rsid w:val="00260B4B"/>
    <w:rsid w:val="00261B67"/>
    <w:rsid w:val="002620D8"/>
    <w:rsid w:val="00262E6B"/>
    <w:rsid w:val="00264193"/>
    <w:rsid w:val="00264310"/>
    <w:rsid w:val="0026449B"/>
    <w:rsid w:val="00264841"/>
    <w:rsid w:val="00265F0C"/>
    <w:rsid w:val="00266213"/>
    <w:rsid w:val="002662C9"/>
    <w:rsid w:val="002663AA"/>
    <w:rsid w:val="002664AB"/>
    <w:rsid w:val="00266AAB"/>
    <w:rsid w:val="00266CC9"/>
    <w:rsid w:val="00266E9B"/>
    <w:rsid w:val="002703E0"/>
    <w:rsid w:val="00270B04"/>
    <w:rsid w:val="002716CB"/>
    <w:rsid w:val="0027176C"/>
    <w:rsid w:val="00271E9F"/>
    <w:rsid w:val="00272A19"/>
    <w:rsid w:val="00272E74"/>
    <w:rsid w:val="00273043"/>
    <w:rsid w:val="002733C5"/>
    <w:rsid w:val="00273A6C"/>
    <w:rsid w:val="00273EB6"/>
    <w:rsid w:val="00274592"/>
    <w:rsid w:val="00274C4D"/>
    <w:rsid w:val="00274D99"/>
    <w:rsid w:val="00275244"/>
    <w:rsid w:val="00275A02"/>
    <w:rsid w:val="00275CF4"/>
    <w:rsid w:val="00275F09"/>
    <w:rsid w:val="00276EAC"/>
    <w:rsid w:val="00277CFE"/>
    <w:rsid w:val="00277E28"/>
    <w:rsid w:val="002804EA"/>
    <w:rsid w:val="0028069D"/>
    <w:rsid w:val="00281089"/>
    <w:rsid w:val="002810C5"/>
    <w:rsid w:val="00281223"/>
    <w:rsid w:val="00282A0A"/>
    <w:rsid w:val="00282BEF"/>
    <w:rsid w:val="0028374E"/>
    <w:rsid w:val="002840A9"/>
    <w:rsid w:val="00284BEA"/>
    <w:rsid w:val="0028596C"/>
    <w:rsid w:val="00285F5D"/>
    <w:rsid w:val="0028649C"/>
    <w:rsid w:val="002868BA"/>
    <w:rsid w:val="00286AF6"/>
    <w:rsid w:val="00286BCE"/>
    <w:rsid w:val="00286BF3"/>
    <w:rsid w:val="00286C13"/>
    <w:rsid w:val="00286D3D"/>
    <w:rsid w:val="002873A0"/>
    <w:rsid w:val="0028747C"/>
    <w:rsid w:val="002877E1"/>
    <w:rsid w:val="00287882"/>
    <w:rsid w:val="00287E9E"/>
    <w:rsid w:val="00290C1B"/>
    <w:rsid w:val="00291010"/>
    <w:rsid w:val="002911E9"/>
    <w:rsid w:val="00291AA5"/>
    <w:rsid w:val="00292196"/>
    <w:rsid w:val="002922CF"/>
    <w:rsid w:val="00292BD2"/>
    <w:rsid w:val="00292CA3"/>
    <w:rsid w:val="0029325B"/>
    <w:rsid w:val="00293C93"/>
    <w:rsid w:val="00293CB0"/>
    <w:rsid w:val="00294413"/>
    <w:rsid w:val="00294E7E"/>
    <w:rsid w:val="0029553A"/>
    <w:rsid w:val="00296284"/>
    <w:rsid w:val="002962E9"/>
    <w:rsid w:val="00296527"/>
    <w:rsid w:val="002965AC"/>
    <w:rsid w:val="002965CB"/>
    <w:rsid w:val="002A0143"/>
    <w:rsid w:val="002A0546"/>
    <w:rsid w:val="002A0BC4"/>
    <w:rsid w:val="002A10CC"/>
    <w:rsid w:val="002A1F22"/>
    <w:rsid w:val="002A319D"/>
    <w:rsid w:val="002A3986"/>
    <w:rsid w:val="002A4166"/>
    <w:rsid w:val="002A4200"/>
    <w:rsid w:val="002A429A"/>
    <w:rsid w:val="002A4970"/>
    <w:rsid w:val="002A4B60"/>
    <w:rsid w:val="002A4F0F"/>
    <w:rsid w:val="002A565B"/>
    <w:rsid w:val="002A5A2D"/>
    <w:rsid w:val="002A5EE3"/>
    <w:rsid w:val="002B13F6"/>
    <w:rsid w:val="002B1FF6"/>
    <w:rsid w:val="002B22A0"/>
    <w:rsid w:val="002B22FF"/>
    <w:rsid w:val="002B2326"/>
    <w:rsid w:val="002B266D"/>
    <w:rsid w:val="002B2A16"/>
    <w:rsid w:val="002B2E26"/>
    <w:rsid w:val="002B3093"/>
    <w:rsid w:val="002B3181"/>
    <w:rsid w:val="002B4566"/>
    <w:rsid w:val="002B4593"/>
    <w:rsid w:val="002B5067"/>
    <w:rsid w:val="002B5109"/>
    <w:rsid w:val="002B54E0"/>
    <w:rsid w:val="002B58AA"/>
    <w:rsid w:val="002B62AC"/>
    <w:rsid w:val="002B735C"/>
    <w:rsid w:val="002C0732"/>
    <w:rsid w:val="002C0A25"/>
    <w:rsid w:val="002C0CF3"/>
    <w:rsid w:val="002C0FB5"/>
    <w:rsid w:val="002C11A7"/>
    <w:rsid w:val="002C140C"/>
    <w:rsid w:val="002C24D6"/>
    <w:rsid w:val="002C2BBE"/>
    <w:rsid w:val="002C2FC5"/>
    <w:rsid w:val="002C3660"/>
    <w:rsid w:val="002C3789"/>
    <w:rsid w:val="002C37F4"/>
    <w:rsid w:val="002C37F5"/>
    <w:rsid w:val="002C451A"/>
    <w:rsid w:val="002C451F"/>
    <w:rsid w:val="002C4558"/>
    <w:rsid w:val="002C50A6"/>
    <w:rsid w:val="002C59FD"/>
    <w:rsid w:val="002C5AC3"/>
    <w:rsid w:val="002C5B33"/>
    <w:rsid w:val="002C6322"/>
    <w:rsid w:val="002C6835"/>
    <w:rsid w:val="002C6F66"/>
    <w:rsid w:val="002C7E58"/>
    <w:rsid w:val="002D00C0"/>
    <w:rsid w:val="002D0383"/>
    <w:rsid w:val="002D055C"/>
    <w:rsid w:val="002D058A"/>
    <w:rsid w:val="002D13F5"/>
    <w:rsid w:val="002D1B6B"/>
    <w:rsid w:val="002D25B9"/>
    <w:rsid w:val="002D3026"/>
    <w:rsid w:val="002D3450"/>
    <w:rsid w:val="002D3451"/>
    <w:rsid w:val="002D3BF2"/>
    <w:rsid w:val="002D3CAD"/>
    <w:rsid w:val="002D3F85"/>
    <w:rsid w:val="002D4398"/>
    <w:rsid w:val="002D45E3"/>
    <w:rsid w:val="002D4671"/>
    <w:rsid w:val="002D4C50"/>
    <w:rsid w:val="002D5042"/>
    <w:rsid w:val="002D510F"/>
    <w:rsid w:val="002D6280"/>
    <w:rsid w:val="002D644D"/>
    <w:rsid w:val="002D64EE"/>
    <w:rsid w:val="002D690C"/>
    <w:rsid w:val="002D6980"/>
    <w:rsid w:val="002D6CAA"/>
    <w:rsid w:val="002E05E8"/>
    <w:rsid w:val="002E1999"/>
    <w:rsid w:val="002E2299"/>
    <w:rsid w:val="002E2C0B"/>
    <w:rsid w:val="002E32ED"/>
    <w:rsid w:val="002E3804"/>
    <w:rsid w:val="002E3EAA"/>
    <w:rsid w:val="002E415B"/>
    <w:rsid w:val="002E420F"/>
    <w:rsid w:val="002E43BE"/>
    <w:rsid w:val="002E46B5"/>
    <w:rsid w:val="002E483A"/>
    <w:rsid w:val="002E4AA3"/>
    <w:rsid w:val="002E5202"/>
    <w:rsid w:val="002E53EC"/>
    <w:rsid w:val="002E55A4"/>
    <w:rsid w:val="002E5753"/>
    <w:rsid w:val="002E5C25"/>
    <w:rsid w:val="002E6658"/>
    <w:rsid w:val="002F1117"/>
    <w:rsid w:val="002F14ED"/>
    <w:rsid w:val="002F2307"/>
    <w:rsid w:val="002F2984"/>
    <w:rsid w:val="002F2E60"/>
    <w:rsid w:val="002F2EED"/>
    <w:rsid w:val="002F42D5"/>
    <w:rsid w:val="002F4378"/>
    <w:rsid w:val="002F48A3"/>
    <w:rsid w:val="002F4C97"/>
    <w:rsid w:val="002F4EB5"/>
    <w:rsid w:val="002F5A1C"/>
    <w:rsid w:val="002F614F"/>
    <w:rsid w:val="002F62D7"/>
    <w:rsid w:val="002F6373"/>
    <w:rsid w:val="00300D6B"/>
    <w:rsid w:val="003013D4"/>
    <w:rsid w:val="0030228C"/>
    <w:rsid w:val="003038AB"/>
    <w:rsid w:val="00303B30"/>
    <w:rsid w:val="00303CEF"/>
    <w:rsid w:val="00304894"/>
    <w:rsid w:val="003049CC"/>
    <w:rsid w:val="00304B47"/>
    <w:rsid w:val="00305109"/>
    <w:rsid w:val="003054ED"/>
    <w:rsid w:val="003055F2"/>
    <w:rsid w:val="00305C1E"/>
    <w:rsid w:val="0030688C"/>
    <w:rsid w:val="00307D7C"/>
    <w:rsid w:val="0031005E"/>
    <w:rsid w:val="003100C8"/>
    <w:rsid w:val="0031054E"/>
    <w:rsid w:val="00311109"/>
    <w:rsid w:val="00311189"/>
    <w:rsid w:val="0031160F"/>
    <w:rsid w:val="003116A3"/>
    <w:rsid w:val="003132D5"/>
    <w:rsid w:val="0031348C"/>
    <w:rsid w:val="00313964"/>
    <w:rsid w:val="0031422D"/>
    <w:rsid w:val="0031576C"/>
    <w:rsid w:val="00315982"/>
    <w:rsid w:val="00315A3F"/>
    <w:rsid w:val="00315AA8"/>
    <w:rsid w:val="00316CA4"/>
    <w:rsid w:val="00316D87"/>
    <w:rsid w:val="00316FA5"/>
    <w:rsid w:val="003171C3"/>
    <w:rsid w:val="00317397"/>
    <w:rsid w:val="0032040E"/>
    <w:rsid w:val="003212A5"/>
    <w:rsid w:val="00322571"/>
    <w:rsid w:val="003226E3"/>
    <w:rsid w:val="0032341F"/>
    <w:rsid w:val="00323520"/>
    <w:rsid w:val="00323A3C"/>
    <w:rsid w:val="00323A89"/>
    <w:rsid w:val="00323FBE"/>
    <w:rsid w:val="00324EB3"/>
    <w:rsid w:val="0032537A"/>
    <w:rsid w:val="003261B2"/>
    <w:rsid w:val="00326F63"/>
    <w:rsid w:val="00327006"/>
    <w:rsid w:val="00327323"/>
    <w:rsid w:val="00327D9B"/>
    <w:rsid w:val="0033044B"/>
    <w:rsid w:val="00330A31"/>
    <w:rsid w:val="0033114B"/>
    <w:rsid w:val="003316B2"/>
    <w:rsid w:val="00332042"/>
    <w:rsid w:val="003322AA"/>
    <w:rsid w:val="00332A8C"/>
    <w:rsid w:val="00333191"/>
    <w:rsid w:val="00333C2E"/>
    <w:rsid w:val="0033493C"/>
    <w:rsid w:val="00334E8C"/>
    <w:rsid w:val="003359FC"/>
    <w:rsid w:val="00335EAD"/>
    <w:rsid w:val="00335F97"/>
    <w:rsid w:val="003360B6"/>
    <w:rsid w:val="0033618B"/>
    <w:rsid w:val="003364EF"/>
    <w:rsid w:val="00336AC3"/>
    <w:rsid w:val="003371CF"/>
    <w:rsid w:val="00337324"/>
    <w:rsid w:val="0034118B"/>
    <w:rsid w:val="003412E0"/>
    <w:rsid w:val="00341483"/>
    <w:rsid w:val="003418D7"/>
    <w:rsid w:val="00341A32"/>
    <w:rsid w:val="0034214F"/>
    <w:rsid w:val="003425EF"/>
    <w:rsid w:val="00342617"/>
    <w:rsid w:val="0034273C"/>
    <w:rsid w:val="00342947"/>
    <w:rsid w:val="0034298D"/>
    <w:rsid w:val="003432E2"/>
    <w:rsid w:val="00344023"/>
    <w:rsid w:val="00344287"/>
    <w:rsid w:val="003447CE"/>
    <w:rsid w:val="00344AF2"/>
    <w:rsid w:val="00345410"/>
    <w:rsid w:val="00346026"/>
    <w:rsid w:val="00346080"/>
    <w:rsid w:val="003467AC"/>
    <w:rsid w:val="00346D50"/>
    <w:rsid w:val="00347756"/>
    <w:rsid w:val="003504A4"/>
    <w:rsid w:val="0035075B"/>
    <w:rsid w:val="00350CD0"/>
    <w:rsid w:val="00350E1D"/>
    <w:rsid w:val="00351A5A"/>
    <w:rsid w:val="00351A93"/>
    <w:rsid w:val="00351CE5"/>
    <w:rsid w:val="00352322"/>
    <w:rsid w:val="00352EAE"/>
    <w:rsid w:val="00353685"/>
    <w:rsid w:val="00353AAF"/>
    <w:rsid w:val="00354600"/>
    <w:rsid w:val="003546B2"/>
    <w:rsid w:val="003546FF"/>
    <w:rsid w:val="00354B97"/>
    <w:rsid w:val="00355066"/>
    <w:rsid w:val="00355620"/>
    <w:rsid w:val="00355992"/>
    <w:rsid w:val="00355E98"/>
    <w:rsid w:val="00356390"/>
    <w:rsid w:val="00356A58"/>
    <w:rsid w:val="00357012"/>
    <w:rsid w:val="00357DCF"/>
    <w:rsid w:val="00357E34"/>
    <w:rsid w:val="00357E6F"/>
    <w:rsid w:val="00360015"/>
    <w:rsid w:val="003602E3"/>
    <w:rsid w:val="0036130E"/>
    <w:rsid w:val="003619E9"/>
    <w:rsid w:val="003629FF"/>
    <w:rsid w:val="0036303F"/>
    <w:rsid w:val="00363213"/>
    <w:rsid w:val="003632D1"/>
    <w:rsid w:val="00363FA1"/>
    <w:rsid w:val="0036453B"/>
    <w:rsid w:val="0036502E"/>
    <w:rsid w:val="00365DFE"/>
    <w:rsid w:val="00366B6F"/>
    <w:rsid w:val="003671D9"/>
    <w:rsid w:val="003701CD"/>
    <w:rsid w:val="0037082B"/>
    <w:rsid w:val="003709C9"/>
    <w:rsid w:val="00370F13"/>
    <w:rsid w:val="00371164"/>
    <w:rsid w:val="0037136D"/>
    <w:rsid w:val="0037164B"/>
    <w:rsid w:val="0037197E"/>
    <w:rsid w:val="00372D85"/>
    <w:rsid w:val="00372E27"/>
    <w:rsid w:val="0037317A"/>
    <w:rsid w:val="003735ED"/>
    <w:rsid w:val="00373B1C"/>
    <w:rsid w:val="00373CAF"/>
    <w:rsid w:val="003742E3"/>
    <w:rsid w:val="003749EB"/>
    <w:rsid w:val="0037507A"/>
    <w:rsid w:val="0037541A"/>
    <w:rsid w:val="003756FD"/>
    <w:rsid w:val="003759A8"/>
    <w:rsid w:val="0037610D"/>
    <w:rsid w:val="00376409"/>
    <w:rsid w:val="00376472"/>
    <w:rsid w:val="00376933"/>
    <w:rsid w:val="003769C7"/>
    <w:rsid w:val="00377937"/>
    <w:rsid w:val="00377C52"/>
    <w:rsid w:val="00380A6C"/>
    <w:rsid w:val="00380C97"/>
    <w:rsid w:val="00381075"/>
    <w:rsid w:val="00381B7B"/>
    <w:rsid w:val="00381BB2"/>
    <w:rsid w:val="003821E9"/>
    <w:rsid w:val="0038227A"/>
    <w:rsid w:val="00382383"/>
    <w:rsid w:val="00382637"/>
    <w:rsid w:val="00382CFE"/>
    <w:rsid w:val="003832C8"/>
    <w:rsid w:val="00383301"/>
    <w:rsid w:val="00383440"/>
    <w:rsid w:val="00383579"/>
    <w:rsid w:val="00383743"/>
    <w:rsid w:val="00383F14"/>
    <w:rsid w:val="0038426A"/>
    <w:rsid w:val="0038442B"/>
    <w:rsid w:val="003851CF"/>
    <w:rsid w:val="00385321"/>
    <w:rsid w:val="00385B7C"/>
    <w:rsid w:val="00385BD2"/>
    <w:rsid w:val="003863F5"/>
    <w:rsid w:val="003865D3"/>
    <w:rsid w:val="00386C4C"/>
    <w:rsid w:val="00387781"/>
    <w:rsid w:val="0039036F"/>
    <w:rsid w:val="0039045B"/>
    <w:rsid w:val="00390F38"/>
    <w:rsid w:val="00391248"/>
    <w:rsid w:val="003913BB"/>
    <w:rsid w:val="003919B0"/>
    <w:rsid w:val="00391C95"/>
    <w:rsid w:val="00392E9D"/>
    <w:rsid w:val="003941FD"/>
    <w:rsid w:val="0039459F"/>
    <w:rsid w:val="0039471C"/>
    <w:rsid w:val="00394858"/>
    <w:rsid w:val="00395B4C"/>
    <w:rsid w:val="00396254"/>
    <w:rsid w:val="00396B2A"/>
    <w:rsid w:val="00396B30"/>
    <w:rsid w:val="003A1315"/>
    <w:rsid w:val="003A1810"/>
    <w:rsid w:val="003A214B"/>
    <w:rsid w:val="003A2A35"/>
    <w:rsid w:val="003A2CB2"/>
    <w:rsid w:val="003A2DD2"/>
    <w:rsid w:val="003A426A"/>
    <w:rsid w:val="003A4435"/>
    <w:rsid w:val="003A4ACC"/>
    <w:rsid w:val="003A4E22"/>
    <w:rsid w:val="003A5693"/>
    <w:rsid w:val="003A585E"/>
    <w:rsid w:val="003A58B8"/>
    <w:rsid w:val="003A5F22"/>
    <w:rsid w:val="003A6080"/>
    <w:rsid w:val="003A62E7"/>
    <w:rsid w:val="003A76D4"/>
    <w:rsid w:val="003A780D"/>
    <w:rsid w:val="003A7CD2"/>
    <w:rsid w:val="003A7F55"/>
    <w:rsid w:val="003B01EF"/>
    <w:rsid w:val="003B0A48"/>
    <w:rsid w:val="003B0BB4"/>
    <w:rsid w:val="003B17EC"/>
    <w:rsid w:val="003B23B7"/>
    <w:rsid w:val="003B4001"/>
    <w:rsid w:val="003B4119"/>
    <w:rsid w:val="003B4B95"/>
    <w:rsid w:val="003B4DB8"/>
    <w:rsid w:val="003B51A0"/>
    <w:rsid w:val="003B5356"/>
    <w:rsid w:val="003B5540"/>
    <w:rsid w:val="003B56F1"/>
    <w:rsid w:val="003B58F5"/>
    <w:rsid w:val="003B5A2C"/>
    <w:rsid w:val="003B5BED"/>
    <w:rsid w:val="003B66FD"/>
    <w:rsid w:val="003B76D3"/>
    <w:rsid w:val="003B7CE3"/>
    <w:rsid w:val="003C0B8B"/>
    <w:rsid w:val="003C0D68"/>
    <w:rsid w:val="003C11EB"/>
    <w:rsid w:val="003C161D"/>
    <w:rsid w:val="003C2030"/>
    <w:rsid w:val="003C31F8"/>
    <w:rsid w:val="003C3313"/>
    <w:rsid w:val="003C336B"/>
    <w:rsid w:val="003C3582"/>
    <w:rsid w:val="003C37A3"/>
    <w:rsid w:val="003C3955"/>
    <w:rsid w:val="003C3B9F"/>
    <w:rsid w:val="003C3F81"/>
    <w:rsid w:val="003C46C1"/>
    <w:rsid w:val="003C499B"/>
    <w:rsid w:val="003C51DF"/>
    <w:rsid w:val="003C52D8"/>
    <w:rsid w:val="003C55B7"/>
    <w:rsid w:val="003C5FAC"/>
    <w:rsid w:val="003C65A8"/>
    <w:rsid w:val="003C6723"/>
    <w:rsid w:val="003C686C"/>
    <w:rsid w:val="003C6D19"/>
    <w:rsid w:val="003C7238"/>
    <w:rsid w:val="003C792C"/>
    <w:rsid w:val="003C7CBB"/>
    <w:rsid w:val="003C7CBC"/>
    <w:rsid w:val="003C7D7E"/>
    <w:rsid w:val="003C7FC0"/>
    <w:rsid w:val="003D15BB"/>
    <w:rsid w:val="003D1728"/>
    <w:rsid w:val="003D1B61"/>
    <w:rsid w:val="003D1DBB"/>
    <w:rsid w:val="003D217E"/>
    <w:rsid w:val="003D234B"/>
    <w:rsid w:val="003D2A9C"/>
    <w:rsid w:val="003D306F"/>
    <w:rsid w:val="003D320D"/>
    <w:rsid w:val="003D3C26"/>
    <w:rsid w:val="003D3D97"/>
    <w:rsid w:val="003D3FF6"/>
    <w:rsid w:val="003D4683"/>
    <w:rsid w:val="003D4B9E"/>
    <w:rsid w:val="003D4CC9"/>
    <w:rsid w:val="003D50B5"/>
    <w:rsid w:val="003D522E"/>
    <w:rsid w:val="003D55EA"/>
    <w:rsid w:val="003D6193"/>
    <w:rsid w:val="003D700B"/>
    <w:rsid w:val="003D7571"/>
    <w:rsid w:val="003D7A50"/>
    <w:rsid w:val="003E008F"/>
    <w:rsid w:val="003E0247"/>
    <w:rsid w:val="003E0634"/>
    <w:rsid w:val="003E088C"/>
    <w:rsid w:val="003E1850"/>
    <w:rsid w:val="003E187C"/>
    <w:rsid w:val="003E1D00"/>
    <w:rsid w:val="003E1DAB"/>
    <w:rsid w:val="003E2078"/>
    <w:rsid w:val="003E2575"/>
    <w:rsid w:val="003E35D2"/>
    <w:rsid w:val="003E3C03"/>
    <w:rsid w:val="003E4094"/>
    <w:rsid w:val="003E4D05"/>
    <w:rsid w:val="003E5175"/>
    <w:rsid w:val="003E5517"/>
    <w:rsid w:val="003E55C4"/>
    <w:rsid w:val="003E5646"/>
    <w:rsid w:val="003E6B26"/>
    <w:rsid w:val="003E6E62"/>
    <w:rsid w:val="003E72A1"/>
    <w:rsid w:val="003E7330"/>
    <w:rsid w:val="003E76E9"/>
    <w:rsid w:val="003E7C4E"/>
    <w:rsid w:val="003E7CC8"/>
    <w:rsid w:val="003F040A"/>
    <w:rsid w:val="003F0EF8"/>
    <w:rsid w:val="003F1098"/>
    <w:rsid w:val="003F26B2"/>
    <w:rsid w:val="003F2CAB"/>
    <w:rsid w:val="003F3C79"/>
    <w:rsid w:val="003F3FAF"/>
    <w:rsid w:val="003F4DCC"/>
    <w:rsid w:val="003F523B"/>
    <w:rsid w:val="003F5584"/>
    <w:rsid w:val="003F560A"/>
    <w:rsid w:val="003F572E"/>
    <w:rsid w:val="003F5749"/>
    <w:rsid w:val="003F5766"/>
    <w:rsid w:val="003F59DA"/>
    <w:rsid w:val="003F6BCF"/>
    <w:rsid w:val="003F70A0"/>
    <w:rsid w:val="003F76C0"/>
    <w:rsid w:val="003F7878"/>
    <w:rsid w:val="003F7D08"/>
    <w:rsid w:val="003F7F35"/>
    <w:rsid w:val="004006D2"/>
    <w:rsid w:val="00400BB6"/>
    <w:rsid w:val="00400C21"/>
    <w:rsid w:val="00400F99"/>
    <w:rsid w:val="00400FE0"/>
    <w:rsid w:val="0040101D"/>
    <w:rsid w:val="00401887"/>
    <w:rsid w:val="00401894"/>
    <w:rsid w:val="00401BAB"/>
    <w:rsid w:val="004022F9"/>
    <w:rsid w:val="00402503"/>
    <w:rsid w:val="004027EE"/>
    <w:rsid w:val="0040291E"/>
    <w:rsid w:val="00403263"/>
    <w:rsid w:val="00403311"/>
    <w:rsid w:val="004033A6"/>
    <w:rsid w:val="00403518"/>
    <w:rsid w:val="00403B8E"/>
    <w:rsid w:val="00403D28"/>
    <w:rsid w:val="00403E77"/>
    <w:rsid w:val="00404124"/>
    <w:rsid w:val="00404DF4"/>
    <w:rsid w:val="00404F65"/>
    <w:rsid w:val="00405559"/>
    <w:rsid w:val="00405BB7"/>
    <w:rsid w:val="00406309"/>
    <w:rsid w:val="00406399"/>
    <w:rsid w:val="004063FD"/>
    <w:rsid w:val="00406532"/>
    <w:rsid w:val="004065E1"/>
    <w:rsid w:val="00406740"/>
    <w:rsid w:val="004079C8"/>
    <w:rsid w:val="00407D63"/>
    <w:rsid w:val="004105C2"/>
    <w:rsid w:val="004106EB"/>
    <w:rsid w:val="004113C3"/>
    <w:rsid w:val="004114BB"/>
    <w:rsid w:val="004116FA"/>
    <w:rsid w:val="0041173A"/>
    <w:rsid w:val="00411E1C"/>
    <w:rsid w:val="00411E70"/>
    <w:rsid w:val="00412585"/>
    <w:rsid w:val="004127C7"/>
    <w:rsid w:val="00412E39"/>
    <w:rsid w:val="00412F2F"/>
    <w:rsid w:val="004132EC"/>
    <w:rsid w:val="00414A6E"/>
    <w:rsid w:val="00414B3E"/>
    <w:rsid w:val="00414F0C"/>
    <w:rsid w:val="004156C4"/>
    <w:rsid w:val="0041579B"/>
    <w:rsid w:val="004164B1"/>
    <w:rsid w:val="004164B7"/>
    <w:rsid w:val="00416F14"/>
    <w:rsid w:val="004174A2"/>
    <w:rsid w:val="00417B68"/>
    <w:rsid w:val="00417B98"/>
    <w:rsid w:val="00420DB0"/>
    <w:rsid w:val="0042103A"/>
    <w:rsid w:val="00421424"/>
    <w:rsid w:val="004218C2"/>
    <w:rsid w:val="00421A40"/>
    <w:rsid w:val="004228C0"/>
    <w:rsid w:val="00422A58"/>
    <w:rsid w:val="0042337D"/>
    <w:rsid w:val="004249A2"/>
    <w:rsid w:val="00424A85"/>
    <w:rsid w:val="00424EFD"/>
    <w:rsid w:val="00424F9F"/>
    <w:rsid w:val="00425954"/>
    <w:rsid w:val="00425AD4"/>
    <w:rsid w:val="00425F78"/>
    <w:rsid w:val="004262D5"/>
    <w:rsid w:val="00426DA4"/>
    <w:rsid w:val="00426DA9"/>
    <w:rsid w:val="004301DE"/>
    <w:rsid w:val="00430D09"/>
    <w:rsid w:val="00430E30"/>
    <w:rsid w:val="00430EC8"/>
    <w:rsid w:val="00431089"/>
    <w:rsid w:val="004315F7"/>
    <w:rsid w:val="004319D2"/>
    <w:rsid w:val="00432818"/>
    <w:rsid w:val="004334B0"/>
    <w:rsid w:val="004341D5"/>
    <w:rsid w:val="00434B2F"/>
    <w:rsid w:val="00434BE9"/>
    <w:rsid w:val="00434E37"/>
    <w:rsid w:val="00434F64"/>
    <w:rsid w:val="0043596A"/>
    <w:rsid w:val="004360D0"/>
    <w:rsid w:val="004362B2"/>
    <w:rsid w:val="00437545"/>
    <w:rsid w:val="00437B36"/>
    <w:rsid w:val="00440109"/>
    <w:rsid w:val="00440559"/>
    <w:rsid w:val="00440794"/>
    <w:rsid w:val="00440B99"/>
    <w:rsid w:val="00440C78"/>
    <w:rsid w:val="00440C8D"/>
    <w:rsid w:val="00441564"/>
    <w:rsid w:val="004426CF"/>
    <w:rsid w:val="00442803"/>
    <w:rsid w:val="00442F3A"/>
    <w:rsid w:val="004432A2"/>
    <w:rsid w:val="00443376"/>
    <w:rsid w:val="00443471"/>
    <w:rsid w:val="0044379B"/>
    <w:rsid w:val="00443DCE"/>
    <w:rsid w:val="00443FCD"/>
    <w:rsid w:val="00444865"/>
    <w:rsid w:val="004454C6"/>
    <w:rsid w:val="00445F9A"/>
    <w:rsid w:val="00446495"/>
    <w:rsid w:val="00446739"/>
    <w:rsid w:val="00446DA8"/>
    <w:rsid w:val="00446F5E"/>
    <w:rsid w:val="0044702F"/>
    <w:rsid w:val="00447695"/>
    <w:rsid w:val="00450D03"/>
    <w:rsid w:val="004516FD"/>
    <w:rsid w:val="00452080"/>
    <w:rsid w:val="00452424"/>
    <w:rsid w:val="00452AF0"/>
    <w:rsid w:val="004538EC"/>
    <w:rsid w:val="00453BF8"/>
    <w:rsid w:val="00454585"/>
    <w:rsid w:val="004553B9"/>
    <w:rsid w:val="00455A5F"/>
    <w:rsid w:val="00456030"/>
    <w:rsid w:val="00456214"/>
    <w:rsid w:val="004563B5"/>
    <w:rsid w:val="0045645F"/>
    <w:rsid w:val="00456AD4"/>
    <w:rsid w:val="00456DD4"/>
    <w:rsid w:val="00460209"/>
    <w:rsid w:val="004607DB"/>
    <w:rsid w:val="00460B65"/>
    <w:rsid w:val="00461070"/>
    <w:rsid w:val="00461162"/>
    <w:rsid w:val="0046157E"/>
    <w:rsid w:val="00461FA0"/>
    <w:rsid w:val="0046201A"/>
    <w:rsid w:val="00462F3E"/>
    <w:rsid w:val="00463439"/>
    <w:rsid w:val="004636C2"/>
    <w:rsid w:val="00463950"/>
    <w:rsid w:val="00463B77"/>
    <w:rsid w:val="00464408"/>
    <w:rsid w:val="004645E3"/>
    <w:rsid w:val="00464C19"/>
    <w:rsid w:val="00465229"/>
    <w:rsid w:val="004658D8"/>
    <w:rsid w:val="0046608D"/>
    <w:rsid w:val="00466111"/>
    <w:rsid w:val="00466391"/>
    <w:rsid w:val="00466E37"/>
    <w:rsid w:val="004676E9"/>
    <w:rsid w:val="0046799E"/>
    <w:rsid w:val="004709AA"/>
    <w:rsid w:val="004709B2"/>
    <w:rsid w:val="00470A33"/>
    <w:rsid w:val="00470E21"/>
    <w:rsid w:val="0047106B"/>
    <w:rsid w:val="00472010"/>
    <w:rsid w:val="0047239A"/>
    <w:rsid w:val="00472768"/>
    <w:rsid w:val="00472928"/>
    <w:rsid w:val="00472C20"/>
    <w:rsid w:val="00473405"/>
    <w:rsid w:val="0047395F"/>
    <w:rsid w:val="00473975"/>
    <w:rsid w:val="00474B0D"/>
    <w:rsid w:val="00475C12"/>
    <w:rsid w:val="00475FCD"/>
    <w:rsid w:val="0047671B"/>
    <w:rsid w:val="0047691B"/>
    <w:rsid w:val="00477256"/>
    <w:rsid w:val="004772F6"/>
    <w:rsid w:val="004776B0"/>
    <w:rsid w:val="004811D0"/>
    <w:rsid w:val="004813EC"/>
    <w:rsid w:val="004815C9"/>
    <w:rsid w:val="00481A62"/>
    <w:rsid w:val="00481AF5"/>
    <w:rsid w:val="00483607"/>
    <w:rsid w:val="00483E4A"/>
    <w:rsid w:val="004844C2"/>
    <w:rsid w:val="00484E83"/>
    <w:rsid w:val="00484EDB"/>
    <w:rsid w:val="00484F68"/>
    <w:rsid w:val="00485346"/>
    <w:rsid w:val="0048538A"/>
    <w:rsid w:val="004861C5"/>
    <w:rsid w:val="004863C1"/>
    <w:rsid w:val="00486862"/>
    <w:rsid w:val="00486DE2"/>
    <w:rsid w:val="004879CC"/>
    <w:rsid w:val="00487FEE"/>
    <w:rsid w:val="004908A8"/>
    <w:rsid w:val="004908E7"/>
    <w:rsid w:val="00490E7A"/>
    <w:rsid w:val="00491E73"/>
    <w:rsid w:val="0049232D"/>
    <w:rsid w:val="0049311C"/>
    <w:rsid w:val="004931CE"/>
    <w:rsid w:val="004937AE"/>
    <w:rsid w:val="00493AE5"/>
    <w:rsid w:val="00494066"/>
    <w:rsid w:val="004940FF"/>
    <w:rsid w:val="00494B27"/>
    <w:rsid w:val="00494BE8"/>
    <w:rsid w:val="004955D7"/>
    <w:rsid w:val="00497260"/>
    <w:rsid w:val="004972AB"/>
    <w:rsid w:val="0049770F"/>
    <w:rsid w:val="00497E84"/>
    <w:rsid w:val="004A08BF"/>
    <w:rsid w:val="004A0C7F"/>
    <w:rsid w:val="004A0D37"/>
    <w:rsid w:val="004A1409"/>
    <w:rsid w:val="004A1580"/>
    <w:rsid w:val="004A1A18"/>
    <w:rsid w:val="004A3174"/>
    <w:rsid w:val="004A40DA"/>
    <w:rsid w:val="004A4697"/>
    <w:rsid w:val="004A46D3"/>
    <w:rsid w:val="004A5133"/>
    <w:rsid w:val="004A52A4"/>
    <w:rsid w:val="004A5680"/>
    <w:rsid w:val="004A5838"/>
    <w:rsid w:val="004A5A36"/>
    <w:rsid w:val="004A62AD"/>
    <w:rsid w:val="004A65D2"/>
    <w:rsid w:val="004A68F5"/>
    <w:rsid w:val="004A795A"/>
    <w:rsid w:val="004A7B80"/>
    <w:rsid w:val="004B033F"/>
    <w:rsid w:val="004B0407"/>
    <w:rsid w:val="004B0664"/>
    <w:rsid w:val="004B07F5"/>
    <w:rsid w:val="004B091A"/>
    <w:rsid w:val="004B1933"/>
    <w:rsid w:val="004B1CE0"/>
    <w:rsid w:val="004B2CD2"/>
    <w:rsid w:val="004B302E"/>
    <w:rsid w:val="004B3558"/>
    <w:rsid w:val="004B38AA"/>
    <w:rsid w:val="004B3C1D"/>
    <w:rsid w:val="004B3C5D"/>
    <w:rsid w:val="004B5065"/>
    <w:rsid w:val="004B52FC"/>
    <w:rsid w:val="004B5AA1"/>
    <w:rsid w:val="004B5EB3"/>
    <w:rsid w:val="004B6612"/>
    <w:rsid w:val="004B661F"/>
    <w:rsid w:val="004B6ADF"/>
    <w:rsid w:val="004B6EFE"/>
    <w:rsid w:val="004B752F"/>
    <w:rsid w:val="004C008B"/>
    <w:rsid w:val="004C1672"/>
    <w:rsid w:val="004C1916"/>
    <w:rsid w:val="004C1A19"/>
    <w:rsid w:val="004C23BD"/>
    <w:rsid w:val="004C255A"/>
    <w:rsid w:val="004C280E"/>
    <w:rsid w:val="004C2B41"/>
    <w:rsid w:val="004C2CD5"/>
    <w:rsid w:val="004C2E99"/>
    <w:rsid w:val="004C4299"/>
    <w:rsid w:val="004C4A9E"/>
    <w:rsid w:val="004C4FD3"/>
    <w:rsid w:val="004C5108"/>
    <w:rsid w:val="004C5242"/>
    <w:rsid w:val="004C5398"/>
    <w:rsid w:val="004C5856"/>
    <w:rsid w:val="004C5909"/>
    <w:rsid w:val="004C69F2"/>
    <w:rsid w:val="004C6D6A"/>
    <w:rsid w:val="004C7277"/>
    <w:rsid w:val="004C7295"/>
    <w:rsid w:val="004C7410"/>
    <w:rsid w:val="004C7CF2"/>
    <w:rsid w:val="004D0B2B"/>
    <w:rsid w:val="004D16FA"/>
    <w:rsid w:val="004D1E8A"/>
    <w:rsid w:val="004D1ED7"/>
    <w:rsid w:val="004D2765"/>
    <w:rsid w:val="004D3915"/>
    <w:rsid w:val="004D53D2"/>
    <w:rsid w:val="004D5722"/>
    <w:rsid w:val="004D6043"/>
    <w:rsid w:val="004D62CC"/>
    <w:rsid w:val="004D66C6"/>
    <w:rsid w:val="004D687B"/>
    <w:rsid w:val="004D71A4"/>
    <w:rsid w:val="004D7785"/>
    <w:rsid w:val="004D7818"/>
    <w:rsid w:val="004D7D8E"/>
    <w:rsid w:val="004E029B"/>
    <w:rsid w:val="004E02E9"/>
    <w:rsid w:val="004E0704"/>
    <w:rsid w:val="004E0822"/>
    <w:rsid w:val="004E0CD3"/>
    <w:rsid w:val="004E1B00"/>
    <w:rsid w:val="004E1CFA"/>
    <w:rsid w:val="004E2090"/>
    <w:rsid w:val="004E2189"/>
    <w:rsid w:val="004E2A31"/>
    <w:rsid w:val="004E444B"/>
    <w:rsid w:val="004E4E95"/>
    <w:rsid w:val="004E505D"/>
    <w:rsid w:val="004E5154"/>
    <w:rsid w:val="004E57D7"/>
    <w:rsid w:val="004E5A07"/>
    <w:rsid w:val="004E6CA0"/>
    <w:rsid w:val="004E7CE4"/>
    <w:rsid w:val="004F0156"/>
    <w:rsid w:val="004F0929"/>
    <w:rsid w:val="004F1119"/>
    <w:rsid w:val="004F1C88"/>
    <w:rsid w:val="004F1CB9"/>
    <w:rsid w:val="004F22ED"/>
    <w:rsid w:val="004F3913"/>
    <w:rsid w:val="004F3BD9"/>
    <w:rsid w:val="004F3C85"/>
    <w:rsid w:val="004F4C76"/>
    <w:rsid w:val="004F6C86"/>
    <w:rsid w:val="004F70FF"/>
    <w:rsid w:val="005000E5"/>
    <w:rsid w:val="00500945"/>
    <w:rsid w:val="00501BD8"/>
    <w:rsid w:val="00501C31"/>
    <w:rsid w:val="005026DB"/>
    <w:rsid w:val="00502994"/>
    <w:rsid w:val="005029E8"/>
    <w:rsid w:val="00502EC5"/>
    <w:rsid w:val="005038B8"/>
    <w:rsid w:val="005039C8"/>
    <w:rsid w:val="005048D4"/>
    <w:rsid w:val="00505422"/>
    <w:rsid w:val="00505B5C"/>
    <w:rsid w:val="00505C8E"/>
    <w:rsid w:val="005062C4"/>
    <w:rsid w:val="00506962"/>
    <w:rsid w:val="0050718D"/>
    <w:rsid w:val="0050720D"/>
    <w:rsid w:val="005073A7"/>
    <w:rsid w:val="00507688"/>
    <w:rsid w:val="00507BE6"/>
    <w:rsid w:val="00507D0C"/>
    <w:rsid w:val="005101CC"/>
    <w:rsid w:val="005103AA"/>
    <w:rsid w:val="0051159D"/>
    <w:rsid w:val="0051186A"/>
    <w:rsid w:val="00511E96"/>
    <w:rsid w:val="00512332"/>
    <w:rsid w:val="005128EA"/>
    <w:rsid w:val="0051318F"/>
    <w:rsid w:val="00513610"/>
    <w:rsid w:val="00514015"/>
    <w:rsid w:val="00514260"/>
    <w:rsid w:val="005148C1"/>
    <w:rsid w:val="0051525F"/>
    <w:rsid w:val="005162AD"/>
    <w:rsid w:val="00516FA3"/>
    <w:rsid w:val="0051702F"/>
    <w:rsid w:val="005170CE"/>
    <w:rsid w:val="005178B0"/>
    <w:rsid w:val="00520AD7"/>
    <w:rsid w:val="00520DAE"/>
    <w:rsid w:val="00520DC2"/>
    <w:rsid w:val="00521BDD"/>
    <w:rsid w:val="0052343F"/>
    <w:rsid w:val="00523A07"/>
    <w:rsid w:val="00523D37"/>
    <w:rsid w:val="0052405F"/>
    <w:rsid w:val="00524734"/>
    <w:rsid w:val="00524F16"/>
    <w:rsid w:val="00525099"/>
    <w:rsid w:val="005257AB"/>
    <w:rsid w:val="0052583B"/>
    <w:rsid w:val="00525FF0"/>
    <w:rsid w:val="005266D8"/>
    <w:rsid w:val="00526F8E"/>
    <w:rsid w:val="00527303"/>
    <w:rsid w:val="005276DD"/>
    <w:rsid w:val="005308DD"/>
    <w:rsid w:val="00531A45"/>
    <w:rsid w:val="00531CD6"/>
    <w:rsid w:val="005329B2"/>
    <w:rsid w:val="00533B62"/>
    <w:rsid w:val="00535E4A"/>
    <w:rsid w:val="005360EB"/>
    <w:rsid w:val="005363BD"/>
    <w:rsid w:val="00536FA7"/>
    <w:rsid w:val="00537784"/>
    <w:rsid w:val="00537AF6"/>
    <w:rsid w:val="00537B3C"/>
    <w:rsid w:val="00537F24"/>
    <w:rsid w:val="00537FDA"/>
    <w:rsid w:val="005408FE"/>
    <w:rsid w:val="00540B2D"/>
    <w:rsid w:val="0054164E"/>
    <w:rsid w:val="00541850"/>
    <w:rsid w:val="00541D1F"/>
    <w:rsid w:val="00542043"/>
    <w:rsid w:val="005424A4"/>
    <w:rsid w:val="00543755"/>
    <w:rsid w:val="00543CE7"/>
    <w:rsid w:val="00544180"/>
    <w:rsid w:val="00544960"/>
    <w:rsid w:val="00544AE9"/>
    <w:rsid w:val="00544EF1"/>
    <w:rsid w:val="005452F4"/>
    <w:rsid w:val="00545850"/>
    <w:rsid w:val="00545DA1"/>
    <w:rsid w:val="00545DFD"/>
    <w:rsid w:val="005465F1"/>
    <w:rsid w:val="0054728A"/>
    <w:rsid w:val="005476DF"/>
    <w:rsid w:val="00550226"/>
    <w:rsid w:val="00550636"/>
    <w:rsid w:val="00551284"/>
    <w:rsid w:val="00551386"/>
    <w:rsid w:val="005519B7"/>
    <w:rsid w:val="00551B3E"/>
    <w:rsid w:val="00551E04"/>
    <w:rsid w:val="00551F41"/>
    <w:rsid w:val="005523AE"/>
    <w:rsid w:val="0055313B"/>
    <w:rsid w:val="00554155"/>
    <w:rsid w:val="005549D0"/>
    <w:rsid w:val="00554AD8"/>
    <w:rsid w:val="0055514F"/>
    <w:rsid w:val="00555F38"/>
    <w:rsid w:val="00556139"/>
    <w:rsid w:val="00557039"/>
    <w:rsid w:val="00557AEF"/>
    <w:rsid w:val="00560A24"/>
    <w:rsid w:val="00560AC3"/>
    <w:rsid w:val="00560DEE"/>
    <w:rsid w:val="0056223E"/>
    <w:rsid w:val="005622D4"/>
    <w:rsid w:val="0056238B"/>
    <w:rsid w:val="00563593"/>
    <w:rsid w:val="005637B4"/>
    <w:rsid w:val="00563A48"/>
    <w:rsid w:val="00563AF1"/>
    <w:rsid w:val="00563E9F"/>
    <w:rsid w:val="00564163"/>
    <w:rsid w:val="0056445F"/>
    <w:rsid w:val="005647C4"/>
    <w:rsid w:val="00565812"/>
    <w:rsid w:val="00565AE3"/>
    <w:rsid w:val="00565EE9"/>
    <w:rsid w:val="00565F8B"/>
    <w:rsid w:val="00566045"/>
    <w:rsid w:val="00566203"/>
    <w:rsid w:val="00566A9C"/>
    <w:rsid w:val="00566B6D"/>
    <w:rsid w:val="00566EA1"/>
    <w:rsid w:val="0056754B"/>
    <w:rsid w:val="00567C8F"/>
    <w:rsid w:val="00570826"/>
    <w:rsid w:val="00570AA5"/>
    <w:rsid w:val="00570D5A"/>
    <w:rsid w:val="00570E4C"/>
    <w:rsid w:val="00570FD1"/>
    <w:rsid w:val="005712BB"/>
    <w:rsid w:val="00571E0D"/>
    <w:rsid w:val="005721F2"/>
    <w:rsid w:val="00572A7C"/>
    <w:rsid w:val="00572B31"/>
    <w:rsid w:val="0057410A"/>
    <w:rsid w:val="00574C89"/>
    <w:rsid w:val="005758C8"/>
    <w:rsid w:val="00576820"/>
    <w:rsid w:val="00576AF6"/>
    <w:rsid w:val="00577289"/>
    <w:rsid w:val="00577EF1"/>
    <w:rsid w:val="00577FFA"/>
    <w:rsid w:val="005800B3"/>
    <w:rsid w:val="005800B8"/>
    <w:rsid w:val="0058055E"/>
    <w:rsid w:val="0058086D"/>
    <w:rsid w:val="005819AC"/>
    <w:rsid w:val="00581AC2"/>
    <w:rsid w:val="00582A05"/>
    <w:rsid w:val="0058315E"/>
    <w:rsid w:val="005833CD"/>
    <w:rsid w:val="00583478"/>
    <w:rsid w:val="005839EE"/>
    <w:rsid w:val="00583B22"/>
    <w:rsid w:val="00583CAA"/>
    <w:rsid w:val="00584334"/>
    <w:rsid w:val="00584DF3"/>
    <w:rsid w:val="00585650"/>
    <w:rsid w:val="00585676"/>
    <w:rsid w:val="00586604"/>
    <w:rsid w:val="00586C18"/>
    <w:rsid w:val="00587053"/>
    <w:rsid w:val="0058713E"/>
    <w:rsid w:val="0058724C"/>
    <w:rsid w:val="0058752D"/>
    <w:rsid w:val="00587829"/>
    <w:rsid w:val="005879A4"/>
    <w:rsid w:val="00587AC9"/>
    <w:rsid w:val="00587D15"/>
    <w:rsid w:val="00590158"/>
    <w:rsid w:val="0059076B"/>
    <w:rsid w:val="00590816"/>
    <w:rsid w:val="00590BBB"/>
    <w:rsid w:val="00590CB5"/>
    <w:rsid w:val="00591980"/>
    <w:rsid w:val="005919FB"/>
    <w:rsid w:val="00592422"/>
    <w:rsid w:val="005927FA"/>
    <w:rsid w:val="005930BF"/>
    <w:rsid w:val="005936EE"/>
    <w:rsid w:val="00594009"/>
    <w:rsid w:val="00594C6B"/>
    <w:rsid w:val="00595157"/>
    <w:rsid w:val="00595251"/>
    <w:rsid w:val="00595390"/>
    <w:rsid w:val="00596067"/>
    <w:rsid w:val="00596092"/>
    <w:rsid w:val="00596461"/>
    <w:rsid w:val="00596F4E"/>
    <w:rsid w:val="00597F1E"/>
    <w:rsid w:val="005A085A"/>
    <w:rsid w:val="005A181C"/>
    <w:rsid w:val="005A1C2E"/>
    <w:rsid w:val="005A1DB1"/>
    <w:rsid w:val="005A244A"/>
    <w:rsid w:val="005A2F17"/>
    <w:rsid w:val="005A32BF"/>
    <w:rsid w:val="005A32D4"/>
    <w:rsid w:val="005A3366"/>
    <w:rsid w:val="005A457D"/>
    <w:rsid w:val="005A46B3"/>
    <w:rsid w:val="005A47A9"/>
    <w:rsid w:val="005A4E41"/>
    <w:rsid w:val="005A4EAA"/>
    <w:rsid w:val="005A5166"/>
    <w:rsid w:val="005A5994"/>
    <w:rsid w:val="005A715E"/>
    <w:rsid w:val="005A7312"/>
    <w:rsid w:val="005A7BCE"/>
    <w:rsid w:val="005B0C3B"/>
    <w:rsid w:val="005B1BFE"/>
    <w:rsid w:val="005B20DE"/>
    <w:rsid w:val="005B2CE8"/>
    <w:rsid w:val="005B34C2"/>
    <w:rsid w:val="005B41C7"/>
    <w:rsid w:val="005B45A5"/>
    <w:rsid w:val="005B4F4F"/>
    <w:rsid w:val="005B54D3"/>
    <w:rsid w:val="005B5A4B"/>
    <w:rsid w:val="005B65DE"/>
    <w:rsid w:val="005B6882"/>
    <w:rsid w:val="005B7775"/>
    <w:rsid w:val="005C0419"/>
    <w:rsid w:val="005C0735"/>
    <w:rsid w:val="005C0B80"/>
    <w:rsid w:val="005C1584"/>
    <w:rsid w:val="005C1890"/>
    <w:rsid w:val="005C1AE3"/>
    <w:rsid w:val="005C1FA0"/>
    <w:rsid w:val="005C2006"/>
    <w:rsid w:val="005C2A57"/>
    <w:rsid w:val="005C2BF8"/>
    <w:rsid w:val="005C2EB0"/>
    <w:rsid w:val="005C33CE"/>
    <w:rsid w:val="005C444F"/>
    <w:rsid w:val="005C4F31"/>
    <w:rsid w:val="005C62F1"/>
    <w:rsid w:val="005C6753"/>
    <w:rsid w:val="005D027C"/>
    <w:rsid w:val="005D03F0"/>
    <w:rsid w:val="005D060B"/>
    <w:rsid w:val="005D0CF6"/>
    <w:rsid w:val="005D1522"/>
    <w:rsid w:val="005D1716"/>
    <w:rsid w:val="005D1A90"/>
    <w:rsid w:val="005D21FF"/>
    <w:rsid w:val="005D2626"/>
    <w:rsid w:val="005D32E6"/>
    <w:rsid w:val="005D35F3"/>
    <w:rsid w:val="005D377C"/>
    <w:rsid w:val="005D3F70"/>
    <w:rsid w:val="005D44FA"/>
    <w:rsid w:val="005D4573"/>
    <w:rsid w:val="005D4830"/>
    <w:rsid w:val="005D4B9B"/>
    <w:rsid w:val="005D4C80"/>
    <w:rsid w:val="005D4EB5"/>
    <w:rsid w:val="005D5982"/>
    <w:rsid w:val="005D5E34"/>
    <w:rsid w:val="005D6B6E"/>
    <w:rsid w:val="005D7B78"/>
    <w:rsid w:val="005D7E04"/>
    <w:rsid w:val="005D7E87"/>
    <w:rsid w:val="005E0904"/>
    <w:rsid w:val="005E0B55"/>
    <w:rsid w:val="005E0C00"/>
    <w:rsid w:val="005E0DBE"/>
    <w:rsid w:val="005E0E00"/>
    <w:rsid w:val="005E0E1A"/>
    <w:rsid w:val="005E100A"/>
    <w:rsid w:val="005E16BB"/>
    <w:rsid w:val="005E16C3"/>
    <w:rsid w:val="005E16F7"/>
    <w:rsid w:val="005E25EE"/>
    <w:rsid w:val="005E26F9"/>
    <w:rsid w:val="005E29D8"/>
    <w:rsid w:val="005E2C28"/>
    <w:rsid w:val="005E2DD1"/>
    <w:rsid w:val="005E3A17"/>
    <w:rsid w:val="005E4058"/>
    <w:rsid w:val="005E487F"/>
    <w:rsid w:val="005E4FFC"/>
    <w:rsid w:val="005E5E98"/>
    <w:rsid w:val="005E60A6"/>
    <w:rsid w:val="005E6184"/>
    <w:rsid w:val="005E66C1"/>
    <w:rsid w:val="005E6786"/>
    <w:rsid w:val="005E6F2E"/>
    <w:rsid w:val="005E7357"/>
    <w:rsid w:val="005E7386"/>
    <w:rsid w:val="005E7643"/>
    <w:rsid w:val="005E7B35"/>
    <w:rsid w:val="005E7B7E"/>
    <w:rsid w:val="005E7E54"/>
    <w:rsid w:val="005F02E0"/>
    <w:rsid w:val="005F03F4"/>
    <w:rsid w:val="005F049D"/>
    <w:rsid w:val="005F09A4"/>
    <w:rsid w:val="005F0B4A"/>
    <w:rsid w:val="005F1134"/>
    <w:rsid w:val="005F1A22"/>
    <w:rsid w:val="005F1BDB"/>
    <w:rsid w:val="005F20D3"/>
    <w:rsid w:val="005F21EB"/>
    <w:rsid w:val="005F2392"/>
    <w:rsid w:val="005F25EE"/>
    <w:rsid w:val="005F274B"/>
    <w:rsid w:val="005F2B3F"/>
    <w:rsid w:val="005F2C28"/>
    <w:rsid w:val="005F3450"/>
    <w:rsid w:val="005F392A"/>
    <w:rsid w:val="005F39EC"/>
    <w:rsid w:val="005F3A97"/>
    <w:rsid w:val="005F3D47"/>
    <w:rsid w:val="005F448F"/>
    <w:rsid w:val="005F4C31"/>
    <w:rsid w:val="005F5BC6"/>
    <w:rsid w:val="005F5FDF"/>
    <w:rsid w:val="005F7154"/>
    <w:rsid w:val="005F78E4"/>
    <w:rsid w:val="005F7909"/>
    <w:rsid w:val="006002F1"/>
    <w:rsid w:val="006003A1"/>
    <w:rsid w:val="006008A6"/>
    <w:rsid w:val="006011E8"/>
    <w:rsid w:val="00601323"/>
    <w:rsid w:val="0060215C"/>
    <w:rsid w:val="00602385"/>
    <w:rsid w:val="006025C9"/>
    <w:rsid w:val="00602666"/>
    <w:rsid w:val="00602F35"/>
    <w:rsid w:val="0060338C"/>
    <w:rsid w:val="00603F2D"/>
    <w:rsid w:val="006043FE"/>
    <w:rsid w:val="00604534"/>
    <w:rsid w:val="0060496E"/>
    <w:rsid w:val="00605957"/>
    <w:rsid w:val="00605A65"/>
    <w:rsid w:val="0060693F"/>
    <w:rsid w:val="00606DF1"/>
    <w:rsid w:val="006070CB"/>
    <w:rsid w:val="0060737D"/>
    <w:rsid w:val="00611463"/>
    <w:rsid w:val="00611834"/>
    <w:rsid w:val="00612865"/>
    <w:rsid w:val="0061290C"/>
    <w:rsid w:val="006129FF"/>
    <w:rsid w:val="00613BF1"/>
    <w:rsid w:val="0061409E"/>
    <w:rsid w:val="006149C9"/>
    <w:rsid w:val="006152AA"/>
    <w:rsid w:val="00616FC6"/>
    <w:rsid w:val="00617669"/>
    <w:rsid w:val="0062068D"/>
    <w:rsid w:val="006209E0"/>
    <w:rsid w:val="00620AB4"/>
    <w:rsid w:val="00621B6F"/>
    <w:rsid w:val="00621E8F"/>
    <w:rsid w:val="00622166"/>
    <w:rsid w:val="00623217"/>
    <w:rsid w:val="0062387D"/>
    <w:rsid w:val="0062404B"/>
    <w:rsid w:val="006256CA"/>
    <w:rsid w:val="00625BDA"/>
    <w:rsid w:val="00625D91"/>
    <w:rsid w:val="006261FB"/>
    <w:rsid w:val="00626952"/>
    <w:rsid w:val="00626CB0"/>
    <w:rsid w:val="00627290"/>
    <w:rsid w:val="006274C3"/>
    <w:rsid w:val="006307E9"/>
    <w:rsid w:val="0063150C"/>
    <w:rsid w:val="006315C7"/>
    <w:rsid w:val="006316CB"/>
    <w:rsid w:val="00631734"/>
    <w:rsid w:val="006319DB"/>
    <w:rsid w:val="00632165"/>
    <w:rsid w:val="00632285"/>
    <w:rsid w:val="006338DB"/>
    <w:rsid w:val="00634F88"/>
    <w:rsid w:val="006351AC"/>
    <w:rsid w:val="00636454"/>
    <w:rsid w:val="00636BDD"/>
    <w:rsid w:val="0063743F"/>
    <w:rsid w:val="0063758A"/>
    <w:rsid w:val="0063769B"/>
    <w:rsid w:val="00640057"/>
    <w:rsid w:val="006405D4"/>
    <w:rsid w:val="00640B95"/>
    <w:rsid w:val="00640F50"/>
    <w:rsid w:val="0064116D"/>
    <w:rsid w:val="00641D86"/>
    <w:rsid w:val="00641E02"/>
    <w:rsid w:val="006425B0"/>
    <w:rsid w:val="00642A32"/>
    <w:rsid w:val="00643899"/>
    <w:rsid w:val="0064405E"/>
    <w:rsid w:val="00644748"/>
    <w:rsid w:val="00645563"/>
    <w:rsid w:val="00645AEF"/>
    <w:rsid w:val="00646192"/>
    <w:rsid w:val="00646338"/>
    <w:rsid w:val="00646376"/>
    <w:rsid w:val="00646621"/>
    <w:rsid w:val="0064678F"/>
    <w:rsid w:val="00646836"/>
    <w:rsid w:val="00646B7A"/>
    <w:rsid w:val="00646DA3"/>
    <w:rsid w:val="00646ED8"/>
    <w:rsid w:val="00646F82"/>
    <w:rsid w:val="00647F94"/>
    <w:rsid w:val="0065033C"/>
    <w:rsid w:val="00650727"/>
    <w:rsid w:val="006507C3"/>
    <w:rsid w:val="00650B45"/>
    <w:rsid w:val="00650D4A"/>
    <w:rsid w:val="00651167"/>
    <w:rsid w:val="00651492"/>
    <w:rsid w:val="00651552"/>
    <w:rsid w:val="006516A1"/>
    <w:rsid w:val="0065286F"/>
    <w:rsid w:val="00652CD9"/>
    <w:rsid w:val="00653619"/>
    <w:rsid w:val="00653C45"/>
    <w:rsid w:val="006541CE"/>
    <w:rsid w:val="00655B5B"/>
    <w:rsid w:val="00655EFD"/>
    <w:rsid w:val="0065685B"/>
    <w:rsid w:val="00656B01"/>
    <w:rsid w:val="0065752B"/>
    <w:rsid w:val="006577EC"/>
    <w:rsid w:val="00657B89"/>
    <w:rsid w:val="00660C11"/>
    <w:rsid w:val="00660CF9"/>
    <w:rsid w:val="006610A7"/>
    <w:rsid w:val="006623DF"/>
    <w:rsid w:val="00662413"/>
    <w:rsid w:val="0066261D"/>
    <w:rsid w:val="00662A59"/>
    <w:rsid w:val="0066415A"/>
    <w:rsid w:val="0066452B"/>
    <w:rsid w:val="0066477A"/>
    <w:rsid w:val="006648A5"/>
    <w:rsid w:val="0066565C"/>
    <w:rsid w:val="006657EC"/>
    <w:rsid w:val="00665897"/>
    <w:rsid w:val="006661FC"/>
    <w:rsid w:val="0066654B"/>
    <w:rsid w:val="00667215"/>
    <w:rsid w:val="00667716"/>
    <w:rsid w:val="00670F6B"/>
    <w:rsid w:val="00670FFC"/>
    <w:rsid w:val="00671498"/>
    <w:rsid w:val="006722EE"/>
    <w:rsid w:val="00673457"/>
    <w:rsid w:val="00673B2A"/>
    <w:rsid w:val="00673CEC"/>
    <w:rsid w:val="006741E1"/>
    <w:rsid w:val="00674E85"/>
    <w:rsid w:val="00675451"/>
    <w:rsid w:val="00675E4D"/>
    <w:rsid w:val="00675EB0"/>
    <w:rsid w:val="0067702C"/>
    <w:rsid w:val="00677A90"/>
    <w:rsid w:val="00677D52"/>
    <w:rsid w:val="006807C7"/>
    <w:rsid w:val="006813F6"/>
    <w:rsid w:val="006817AB"/>
    <w:rsid w:val="00683582"/>
    <w:rsid w:val="006835AE"/>
    <w:rsid w:val="00683A39"/>
    <w:rsid w:val="006841ED"/>
    <w:rsid w:val="006842B9"/>
    <w:rsid w:val="006842EB"/>
    <w:rsid w:val="00684529"/>
    <w:rsid w:val="006846AE"/>
    <w:rsid w:val="006849D7"/>
    <w:rsid w:val="006849FD"/>
    <w:rsid w:val="006866DF"/>
    <w:rsid w:val="0068733A"/>
    <w:rsid w:val="00687A07"/>
    <w:rsid w:val="00687C06"/>
    <w:rsid w:val="00687CB0"/>
    <w:rsid w:val="006903E7"/>
    <w:rsid w:val="00690649"/>
    <w:rsid w:val="00691369"/>
    <w:rsid w:val="006914F2"/>
    <w:rsid w:val="006915FE"/>
    <w:rsid w:val="006921F8"/>
    <w:rsid w:val="00692BC5"/>
    <w:rsid w:val="00693139"/>
    <w:rsid w:val="006932A7"/>
    <w:rsid w:val="00693456"/>
    <w:rsid w:val="00693698"/>
    <w:rsid w:val="0069374F"/>
    <w:rsid w:val="00693EE7"/>
    <w:rsid w:val="006943DB"/>
    <w:rsid w:val="00694B3F"/>
    <w:rsid w:val="00694C9F"/>
    <w:rsid w:val="00695106"/>
    <w:rsid w:val="00695179"/>
    <w:rsid w:val="00695E5A"/>
    <w:rsid w:val="0069602B"/>
    <w:rsid w:val="00696131"/>
    <w:rsid w:val="0069649C"/>
    <w:rsid w:val="00696914"/>
    <w:rsid w:val="00696DC3"/>
    <w:rsid w:val="00697FB7"/>
    <w:rsid w:val="006A0DC1"/>
    <w:rsid w:val="006A16F6"/>
    <w:rsid w:val="006A1F49"/>
    <w:rsid w:val="006A2117"/>
    <w:rsid w:val="006A218C"/>
    <w:rsid w:val="006A22A7"/>
    <w:rsid w:val="006A242D"/>
    <w:rsid w:val="006A27AB"/>
    <w:rsid w:val="006A2EB3"/>
    <w:rsid w:val="006A302D"/>
    <w:rsid w:val="006A3191"/>
    <w:rsid w:val="006A3F84"/>
    <w:rsid w:val="006A40DF"/>
    <w:rsid w:val="006A4528"/>
    <w:rsid w:val="006A6386"/>
    <w:rsid w:val="006A6B07"/>
    <w:rsid w:val="006A6D5A"/>
    <w:rsid w:val="006A6EB2"/>
    <w:rsid w:val="006A6EDA"/>
    <w:rsid w:val="006B0811"/>
    <w:rsid w:val="006B0FC4"/>
    <w:rsid w:val="006B2CB7"/>
    <w:rsid w:val="006B330F"/>
    <w:rsid w:val="006B3657"/>
    <w:rsid w:val="006B3768"/>
    <w:rsid w:val="006B38F6"/>
    <w:rsid w:val="006B3B36"/>
    <w:rsid w:val="006B466C"/>
    <w:rsid w:val="006B4C3F"/>
    <w:rsid w:val="006B571B"/>
    <w:rsid w:val="006B5E69"/>
    <w:rsid w:val="006B5F26"/>
    <w:rsid w:val="006B6839"/>
    <w:rsid w:val="006B70D2"/>
    <w:rsid w:val="006C054D"/>
    <w:rsid w:val="006C0CAF"/>
    <w:rsid w:val="006C0F32"/>
    <w:rsid w:val="006C1C0E"/>
    <w:rsid w:val="006C2193"/>
    <w:rsid w:val="006C254E"/>
    <w:rsid w:val="006C2AD5"/>
    <w:rsid w:val="006C2DA5"/>
    <w:rsid w:val="006C3728"/>
    <w:rsid w:val="006C37ED"/>
    <w:rsid w:val="006C3A8D"/>
    <w:rsid w:val="006C3E71"/>
    <w:rsid w:val="006C424D"/>
    <w:rsid w:val="006C4D7E"/>
    <w:rsid w:val="006C4E09"/>
    <w:rsid w:val="006C5069"/>
    <w:rsid w:val="006C58F0"/>
    <w:rsid w:val="006C61DA"/>
    <w:rsid w:val="006C6231"/>
    <w:rsid w:val="006C68D5"/>
    <w:rsid w:val="006C6AED"/>
    <w:rsid w:val="006C6B74"/>
    <w:rsid w:val="006C7F58"/>
    <w:rsid w:val="006D03D6"/>
    <w:rsid w:val="006D04A6"/>
    <w:rsid w:val="006D09C3"/>
    <w:rsid w:val="006D0AD7"/>
    <w:rsid w:val="006D0FAC"/>
    <w:rsid w:val="006D1121"/>
    <w:rsid w:val="006D113F"/>
    <w:rsid w:val="006D11B5"/>
    <w:rsid w:val="006D184B"/>
    <w:rsid w:val="006D31CC"/>
    <w:rsid w:val="006D31E4"/>
    <w:rsid w:val="006D3875"/>
    <w:rsid w:val="006D3DB3"/>
    <w:rsid w:val="006D420F"/>
    <w:rsid w:val="006D4C05"/>
    <w:rsid w:val="006D4CE5"/>
    <w:rsid w:val="006D599D"/>
    <w:rsid w:val="006D6661"/>
    <w:rsid w:val="006D6808"/>
    <w:rsid w:val="006D6ABB"/>
    <w:rsid w:val="006D6B51"/>
    <w:rsid w:val="006D71C1"/>
    <w:rsid w:val="006D7B1E"/>
    <w:rsid w:val="006D7C97"/>
    <w:rsid w:val="006D7CBD"/>
    <w:rsid w:val="006E024E"/>
    <w:rsid w:val="006E1C33"/>
    <w:rsid w:val="006E1C3C"/>
    <w:rsid w:val="006E1EE3"/>
    <w:rsid w:val="006E2006"/>
    <w:rsid w:val="006E22CE"/>
    <w:rsid w:val="006E2335"/>
    <w:rsid w:val="006E235B"/>
    <w:rsid w:val="006E2471"/>
    <w:rsid w:val="006E25D2"/>
    <w:rsid w:val="006E283F"/>
    <w:rsid w:val="006E29FA"/>
    <w:rsid w:val="006E350D"/>
    <w:rsid w:val="006E3ABE"/>
    <w:rsid w:val="006E3E4D"/>
    <w:rsid w:val="006E3F72"/>
    <w:rsid w:val="006E447C"/>
    <w:rsid w:val="006E44B3"/>
    <w:rsid w:val="006E44C0"/>
    <w:rsid w:val="006E45CD"/>
    <w:rsid w:val="006E4CCE"/>
    <w:rsid w:val="006E4D73"/>
    <w:rsid w:val="006E57A4"/>
    <w:rsid w:val="006E5D33"/>
    <w:rsid w:val="006E65C1"/>
    <w:rsid w:val="006E66E1"/>
    <w:rsid w:val="006E6DE0"/>
    <w:rsid w:val="006E757B"/>
    <w:rsid w:val="006E76A3"/>
    <w:rsid w:val="006E7915"/>
    <w:rsid w:val="006F0404"/>
    <w:rsid w:val="006F0CFC"/>
    <w:rsid w:val="006F0EB8"/>
    <w:rsid w:val="006F1014"/>
    <w:rsid w:val="006F11E2"/>
    <w:rsid w:val="006F13BE"/>
    <w:rsid w:val="006F19A1"/>
    <w:rsid w:val="006F1DA2"/>
    <w:rsid w:val="006F26C3"/>
    <w:rsid w:val="006F2A25"/>
    <w:rsid w:val="006F3A6A"/>
    <w:rsid w:val="006F3B26"/>
    <w:rsid w:val="006F46DF"/>
    <w:rsid w:val="006F69B1"/>
    <w:rsid w:val="006F721D"/>
    <w:rsid w:val="006F7436"/>
    <w:rsid w:val="006F7D3A"/>
    <w:rsid w:val="00700EFD"/>
    <w:rsid w:val="007010A7"/>
    <w:rsid w:val="00701649"/>
    <w:rsid w:val="00701CA3"/>
    <w:rsid w:val="00701EAD"/>
    <w:rsid w:val="00702411"/>
    <w:rsid w:val="0070289A"/>
    <w:rsid w:val="00702A98"/>
    <w:rsid w:val="00702D64"/>
    <w:rsid w:val="00703249"/>
    <w:rsid w:val="00703384"/>
    <w:rsid w:val="007034CC"/>
    <w:rsid w:val="007039EE"/>
    <w:rsid w:val="00704560"/>
    <w:rsid w:val="00704606"/>
    <w:rsid w:val="007046E6"/>
    <w:rsid w:val="007052C6"/>
    <w:rsid w:val="0070578A"/>
    <w:rsid w:val="00705C08"/>
    <w:rsid w:val="00705EC3"/>
    <w:rsid w:val="00706676"/>
    <w:rsid w:val="007069E5"/>
    <w:rsid w:val="00707704"/>
    <w:rsid w:val="00707CFD"/>
    <w:rsid w:val="00707FD1"/>
    <w:rsid w:val="00710B97"/>
    <w:rsid w:val="00710ED9"/>
    <w:rsid w:val="00711FC3"/>
    <w:rsid w:val="007133E3"/>
    <w:rsid w:val="00713700"/>
    <w:rsid w:val="00713A62"/>
    <w:rsid w:val="00713CE4"/>
    <w:rsid w:val="00714386"/>
    <w:rsid w:val="00714485"/>
    <w:rsid w:val="00714583"/>
    <w:rsid w:val="00714A38"/>
    <w:rsid w:val="00714C08"/>
    <w:rsid w:val="00714D5D"/>
    <w:rsid w:val="007150FF"/>
    <w:rsid w:val="00715258"/>
    <w:rsid w:val="007161CF"/>
    <w:rsid w:val="007168AE"/>
    <w:rsid w:val="0071760B"/>
    <w:rsid w:val="00717B5C"/>
    <w:rsid w:val="0072032D"/>
    <w:rsid w:val="00720C04"/>
    <w:rsid w:val="00720DD5"/>
    <w:rsid w:val="007210D7"/>
    <w:rsid w:val="007212A9"/>
    <w:rsid w:val="007212F1"/>
    <w:rsid w:val="00721A2B"/>
    <w:rsid w:val="007221E2"/>
    <w:rsid w:val="0072317D"/>
    <w:rsid w:val="00723B11"/>
    <w:rsid w:val="00723B48"/>
    <w:rsid w:val="00723E62"/>
    <w:rsid w:val="007241B6"/>
    <w:rsid w:val="007245BC"/>
    <w:rsid w:val="0072462B"/>
    <w:rsid w:val="00724BED"/>
    <w:rsid w:val="007250BE"/>
    <w:rsid w:val="0072543C"/>
    <w:rsid w:val="007255C5"/>
    <w:rsid w:val="00725779"/>
    <w:rsid w:val="00725903"/>
    <w:rsid w:val="0072735A"/>
    <w:rsid w:val="0072790B"/>
    <w:rsid w:val="00727B19"/>
    <w:rsid w:val="00727B5D"/>
    <w:rsid w:val="00727F28"/>
    <w:rsid w:val="00730365"/>
    <w:rsid w:val="0073063F"/>
    <w:rsid w:val="00731332"/>
    <w:rsid w:val="00731705"/>
    <w:rsid w:val="0073196B"/>
    <w:rsid w:val="0073228A"/>
    <w:rsid w:val="007334E4"/>
    <w:rsid w:val="00733DA8"/>
    <w:rsid w:val="007346F9"/>
    <w:rsid w:val="00734B39"/>
    <w:rsid w:val="00734F7C"/>
    <w:rsid w:val="0073558F"/>
    <w:rsid w:val="00736BBA"/>
    <w:rsid w:val="00736F46"/>
    <w:rsid w:val="007370D9"/>
    <w:rsid w:val="007370EC"/>
    <w:rsid w:val="0073715A"/>
    <w:rsid w:val="007373CF"/>
    <w:rsid w:val="00737503"/>
    <w:rsid w:val="007376A7"/>
    <w:rsid w:val="00737B44"/>
    <w:rsid w:val="00737CFF"/>
    <w:rsid w:val="00740244"/>
    <w:rsid w:val="00742CA4"/>
    <w:rsid w:val="00743F6D"/>
    <w:rsid w:val="007441BD"/>
    <w:rsid w:val="007442A0"/>
    <w:rsid w:val="007444B0"/>
    <w:rsid w:val="00744D3C"/>
    <w:rsid w:val="00745124"/>
    <w:rsid w:val="007456FC"/>
    <w:rsid w:val="0074580B"/>
    <w:rsid w:val="00745918"/>
    <w:rsid w:val="00745B19"/>
    <w:rsid w:val="0074609E"/>
    <w:rsid w:val="007470EF"/>
    <w:rsid w:val="007479CB"/>
    <w:rsid w:val="007514A0"/>
    <w:rsid w:val="00752056"/>
    <w:rsid w:val="0075211D"/>
    <w:rsid w:val="0075279C"/>
    <w:rsid w:val="00752FA3"/>
    <w:rsid w:val="00753250"/>
    <w:rsid w:val="007533D7"/>
    <w:rsid w:val="007539F8"/>
    <w:rsid w:val="00754434"/>
    <w:rsid w:val="00754B0B"/>
    <w:rsid w:val="00754BA4"/>
    <w:rsid w:val="00755038"/>
    <w:rsid w:val="00755235"/>
    <w:rsid w:val="0075553A"/>
    <w:rsid w:val="007558BE"/>
    <w:rsid w:val="00755B29"/>
    <w:rsid w:val="00755BBD"/>
    <w:rsid w:val="00755D9B"/>
    <w:rsid w:val="007569E5"/>
    <w:rsid w:val="00756DEC"/>
    <w:rsid w:val="00757F86"/>
    <w:rsid w:val="00760443"/>
    <w:rsid w:val="0076066D"/>
    <w:rsid w:val="00760A83"/>
    <w:rsid w:val="0076103F"/>
    <w:rsid w:val="00761907"/>
    <w:rsid w:val="00761FA1"/>
    <w:rsid w:val="00762CEF"/>
    <w:rsid w:val="007634C1"/>
    <w:rsid w:val="0076378E"/>
    <w:rsid w:val="007637E6"/>
    <w:rsid w:val="00764703"/>
    <w:rsid w:val="00764B75"/>
    <w:rsid w:val="00764BC8"/>
    <w:rsid w:val="00764D28"/>
    <w:rsid w:val="00765032"/>
    <w:rsid w:val="00765370"/>
    <w:rsid w:val="00765E14"/>
    <w:rsid w:val="00766ACF"/>
    <w:rsid w:val="00767FC8"/>
    <w:rsid w:val="007703D5"/>
    <w:rsid w:val="00770A2F"/>
    <w:rsid w:val="00770BF3"/>
    <w:rsid w:val="00770D3F"/>
    <w:rsid w:val="00770DC8"/>
    <w:rsid w:val="00771056"/>
    <w:rsid w:val="00771382"/>
    <w:rsid w:val="0077158B"/>
    <w:rsid w:val="0077170B"/>
    <w:rsid w:val="007719F3"/>
    <w:rsid w:val="00771A9D"/>
    <w:rsid w:val="0077284A"/>
    <w:rsid w:val="00772DD2"/>
    <w:rsid w:val="00773070"/>
    <w:rsid w:val="007730CB"/>
    <w:rsid w:val="007735B8"/>
    <w:rsid w:val="007739D9"/>
    <w:rsid w:val="00773B96"/>
    <w:rsid w:val="007747EF"/>
    <w:rsid w:val="00774C1C"/>
    <w:rsid w:val="00775AAD"/>
    <w:rsid w:val="00775B9B"/>
    <w:rsid w:val="00775BE3"/>
    <w:rsid w:val="007763D0"/>
    <w:rsid w:val="0077691E"/>
    <w:rsid w:val="00776989"/>
    <w:rsid w:val="00776EE3"/>
    <w:rsid w:val="00776FF8"/>
    <w:rsid w:val="00777B1E"/>
    <w:rsid w:val="00780794"/>
    <w:rsid w:val="00780934"/>
    <w:rsid w:val="00781013"/>
    <w:rsid w:val="00781CB2"/>
    <w:rsid w:val="00782ED1"/>
    <w:rsid w:val="0078428F"/>
    <w:rsid w:val="00784795"/>
    <w:rsid w:val="00784AD5"/>
    <w:rsid w:val="00784DC8"/>
    <w:rsid w:val="00786781"/>
    <w:rsid w:val="00786C80"/>
    <w:rsid w:val="0078709F"/>
    <w:rsid w:val="00787275"/>
    <w:rsid w:val="0078754D"/>
    <w:rsid w:val="00787FF1"/>
    <w:rsid w:val="00790AEE"/>
    <w:rsid w:val="00790CFD"/>
    <w:rsid w:val="00790E6D"/>
    <w:rsid w:val="00791056"/>
    <w:rsid w:val="007915F7"/>
    <w:rsid w:val="00791B7B"/>
    <w:rsid w:val="0079202D"/>
    <w:rsid w:val="00792846"/>
    <w:rsid w:val="007929CD"/>
    <w:rsid w:val="00792B3B"/>
    <w:rsid w:val="007944F2"/>
    <w:rsid w:val="00794F55"/>
    <w:rsid w:val="0079557D"/>
    <w:rsid w:val="007956CD"/>
    <w:rsid w:val="007956E0"/>
    <w:rsid w:val="00795B6D"/>
    <w:rsid w:val="00795D69"/>
    <w:rsid w:val="00795E1E"/>
    <w:rsid w:val="00796190"/>
    <w:rsid w:val="00796268"/>
    <w:rsid w:val="00796FDC"/>
    <w:rsid w:val="0079708F"/>
    <w:rsid w:val="007A0C60"/>
    <w:rsid w:val="007A0CE2"/>
    <w:rsid w:val="007A1241"/>
    <w:rsid w:val="007A26A6"/>
    <w:rsid w:val="007A279E"/>
    <w:rsid w:val="007A3D53"/>
    <w:rsid w:val="007A3DD6"/>
    <w:rsid w:val="007A4265"/>
    <w:rsid w:val="007A4460"/>
    <w:rsid w:val="007A4994"/>
    <w:rsid w:val="007A4CCB"/>
    <w:rsid w:val="007A57D8"/>
    <w:rsid w:val="007A5831"/>
    <w:rsid w:val="007A62AE"/>
    <w:rsid w:val="007A661C"/>
    <w:rsid w:val="007A6D78"/>
    <w:rsid w:val="007B00DA"/>
    <w:rsid w:val="007B050F"/>
    <w:rsid w:val="007B086C"/>
    <w:rsid w:val="007B0D7F"/>
    <w:rsid w:val="007B0E0D"/>
    <w:rsid w:val="007B1000"/>
    <w:rsid w:val="007B1BAC"/>
    <w:rsid w:val="007B21A8"/>
    <w:rsid w:val="007B23A5"/>
    <w:rsid w:val="007B25E1"/>
    <w:rsid w:val="007B2C71"/>
    <w:rsid w:val="007B2E33"/>
    <w:rsid w:val="007B38A2"/>
    <w:rsid w:val="007B3A95"/>
    <w:rsid w:val="007B4268"/>
    <w:rsid w:val="007B447D"/>
    <w:rsid w:val="007B467F"/>
    <w:rsid w:val="007B4D25"/>
    <w:rsid w:val="007B4D70"/>
    <w:rsid w:val="007B5055"/>
    <w:rsid w:val="007B5221"/>
    <w:rsid w:val="007B5390"/>
    <w:rsid w:val="007B56BF"/>
    <w:rsid w:val="007B5A4F"/>
    <w:rsid w:val="007B5CBE"/>
    <w:rsid w:val="007B6BB8"/>
    <w:rsid w:val="007B764F"/>
    <w:rsid w:val="007B7B17"/>
    <w:rsid w:val="007C074B"/>
    <w:rsid w:val="007C1373"/>
    <w:rsid w:val="007C1DBB"/>
    <w:rsid w:val="007C21FE"/>
    <w:rsid w:val="007C2C23"/>
    <w:rsid w:val="007C3A1B"/>
    <w:rsid w:val="007C3F72"/>
    <w:rsid w:val="007C45CD"/>
    <w:rsid w:val="007C488C"/>
    <w:rsid w:val="007C559F"/>
    <w:rsid w:val="007C5823"/>
    <w:rsid w:val="007C6101"/>
    <w:rsid w:val="007C6DF3"/>
    <w:rsid w:val="007C70AB"/>
    <w:rsid w:val="007C7899"/>
    <w:rsid w:val="007C7F1F"/>
    <w:rsid w:val="007C7FFD"/>
    <w:rsid w:val="007D0769"/>
    <w:rsid w:val="007D0848"/>
    <w:rsid w:val="007D092F"/>
    <w:rsid w:val="007D183A"/>
    <w:rsid w:val="007D22C9"/>
    <w:rsid w:val="007D23AB"/>
    <w:rsid w:val="007D2D44"/>
    <w:rsid w:val="007D33A8"/>
    <w:rsid w:val="007D3541"/>
    <w:rsid w:val="007D3860"/>
    <w:rsid w:val="007D417C"/>
    <w:rsid w:val="007D48C3"/>
    <w:rsid w:val="007D4A03"/>
    <w:rsid w:val="007D4B0C"/>
    <w:rsid w:val="007D4F3E"/>
    <w:rsid w:val="007D53BB"/>
    <w:rsid w:val="007D5569"/>
    <w:rsid w:val="007D5779"/>
    <w:rsid w:val="007D59CE"/>
    <w:rsid w:val="007D6D21"/>
    <w:rsid w:val="007D7655"/>
    <w:rsid w:val="007E0136"/>
    <w:rsid w:val="007E0239"/>
    <w:rsid w:val="007E0261"/>
    <w:rsid w:val="007E049D"/>
    <w:rsid w:val="007E069F"/>
    <w:rsid w:val="007E06B9"/>
    <w:rsid w:val="007E0A1A"/>
    <w:rsid w:val="007E0E58"/>
    <w:rsid w:val="007E10B3"/>
    <w:rsid w:val="007E1165"/>
    <w:rsid w:val="007E1B08"/>
    <w:rsid w:val="007E201A"/>
    <w:rsid w:val="007E210C"/>
    <w:rsid w:val="007E26CD"/>
    <w:rsid w:val="007E3BC6"/>
    <w:rsid w:val="007E3DC3"/>
    <w:rsid w:val="007E40B8"/>
    <w:rsid w:val="007E4783"/>
    <w:rsid w:val="007E47CE"/>
    <w:rsid w:val="007E49BD"/>
    <w:rsid w:val="007E4A7F"/>
    <w:rsid w:val="007E654F"/>
    <w:rsid w:val="007E6AB4"/>
    <w:rsid w:val="007E6DF0"/>
    <w:rsid w:val="007E750A"/>
    <w:rsid w:val="007E7742"/>
    <w:rsid w:val="007E7C14"/>
    <w:rsid w:val="007E7E7E"/>
    <w:rsid w:val="007F0528"/>
    <w:rsid w:val="007F12FE"/>
    <w:rsid w:val="007F1A9A"/>
    <w:rsid w:val="007F1C9B"/>
    <w:rsid w:val="007F2124"/>
    <w:rsid w:val="007F2B17"/>
    <w:rsid w:val="007F2B40"/>
    <w:rsid w:val="007F3829"/>
    <w:rsid w:val="007F3A02"/>
    <w:rsid w:val="007F3D8D"/>
    <w:rsid w:val="007F40EC"/>
    <w:rsid w:val="007F40F4"/>
    <w:rsid w:val="007F44A8"/>
    <w:rsid w:val="007F5566"/>
    <w:rsid w:val="007F6107"/>
    <w:rsid w:val="007F67EE"/>
    <w:rsid w:val="007F6A2B"/>
    <w:rsid w:val="007F6D49"/>
    <w:rsid w:val="007F709C"/>
    <w:rsid w:val="007F728B"/>
    <w:rsid w:val="007F7836"/>
    <w:rsid w:val="007F7841"/>
    <w:rsid w:val="00800D90"/>
    <w:rsid w:val="0080124E"/>
    <w:rsid w:val="0080132E"/>
    <w:rsid w:val="00801601"/>
    <w:rsid w:val="00801745"/>
    <w:rsid w:val="00801F6C"/>
    <w:rsid w:val="008023B1"/>
    <w:rsid w:val="008028FB"/>
    <w:rsid w:val="00802EAF"/>
    <w:rsid w:val="008046B1"/>
    <w:rsid w:val="00804729"/>
    <w:rsid w:val="00804A0D"/>
    <w:rsid w:val="00804A1B"/>
    <w:rsid w:val="00804EB3"/>
    <w:rsid w:val="0080500C"/>
    <w:rsid w:val="00805434"/>
    <w:rsid w:val="008059D6"/>
    <w:rsid w:val="00806347"/>
    <w:rsid w:val="008063F7"/>
    <w:rsid w:val="00806400"/>
    <w:rsid w:val="00806A5F"/>
    <w:rsid w:val="00807587"/>
    <w:rsid w:val="008100D4"/>
    <w:rsid w:val="00810612"/>
    <w:rsid w:val="0081074C"/>
    <w:rsid w:val="008111F4"/>
    <w:rsid w:val="00811AE9"/>
    <w:rsid w:val="00811BA3"/>
    <w:rsid w:val="00811D65"/>
    <w:rsid w:val="0081227D"/>
    <w:rsid w:val="0081292D"/>
    <w:rsid w:val="00812988"/>
    <w:rsid w:val="00812F81"/>
    <w:rsid w:val="008132B8"/>
    <w:rsid w:val="00813531"/>
    <w:rsid w:val="00813552"/>
    <w:rsid w:val="00814A00"/>
    <w:rsid w:val="008150AA"/>
    <w:rsid w:val="008156C4"/>
    <w:rsid w:val="00815B20"/>
    <w:rsid w:val="00815BC8"/>
    <w:rsid w:val="00815DEF"/>
    <w:rsid w:val="008160EC"/>
    <w:rsid w:val="008162C6"/>
    <w:rsid w:val="0081650B"/>
    <w:rsid w:val="00816780"/>
    <w:rsid w:val="00817475"/>
    <w:rsid w:val="00817894"/>
    <w:rsid w:val="00817AEF"/>
    <w:rsid w:val="008219AC"/>
    <w:rsid w:val="008219B6"/>
    <w:rsid w:val="008231C4"/>
    <w:rsid w:val="00823255"/>
    <w:rsid w:val="008233E8"/>
    <w:rsid w:val="0082365D"/>
    <w:rsid w:val="00823935"/>
    <w:rsid w:val="00823BC4"/>
    <w:rsid w:val="00823BFC"/>
    <w:rsid w:val="00823C8B"/>
    <w:rsid w:val="00824103"/>
    <w:rsid w:val="0082454B"/>
    <w:rsid w:val="008247F9"/>
    <w:rsid w:val="0082484A"/>
    <w:rsid w:val="008248B1"/>
    <w:rsid w:val="0082499F"/>
    <w:rsid w:val="008257CB"/>
    <w:rsid w:val="00825EDA"/>
    <w:rsid w:val="00826075"/>
    <w:rsid w:val="008264E6"/>
    <w:rsid w:val="008268B2"/>
    <w:rsid w:val="008270B9"/>
    <w:rsid w:val="008273C8"/>
    <w:rsid w:val="008276B4"/>
    <w:rsid w:val="008278AB"/>
    <w:rsid w:val="00827CF8"/>
    <w:rsid w:val="00830122"/>
    <w:rsid w:val="008307AD"/>
    <w:rsid w:val="0083101E"/>
    <w:rsid w:val="0083121F"/>
    <w:rsid w:val="008317BF"/>
    <w:rsid w:val="00831BA9"/>
    <w:rsid w:val="00831EEC"/>
    <w:rsid w:val="00831EF9"/>
    <w:rsid w:val="00832324"/>
    <w:rsid w:val="00832DB8"/>
    <w:rsid w:val="008332F5"/>
    <w:rsid w:val="00833622"/>
    <w:rsid w:val="008341ED"/>
    <w:rsid w:val="00835537"/>
    <w:rsid w:val="0083653E"/>
    <w:rsid w:val="008368EF"/>
    <w:rsid w:val="00837140"/>
    <w:rsid w:val="0083727B"/>
    <w:rsid w:val="008407B6"/>
    <w:rsid w:val="0084100F"/>
    <w:rsid w:val="00841208"/>
    <w:rsid w:val="008415BE"/>
    <w:rsid w:val="00841A96"/>
    <w:rsid w:val="00843446"/>
    <w:rsid w:val="008435AD"/>
    <w:rsid w:val="0084385B"/>
    <w:rsid w:val="00844E1A"/>
    <w:rsid w:val="00844EE6"/>
    <w:rsid w:val="008455DA"/>
    <w:rsid w:val="008456BB"/>
    <w:rsid w:val="00845718"/>
    <w:rsid w:val="00845B18"/>
    <w:rsid w:val="00845B3D"/>
    <w:rsid w:val="00846C31"/>
    <w:rsid w:val="00846EAE"/>
    <w:rsid w:val="0084715C"/>
    <w:rsid w:val="00847785"/>
    <w:rsid w:val="00850271"/>
    <w:rsid w:val="00850D5D"/>
    <w:rsid w:val="00850D7B"/>
    <w:rsid w:val="008515AC"/>
    <w:rsid w:val="0085169D"/>
    <w:rsid w:val="008518B1"/>
    <w:rsid w:val="00851A8F"/>
    <w:rsid w:val="00851ABD"/>
    <w:rsid w:val="00852A08"/>
    <w:rsid w:val="008543CE"/>
    <w:rsid w:val="0085554B"/>
    <w:rsid w:val="00855D1A"/>
    <w:rsid w:val="00855DD4"/>
    <w:rsid w:val="008561DC"/>
    <w:rsid w:val="008562C3"/>
    <w:rsid w:val="00856978"/>
    <w:rsid w:val="0085742F"/>
    <w:rsid w:val="0085759A"/>
    <w:rsid w:val="008601AB"/>
    <w:rsid w:val="0086056B"/>
    <w:rsid w:val="00860808"/>
    <w:rsid w:val="00860836"/>
    <w:rsid w:val="00860F8F"/>
    <w:rsid w:val="00861025"/>
    <w:rsid w:val="00861184"/>
    <w:rsid w:val="008615B2"/>
    <w:rsid w:val="008616EE"/>
    <w:rsid w:val="00862222"/>
    <w:rsid w:val="00862240"/>
    <w:rsid w:val="008624A2"/>
    <w:rsid w:val="008627AB"/>
    <w:rsid w:val="00862B77"/>
    <w:rsid w:val="00863033"/>
    <w:rsid w:val="008635FB"/>
    <w:rsid w:val="00863705"/>
    <w:rsid w:val="00863D65"/>
    <w:rsid w:val="00863ED4"/>
    <w:rsid w:val="0086440C"/>
    <w:rsid w:val="0086486D"/>
    <w:rsid w:val="00864BA1"/>
    <w:rsid w:val="008650AF"/>
    <w:rsid w:val="00865324"/>
    <w:rsid w:val="00865933"/>
    <w:rsid w:val="00865EE6"/>
    <w:rsid w:val="0086622E"/>
    <w:rsid w:val="00866322"/>
    <w:rsid w:val="008677A5"/>
    <w:rsid w:val="00867BD6"/>
    <w:rsid w:val="008700C8"/>
    <w:rsid w:val="00870279"/>
    <w:rsid w:val="00870793"/>
    <w:rsid w:val="00870CBB"/>
    <w:rsid w:val="00870E80"/>
    <w:rsid w:val="008711CF"/>
    <w:rsid w:val="00871368"/>
    <w:rsid w:val="008719DB"/>
    <w:rsid w:val="008719F6"/>
    <w:rsid w:val="00871C85"/>
    <w:rsid w:val="00872C6E"/>
    <w:rsid w:val="00872CEF"/>
    <w:rsid w:val="00872E53"/>
    <w:rsid w:val="0087395D"/>
    <w:rsid w:val="00873DC5"/>
    <w:rsid w:val="00873E62"/>
    <w:rsid w:val="00874126"/>
    <w:rsid w:val="008747C9"/>
    <w:rsid w:val="0087499E"/>
    <w:rsid w:val="00875649"/>
    <w:rsid w:val="00875C26"/>
    <w:rsid w:val="008770DF"/>
    <w:rsid w:val="008771B8"/>
    <w:rsid w:val="008774B3"/>
    <w:rsid w:val="00880AD8"/>
    <w:rsid w:val="00880AE8"/>
    <w:rsid w:val="00880E83"/>
    <w:rsid w:val="00881343"/>
    <w:rsid w:val="0088150B"/>
    <w:rsid w:val="008823C7"/>
    <w:rsid w:val="0088267C"/>
    <w:rsid w:val="008828E0"/>
    <w:rsid w:val="00882908"/>
    <w:rsid w:val="00882BE8"/>
    <w:rsid w:val="008834C1"/>
    <w:rsid w:val="008836D4"/>
    <w:rsid w:val="00883962"/>
    <w:rsid w:val="00883A3A"/>
    <w:rsid w:val="00883A4B"/>
    <w:rsid w:val="00883A4C"/>
    <w:rsid w:val="00883D23"/>
    <w:rsid w:val="00883E87"/>
    <w:rsid w:val="008843AC"/>
    <w:rsid w:val="0088475C"/>
    <w:rsid w:val="00885099"/>
    <w:rsid w:val="0088529C"/>
    <w:rsid w:val="0088529E"/>
    <w:rsid w:val="00885BE8"/>
    <w:rsid w:val="00886EF2"/>
    <w:rsid w:val="00887D35"/>
    <w:rsid w:val="00887D72"/>
    <w:rsid w:val="0089002B"/>
    <w:rsid w:val="0089009E"/>
    <w:rsid w:val="0089041D"/>
    <w:rsid w:val="008905A6"/>
    <w:rsid w:val="008909AD"/>
    <w:rsid w:val="008919D2"/>
    <w:rsid w:val="00891EF1"/>
    <w:rsid w:val="0089277F"/>
    <w:rsid w:val="00892F3F"/>
    <w:rsid w:val="008935D2"/>
    <w:rsid w:val="00893AC9"/>
    <w:rsid w:val="008945D0"/>
    <w:rsid w:val="0089492D"/>
    <w:rsid w:val="008949B6"/>
    <w:rsid w:val="00894DAB"/>
    <w:rsid w:val="00895B9E"/>
    <w:rsid w:val="00895CA5"/>
    <w:rsid w:val="00896374"/>
    <w:rsid w:val="00896A1D"/>
    <w:rsid w:val="008970D7"/>
    <w:rsid w:val="00897911"/>
    <w:rsid w:val="00897D26"/>
    <w:rsid w:val="00897DA4"/>
    <w:rsid w:val="008A0D89"/>
    <w:rsid w:val="008A170F"/>
    <w:rsid w:val="008A1F5C"/>
    <w:rsid w:val="008A2049"/>
    <w:rsid w:val="008A24E3"/>
    <w:rsid w:val="008A27F8"/>
    <w:rsid w:val="008A2C00"/>
    <w:rsid w:val="008A314E"/>
    <w:rsid w:val="008A31F7"/>
    <w:rsid w:val="008A4969"/>
    <w:rsid w:val="008A4D38"/>
    <w:rsid w:val="008A565B"/>
    <w:rsid w:val="008A59C2"/>
    <w:rsid w:val="008A6CD9"/>
    <w:rsid w:val="008A717B"/>
    <w:rsid w:val="008A7B3B"/>
    <w:rsid w:val="008B121A"/>
    <w:rsid w:val="008B1380"/>
    <w:rsid w:val="008B20F9"/>
    <w:rsid w:val="008B2F50"/>
    <w:rsid w:val="008B2FB3"/>
    <w:rsid w:val="008B3016"/>
    <w:rsid w:val="008B3DCA"/>
    <w:rsid w:val="008B4581"/>
    <w:rsid w:val="008B542C"/>
    <w:rsid w:val="008B5CB1"/>
    <w:rsid w:val="008B60FD"/>
    <w:rsid w:val="008B6258"/>
    <w:rsid w:val="008B6AC7"/>
    <w:rsid w:val="008B6CFE"/>
    <w:rsid w:val="008B6F1C"/>
    <w:rsid w:val="008B6FF7"/>
    <w:rsid w:val="008B7501"/>
    <w:rsid w:val="008B7FA7"/>
    <w:rsid w:val="008C18B4"/>
    <w:rsid w:val="008C2633"/>
    <w:rsid w:val="008C326D"/>
    <w:rsid w:val="008C3D32"/>
    <w:rsid w:val="008C4869"/>
    <w:rsid w:val="008C4894"/>
    <w:rsid w:val="008C4D40"/>
    <w:rsid w:val="008C4EC1"/>
    <w:rsid w:val="008C5654"/>
    <w:rsid w:val="008C6611"/>
    <w:rsid w:val="008C7811"/>
    <w:rsid w:val="008D03EB"/>
    <w:rsid w:val="008D1C08"/>
    <w:rsid w:val="008D34B2"/>
    <w:rsid w:val="008D3A19"/>
    <w:rsid w:val="008D41B8"/>
    <w:rsid w:val="008D4374"/>
    <w:rsid w:val="008D4EE2"/>
    <w:rsid w:val="008D5187"/>
    <w:rsid w:val="008D52A9"/>
    <w:rsid w:val="008D54BB"/>
    <w:rsid w:val="008D5BDB"/>
    <w:rsid w:val="008D6ED4"/>
    <w:rsid w:val="008D7338"/>
    <w:rsid w:val="008D7555"/>
    <w:rsid w:val="008E0BBD"/>
    <w:rsid w:val="008E0BBE"/>
    <w:rsid w:val="008E234B"/>
    <w:rsid w:val="008E2765"/>
    <w:rsid w:val="008E282A"/>
    <w:rsid w:val="008E3DCA"/>
    <w:rsid w:val="008E3F1F"/>
    <w:rsid w:val="008E4A2A"/>
    <w:rsid w:val="008E5F33"/>
    <w:rsid w:val="008E5F7B"/>
    <w:rsid w:val="008E5FC3"/>
    <w:rsid w:val="008E65ED"/>
    <w:rsid w:val="008E6D22"/>
    <w:rsid w:val="008E6E5A"/>
    <w:rsid w:val="008E7288"/>
    <w:rsid w:val="008E7749"/>
    <w:rsid w:val="008E7892"/>
    <w:rsid w:val="008E7925"/>
    <w:rsid w:val="008E7978"/>
    <w:rsid w:val="008E7B1A"/>
    <w:rsid w:val="008E7FCB"/>
    <w:rsid w:val="008F1C2B"/>
    <w:rsid w:val="008F1CD9"/>
    <w:rsid w:val="008F1E4B"/>
    <w:rsid w:val="008F2AC6"/>
    <w:rsid w:val="008F31F1"/>
    <w:rsid w:val="008F3D83"/>
    <w:rsid w:val="008F528D"/>
    <w:rsid w:val="008F5647"/>
    <w:rsid w:val="008F58B1"/>
    <w:rsid w:val="008F5DA0"/>
    <w:rsid w:val="008F730E"/>
    <w:rsid w:val="008F7424"/>
    <w:rsid w:val="0090000E"/>
    <w:rsid w:val="00900CD4"/>
    <w:rsid w:val="0090127D"/>
    <w:rsid w:val="00901684"/>
    <w:rsid w:val="00901C0B"/>
    <w:rsid w:val="00901EFC"/>
    <w:rsid w:val="009022FE"/>
    <w:rsid w:val="00902B84"/>
    <w:rsid w:val="00903057"/>
    <w:rsid w:val="009031B5"/>
    <w:rsid w:val="00903238"/>
    <w:rsid w:val="0090363C"/>
    <w:rsid w:val="00903730"/>
    <w:rsid w:val="00903C91"/>
    <w:rsid w:val="009040C7"/>
    <w:rsid w:val="009047C0"/>
    <w:rsid w:val="0090482E"/>
    <w:rsid w:val="00904893"/>
    <w:rsid w:val="00904ABA"/>
    <w:rsid w:val="00904D59"/>
    <w:rsid w:val="0090522E"/>
    <w:rsid w:val="00905B88"/>
    <w:rsid w:val="00905F63"/>
    <w:rsid w:val="00906444"/>
    <w:rsid w:val="00906BC3"/>
    <w:rsid w:val="00906C69"/>
    <w:rsid w:val="009074DB"/>
    <w:rsid w:val="0090781B"/>
    <w:rsid w:val="00907C37"/>
    <w:rsid w:val="00910192"/>
    <w:rsid w:val="00911272"/>
    <w:rsid w:val="009121BA"/>
    <w:rsid w:val="009129D4"/>
    <w:rsid w:val="00912AF2"/>
    <w:rsid w:val="00913A73"/>
    <w:rsid w:val="00913AE7"/>
    <w:rsid w:val="009142E0"/>
    <w:rsid w:val="00915CD0"/>
    <w:rsid w:val="00915DBD"/>
    <w:rsid w:val="00915EE4"/>
    <w:rsid w:val="00916603"/>
    <w:rsid w:val="00916DCC"/>
    <w:rsid w:val="00917634"/>
    <w:rsid w:val="00917DE1"/>
    <w:rsid w:val="00917F01"/>
    <w:rsid w:val="009201C7"/>
    <w:rsid w:val="009204B7"/>
    <w:rsid w:val="00920E0C"/>
    <w:rsid w:val="00921082"/>
    <w:rsid w:val="009214BE"/>
    <w:rsid w:val="00921C67"/>
    <w:rsid w:val="00921F51"/>
    <w:rsid w:val="0092255A"/>
    <w:rsid w:val="00922655"/>
    <w:rsid w:val="009231DA"/>
    <w:rsid w:val="009242EB"/>
    <w:rsid w:val="00924AFA"/>
    <w:rsid w:val="00924C29"/>
    <w:rsid w:val="009257DE"/>
    <w:rsid w:val="00925B2B"/>
    <w:rsid w:val="00925B5F"/>
    <w:rsid w:val="00925B81"/>
    <w:rsid w:val="0092639C"/>
    <w:rsid w:val="00927455"/>
    <w:rsid w:val="0092776D"/>
    <w:rsid w:val="00927E87"/>
    <w:rsid w:val="0093014C"/>
    <w:rsid w:val="00930DBF"/>
    <w:rsid w:val="00931A2D"/>
    <w:rsid w:val="00931C01"/>
    <w:rsid w:val="009320E0"/>
    <w:rsid w:val="009324F8"/>
    <w:rsid w:val="00932AB3"/>
    <w:rsid w:val="00932DED"/>
    <w:rsid w:val="00933405"/>
    <w:rsid w:val="0093411B"/>
    <w:rsid w:val="0093504D"/>
    <w:rsid w:val="00935CAE"/>
    <w:rsid w:val="00936766"/>
    <w:rsid w:val="00936E3C"/>
    <w:rsid w:val="00937BF3"/>
    <w:rsid w:val="00937CDE"/>
    <w:rsid w:val="00937F44"/>
    <w:rsid w:val="00937FEB"/>
    <w:rsid w:val="00940B15"/>
    <w:rsid w:val="00940F24"/>
    <w:rsid w:val="009413D2"/>
    <w:rsid w:val="00941586"/>
    <w:rsid w:val="00941DEB"/>
    <w:rsid w:val="00941E9E"/>
    <w:rsid w:val="00942656"/>
    <w:rsid w:val="00942BC2"/>
    <w:rsid w:val="0094455D"/>
    <w:rsid w:val="0094494E"/>
    <w:rsid w:val="00944A5B"/>
    <w:rsid w:val="0094521C"/>
    <w:rsid w:val="00945769"/>
    <w:rsid w:val="00950262"/>
    <w:rsid w:val="00950BEA"/>
    <w:rsid w:val="0095118D"/>
    <w:rsid w:val="009511C8"/>
    <w:rsid w:val="0095122E"/>
    <w:rsid w:val="00951446"/>
    <w:rsid w:val="009515B7"/>
    <w:rsid w:val="009517AF"/>
    <w:rsid w:val="00951D52"/>
    <w:rsid w:val="0095265E"/>
    <w:rsid w:val="009528AF"/>
    <w:rsid w:val="0095293C"/>
    <w:rsid w:val="00952F47"/>
    <w:rsid w:val="0095385E"/>
    <w:rsid w:val="00953D97"/>
    <w:rsid w:val="00953EDB"/>
    <w:rsid w:val="0095447F"/>
    <w:rsid w:val="009545DB"/>
    <w:rsid w:val="0095667A"/>
    <w:rsid w:val="00956977"/>
    <w:rsid w:val="00956B76"/>
    <w:rsid w:val="00956FC5"/>
    <w:rsid w:val="00957401"/>
    <w:rsid w:val="009575E3"/>
    <w:rsid w:val="00957C95"/>
    <w:rsid w:val="00960553"/>
    <w:rsid w:val="009606C7"/>
    <w:rsid w:val="00960A01"/>
    <w:rsid w:val="00960C16"/>
    <w:rsid w:val="00960EC6"/>
    <w:rsid w:val="00961424"/>
    <w:rsid w:val="009616E6"/>
    <w:rsid w:val="00961D68"/>
    <w:rsid w:val="0096212B"/>
    <w:rsid w:val="00962335"/>
    <w:rsid w:val="00962508"/>
    <w:rsid w:val="00962CDA"/>
    <w:rsid w:val="00963115"/>
    <w:rsid w:val="0096335C"/>
    <w:rsid w:val="00963543"/>
    <w:rsid w:val="00963661"/>
    <w:rsid w:val="009637F8"/>
    <w:rsid w:val="0096391E"/>
    <w:rsid w:val="00963D12"/>
    <w:rsid w:val="00964046"/>
    <w:rsid w:val="009646AA"/>
    <w:rsid w:val="0096499F"/>
    <w:rsid w:val="00964C00"/>
    <w:rsid w:val="0096506E"/>
    <w:rsid w:val="00966125"/>
    <w:rsid w:val="00966AED"/>
    <w:rsid w:val="00967356"/>
    <w:rsid w:val="009679DF"/>
    <w:rsid w:val="009702DC"/>
    <w:rsid w:val="00970BA4"/>
    <w:rsid w:val="00970EF7"/>
    <w:rsid w:val="00971029"/>
    <w:rsid w:val="00971B49"/>
    <w:rsid w:val="00971BE8"/>
    <w:rsid w:val="0097235D"/>
    <w:rsid w:val="00972434"/>
    <w:rsid w:val="00972C81"/>
    <w:rsid w:val="00972D54"/>
    <w:rsid w:val="0097453B"/>
    <w:rsid w:val="0097543B"/>
    <w:rsid w:val="009754F0"/>
    <w:rsid w:val="00975B75"/>
    <w:rsid w:val="00976370"/>
    <w:rsid w:val="00976676"/>
    <w:rsid w:val="00976936"/>
    <w:rsid w:val="0097697D"/>
    <w:rsid w:val="00976DFF"/>
    <w:rsid w:val="00976E3D"/>
    <w:rsid w:val="00976F24"/>
    <w:rsid w:val="00977A63"/>
    <w:rsid w:val="009806DC"/>
    <w:rsid w:val="00981219"/>
    <w:rsid w:val="00982991"/>
    <w:rsid w:val="00982E22"/>
    <w:rsid w:val="00983948"/>
    <w:rsid w:val="00983FA9"/>
    <w:rsid w:val="00984393"/>
    <w:rsid w:val="0098549D"/>
    <w:rsid w:val="009856D7"/>
    <w:rsid w:val="0098631C"/>
    <w:rsid w:val="009864AC"/>
    <w:rsid w:val="0098689D"/>
    <w:rsid w:val="00986DCE"/>
    <w:rsid w:val="0099020F"/>
    <w:rsid w:val="00991190"/>
    <w:rsid w:val="009911F6"/>
    <w:rsid w:val="0099184C"/>
    <w:rsid w:val="00991A55"/>
    <w:rsid w:val="00992448"/>
    <w:rsid w:val="00993510"/>
    <w:rsid w:val="00993850"/>
    <w:rsid w:val="00993C86"/>
    <w:rsid w:val="00993FD6"/>
    <w:rsid w:val="00994411"/>
    <w:rsid w:val="009946E0"/>
    <w:rsid w:val="00994EF8"/>
    <w:rsid w:val="009951D2"/>
    <w:rsid w:val="0099556C"/>
    <w:rsid w:val="00996174"/>
    <w:rsid w:val="009961AF"/>
    <w:rsid w:val="0099623D"/>
    <w:rsid w:val="00996C87"/>
    <w:rsid w:val="0099708E"/>
    <w:rsid w:val="009973AA"/>
    <w:rsid w:val="009977F8"/>
    <w:rsid w:val="00997E7C"/>
    <w:rsid w:val="009A003E"/>
    <w:rsid w:val="009A0916"/>
    <w:rsid w:val="009A1AFE"/>
    <w:rsid w:val="009A2326"/>
    <w:rsid w:val="009A3432"/>
    <w:rsid w:val="009A358B"/>
    <w:rsid w:val="009A3F15"/>
    <w:rsid w:val="009A408A"/>
    <w:rsid w:val="009A433C"/>
    <w:rsid w:val="009A47F6"/>
    <w:rsid w:val="009A4C86"/>
    <w:rsid w:val="009A4CE7"/>
    <w:rsid w:val="009A5B31"/>
    <w:rsid w:val="009A651C"/>
    <w:rsid w:val="009A6CD9"/>
    <w:rsid w:val="009A7685"/>
    <w:rsid w:val="009A7B34"/>
    <w:rsid w:val="009B02E2"/>
    <w:rsid w:val="009B03F6"/>
    <w:rsid w:val="009B1C9D"/>
    <w:rsid w:val="009B2211"/>
    <w:rsid w:val="009B2EA3"/>
    <w:rsid w:val="009B3079"/>
    <w:rsid w:val="009B4092"/>
    <w:rsid w:val="009B488C"/>
    <w:rsid w:val="009B48B2"/>
    <w:rsid w:val="009B4ECC"/>
    <w:rsid w:val="009B4F7F"/>
    <w:rsid w:val="009B4FCB"/>
    <w:rsid w:val="009B582E"/>
    <w:rsid w:val="009B67A7"/>
    <w:rsid w:val="009B6969"/>
    <w:rsid w:val="009B7332"/>
    <w:rsid w:val="009C0144"/>
    <w:rsid w:val="009C1275"/>
    <w:rsid w:val="009C13F9"/>
    <w:rsid w:val="009C1426"/>
    <w:rsid w:val="009C18B6"/>
    <w:rsid w:val="009C24D2"/>
    <w:rsid w:val="009C4380"/>
    <w:rsid w:val="009C47E9"/>
    <w:rsid w:val="009C4DB3"/>
    <w:rsid w:val="009C56CF"/>
    <w:rsid w:val="009C5D4D"/>
    <w:rsid w:val="009C5F2E"/>
    <w:rsid w:val="009C684F"/>
    <w:rsid w:val="009C72BF"/>
    <w:rsid w:val="009C7EE8"/>
    <w:rsid w:val="009C7FB0"/>
    <w:rsid w:val="009D01FB"/>
    <w:rsid w:val="009D056D"/>
    <w:rsid w:val="009D0FE9"/>
    <w:rsid w:val="009D1F4D"/>
    <w:rsid w:val="009D254E"/>
    <w:rsid w:val="009D2F8A"/>
    <w:rsid w:val="009D30B2"/>
    <w:rsid w:val="009D39A6"/>
    <w:rsid w:val="009D4838"/>
    <w:rsid w:val="009D4C1D"/>
    <w:rsid w:val="009D5065"/>
    <w:rsid w:val="009D5143"/>
    <w:rsid w:val="009D5E5E"/>
    <w:rsid w:val="009D5F69"/>
    <w:rsid w:val="009D60F1"/>
    <w:rsid w:val="009D7494"/>
    <w:rsid w:val="009D7CE0"/>
    <w:rsid w:val="009E0C50"/>
    <w:rsid w:val="009E102A"/>
    <w:rsid w:val="009E14A9"/>
    <w:rsid w:val="009E1904"/>
    <w:rsid w:val="009E27F9"/>
    <w:rsid w:val="009E2DA7"/>
    <w:rsid w:val="009E3011"/>
    <w:rsid w:val="009E3C55"/>
    <w:rsid w:val="009E3CBC"/>
    <w:rsid w:val="009E3D9C"/>
    <w:rsid w:val="009E3FC6"/>
    <w:rsid w:val="009E460D"/>
    <w:rsid w:val="009E48EF"/>
    <w:rsid w:val="009E4D2B"/>
    <w:rsid w:val="009E670C"/>
    <w:rsid w:val="009E68D1"/>
    <w:rsid w:val="009E73EF"/>
    <w:rsid w:val="009E7842"/>
    <w:rsid w:val="009E78A0"/>
    <w:rsid w:val="009F13EC"/>
    <w:rsid w:val="009F1546"/>
    <w:rsid w:val="009F173F"/>
    <w:rsid w:val="009F1C3B"/>
    <w:rsid w:val="009F1E20"/>
    <w:rsid w:val="009F231D"/>
    <w:rsid w:val="009F265B"/>
    <w:rsid w:val="009F26C1"/>
    <w:rsid w:val="009F2A8F"/>
    <w:rsid w:val="009F2B97"/>
    <w:rsid w:val="009F2D15"/>
    <w:rsid w:val="009F328B"/>
    <w:rsid w:val="009F407E"/>
    <w:rsid w:val="009F4168"/>
    <w:rsid w:val="009F4706"/>
    <w:rsid w:val="009F4E36"/>
    <w:rsid w:val="009F576E"/>
    <w:rsid w:val="009F5C4B"/>
    <w:rsid w:val="009F5D17"/>
    <w:rsid w:val="009F5F97"/>
    <w:rsid w:val="009F620E"/>
    <w:rsid w:val="009F634C"/>
    <w:rsid w:val="009F69D0"/>
    <w:rsid w:val="009F7022"/>
    <w:rsid w:val="009F7958"/>
    <w:rsid w:val="009F7CD5"/>
    <w:rsid w:val="009F7E0A"/>
    <w:rsid w:val="00A002BA"/>
    <w:rsid w:val="00A0110C"/>
    <w:rsid w:val="00A0121E"/>
    <w:rsid w:val="00A01339"/>
    <w:rsid w:val="00A01991"/>
    <w:rsid w:val="00A02702"/>
    <w:rsid w:val="00A027C2"/>
    <w:rsid w:val="00A02B1D"/>
    <w:rsid w:val="00A02CBC"/>
    <w:rsid w:val="00A031F0"/>
    <w:rsid w:val="00A03F68"/>
    <w:rsid w:val="00A0421E"/>
    <w:rsid w:val="00A04526"/>
    <w:rsid w:val="00A0457C"/>
    <w:rsid w:val="00A0480E"/>
    <w:rsid w:val="00A04A57"/>
    <w:rsid w:val="00A056B0"/>
    <w:rsid w:val="00A05FC5"/>
    <w:rsid w:val="00A065C6"/>
    <w:rsid w:val="00A0677E"/>
    <w:rsid w:val="00A06793"/>
    <w:rsid w:val="00A07908"/>
    <w:rsid w:val="00A07F43"/>
    <w:rsid w:val="00A07FB8"/>
    <w:rsid w:val="00A10321"/>
    <w:rsid w:val="00A10684"/>
    <w:rsid w:val="00A10773"/>
    <w:rsid w:val="00A107D1"/>
    <w:rsid w:val="00A10AC5"/>
    <w:rsid w:val="00A10C8E"/>
    <w:rsid w:val="00A11509"/>
    <w:rsid w:val="00A1258F"/>
    <w:rsid w:val="00A12B86"/>
    <w:rsid w:val="00A12E85"/>
    <w:rsid w:val="00A13452"/>
    <w:rsid w:val="00A143B5"/>
    <w:rsid w:val="00A146CA"/>
    <w:rsid w:val="00A14BF2"/>
    <w:rsid w:val="00A15044"/>
    <w:rsid w:val="00A15329"/>
    <w:rsid w:val="00A157FE"/>
    <w:rsid w:val="00A16642"/>
    <w:rsid w:val="00A16B20"/>
    <w:rsid w:val="00A17C1E"/>
    <w:rsid w:val="00A17F39"/>
    <w:rsid w:val="00A2003C"/>
    <w:rsid w:val="00A20A5C"/>
    <w:rsid w:val="00A20D74"/>
    <w:rsid w:val="00A21A9E"/>
    <w:rsid w:val="00A2361C"/>
    <w:rsid w:val="00A23812"/>
    <w:rsid w:val="00A23C1D"/>
    <w:rsid w:val="00A23C27"/>
    <w:rsid w:val="00A256B1"/>
    <w:rsid w:val="00A2661D"/>
    <w:rsid w:val="00A27CA2"/>
    <w:rsid w:val="00A27D46"/>
    <w:rsid w:val="00A30253"/>
    <w:rsid w:val="00A3040C"/>
    <w:rsid w:val="00A306E1"/>
    <w:rsid w:val="00A31904"/>
    <w:rsid w:val="00A31A99"/>
    <w:rsid w:val="00A31AB5"/>
    <w:rsid w:val="00A31F02"/>
    <w:rsid w:val="00A32A60"/>
    <w:rsid w:val="00A32BA4"/>
    <w:rsid w:val="00A32BF5"/>
    <w:rsid w:val="00A32C0C"/>
    <w:rsid w:val="00A335F6"/>
    <w:rsid w:val="00A33AF0"/>
    <w:rsid w:val="00A340A2"/>
    <w:rsid w:val="00A34714"/>
    <w:rsid w:val="00A34D47"/>
    <w:rsid w:val="00A35134"/>
    <w:rsid w:val="00A351C3"/>
    <w:rsid w:val="00A35886"/>
    <w:rsid w:val="00A35D8A"/>
    <w:rsid w:val="00A35E37"/>
    <w:rsid w:val="00A360A1"/>
    <w:rsid w:val="00A360CB"/>
    <w:rsid w:val="00A36281"/>
    <w:rsid w:val="00A37079"/>
    <w:rsid w:val="00A3708C"/>
    <w:rsid w:val="00A37611"/>
    <w:rsid w:val="00A37954"/>
    <w:rsid w:val="00A37F8A"/>
    <w:rsid w:val="00A40523"/>
    <w:rsid w:val="00A405E5"/>
    <w:rsid w:val="00A419F6"/>
    <w:rsid w:val="00A426B3"/>
    <w:rsid w:val="00A43814"/>
    <w:rsid w:val="00A43BE0"/>
    <w:rsid w:val="00A4419D"/>
    <w:rsid w:val="00A442DA"/>
    <w:rsid w:val="00A4461E"/>
    <w:rsid w:val="00A44633"/>
    <w:rsid w:val="00A44787"/>
    <w:rsid w:val="00A44B8A"/>
    <w:rsid w:val="00A44D3C"/>
    <w:rsid w:val="00A4555E"/>
    <w:rsid w:val="00A45771"/>
    <w:rsid w:val="00A45EE0"/>
    <w:rsid w:val="00A45F3E"/>
    <w:rsid w:val="00A46744"/>
    <w:rsid w:val="00A46C1F"/>
    <w:rsid w:val="00A470DD"/>
    <w:rsid w:val="00A476D4"/>
    <w:rsid w:val="00A4791F"/>
    <w:rsid w:val="00A504D4"/>
    <w:rsid w:val="00A50ED1"/>
    <w:rsid w:val="00A51086"/>
    <w:rsid w:val="00A51A9D"/>
    <w:rsid w:val="00A52377"/>
    <w:rsid w:val="00A52DC4"/>
    <w:rsid w:val="00A53B29"/>
    <w:rsid w:val="00A54134"/>
    <w:rsid w:val="00A5454D"/>
    <w:rsid w:val="00A55215"/>
    <w:rsid w:val="00A557C2"/>
    <w:rsid w:val="00A55D77"/>
    <w:rsid w:val="00A560B1"/>
    <w:rsid w:val="00A56313"/>
    <w:rsid w:val="00A56A16"/>
    <w:rsid w:val="00A57022"/>
    <w:rsid w:val="00A5714C"/>
    <w:rsid w:val="00A579B8"/>
    <w:rsid w:val="00A57AA2"/>
    <w:rsid w:val="00A57BE7"/>
    <w:rsid w:val="00A57CA6"/>
    <w:rsid w:val="00A57CB4"/>
    <w:rsid w:val="00A57CCF"/>
    <w:rsid w:val="00A60EAE"/>
    <w:rsid w:val="00A617A3"/>
    <w:rsid w:val="00A625C3"/>
    <w:rsid w:val="00A62982"/>
    <w:rsid w:val="00A62D03"/>
    <w:rsid w:val="00A62EEE"/>
    <w:rsid w:val="00A632B4"/>
    <w:rsid w:val="00A63B63"/>
    <w:rsid w:val="00A63D7C"/>
    <w:rsid w:val="00A63FA0"/>
    <w:rsid w:val="00A63FDA"/>
    <w:rsid w:val="00A645F7"/>
    <w:rsid w:val="00A6479F"/>
    <w:rsid w:val="00A647DC"/>
    <w:rsid w:val="00A64886"/>
    <w:rsid w:val="00A64DA3"/>
    <w:rsid w:val="00A64EF0"/>
    <w:rsid w:val="00A6542C"/>
    <w:rsid w:val="00A657A8"/>
    <w:rsid w:val="00A662EC"/>
    <w:rsid w:val="00A66EFE"/>
    <w:rsid w:val="00A67260"/>
    <w:rsid w:val="00A67F49"/>
    <w:rsid w:val="00A701AB"/>
    <w:rsid w:val="00A7063D"/>
    <w:rsid w:val="00A713A1"/>
    <w:rsid w:val="00A720D5"/>
    <w:rsid w:val="00A73061"/>
    <w:rsid w:val="00A7323A"/>
    <w:rsid w:val="00A74081"/>
    <w:rsid w:val="00A749FE"/>
    <w:rsid w:val="00A74DE3"/>
    <w:rsid w:val="00A74F26"/>
    <w:rsid w:val="00A7523A"/>
    <w:rsid w:val="00A75CD7"/>
    <w:rsid w:val="00A76101"/>
    <w:rsid w:val="00A7618D"/>
    <w:rsid w:val="00A766D6"/>
    <w:rsid w:val="00A77245"/>
    <w:rsid w:val="00A77411"/>
    <w:rsid w:val="00A77F08"/>
    <w:rsid w:val="00A80106"/>
    <w:rsid w:val="00A802C5"/>
    <w:rsid w:val="00A815EE"/>
    <w:rsid w:val="00A82461"/>
    <w:rsid w:val="00A8249D"/>
    <w:rsid w:val="00A82678"/>
    <w:rsid w:val="00A82843"/>
    <w:rsid w:val="00A83404"/>
    <w:rsid w:val="00A83623"/>
    <w:rsid w:val="00A839DB"/>
    <w:rsid w:val="00A83B16"/>
    <w:rsid w:val="00A83BC6"/>
    <w:rsid w:val="00A83F18"/>
    <w:rsid w:val="00A844D3"/>
    <w:rsid w:val="00A8461B"/>
    <w:rsid w:val="00A84D38"/>
    <w:rsid w:val="00A854DD"/>
    <w:rsid w:val="00A85738"/>
    <w:rsid w:val="00A8580A"/>
    <w:rsid w:val="00A85C2F"/>
    <w:rsid w:val="00A85E64"/>
    <w:rsid w:val="00A868F7"/>
    <w:rsid w:val="00A871CC"/>
    <w:rsid w:val="00A87D64"/>
    <w:rsid w:val="00A9084B"/>
    <w:rsid w:val="00A90AF0"/>
    <w:rsid w:val="00A911DC"/>
    <w:rsid w:val="00A91636"/>
    <w:rsid w:val="00A91653"/>
    <w:rsid w:val="00A91D39"/>
    <w:rsid w:val="00A92195"/>
    <w:rsid w:val="00A93358"/>
    <w:rsid w:val="00A93D3A"/>
    <w:rsid w:val="00A93F05"/>
    <w:rsid w:val="00A94DFF"/>
    <w:rsid w:val="00A95D89"/>
    <w:rsid w:val="00A96207"/>
    <w:rsid w:val="00A963EF"/>
    <w:rsid w:val="00A97030"/>
    <w:rsid w:val="00A97497"/>
    <w:rsid w:val="00A9757C"/>
    <w:rsid w:val="00A97903"/>
    <w:rsid w:val="00A97DAA"/>
    <w:rsid w:val="00A97F44"/>
    <w:rsid w:val="00AA0252"/>
    <w:rsid w:val="00AA0A28"/>
    <w:rsid w:val="00AA1DD0"/>
    <w:rsid w:val="00AA267C"/>
    <w:rsid w:val="00AA32F0"/>
    <w:rsid w:val="00AA334A"/>
    <w:rsid w:val="00AA3491"/>
    <w:rsid w:val="00AA3516"/>
    <w:rsid w:val="00AA48B8"/>
    <w:rsid w:val="00AA498A"/>
    <w:rsid w:val="00AA49E6"/>
    <w:rsid w:val="00AA4A01"/>
    <w:rsid w:val="00AA600B"/>
    <w:rsid w:val="00AA6963"/>
    <w:rsid w:val="00AA69CD"/>
    <w:rsid w:val="00AA6B99"/>
    <w:rsid w:val="00AA72F2"/>
    <w:rsid w:val="00AA73F5"/>
    <w:rsid w:val="00AA77A6"/>
    <w:rsid w:val="00AA7C3A"/>
    <w:rsid w:val="00AA7DA1"/>
    <w:rsid w:val="00AB02B4"/>
    <w:rsid w:val="00AB0A8A"/>
    <w:rsid w:val="00AB0C53"/>
    <w:rsid w:val="00AB1471"/>
    <w:rsid w:val="00AB16DE"/>
    <w:rsid w:val="00AB1794"/>
    <w:rsid w:val="00AB1A6F"/>
    <w:rsid w:val="00AB1C64"/>
    <w:rsid w:val="00AB1F0A"/>
    <w:rsid w:val="00AB2402"/>
    <w:rsid w:val="00AB26CC"/>
    <w:rsid w:val="00AB2812"/>
    <w:rsid w:val="00AB2819"/>
    <w:rsid w:val="00AB3295"/>
    <w:rsid w:val="00AB37A6"/>
    <w:rsid w:val="00AB3A6C"/>
    <w:rsid w:val="00AB3D36"/>
    <w:rsid w:val="00AB4315"/>
    <w:rsid w:val="00AB49A6"/>
    <w:rsid w:val="00AB501A"/>
    <w:rsid w:val="00AB5835"/>
    <w:rsid w:val="00AB6ACF"/>
    <w:rsid w:val="00AB6F98"/>
    <w:rsid w:val="00AB7020"/>
    <w:rsid w:val="00AB73CC"/>
    <w:rsid w:val="00AB7797"/>
    <w:rsid w:val="00AB797E"/>
    <w:rsid w:val="00AC02F2"/>
    <w:rsid w:val="00AC0449"/>
    <w:rsid w:val="00AC0896"/>
    <w:rsid w:val="00AC0AAE"/>
    <w:rsid w:val="00AC149E"/>
    <w:rsid w:val="00AC14BF"/>
    <w:rsid w:val="00AC1E84"/>
    <w:rsid w:val="00AC2627"/>
    <w:rsid w:val="00AC30AE"/>
    <w:rsid w:val="00AC47B9"/>
    <w:rsid w:val="00AC490F"/>
    <w:rsid w:val="00AC4A8F"/>
    <w:rsid w:val="00AC4B24"/>
    <w:rsid w:val="00AC4BF3"/>
    <w:rsid w:val="00AC60D1"/>
    <w:rsid w:val="00AC63C0"/>
    <w:rsid w:val="00AC645D"/>
    <w:rsid w:val="00AC7797"/>
    <w:rsid w:val="00AC78B6"/>
    <w:rsid w:val="00AC7A0D"/>
    <w:rsid w:val="00AD019D"/>
    <w:rsid w:val="00AD054A"/>
    <w:rsid w:val="00AD0979"/>
    <w:rsid w:val="00AD0C34"/>
    <w:rsid w:val="00AD1940"/>
    <w:rsid w:val="00AD1A31"/>
    <w:rsid w:val="00AD2C9F"/>
    <w:rsid w:val="00AD3F16"/>
    <w:rsid w:val="00AD43F3"/>
    <w:rsid w:val="00AD4436"/>
    <w:rsid w:val="00AD5245"/>
    <w:rsid w:val="00AD66BD"/>
    <w:rsid w:val="00AD6C88"/>
    <w:rsid w:val="00AD7D31"/>
    <w:rsid w:val="00AE002A"/>
    <w:rsid w:val="00AE0574"/>
    <w:rsid w:val="00AE143B"/>
    <w:rsid w:val="00AE1449"/>
    <w:rsid w:val="00AE194E"/>
    <w:rsid w:val="00AE1D62"/>
    <w:rsid w:val="00AE244A"/>
    <w:rsid w:val="00AE265E"/>
    <w:rsid w:val="00AE2C38"/>
    <w:rsid w:val="00AE2CA4"/>
    <w:rsid w:val="00AE2D4A"/>
    <w:rsid w:val="00AE376E"/>
    <w:rsid w:val="00AE3789"/>
    <w:rsid w:val="00AE3CFE"/>
    <w:rsid w:val="00AE4DA5"/>
    <w:rsid w:val="00AE5313"/>
    <w:rsid w:val="00AE597E"/>
    <w:rsid w:val="00AE5C7E"/>
    <w:rsid w:val="00AE5DC9"/>
    <w:rsid w:val="00AE61EE"/>
    <w:rsid w:val="00AE6449"/>
    <w:rsid w:val="00AE6B97"/>
    <w:rsid w:val="00AE6BF0"/>
    <w:rsid w:val="00AE715A"/>
    <w:rsid w:val="00AE7809"/>
    <w:rsid w:val="00AE7C31"/>
    <w:rsid w:val="00AE7DE6"/>
    <w:rsid w:val="00AF051F"/>
    <w:rsid w:val="00AF080E"/>
    <w:rsid w:val="00AF0C37"/>
    <w:rsid w:val="00AF1282"/>
    <w:rsid w:val="00AF19D6"/>
    <w:rsid w:val="00AF1F5E"/>
    <w:rsid w:val="00AF3813"/>
    <w:rsid w:val="00AF387C"/>
    <w:rsid w:val="00AF4175"/>
    <w:rsid w:val="00AF43C3"/>
    <w:rsid w:val="00AF49ED"/>
    <w:rsid w:val="00AF4B92"/>
    <w:rsid w:val="00AF5494"/>
    <w:rsid w:val="00AF5CF2"/>
    <w:rsid w:val="00AF6315"/>
    <w:rsid w:val="00AF6DAB"/>
    <w:rsid w:val="00AF760D"/>
    <w:rsid w:val="00AF7A9C"/>
    <w:rsid w:val="00AF7B05"/>
    <w:rsid w:val="00AF7D54"/>
    <w:rsid w:val="00B0067E"/>
    <w:rsid w:val="00B00CEB"/>
    <w:rsid w:val="00B00D44"/>
    <w:rsid w:val="00B00F66"/>
    <w:rsid w:val="00B01834"/>
    <w:rsid w:val="00B01EC5"/>
    <w:rsid w:val="00B025D4"/>
    <w:rsid w:val="00B02FC1"/>
    <w:rsid w:val="00B032B7"/>
    <w:rsid w:val="00B0382D"/>
    <w:rsid w:val="00B03B1B"/>
    <w:rsid w:val="00B03C3B"/>
    <w:rsid w:val="00B03C80"/>
    <w:rsid w:val="00B03C85"/>
    <w:rsid w:val="00B0400B"/>
    <w:rsid w:val="00B04334"/>
    <w:rsid w:val="00B044B3"/>
    <w:rsid w:val="00B04F7A"/>
    <w:rsid w:val="00B066B0"/>
    <w:rsid w:val="00B06E3C"/>
    <w:rsid w:val="00B070C8"/>
    <w:rsid w:val="00B074B0"/>
    <w:rsid w:val="00B07764"/>
    <w:rsid w:val="00B07EA4"/>
    <w:rsid w:val="00B104A5"/>
    <w:rsid w:val="00B10E0B"/>
    <w:rsid w:val="00B118E7"/>
    <w:rsid w:val="00B1208A"/>
    <w:rsid w:val="00B12DB6"/>
    <w:rsid w:val="00B132AA"/>
    <w:rsid w:val="00B13713"/>
    <w:rsid w:val="00B141F8"/>
    <w:rsid w:val="00B14228"/>
    <w:rsid w:val="00B14552"/>
    <w:rsid w:val="00B14FB5"/>
    <w:rsid w:val="00B1527B"/>
    <w:rsid w:val="00B15741"/>
    <w:rsid w:val="00B16238"/>
    <w:rsid w:val="00B1703C"/>
    <w:rsid w:val="00B20560"/>
    <w:rsid w:val="00B213AE"/>
    <w:rsid w:val="00B214DB"/>
    <w:rsid w:val="00B218FB"/>
    <w:rsid w:val="00B21949"/>
    <w:rsid w:val="00B21CE2"/>
    <w:rsid w:val="00B22806"/>
    <w:rsid w:val="00B22AA5"/>
    <w:rsid w:val="00B22FC9"/>
    <w:rsid w:val="00B23E2E"/>
    <w:rsid w:val="00B2476D"/>
    <w:rsid w:val="00B247B8"/>
    <w:rsid w:val="00B249D3"/>
    <w:rsid w:val="00B24A31"/>
    <w:rsid w:val="00B24AED"/>
    <w:rsid w:val="00B24E7F"/>
    <w:rsid w:val="00B252C1"/>
    <w:rsid w:val="00B25E72"/>
    <w:rsid w:val="00B261E0"/>
    <w:rsid w:val="00B26AA1"/>
    <w:rsid w:val="00B26B4D"/>
    <w:rsid w:val="00B26D89"/>
    <w:rsid w:val="00B26DE3"/>
    <w:rsid w:val="00B26F5B"/>
    <w:rsid w:val="00B27F5E"/>
    <w:rsid w:val="00B307A9"/>
    <w:rsid w:val="00B30A9B"/>
    <w:rsid w:val="00B319E5"/>
    <w:rsid w:val="00B31B8E"/>
    <w:rsid w:val="00B31E20"/>
    <w:rsid w:val="00B32E1F"/>
    <w:rsid w:val="00B32F8B"/>
    <w:rsid w:val="00B33542"/>
    <w:rsid w:val="00B33775"/>
    <w:rsid w:val="00B33957"/>
    <w:rsid w:val="00B33B9D"/>
    <w:rsid w:val="00B341B9"/>
    <w:rsid w:val="00B34778"/>
    <w:rsid w:val="00B3481A"/>
    <w:rsid w:val="00B35778"/>
    <w:rsid w:val="00B35DD3"/>
    <w:rsid w:val="00B36285"/>
    <w:rsid w:val="00B364CC"/>
    <w:rsid w:val="00B36B66"/>
    <w:rsid w:val="00B36F9C"/>
    <w:rsid w:val="00B370F0"/>
    <w:rsid w:val="00B372BD"/>
    <w:rsid w:val="00B375C7"/>
    <w:rsid w:val="00B37812"/>
    <w:rsid w:val="00B37834"/>
    <w:rsid w:val="00B37B47"/>
    <w:rsid w:val="00B37FC3"/>
    <w:rsid w:val="00B40484"/>
    <w:rsid w:val="00B404C7"/>
    <w:rsid w:val="00B40916"/>
    <w:rsid w:val="00B40B54"/>
    <w:rsid w:val="00B40C97"/>
    <w:rsid w:val="00B40D5B"/>
    <w:rsid w:val="00B41B4C"/>
    <w:rsid w:val="00B41D44"/>
    <w:rsid w:val="00B41FEC"/>
    <w:rsid w:val="00B43164"/>
    <w:rsid w:val="00B43562"/>
    <w:rsid w:val="00B43E76"/>
    <w:rsid w:val="00B4429B"/>
    <w:rsid w:val="00B44977"/>
    <w:rsid w:val="00B44E53"/>
    <w:rsid w:val="00B463B6"/>
    <w:rsid w:val="00B4640E"/>
    <w:rsid w:val="00B466B3"/>
    <w:rsid w:val="00B466E4"/>
    <w:rsid w:val="00B4690F"/>
    <w:rsid w:val="00B470B0"/>
    <w:rsid w:val="00B470BA"/>
    <w:rsid w:val="00B47492"/>
    <w:rsid w:val="00B5005E"/>
    <w:rsid w:val="00B5156B"/>
    <w:rsid w:val="00B5185B"/>
    <w:rsid w:val="00B53332"/>
    <w:rsid w:val="00B53468"/>
    <w:rsid w:val="00B53557"/>
    <w:rsid w:val="00B53582"/>
    <w:rsid w:val="00B537AB"/>
    <w:rsid w:val="00B53DF3"/>
    <w:rsid w:val="00B54838"/>
    <w:rsid w:val="00B5487F"/>
    <w:rsid w:val="00B54BEF"/>
    <w:rsid w:val="00B54C9A"/>
    <w:rsid w:val="00B54F72"/>
    <w:rsid w:val="00B552AF"/>
    <w:rsid w:val="00B554EE"/>
    <w:rsid w:val="00B5573A"/>
    <w:rsid w:val="00B55C6E"/>
    <w:rsid w:val="00B55F8E"/>
    <w:rsid w:val="00B563B0"/>
    <w:rsid w:val="00B56611"/>
    <w:rsid w:val="00B56E5B"/>
    <w:rsid w:val="00B57981"/>
    <w:rsid w:val="00B600F7"/>
    <w:rsid w:val="00B60443"/>
    <w:rsid w:val="00B60AAC"/>
    <w:rsid w:val="00B610A1"/>
    <w:rsid w:val="00B615B7"/>
    <w:rsid w:val="00B62030"/>
    <w:rsid w:val="00B6209A"/>
    <w:rsid w:val="00B62166"/>
    <w:rsid w:val="00B6222F"/>
    <w:rsid w:val="00B62CF0"/>
    <w:rsid w:val="00B62E54"/>
    <w:rsid w:val="00B63D14"/>
    <w:rsid w:val="00B63DD3"/>
    <w:rsid w:val="00B64DF5"/>
    <w:rsid w:val="00B65600"/>
    <w:rsid w:val="00B659F7"/>
    <w:rsid w:val="00B65D1C"/>
    <w:rsid w:val="00B66252"/>
    <w:rsid w:val="00B6650F"/>
    <w:rsid w:val="00B672CC"/>
    <w:rsid w:val="00B67547"/>
    <w:rsid w:val="00B6777C"/>
    <w:rsid w:val="00B70036"/>
    <w:rsid w:val="00B704EB"/>
    <w:rsid w:val="00B70570"/>
    <w:rsid w:val="00B710DE"/>
    <w:rsid w:val="00B711D1"/>
    <w:rsid w:val="00B71960"/>
    <w:rsid w:val="00B71ABF"/>
    <w:rsid w:val="00B72995"/>
    <w:rsid w:val="00B729D7"/>
    <w:rsid w:val="00B72CC1"/>
    <w:rsid w:val="00B736BB"/>
    <w:rsid w:val="00B73A11"/>
    <w:rsid w:val="00B73F44"/>
    <w:rsid w:val="00B74668"/>
    <w:rsid w:val="00B74716"/>
    <w:rsid w:val="00B751B6"/>
    <w:rsid w:val="00B751E7"/>
    <w:rsid w:val="00B7592D"/>
    <w:rsid w:val="00B75C8E"/>
    <w:rsid w:val="00B75F59"/>
    <w:rsid w:val="00B7647F"/>
    <w:rsid w:val="00B76ADA"/>
    <w:rsid w:val="00B76B91"/>
    <w:rsid w:val="00B801C8"/>
    <w:rsid w:val="00B8142B"/>
    <w:rsid w:val="00B81C59"/>
    <w:rsid w:val="00B81EDA"/>
    <w:rsid w:val="00B823E9"/>
    <w:rsid w:val="00B8289F"/>
    <w:rsid w:val="00B82CF7"/>
    <w:rsid w:val="00B835BC"/>
    <w:rsid w:val="00B838E0"/>
    <w:rsid w:val="00B844C0"/>
    <w:rsid w:val="00B84ACE"/>
    <w:rsid w:val="00B84E83"/>
    <w:rsid w:val="00B85374"/>
    <w:rsid w:val="00B8611F"/>
    <w:rsid w:val="00B8617A"/>
    <w:rsid w:val="00B8649E"/>
    <w:rsid w:val="00B86887"/>
    <w:rsid w:val="00B8693C"/>
    <w:rsid w:val="00B86BEF"/>
    <w:rsid w:val="00B86FF0"/>
    <w:rsid w:val="00B870D1"/>
    <w:rsid w:val="00B87FA9"/>
    <w:rsid w:val="00B900D8"/>
    <w:rsid w:val="00B9023C"/>
    <w:rsid w:val="00B908F4"/>
    <w:rsid w:val="00B90E34"/>
    <w:rsid w:val="00B90E49"/>
    <w:rsid w:val="00B91747"/>
    <w:rsid w:val="00B920FF"/>
    <w:rsid w:val="00B93041"/>
    <w:rsid w:val="00B93465"/>
    <w:rsid w:val="00B93F70"/>
    <w:rsid w:val="00B9465A"/>
    <w:rsid w:val="00B96275"/>
    <w:rsid w:val="00B965A7"/>
    <w:rsid w:val="00B96600"/>
    <w:rsid w:val="00B96B7B"/>
    <w:rsid w:val="00B97843"/>
    <w:rsid w:val="00BA00A9"/>
    <w:rsid w:val="00BA0131"/>
    <w:rsid w:val="00BA02EB"/>
    <w:rsid w:val="00BA04F4"/>
    <w:rsid w:val="00BA0908"/>
    <w:rsid w:val="00BA17B3"/>
    <w:rsid w:val="00BA1EF7"/>
    <w:rsid w:val="00BA221A"/>
    <w:rsid w:val="00BA230C"/>
    <w:rsid w:val="00BA30B8"/>
    <w:rsid w:val="00BA3621"/>
    <w:rsid w:val="00BA427D"/>
    <w:rsid w:val="00BA44A9"/>
    <w:rsid w:val="00BA4619"/>
    <w:rsid w:val="00BA46D7"/>
    <w:rsid w:val="00BA4856"/>
    <w:rsid w:val="00BA49BD"/>
    <w:rsid w:val="00BA50AC"/>
    <w:rsid w:val="00BA5352"/>
    <w:rsid w:val="00BA577A"/>
    <w:rsid w:val="00BA57A7"/>
    <w:rsid w:val="00BA5AE4"/>
    <w:rsid w:val="00BA5E86"/>
    <w:rsid w:val="00BA6008"/>
    <w:rsid w:val="00BA6766"/>
    <w:rsid w:val="00BA6DC1"/>
    <w:rsid w:val="00BA7039"/>
    <w:rsid w:val="00BA70CC"/>
    <w:rsid w:val="00BA7755"/>
    <w:rsid w:val="00BA7927"/>
    <w:rsid w:val="00BA7C4D"/>
    <w:rsid w:val="00BA7D01"/>
    <w:rsid w:val="00BA7D49"/>
    <w:rsid w:val="00BA7EE4"/>
    <w:rsid w:val="00BB0259"/>
    <w:rsid w:val="00BB0A79"/>
    <w:rsid w:val="00BB0D24"/>
    <w:rsid w:val="00BB164C"/>
    <w:rsid w:val="00BB1855"/>
    <w:rsid w:val="00BB1DC3"/>
    <w:rsid w:val="00BB22EA"/>
    <w:rsid w:val="00BB3652"/>
    <w:rsid w:val="00BB3C2F"/>
    <w:rsid w:val="00BB41A9"/>
    <w:rsid w:val="00BB4603"/>
    <w:rsid w:val="00BB4609"/>
    <w:rsid w:val="00BB4A23"/>
    <w:rsid w:val="00BB4E28"/>
    <w:rsid w:val="00BB5D4C"/>
    <w:rsid w:val="00BB6058"/>
    <w:rsid w:val="00BB6750"/>
    <w:rsid w:val="00BB69DD"/>
    <w:rsid w:val="00BB7A6A"/>
    <w:rsid w:val="00BC120A"/>
    <w:rsid w:val="00BC1229"/>
    <w:rsid w:val="00BC1C0E"/>
    <w:rsid w:val="00BC214F"/>
    <w:rsid w:val="00BC25B6"/>
    <w:rsid w:val="00BC279C"/>
    <w:rsid w:val="00BC2A1F"/>
    <w:rsid w:val="00BC2AB6"/>
    <w:rsid w:val="00BC2B31"/>
    <w:rsid w:val="00BC2E6C"/>
    <w:rsid w:val="00BC304E"/>
    <w:rsid w:val="00BC421C"/>
    <w:rsid w:val="00BC46AF"/>
    <w:rsid w:val="00BC4CCD"/>
    <w:rsid w:val="00BC52BC"/>
    <w:rsid w:val="00BC5689"/>
    <w:rsid w:val="00BC5A37"/>
    <w:rsid w:val="00BC618D"/>
    <w:rsid w:val="00BC6A8C"/>
    <w:rsid w:val="00BC6D6D"/>
    <w:rsid w:val="00BC6E18"/>
    <w:rsid w:val="00BC7152"/>
    <w:rsid w:val="00BC71AF"/>
    <w:rsid w:val="00BC7357"/>
    <w:rsid w:val="00BC7A40"/>
    <w:rsid w:val="00BC7CDE"/>
    <w:rsid w:val="00BD0575"/>
    <w:rsid w:val="00BD0A67"/>
    <w:rsid w:val="00BD180B"/>
    <w:rsid w:val="00BD2357"/>
    <w:rsid w:val="00BD23B3"/>
    <w:rsid w:val="00BD247F"/>
    <w:rsid w:val="00BD2A3C"/>
    <w:rsid w:val="00BD2BAD"/>
    <w:rsid w:val="00BD33A8"/>
    <w:rsid w:val="00BD4089"/>
    <w:rsid w:val="00BD4563"/>
    <w:rsid w:val="00BD4BF9"/>
    <w:rsid w:val="00BD5F83"/>
    <w:rsid w:val="00BD7971"/>
    <w:rsid w:val="00BD79C0"/>
    <w:rsid w:val="00BE034E"/>
    <w:rsid w:val="00BE1029"/>
    <w:rsid w:val="00BE15D2"/>
    <w:rsid w:val="00BE1934"/>
    <w:rsid w:val="00BE1B85"/>
    <w:rsid w:val="00BE1C90"/>
    <w:rsid w:val="00BE229F"/>
    <w:rsid w:val="00BE2311"/>
    <w:rsid w:val="00BE24B9"/>
    <w:rsid w:val="00BE2944"/>
    <w:rsid w:val="00BE2DD2"/>
    <w:rsid w:val="00BE5419"/>
    <w:rsid w:val="00BE5525"/>
    <w:rsid w:val="00BE5CC1"/>
    <w:rsid w:val="00BE5F8F"/>
    <w:rsid w:val="00BE695D"/>
    <w:rsid w:val="00BE716C"/>
    <w:rsid w:val="00BE7571"/>
    <w:rsid w:val="00BE7CFB"/>
    <w:rsid w:val="00BE7DF7"/>
    <w:rsid w:val="00BF012F"/>
    <w:rsid w:val="00BF096B"/>
    <w:rsid w:val="00BF1753"/>
    <w:rsid w:val="00BF1884"/>
    <w:rsid w:val="00BF1F5B"/>
    <w:rsid w:val="00BF2093"/>
    <w:rsid w:val="00BF256E"/>
    <w:rsid w:val="00BF267E"/>
    <w:rsid w:val="00BF2D36"/>
    <w:rsid w:val="00BF2E59"/>
    <w:rsid w:val="00BF2F2E"/>
    <w:rsid w:val="00BF33DF"/>
    <w:rsid w:val="00BF385C"/>
    <w:rsid w:val="00BF3BDC"/>
    <w:rsid w:val="00BF4070"/>
    <w:rsid w:val="00BF46D1"/>
    <w:rsid w:val="00BF494C"/>
    <w:rsid w:val="00BF4F2A"/>
    <w:rsid w:val="00BF50C0"/>
    <w:rsid w:val="00BF5C1C"/>
    <w:rsid w:val="00BF5C31"/>
    <w:rsid w:val="00BF6535"/>
    <w:rsid w:val="00BF678E"/>
    <w:rsid w:val="00BF7225"/>
    <w:rsid w:val="00BF7D40"/>
    <w:rsid w:val="00BF7F38"/>
    <w:rsid w:val="00C00543"/>
    <w:rsid w:val="00C0093A"/>
    <w:rsid w:val="00C01550"/>
    <w:rsid w:val="00C01E7B"/>
    <w:rsid w:val="00C01ED4"/>
    <w:rsid w:val="00C02876"/>
    <w:rsid w:val="00C02BC5"/>
    <w:rsid w:val="00C032B4"/>
    <w:rsid w:val="00C03B06"/>
    <w:rsid w:val="00C03CDC"/>
    <w:rsid w:val="00C03D3B"/>
    <w:rsid w:val="00C042EF"/>
    <w:rsid w:val="00C044C6"/>
    <w:rsid w:val="00C04641"/>
    <w:rsid w:val="00C0505F"/>
    <w:rsid w:val="00C050C2"/>
    <w:rsid w:val="00C053DE"/>
    <w:rsid w:val="00C058B0"/>
    <w:rsid w:val="00C05AAE"/>
    <w:rsid w:val="00C05DC4"/>
    <w:rsid w:val="00C062F9"/>
    <w:rsid w:val="00C0682C"/>
    <w:rsid w:val="00C068E9"/>
    <w:rsid w:val="00C06A70"/>
    <w:rsid w:val="00C07014"/>
    <w:rsid w:val="00C10239"/>
    <w:rsid w:val="00C10413"/>
    <w:rsid w:val="00C11392"/>
    <w:rsid w:val="00C11540"/>
    <w:rsid w:val="00C118DB"/>
    <w:rsid w:val="00C11C36"/>
    <w:rsid w:val="00C124DA"/>
    <w:rsid w:val="00C12630"/>
    <w:rsid w:val="00C129AD"/>
    <w:rsid w:val="00C12CB5"/>
    <w:rsid w:val="00C12D9A"/>
    <w:rsid w:val="00C12EF4"/>
    <w:rsid w:val="00C1345F"/>
    <w:rsid w:val="00C13AB4"/>
    <w:rsid w:val="00C1485A"/>
    <w:rsid w:val="00C14FB4"/>
    <w:rsid w:val="00C15952"/>
    <w:rsid w:val="00C15AD1"/>
    <w:rsid w:val="00C1727B"/>
    <w:rsid w:val="00C17409"/>
    <w:rsid w:val="00C17425"/>
    <w:rsid w:val="00C174A7"/>
    <w:rsid w:val="00C1767B"/>
    <w:rsid w:val="00C17A3C"/>
    <w:rsid w:val="00C17A4B"/>
    <w:rsid w:val="00C2039B"/>
    <w:rsid w:val="00C2065E"/>
    <w:rsid w:val="00C20902"/>
    <w:rsid w:val="00C20ACE"/>
    <w:rsid w:val="00C20DF9"/>
    <w:rsid w:val="00C21251"/>
    <w:rsid w:val="00C22646"/>
    <w:rsid w:val="00C226C4"/>
    <w:rsid w:val="00C227EE"/>
    <w:rsid w:val="00C2298F"/>
    <w:rsid w:val="00C242F0"/>
    <w:rsid w:val="00C24424"/>
    <w:rsid w:val="00C2444A"/>
    <w:rsid w:val="00C24A3F"/>
    <w:rsid w:val="00C24E2C"/>
    <w:rsid w:val="00C25063"/>
    <w:rsid w:val="00C263AA"/>
    <w:rsid w:val="00C27B79"/>
    <w:rsid w:val="00C27BAE"/>
    <w:rsid w:val="00C27F89"/>
    <w:rsid w:val="00C3014E"/>
    <w:rsid w:val="00C31BD2"/>
    <w:rsid w:val="00C323B2"/>
    <w:rsid w:val="00C33338"/>
    <w:rsid w:val="00C337A0"/>
    <w:rsid w:val="00C337D3"/>
    <w:rsid w:val="00C34220"/>
    <w:rsid w:val="00C342DF"/>
    <w:rsid w:val="00C3447B"/>
    <w:rsid w:val="00C34FA6"/>
    <w:rsid w:val="00C34FDF"/>
    <w:rsid w:val="00C356E9"/>
    <w:rsid w:val="00C3586C"/>
    <w:rsid w:val="00C35903"/>
    <w:rsid w:val="00C36051"/>
    <w:rsid w:val="00C3643A"/>
    <w:rsid w:val="00C365B2"/>
    <w:rsid w:val="00C36B40"/>
    <w:rsid w:val="00C36BEA"/>
    <w:rsid w:val="00C36C40"/>
    <w:rsid w:val="00C3747B"/>
    <w:rsid w:val="00C375DC"/>
    <w:rsid w:val="00C405B4"/>
    <w:rsid w:val="00C40704"/>
    <w:rsid w:val="00C40B1B"/>
    <w:rsid w:val="00C40F5B"/>
    <w:rsid w:val="00C40FA1"/>
    <w:rsid w:val="00C411B8"/>
    <w:rsid w:val="00C41444"/>
    <w:rsid w:val="00C41DA4"/>
    <w:rsid w:val="00C41F90"/>
    <w:rsid w:val="00C4235D"/>
    <w:rsid w:val="00C42DA4"/>
    <w:rsid w:val="00C43214"/>
    <w:rsid w:val="00C434D4"/>
    <w:rsid w:val="00C441A5"/>
    <w:rsid w:val="00C477F4"/>
    <w:rsid w:val="00C5041C"/>
    <w:rsid w:val="00C51869"/>
    <w:rsid w:val="00C52290"/>
    <w:rsid w:val="00C524BE"/>
    <w:rsid w:val="00C52676"/>
    <w:rsid w:val="00C52836"/>
    <w:rsid w:val="00C52877"/>
    <w:rsid w:val="00C54C80"/>
    <w:rsid w:val="00C54CA4"/>
    <w:rsid w:val="00C55470"/>
    <w:rsid w:val="00C55D53"/>
    <w:rsid w:val="00C56284"/>
    <w:rsid w:val="00C56F69"/>
    <w:rsid w:val="00C57B8D"/>
    <w:rsid w:val="00C601B0"/>
    <w:rsid w:val="00C619C6"/>
    <w:rsid w:val="00C61A11"/>
    <w:rsid w:val="00C61C77"/>
    <w:rsid w:val="00C62711"/>
    <w:rsid w:val="00C6312C"/>
    <w:rsid w:val="00C63147"/>
    <w:rsid w:val="00C63164"/>
    <w:rsid w:val="00C63399"/>
    <w:rsid w:val="00C63750"/>
    <w:rsid w:val="00C63F85"/>
    <w:rsid w:val="00C64047"/>
    <w:rsid w:val="00C6470B"/>
    <w:rsid w:val="00C65481"/>
    <w:rsid w:val="00C65832"/>
    <w:rsid w:val="00C661BE"/>
    <w:rsid w:val="00C66526"/>
    <w:rsid w:val="00C66E70"/>
    <w:rsid w:val="00C67C21"/>
    <w:rsid w:val="00C70786"/>
    <w:rsid w:val="00C71061"/>
    <w:rsid w:val="00C712F6"/>
    <w:rsid w:val="00C71519"/>
    <w:rsid w:val="00C715F1"/>
    <w:rsid w:val="00C71603"/>
    <w:rsid w:val="00C71ACB"/>
    <w:rsid w:val="00C728EA"/>
    <w:rsid w:val="00C72C74"/>
    <w:rsid w:val="00C72F0C"/>
    <w:rsid w:val="00C731D5"/>
    <w:rsid w:val="00C734B3"/>
    <w:rsid w:val="00C7371E"/>
    <w:rsid w:val="00C73830"/>
    <w:rsid w:val="00C738C3"/>
    <w:rsid w:val="00C7479D"/>
    <w:rsid w:val="00C7641B"/>
    <w:rsid w:val="00C76B88"/>
    <w:rsid w:val="00C76D2F"/>
    <w:rsid w:val="00C80045"/>
    <w:rsid w:val="00C8038B"/>
    <w:rsid w:val="00C80661"/>
    <w:rsid w:val="00C80B13"/>
    <w:rsid w:val="00C81D76"/>
    <w:rsid w:val="00C82579"/>
    <w:rsid w:val="00C82793"/>
    <w:rsid w:val="00C832B2"/>
    <w:rsid w:val="00C83566"/>
    <w:rsid w:val="00C83A48"/>
    <w:rsid w:val="00C84F9B"/>
    <w:rsid w:val="00C85384"/>
    <w:rsid w:val="00C85A40"/>
    <w:rsid w:val="00C85A6D"/>
    <w:rsid w:val="00C85C90"/>
    <w:rsid w:val="00C90252"/>
    <w:rsid w:val="00C9036F"/>
    <w:rsid w:val="00C90B76"/>
    <w:rsid w:val="00C91367"/>
    <w:rsid w:val="00C921B3"/>
    <w:rsid w:val="00C92297"/>
    <w:rsid w:val="00C924A5"/>
    <w:rsid w:val="00C9295A"/>
    <w:rsid w:val="00C92C0D"/>
    <w:rsid w:val="00C9322E"/>
    <w:rsid w:val="00C93387"/>
    <w:rsid w:val="00C9385A"/>
    <w:rsid w:val="00C93D19"/>
    <w:rsid w:val="00C9445C"/>
    <w:rsid w:val="00C94C9E"/>
    <w:rsid w:val="00C953AE"/>
    <w:rsid w:val="00C95D3C"/>
    <w:rsid w:val="00C96528"/>
    <w:rsid w:val="00C96767"/>
    <w:rsid w:val="00C96CD2"/>
    <w:rsid w:val="00C97293"/>
    <w:rsid w:val="00C97895"/>
    <w:rsid w:val="00C97A5F"/>
    <w:rsid w:val="00C97E62"/>
    <w:rsid w:val="00CA0290"/>
    <w:rsid w:val="00CA03BA"/>
    <w:rsid w:val="00CA0E07"/>
    <w:rsid w:val="00CA0FA8"/>
    <w:rsid w:val="00CA11A3"/>
    <w:rsid w:val="00CA11D6"/>
    <w:rsid w:val="00CA187A"/>
    <w:rsid w:val="00CA1C77"/>
    <w:rsid w:val="00CA1CC0"/>
    <w:rsid w:val="00CA25F1"/>
    <w:rsid w:val="00CA2885"/>
    <w:rsid w:val="00CA2DA7"/>
    <w:rsid w:val="00CA33B6"/>
    <w:rsid w:val="00CA39D5"/>
    <w:rsid w:val="00CA3E49"/>
    <w:rsid w:val="00CA4620"/>
    <w:rsid w:val="00CA4DCB"/>
    <w:rsid w:val="00CA5042"/>
    <w:rsid w:val="00CA5140"/>
    <w:rsid w:val="00CA5D47"/>
    <w:rsid w:val="00CA65B7"/>
    <w:rsid w:val="00CA66B3"/>
    <w:rsid w:val="00CA77B1"/>
    <w:rsid w:val="00CA7AA7"/>
    <w:rsid w:val="00CA7B1C"/>
    <w:rsid w:val="00CA7C4E"/>
    <w:rsid w:val="00CB03CC"/>
    <w:rsid w:val="00CB06EE"/>
    <w:rsid w:val="00CB074E"/>
    <w:rsid w:val="00CB08B6"/>
    <w:rsid w:val="00CB146A"/>
    <w:rsid w:val="00CB14CA"/>
    <w:rsid w:val="00CB1931"/>
    <w:rsid w:val="00CB1ADB"/>
    <w:rsid w:val="00CB239E"/>
    <w:rsid w:val="00CB2463"/>
    <w:rsid w:val="00CB31E8"/>
    <w:rsid w:val="00CB3DBA"/>
    <w:rsid w:val="00CB3DE9"/>
    <w:rsid w:val="00CB433B"/>
    <w:rsid w:val="00CB4AEC"/>
    <w:rsid w:val="00CB554C"/>
    <w:rsid w:val="00CB612C"/>
    <w:rsid w:val="00CB64F4"/>
    <w:rsid w:val="00CB66BD"/>
    <w:rsid w:val="00CB7003"/>
    <w:rsid w:val="00CB7255"/>
    <w:rsid w:val="00CC01ED"/>
    <w:rsid w:val="00CC083E"/>
    <w:rsid w:val="00CC0E89"/>
    <w:rsid w:val="00CC129D"/>
    <w:rsid w:val="00CC1BEF"/>
    <w:rsid w:val="00CC204A"/>
    <w:rsid w:val="00CC2050"/>
    <w:rsid w:val="00CC2A50"/>
    <w:rsid w:val="00CC3508"/>
    <w:rsid w:val="00CC36FC"/>
    <w:rsid w:val="00CC45A1"/>
    <w:rsid w:val="00CC50B3"/>
    <w:rsid w:val="00CC5627"/>
    <w:rsid w:val="00CC58DF"/>
    <w:rsid w:val="00CC6354"/>
    <w:rsid w:val="00CC64C3"/>
    <w:rsid w:val="00CC6689"/>
    <w:rsid w:val="00CC6B52"/>
    <w:rsid w:val="00CC7308"/>
    <w:rsid w:val="00CC77C8"/>
    <w:rsid w:val="00CC7C60"/>
    <w:rsid w:val="00CD0AA0"/>
    <w:rsid w:val="00CD134C"/>
    <w:rsid w:val="00CD1421"/>
    <w:rsid w:val="00CD1632"/>
    <w:rsid w:val="00CD168B"/>
    <w:rsid w:val="00CD1846"/>
    <w:rsid w:val="00CD1963"/>
    <w:rsid w:val="00CD275B"/>
    <w:rsid w:val="00CD31BE"/>
    <w:rsid w:val="00CD35DE"/>
    <w:rsid w:val="00CD369E"/>
    <w:rsid w:val="00CD387B"/>
    <w:rsid w:val="00CD4100"/>
    <w:rsid w:val="00CD4477"/>
    <w:rsid w:val="00CD46C4"/>
    <w:rsid w:val="00CD5AD6"/>
    <w:rsid w:val="00CD5B5F"/>
    <w:rsid w:val="00CD5D42"/>
    <w:rsid w:val="00CD618D"/>
    <w:rsid w:val="00CD6B73"/>
    <w:rsid w:val="00CE0010"/>
    <w:rsid w:val="00CE09DE"/>
    <w:rsid w:val="00CE1156"/>
    <w:rsid w:val="00CE1B15"/>
    <w:rsid w:val="00CE1D6B"/>
    <w:rsid w:val="00CE24ED"/>
    <w:rsid w:val="00CE34F2"/>
    <w:rsid w:val="00CE36D3"/>
    <w:rsid w:val="00CE3773"/>
    <w:rsid w:val="00CE379B"/>
    <w:rsid w:val="00CE3E65"/>
    <w:rsid w:val="00CE5539"/>
    <w:rsid w:val="00CE5640"/>
    <w:rsid w:val="00CE61DD"/>
    <w:rsid w:val="00CE65A7"/>
    <w:rsid w:val="00CE68CA"/>
    <w:rsid w:val="00CE6ED8"/>
    <w:rsid w:val="00CE7C9D"/>
    <w:rsid w:val="00CF04E7"/>
    <w:rsid w:val="00CF0BA3"/>
    <w:rsid w:val="00CF148C"/>
    <w:rsid w:val="00CF15FA"/>
    <w:rsid w:val="00CF1F41"/>
    <w:rsid w:val="00CF2793"/>
    <w:rsid w:val="00CF279E"/>
    <w:rsid w:val="00CF2A55"/>
    <w:rsid w:val="00CF38BD"/>
    <w:rsid w:val="00CF4F6B"/>
    <w:rsid w:val="00CF5519"/>
    <w:rsid w:val="00CF5BE8"/>
    <w:rsid w:val="00CF64D1"/>
    <w:rsid w:val="00CF6630"/>
    <w:rsid w:val="00CF7610"/>
    <w:rsid w:val="00CF771A"/>
    <w:rsid w:val="00D00105"/>
    <w:rsid w:val="00D004E3"/>
    <w:rsid w:val="00D00E27"/>
    <w:rsid w:val="00D01137"/>
    <w:rsid w:val="00D01263"/>
    <w:rsid w:val="00D02AFE"/>
    <w:rsid w:val="00D03475"/>
    <w:rsid w:val="00D03623"/>
    <w:rsid w:val="00D039D5"/>
    <w:rsid w:val="00D047E3"/>
    <w:rsid w:val="00D04B9D"/>
    <w:rsid w:val="00D04E85"/>
    <w:rsid w:val="00D05349"/>
    <w:rsid w:val="00D054E3"/>
    <w:rsid w:val="00D057E8"/>
    <w:rsid w:val="00D05A15"/>
    <w:rsid w:val="00D05DDE"/>
    <w:rsid w:val="00D05FE4"/>
    <w:rsid w:val="00D06013"/>
    <w:rsid w:val="00D06373"/>
    <w:rsid w:val="00D06A4E"/>
    <w:rsid w:val="00D07083"/>
    <w:rsid w:val="00D073A5"/>
    <w:rsid w:val="00D07EC6"/>
    <w:rsid w:val="00D10239"/>
    <w:rsid w:val="00D10822"/>
    <w:rsid w:val="00D10ADE"/>
    <w:rsid w:val="00D10B88"/>
    <w:rsid w:val="00D10BB3"/>
    <w:rsid w:val="00D117D0"/>
    <w:rsid w:val="00D11826"/>
    <w:rsid w:val="00D11E5D"/>
    <w:rsid w:val="00D12536"/>
    <w:rsid w:val="00D1260F"/>
    <w:rsid w:val="00D12988"/>
    <w:rsid w:val="00D12BF1"/>
    <w:rsid w:val="00D12C94"/>
    <w:rsid w:val="00D1300D"/>
    <w:rsid w:val="00D13695"/>
    <w:rsid w:val="00D13D49"/>
    <w:rsid w:val="00D13EF6"/>
    <w:rsid w:val="00D142C8"/>
    <w:rsid w:val="00D1433E"/>
    <w:rsid w:val="00D1448B"/>
    <w:rsid w:val="00D14546"/>
    <w:rsid w:val="00D14644"/>
    <w:rsid w:val="00D149DE"/>
    <w:rsid w:val="00D14A9B"/>
    <w:rsid w:val="00D1555B"/>
    <w:rsid w:val="00D15806"/>
    <w:rsid w:val="00D15A78"/>
    <w:rsid w:val="00D15AB3"/>
    <w:rsid w:val="00D161AA"/>
    <w:rsid w:val="00D161BF"/>
    <w:rsid w:val="00D16E53"/>
    <w:rsid w:val="00D16F2D"/>
    <w:rsid w:val="00D172A3"/>
    <w:rsid w:val="00D17400"/>
    <w:rsid w:val="00D17567"/>
    <w:rsid w:val="00D2046C"/>
    <w:rsid w:val="00D21465"/>
    <w:rsid w:val="00D214F8"/>
    <w:rsid w:val="00D21B62"/>
    <w:rsid w:val="00D21D02"/>
    <w:rsid w:val="00D221E3"/>
    <w:rsid w:val="00D22314"/>
    <w:rsid w:val="00D22351"/>
    <w:rsid w:val="00D232E4"/>
    <w:rsid w:val="00D23873"/>
    <w:rsid w:val="00D2392E"/>
    <w:rsid w:val="00D23E94"/>
    <w:rsid w:val="00D240BD"/>
    <w:rsid w:val="00D240ED"/>
    <w:rsid w:val="00D24EC8"/>
    <w:rsid w:val="00D25272"/>
    <w:rsid w:val="00D25D38"/>
    <w:rsid w:val="00D26727"/>
    <w:rsid w:val="00D268C7"/>
    <w:rsid w:val="00D31255"/>
    <w:rsid w:val="00D31EFC"/>
    <w:rsid w:val="00D322AB"/>
    <w:rsid w:val="00D32603"/>
    <w:rsid w:val="00D32625"/>
    <w:rsid w:val="00D33719"/>
    <w:rsid w:val="00D33A3B"/>
    <w:rsid w:val="00D33DAB"/>
    <w:rsid w:val="00D33EFB"/>
    <w:rsid w:val="00D34355"/>
    <w:rsid w:val="00D343A3"/>
    <w:rsid w:val="00D34842"/>
    <w:rsid w:val="00D358FB"/>
    <w:rsid w:val="00D362C4"/>
    <w:rsid w:val="00D368ED"/>
    <w:rsid w:val="00D36AED"/>
    <w:rsid w:val="00D379E3"/>
    <w:rsid w:val="00D37FF9"/>
    <w:rsid w:val="00D4054D"/>
    <w:rsid w:val="00D4059F"/>
    <w:rsid w:val="00D40C03"/>
    <w:rsid w:val="00D41185"/>
    <w:rsid w:val="00D41579"/>
    <w:rsid w:val="00D419D5"/>
    <w:rsid w:val="00D41A3C"/>
    <w:rsid w:val="00D41DBA"/>
    <w:rsid w:val="00D41E83"/>
    <w:rsid w:val="00D42199"/>
    <w:rsid w:val="00D427D2"/>
    <w:rsid w:val="00D42FF6"/>
    <w:rsid w:val="00D43212"/>
    <w:rsid w:val="00D436B2"/>
    <w:rsid w:val="00D43920"/>
    <w:rsid w:val="00D43D2B"/>
    <w:rsid w:val="00D445AE"/>
    <w:rsid w:val="00D44A47"/>
    <w:rsid w:val="00D44D85"/>
    <w:rsid w:val="00D458B4"/>
    <w:rsid w:val="00D45A4F"/>
    <w:rsid w:val="00D46747"/>
    <w:rsid w:val="00D46E7E"/>
    <w:rsid w:val="00D47DA3"/>
    <w:rsid w:val="00D50115"/>
    <w:rsid w:val="00D51005"/>
    <w:rsid w:val="00D516D5"/>
    <w:rsid w:val="00D51A61"/>
    <w:rsid w:val="00D51BEE"/>
    <w:rsid w:val="00D5266C"/>
    <w:rsid w:val="00D529BF"/>
    <w:rsid w:val="00D52C2E"/>
    <w:rsid w:val="00D547EA"/>
    <w:rsid w:val="00D5481B"/>
    <w:rsid w:val="00D54981"/>
    <w:rsid w:val="00D54EE0"/>
    <w:rsid w:val="00D55606"/>
    <w:rsid w:val="00D5581F"/>
    <w:rsid w:val="00D56372"/>
    <w:rsid w:val="00D56490"/>
    <w:rsid w:val="00D566C3"/>
    <w:rsid w:val="00D60EA0"/>
    <w:rsid w:val="00D6145C"/>
    <w:rsid w:val="00D6180D"/>
    <w:rsid w:val="00D62039"/>
    <w:rsid w:val="00D6212B"/>
    <w:rsid w:val="00D62294"/>
    <w:rsid w:val="00D62A88"/>
    <w:rsid w:val="00D63BA9"/>
    <w:rsid w:val="00D63BBC"/>
    <w:rsid w:val="00D6448F"/>
    <w:rsid w:val="00D647C0"/>
    <w:rsid w:val="00D64A81"/>
    <w:rsid w:val="00D64B64"/>
    <w:rsid w:val="00D64BB1"/>
    <w:rsid w:val="00D65D2B"/>
    <w:rsid w:val="00D65F8C"/>
    <w:rsid w:val="00D66749"/>
    <w:rsid w:val="00D66A50"/>
    <w:rsid w:val="00D67420"/>
    <w:rsid w:val="00D67800"/>
    <w:rsid w:val="00D716F2"/>
    <w:rsid w:val="00D71A46"/>
    <w:rsid w:val="00D71D30"/>
    <w:rsid w:val="00D72707"/>
    <w:rsid w:val="00D72950"/>
    <w:rsid w:val="00D73382"/>
    <w:rsid w:val="00D73BCE"/>
    <w:rsid w:val="00D73D8F"/>
    <w:rsid w:val="00D74352"/>
    <w:rsid w:val="00D749A9"/>
    <w:rsid w:val="00D74AE1"/>
    <w:rsid w:val="00D75079"/>
    <w:rsid w:val="00D751DF"/>
    <w:rsid w:val="00D75274"/>
    <w:rsid w:val="00D752D7"/>
    <w:rsid w:val="00D758AD"/>
    <w:rsid w:val="00D7757F"/>
    <w:rsid w:val="00D778AD"/>
    <w:rsid w:val="00D77D0A"/>
    <w:rsid w:val="00D81120"/>
    <w:rsid w:val="00D81579"/>
    <w:rsid w:val="00D81B72"/>
    <w:rsid w:val="00D82840"/>
    <w:rsid w:val="00D8311D"/>
    <w:rsid w:val="00D8360E"/>
    <w:rsid w:val="00D83F98"/>
    <w:rsid w:val="00D842BB"/>
    <w:rsid w:val="00D84479"/>
    <w:rsid w:val="00D85623"/>
    <w:rsid w:val="00D8589A"/>
    <w:rsid w:val="00D85AD9"/>
    <w:rsid w:val="00D8681C"/>
    <w:rsid w:val="00D868E8"/>
    <w:rsid w:val="00D874F9"/>
    <w:rsid w:val="00D87C5B"/>
    <w:rsid w:val="00D90929"/>
    <w:rsid w:val="00D90B1B"/>
    <w:rsid w:val="00D90F35"/>
    <w:rsid w:val="00D91283"/>
    <w:rsid w:val="00D9152A"/>
    <w:rsid w:val="00D9265F"/>
    <w:rsid w:val="00D927C8"/>
    <w:rsid w:val="00D9367C"/>
    <w:rsid w:val="00D938A1"/>
    <w:rsid w:val="00D93AFC"/>
    <w:rsid w:val="00D9419E"/>
    <w:rsid w:val="00D94904"/>
    <w:rsid w:val="00D94A64"/>
    <w:rsid w:val="00D94CB4"/>
    <w:rsid w:val="00D952C5"/>
    <w:rsid w:val="00D95488"/>
    <w:rsid w:val="00D954F8"/>
    <w:rsid w:val="00D95CEB"/>
    <w:rsid w:val="00D96152"/>
    <w:rsid w:val="00D9662A"/>
    <w:rsid w:val="00D96E55"/>
    <w:rsid w:val="00D96FF1"/>
    <w:rsid w:val="00D97141"/>
    <w:rsid w:val="00DA0556"/>
    <w:rsid w:val="00DA14C0"/>
    <w:rsid w:val="00DA177A"/>
    <w:rsid w:val="00DA23B7"/>
    <w:rsid w:val="00DA2878"/>
    <w:rsid w:val="00DA2BA7"/>
    <w:rsid w:val="00DA2F52"/>
    <w:rsid w:val="00DA2F86"/>
    <w:rsid w:val="00DA35A7"/>
    <w:rsid w:val="00DA36C3"/>
    <w:rsid w:val="00DA390D"/>
    <w:rsid w:val="00DA3D78"/>
    <w:rsid w:val="00DA3F18"/>
    <w:rsid w:val="00DA48AA"/>
    <w:rsid w:val="00DA48AF"/>
    <w:rsid w:val="00DA4967"/>
    <w:rsid w:val="00DA5019"/>
    <w:rsid w:val="00DA5193"/>
    <w:rsid w:val="00DA592A"/>
    <w:rsid w:val="00DA5AF9"/>
    <w:rsid w:val="00DA6645"/>
    <w:rsid w:val="00DA67AF"/>
    <w:rsid w:val="00DA68C9"/>
    <w:rsid w:val="00DA6A60"/>
    <w:rsid w:val="00DA6AD6"/>
    <w:rsid w:val="00DA6CFF"/>
    <w:rsid w:val="00DA6E8B"/>
    <w:rsid w:val="00DA7128"/>
    <w:rsid w:val="00DA7291"/>
    <w:rsid w:val="00DB08BE"/>
    <w:rsid w:val="00DB166F"/>
    <w:rsid w:val="00DB1AEB"/>
    <w:rsid w:val="00DB2216"/>
    <w:rsid w:val="00DB23AB"/>
    <w:rsid w:val="00DB3440"/>
    <w:rsid w:val="00DB3790"/>
    <w:rsid w:val="00DB407E"/>
    <w:rsid w:val="00DB415C"/>
    <w:rsid w:val="00DB43D1"/>
    <w:rsid w:val="00DB4B3E"/>
    <w:rsid w:val="00DB4E10"/>
    <w:rsid w:val="00DB5884"/>
    <w:rsid w:val="00DB62A5"/>
    <w:rsid w:val="00DB62FA"/>
    <w:rsid w:val="00DB6BDB"/>
    <w:rsid w:val="00DB6FE6"/>
    <w:rsid w:val="00DB7431"/>
    <w:rsid w:val="00DB75F5"/>
    <w:rsid w:val="00DB7662"/>
    <w:rsid w:val="00DC01BC"/>
    <w:rsid w:val="00DC0301"/>
    <w:rsid w:val="00DC0586"/>
    <w:rsid w:val="00DC1ED2"/>
    <w:rsid w:val="00DC298E"/>
    <w:rsid w:val="00DC314A"/>
    <w:rsid w:val="00DC54C2"/>
    <w:rsid w:val="00DC5DE1"/>
    <w:rsid w:val="00DC65BB"/>
    <w:rsid w:val="00DC6761"/>
    <w:rsid w:val="00DC676D"/>
    <w:rsid w:val="00DC6B20"/>
    <w:rsid w:val="00DC6D64"/>
    <w:rsid w:val="00DC7273"/>
    <w:rsid w:val="00DC7718"/>
    <w:rsid w:val="00DC788F"/>
    <w:rsid w:val="00DC79B9"/>
    <w:rsid w:val="00DD09B8"/>
    <w:rsid w:val="00DD0DCB"/>
    <w:rsid w:val="00DD17CD"/>
    <w:rsid w:val="00DD1B39"/>
    <w:rsid w:val="00DD1DA6"/>
    <w:rsid w:val="00DD2601"/>
    <w:rsid w:val="00DD3280"/>
    <w:rsid w:val="00DD3E29"/>
    <w:rsid w:val="00DD402A"/>
    <w:rsid w:val="00DD4619"/>
    <w:rsid w:val="00DD47CA"/>
    <w:rsid w:val="00DD53A8"/>
    <w:rsid w:val="00DD5C83"/>
    <w:rsid w:val="00DD6316"/>
    <w:rsid w:val="00DD6758"/>
    <w:rsid w:val="00DD6AB6"/>
    <w:rsid w:val="00DD6F3C"/>
    <w:rsid w:val="00DD7253"/>
    <w:rsid w:val="00DD73E3"/>
    <w:rsid w:val="00DD7659"/>
    <w:rsid w:val="00DD7E4F"/>
    <w:rsid w:val="00DD7FC4"/>
    <w:rsid w:val="00DD7FE5"/>
    <w:rsid w:val="00DE02DB"/>
    <w:rsid w:val="00DE0580"/>
    <w:rsid w:val="00DE090E"/>
    <w:rsid w:val="00DE2145"/>
    <w:rsid w:val="00DE31DD"/>
    <w:rsid w:val="00DE3B9A"/>
    <w:rsid w:val="00DE4B74"/>
    <w:rsid w:val="00DE4D39"/>
    <w:rsid w:val="00DE4E5F"/>
    <w:rsid w:val="00DE4FD2"/>
    <w:rsid w:val="00DE508E"/>
    <w:rsid w:val="00DE521D"/>
    <w:rsid w:val="00DE5C72"/>
    <w:rsid w:val="00DE6440"/>
    <w:rsid w:val="00DE6A03"/>
    <w:rsid w:val="00DE78EF"/>
    <w:rsid w:val="00DE7F06"/>
    <w:rsid w:val="00DE7F0E"/>
    <w:rsid w:val="00DF0583"/>
    <w:rsid w:val="00DF0B72"/>
    <w:rsid w:val="00DF0D6F"/>
    <w:rsid w:val="00DF1686"/>
    <w:rsid w:val="00DF1B98"/>
    <w:rsid w:val="00DF3226"/>
    <w:rsid w:val="00DF3457"/>
    <w:rsid w:val="00DF3548"/>
    <w:rsid w:val="00DF44F7"/>
    <w:rsid w:val="00DF4709"/>
    <w:rsid w:val="00DF474B"/>
    <w:rsid w:val="00DF4D3A"/>
    <w:rsid w:val="00DF5673"/>
    <w:rsid w:val="00DF5868"/>
    <w:rsid w:val="00DF6193"/>
    <w:rsid w:val="00DF6543"/>
    <w:rsid w:val="00DF68DE"/>
    <w:rsid w:val="00DF77C7"/>
    <w:rsid w:val="00DF7E9A"/>
    <w:rsid w:val="00E00D11"/>
    <w:rsid w:val="00E0146C"/>
    <w:rsid w:val="00E019B2"/>
    <w:rsid w:val="00E019ED"/>
    <w:rsid w:val="00E01B3F"/>
    <w:rsid w:val="00E01F69"/>
    <w:rsid w:val="00E02F7E"/>
    <w:rsid w:val="00E03467"/>
    <w:rsid w:val="00E03832"/>
    <w:rsid w:val="00E03DBE"/>
    <w:rsid w:val="00E03E78"/>
    <w:rsid w:val="00E03F3F"/>
    <w:rsid w:val="00E04064"/>
    <w:rsid w:val="00E04108"/>
    <w:rsid w:val="00E041E3"/>
    <w:rsid w:val="00E04CAF"/>
    <w:rsid w:val="00E04CDD"/>
    <w:rsid w:val="00E0531A"/>
    <w:rsid w:val="00E05810"/>
    <w:rsid w:val="00E05B8E"/>
    <w:rsid w:val="00E0733D"/>
    <w:rsid w:val="00E07447"/>
    <w:rsid w:val="00E076E8"/>
    <w:rsid w:val="00E07993"/>
    <w:rsid w:val="00E07E4E"/>
    <w:rsid w:val="00E07E55"/>
    <w:rsid w:val="00E103CD"/>
    <w:rsid w:val="00E107CB"/>
    <w:rsid w:val="00E1132B"/>
    <w:rsid w:val="00E1202E"/>
    <w:rsid w:val="00E12564"/>
    <w:rsid w:val="00E13040"/>
    <w:rsid w:val="00E131DB"/>
    <w:rsid w:val="00E136BE"/>
    <w:rsid w:val="00E13A67"/>
    <w:rsid w:val="00E13B5E"/>
    <w:rsid w:val="00E13D2B"/>
    <w:rsid w:val="00E13D56"/>
    <w:rsid w:val="00E14B5D"/>
    <w:rsid w:val="00E14BEE"/>
    <w:rsid w:val="00E14C99"/>
    <w:rsid w:val="00E167FC"/>
    <w:rsid w:val="00E16E1A"/>
    <w:rsid w:val="00E1719A"/>
    <w:rsid w:val="00E176E7"/>
    <w:rsid w:val="00E17FBB"/>
    <w:rsid w:val="00E2014F"/>
    <w:rsid w:val="00E20175"/>
    <w:rsid w:val="00E201DD"/>
    <w:rsid w:val="00E20445"/>
    <w:rsid w:val="00E2049A"/>
    <w:rsid w:val="00E20A1A"/>
    <w:rsid w:val="00E2113F"/>
    <w:rsid w:val="00E21F4A"/>
    <w:rsid w:val="00E2201D"/>
    <w:rsid w:val="00E22570"/>
    <w:rsid w:val="00E22619"/>
    <w:rsid w:val="00E22756"/>
    <w:rsid w:val="00E229C4"/>
    <w:rsid w:val="00E22D97"/>
    <w:rsid w:val="00E23238"/>
    <w:rsid w:val="00E23B80"/>
    <w:rsid w:val="00E24483"/>
    <w:rsid w:val="00E2474D"/>
    <w:rsid w:val="00E24879"/>
    <w:rsid w:val="00E24AD1"/>
    <w:rsid w:val="00E25647"/>
    <w:rsid w:val="00E26308"/>
    <w:rsid w:val="00E26406"/>
    <w:rsid w:val="00E26DA2"/>
    <w:rsid w:val="00E2723B"/>
    <w:rsid w:val="00E27D2A"/>
    <w:rsid w:val="00E30886"/>
    <w:rsid w:val="00E30982"/>
    <w:rsid w:val="00E31EF8"/>
    <w:rsid w:val="00E323CE"/>
    <w:rsid w:val="00E324E5"/>
    <w:rsid w:val="00E32A17"/>
    <w:rsid w:val="00E32BDB"/>
    <w:rsid w:val="00E32E31"/>
    <w:rsid w:val="00E32E7B"/>
    <w:rsid w:val="00E3306F"/>
    <w:rsid w:val="00E33966"/>
    <w:rsid w:val="00E33EA3"/>
    <w:rsid w:val="00E340ED"/>
    <w:rsid w:val="00E346B4"/>
    <w:rsid w:val="00E34C3D"/>
    <w:rsid w:val="00E34D03"/>
    <w:rsid w:val="00E34E00"/>
    <w:rsid w:val="00E35B27"/>
    <w:rsid w:val="00E35B50"/>
    <w:rsid w:val="00E35C06"/>
    <w:rsid w:val="00E35ED9"/>
    <w:rsid w:val="00E366BD"/>
    <w:rsid w:val="00E36750"/>
    <w:rsid w:val="00E36BDA"/>
    <w:rsid w:val="00E416F3"/>
    <w:rsid w:val="00E427AB"/>
    <w:rsid w:val="00E427F1"/>
    <w:rsid w:val="00E42A20"/>
    <w:rsid w:val="00E42EA9"/>
    <w:rsid w:val="00E430ED"/>
    <w:rsid w:val="00E432FE"/>
    <w:rsid w:val="00E43B3B"/>
    <w:rsid w:val="00E43BF3"/>
    <w:rsid w:val="00E43ED5"/>
    <w:rsid w:val="00E44653"/>
    <w:rsid w:val="00E44665"/>
    <w:rsid w:val="00E45072"/>
    <w:rsid w:val="00E4529E"/>
    <w:rsid w:val="00E45BC1"/>
    <w:rsid w:val="00E460C8"/>
    <w:rsid w:val="00E46ABD"/>
    <w:rsid w:val="00E476D8"/>
    <w:rsid w:val="00E47AD0"/>
    <w:rsid w:val="00E5001B"/>
    <w:rsid w:val="00E50287"/>
    <w:rsid w:val="00E50478"/>
    <w:rsid w:val="00E5140C"/>
    <w:rsid w:val="00E51582"/>
    <w:rsid w:val="00E51735"/>
    <w:rsid w:val="00E51A90"/>
    <w:rsid w:val="00E51BAD"/>
    <w:rsid w:val="00E51EE4"/>
    <w:rsid w:val="00E520C7"/>
    <w:rsid w:val="00E52401"/>
    <w:rsid w:val="00E529A3"/>
    <w:rsid w:val="00E52AC8"/>
    <w:rsid w:val="00E52C5D"/>
    <w:rsid w:val="00E52C74"/>
    <w:rsid w:val="00E530FC"/>
    <w:rsid w:val="00E5324E"/>
    <w:rsid w:val="00E53D0C"/>
    <w:rsid w:val="00E540AD"/>
    <w:rsid w:val="00E540E7"/>
    <w:rsid w:val="00E54625"/>
    <w:rsid w:val="00E54D87"/>
    <w:rsid w:val="00E54E90"/>
    <w:rsid w:val="00E5536A"/>
    <w:rsid w:val="00E55665"/>
    <w:rsid w:val="00E558FB"/>
    <w:rsid w:val="00E56681"/>
    <w:rsid w:val="00E5727A"/>
    <w:rsid w:val="00E57457"/>
    <w:rsid w:val="00E57D39"/>
    <w:rsid w:val="00E60A1B"/>
    <w:rsid w:val="00E61E5B"/>
    <w:rsid w:val="00E630C0"/>
    <w:rsid w:val="00E63346"/>
    <w:rsid w:val="00E63BE7"/>
    <w:rsid w:val="00E65167"/>
    <w:rsid w:val="00E65694"/>
    <w:rsid w:val="00E658D6"/>
    <w:rsid w:val="00E66CDD"/>
    <w:rsid w:val="00E66FA3"/>
    <w:rsid w:val="00E670B5"/>
    <w:rsid w:val="00E67604"/>
    <w:rsid w:val="00E67A82"/>
    <w:rsid w:val="00E67EE7"/>
    <w:rsid w:val="00E7006E"/>
    <w:rsid w:val="00E70377"/>
    <w:rsid w:val="00E70BFA"/>
    <w:rsid w:val="00E713EA"/>
    <w:rsid w:val="00E71B0F"/>
    <w:rsid w:val="00E71BA3"/>
    <w:rsid w:val="00E71CC8"/>
    <w:rsid w:val="00E74430"/>
    <w:rsid w:val="00E748D6"/>
    <w:rsid w:val="00E75244"/>
    <w:rsid w:val="00E75317"/>
    <w:rsid w:val="00E7572C"/>
    <w:rsid w:val="00E75A92"/>
    <w:rsid w:val="00E75F29"/>
    <w:rsid w:val="00E76544"/>
    <w:rsid w:val="00E765AD"/>
    <w:rsid w:val="00E765D4"/>
    <w:rsid w:val="00E76684"/>
    <w:rsid w:val="00E76C31"/>
    <w:rsid w:val="00E809E1"/>
    <w:rsid w:val="00E80ACC"/>
    <w:rsid w:val="00E80BB0"/>
    <w:rsid w:val="00E80DE1"/>
    <w:rsid w:val="00E81474"/>
    <w:rsid w:val="00E8152A"/>
    <w:rsid w:val="00E816EB"/>
    <w:rsid w:val="00E81EEF"/>
    <w:rsid w:val="00E823A3"/>
    <w:rsid w:val="00E827AB"/>
    <w:rsid w:val="00E82AE1"/>
    <w:rsid w:val="00E83A94"/>
    <w:rsid w:val="00E84643"/>
    <w:rsid w:val="00E848F8"/>
    <w:rsid w:val="00E84CAB"/>
    <w:rsid w:val="00E85586"/>
    <w:rsid w:val="00E8571E"/>
    <w:rsid w:val="00E85D9D"/>
    <w:rsid w:val="00E85EA9"/>
    <w:rsid w:val="00E86389"/>
    <w:rsid w:val="00E875F7"/>
    <w:rsid w:val="00E906FC"/>
    <w:rsid w:val="00E90A1C"/>
    <w:rsid w:val="00E90D78"/>
    <w:rsid w:val="00E9159F"/>
    <w:rsid w:val="00E9206A"/>
    <w:rsid w:val="00E92137"/>
    <w:rsid w:val="00E922DA"/>
    <w:rsid w:val="00E92636"/>
    <w:rsid w:val="00E928B9"/>
    <w:rsid w:val="00E92A44"/>
    <w:rsid w:val="00E92AE7"/>
    <w:rsid w:val="00E93275"/>
    <w:rsid w:val="00E93C1A"/>
    <w:rsid w:val="00E93CB4"/>
    <w:rsid w:val="00E94092"/>
    <w:rsid w:val="00E9567E"/>
    <w:rsid w:val="00E95F6E"/>
    <w:rsid w:val="00E9626D"/>
    <w:rsid w:val="00E96A13"/>
    <w:rsid w:val="00E96AE0"/>
    <w:rsid w:val="00E96EB2"/>
    <w:rsid w:val="00E96F73"/>
    <w:rsid w:val="00E976E8"/>
    <w:rsid w:val="00EA004D"/>
    <w:rsid w:val="00EA012C"/>
    <w:rsid w:val="00EA04C8"/>
    <w:rsid w:val="00EA11CA"/>
    <w:rsid w:val="00EA1216"/>
    <w:rsid w:val="00EA1FC8"/>
    <w:rsid w:val="00EA2897"/>
    <w:rsid w:val="00EA2F54"/>
    <w:rsid w:val="00EA3462"/>
    <w:rsid w:val="00EA35C7"/>
    <w:rsid w:val="00EA41F6"/>
    <w:rsid w:val="00EA45AF"/>
    <w:rsid w:val="00EA4A23"/>
    <w:rsid w:val="00EA50FB"/>
    <w:rsid w:val="00EA5F05"/>
    <w:rsid w:val="00EA65B4"/>
    <w:rsid w:val="00EA6934"/>
    <w:rsid w:val="00EA70EF"/>
    <w:rsid w:val="00EA7271"/>
    <w:rsid w:val="00EA7699"/>
    <w:rsid w:val="00EB00F6"/>
    <w:rsid w:val="00EB06ED"/>
    <w:rsid w:val="00EB0BAD"/>
    <w:rsid w:val="00EB1A0E"/>
    <w:rsid w:val="00EB1AC3"/>
    <w:rsid w:val="00EB1E9D"/>
    <w:rsid w:val="00EB2A15"/>
    <w:rsid w:val="00EB2B09"/>
    <w:rsid w:val="00EB3357"/>
    <w:rsid w:val="00EB366D"/>
    <w:rsid w:val="00EB4A9C"/>
    <w:rsid w:val="00EB4BB5"/>
    <w:rsid w:val="00EB52CE"/>
    <w:rsid w:val="00EB581D"/>
    <w:rsid w:val="00EB5F33"/>
    <w:rsid w:val="00EB62DB"/>
    <w:rsid w:val="00EB6FEA"/>
    <w:rsid w:val="00EB70B1"/>
    <w:rsid w:val="00EB7133"/>
    <w:rsid w:val="00EB7364"/>
    <w:rsid w:val="00EB7513"/>
    <w:rsid w:val="00EB7780"/>
    <w:rsid w:val="00EB7BB9"/>
    <w:rsid w:val="00EC0568"/>
    <w:rsid w:val="00EC0827"/>
    <w:rsid w:val="00EC0B68"/>
    <w:rsid w:val="00EC0DBF"/>
    <w:rsid w:val="00EC16C1"/>
    <w:rsid w:val="00EC239C"/>
    <w:rsid w:val="00EC2929"/>
    <w:rsid w:val="00EC2BD4"/>
    <w:rsid w:val="00EC32D0"/>
    <w:rsid w:val="00EC3483"/>
    <w:rsid w:val="00EC37BF"/>
    <w:rsid w:val="00EC3E9B"/>
    <w:rsid w:val="00EC4435"/>
    <w:rsid w:val="00EC453F"/>
    <w:rsid w:val="00EC459B"/>
    <w:rsid w:val="00EC51B8"/>
    <w:rsid w:val="00EC67B0"/>
    <w:rsid w:val="00EC6AAA"/>
    <w:rsid w:val="00EC6F4A"/>
    <w:rsid w:val="00EC6FDF"/>
    <w:rsid w:val="00EC77F7"/>
    <w:rsid w:val="00EC79D8"/>
    <w:rsid w:val="00EC7C56"/>
    <w:rsid w:val="00EC7FB3"/>
    <w:rsid w:val="00ED05EA"/>
    <w:rsid w:val="00ED0998"/>
    <w:rsid w:val="00ED10B6"/>
    <w:rsid w:val="00ED10D9"/>
    <w:rsid w:val="00ED170F"/>
    <w:rsid w:val="00ED1ADF"/>
    <w:rsid w:val="00ED1D5B"/>
    <w:rsid w:val="00ED2568"/>
    <w:rsid w:val="00ED2D8C"/>
    <w:rsid w:val="00ED2FC9"/>
    <w:rsid w:val="00ED3720"/>
    <w:rsid w:val="00ED3D87"/>
    <w:rsid w:val="00ED3EE1"/>
    <w:rsid w:val="00ED41B6"/>
    <w:rsid w:val="00ED41FF"/>
    <w:rsid w:val="00ED4751"/>
    <w:rsid w:val="00ED5033"/>
    <w:rsid w:val="00ED5966"/>
    <w:rsid w:val="00ED5A97"/>
    <w:rsid w:val="00ED5B63"/>
    <w:rsid w:val="00ED6615"/>
    <w:rsid w:val="00ED697D"/>
    <w:rsid w:val="00EE018A"/>
    <w:rsid w:val="00EE0429"/>
    <w:rsid w:val="00EE05EE"/>
    <w:rsid w:val="00EE0A2C"/>
    <w:rsid w:val="00EE0FE8"/>
    <w:rsid w:val="00EE10B8"/>
    <w:rsid w:val="00EE172B"/>
    <w:rsid w:val="00EE1B6D"/>
    <w:rsid w:val="00EE254F"/>
    <w:rsid w:val="00EE2E63"/>
    <w:rsid w:val="00EE3341"/>
    <w:rsid w:val="00EE4D9D"/>
    <w:rsid w:val="00EE4DBC"/>
    <w:rsid w:val="00EE5B8A"/>
    <w:rsid w:val="00EE5B8D"/>
    <w:rsid w:val="00EE6824"/>
    <w:rsid w:val="00EE72F7"/>
    <w:rsid w:val="00EE74A6"/>
    <w:rsid w:val="00EE753F"/>
    <w:rsid w:val="00EE7828"/>
    <w:rsid w:val="00EE7B9E"/>
    <w:rsid w:val="00EF0147"/>
    <w:rsid w:val="00EF027B"/>
    <w:rsid w:val="00EF070F"/>
    <w:rsid w:val="00EF07F2"/>
    <w:rsid w:val="00EF0828"/>
    <w:rsid w:val="00EF0999"/>
    <w:rsid w:val="00EF11AC"/>
    <w:rsid w:val="00EF1360"/>
    <w:rsid w:val="00EF1A6F"/>
    <w:rsid w:val="00EF2729"/>
    <w:rsid w:val="00EF28F5"/>
    <w:rsid w:val="00EF2EE3"/>
    <w:rsid w:val="00EF3849"/>
    <w:rsid w:val="00EF3E0F"/>
    <w:rsid w:val="00EF40DB"/>
    <w:rsid w:val="00EF4942"/>
    <w:rsid w:val="00EF4B57"/>
    <w:rsid w:val="00EF4C1B"/>
    <w:rsid w:val="00EF5588"/>
    <w:rsid w:val="00EF596D"/>
    <w:rsid w:val="00EF647C"/>
    <w:rsid w:val="00EF64A2"/>
    <w:rsid w:val="00EF657B"/>
    <w:rsid w:val="00EF697A"/>
    <w:rsid w:val="00EF6ED5"/>
    <w:rsid w:val="00EF7A4D"/>
    <w:rsid w:val="00F002DD"/>
    <w:rsid w:val="00F00573"/>
    <w:rsid w:val="00F005A0"/>
    <w:rsid w:val="00F01941"/>
    <w:rsid w:val="00F01A82"/>
    <w:rsid w:val="00F02972"/>
    <w:rsid w:val="00F02C75"/>
    <w:rsid w:val="00F02EF4"/>
    <w:rsid w:val="00F036BF"/>
    <w:rsid w:val="00F037F7"/>
    <w:rsid w:val="00F042D3"/>
    <w:rsid w:val="00F04743"/>
    <w:rsid w:val="00F04E2C"/>
    <w:rsid w:val="00F04F88"/>
    <w:rsid w:val="00F059D1"/>
    <w:rsid w:val="00F05B1F"/>
    <w:rsid w:val="00F068DC"/>
    <w:rsid w:val="00F06C73"/>
    <w:rsid w:val="00F0739E"/>
    <w:rsid w:val="00F07679"/>
    <w:rsid w:val="00F07E5C"/>
    <w:rsid w:val="00F10923"/>
    <w:rsid w:val="00F10C81"/>
    <w:rsid w:val="00F10E7C"/>
    <w:rsid w:val="00F10FF1"/>
    <w:rsid w:val="00F111EF"/>
    <w:rsid w:val="00F11551"/>
    <w:rsid w:val="00F119F7"/>
    <w:rsid w:val="00F11C85"/>
    <w:rsid w:val="00F11D9D"/>
    <w:rsid w:val="00F1279D"/>
    <w:rsid w:val="00F1323F"/>
    <w:rsid w:val="00F13532"/>
    <w:rsid w:val="00F14D44"/>
    <w:rsid w:val="00F150C7"/>
    <w:rsid w:val="00F15B8C"/>
    <w:rsid w:val="00F15C12"/>
    <w:rsid w:val="00F16444"/>
    <w:rsid w:val="00F16BB9"/>
    <w:rsid w:val="00F202A2"/>
    <w:rsid w:val="00F217F7"/>
    <w:rsid w:val="00F22680"/>
    <w:rsid w:val="00F24725"/>
    <w:rsid w:val="00F2487F"/>
    <w:rsid w:val="00F24B71"/>
    <w:rsid w:val="00F25317"/>
    <w:rsid w:val="00F25320"/>
    <w:rsid w:val="00F25A72"/>
    <w:rsid w:val="00F25B55"/>
    <w:rsid w:val="00F25D45"/>
    <w:rsid w:val="00F260D3"/>
    <w:rsid w:val="00F2625A"/>
    <w:rsid w:val="00F26C67"/>
    <w:rsid w:val="00F26C8E"/>
    <w:rsid w:val="00F27624"/>
    <w:rsid w:val="00F27759"/>
    <w:rsid w:val="00F27A15"/>
    <w:rsid w:val="00F305BC"/>
    <w:rsid w:val="00F305C3"/>
    <w:rsid w:val="00F30987"/>
    <w:rsid w:val="00F30EB7"/>
    <w:rsid w:val="00F31142"/>
    <w:rsid w:val="00F3137C"/>
    <w:rsid w:val="00F31D42"/>
    <w:rsid w:val="00F325A2"/>
    <w:rsid w:val="00F32614"/>
    <w:rsid w:val="00F331D8"/>
    <w:rsid w:val="00F33B54"/>
    <w:rsid w:val="00F34831"/>
    <w:rsid w:val="00F35007"/>
    <w:rsid w:val="00F35265"/>
    <w:rsid w:val="00F353C4"/>
    <w:rsid w:val="00F35F31"/>
    <w:rsid w:val="00F36585"/>
    <w:rsid w:val="00F36DED"/>
    <w:rsid w:val="00F371F1"/>
    <w:rsid w:val="00F37255"/>
    <w:rsid w:val="00F378D3"/>
    <w:rsid w:val="00F37F68"/>
    <w:rsid w:val="00F4009A"/>
    <w:rsid w:val="00F4064C"/>
    <w:rsid w:val="00F407FF"/>
    <w:rsid w:val="00F40BE2"/>
    <w:rsid w:val="00F40D8A"/>
    <w:rsid w:val="00F4118F"/>
    <w:rsid w:val="00F417B5"/>
    <w:rsid w:val="00F41A8B"/>
    <w:rsid w:val="00F41C00"/>
    <w:rsid w:val="00F41DC9"/>
    <w:rsid w:val="00F42A20"/>
    <w:rsid w:val="00F43144"/>
    <w:rsid w:val="00F435F0"/>
    <w:rsid w:val="00F437A8"/>
    <w:rsid w:val="00F43B9B"/>
    <w:rsid w:val="00F443F2"/>
    <w:rsid w:val="00F45A16"/>
    <w:rsid w:val="00F45E84"/>
    <w:rsid w:val="00F466A5"/>
    <w:rsid w:val="00F4675B"/>
    <w:rsid w:val="00F46F46"/>
    <w:rsid w:val="00F470D1"/>
    <w:rsid w:val="00F502F7"/>
    <w:rsid w:val="00F5052C"/>
    <w:rsid w:val="00F510BB"/>
    <w:rsid w:val="00F514CD"/>
    <w:rsid w:val="00F51C9A"/>
    <w:rsid w:val="00F5259C"/>
    <w:rsid w:val="00F52738"/>
    <w:rsid w:val="00F5296E"/>
    <w:rsid w:val="00F52BC3"/>
    <w:rsid w:val="00F52C44"/>
    <w:rsid w:val="00F52F3F"/>
    <w:rsid w:val="00F53000"/>
    <w:rsid w:val="00F532C1"/>
    <w:rsid w:val="00F54ACF"/>
    <w:rsid w:val="00F54B9C"/>
    <w:rsid w:val="00F54DC8"/>
    <w:rsid w:val="00F54DFB"/>
    <w:rsid w:val="00F54EB2"/>
    <w:rsid w:val="00F54EC7"/>
    <w:rsid w:val="00F54FA6"/>
    <w:rsid w:val="00F553F3"/>
    <w:rsid w:val="00F5579D"/>
    <w:rsid w:val="00F559AF"/>
    <w:rsid w:val="00F55A66"/>
    <w:rsid w:val="00F55ECC"/>
    <w:rsid w:val="00F57221"/>
    <w:rsid w:val="00F5738B"/>
    <w:rsid w:val="00F57E2F"/>
    <w:rsid w:val="00F60152"/>
    <w:rsid w:val="00F607A5"/>
    <w:rsid w:val="00F608B7"/>
    <w:rsid w:val="00F60E4E"/>
    <w:rsid w:val="00F610DB"/>
    <w:rsid w:val="00F611E6"/>
    <w:rsid w:val="00F61245"/>
    <w:rsid w:val="00F61893"/>
    <w:rsid w:val="00F621AD"/>
    <w:rsid w:val="00F62A46"/>
    <w:rsid w:val="00F62CDB"/>
    <w:rsid w:val="00F62EA1"/>
    <w:rsid w:val="00F62EEE"/>
    <w:rsid w:val="00F637BA"/>
    <w:rsid w:val="00F63F4B"/>
    <w:rsid w:val="00F6460F"/>
    <w:rsid w:val="00F65096"/>
    <w:rsid w:val="00F650A1"/>
    <w:rsid w:val="00F657FB"/>
    <w:rsid w:val="00F65865"/>
    <w:rsid w:val="00F65C2E"/>
    <w:rsid w:val="00F66703"/>
    <w:rsid w:val="00F66A61"/>
    <w:rsid w:val="00F67323"/>
    <w:rsid w:val="00F67919"/>
    <w:rsid w:val="00F67B6F"/>
    <w:rsid w:val="00F70682"/>
    <w:rsid w:val="00F70DF6"/>
    <w:rsid w:val="00F70F91"/>
    <w:rsid w:val="00F7167E"/>
    <w:rsid w:val="00F716DF"/>
    <w:rsid w:val="00F720D2"/>
    <w:rsid w:val="00F721E8"/>
    <w:rsid w:val="00F72B7E"/>
    <w:rsid w:val="00F730E1"/>
    <w:rsid w:val="00F73508"/>
    <w:rsid w:val="00F735B5"/>
    <w:rsid w:val="00F735EC"/>
    <w:rsid w:val="00F7483A"/>
    <w:rsid w:val="00F74ADE"/>
    <w:rsid w:val="00F75144"/>
    <w:rsid w:val="00F75FE4"/>
    <w:rsid w:val="00F7778C"/>
    <w:rsid w:val="00F77F95"/>
    <w:rsid w:val="00F800D2"/>
    <w:rsid w:val="00F80382"/>
    <w:rsid w:val="00F807EF"/>
    <w:rsid w:val="00F808EC"/>
    <w:rsid w:val="00F80CE0"/>
    <w:rsid w:val="00F818C8"/>
    <w:rsid w:val="00F81AE0"/>
    <w:rsid w:val="00F81C78"/>
    <w:rsid w:val="00F81DA6"/>
    <w:rsid w:val="00F826FA"/>
    <w:rsid w:val="00F82746"/>
    <w:rsid w:val="00F82ECC"/>
    <w:rsid w:val="00F8368A"/>
    <w:rsid w:val="00F83D45"/>
    <w:rsid w:val="00F840F1"/>
    <w:rsid w:val="00F843AB"/>
    <w:rsid w:val="00F8469E"/>
    <w:rsid w:val="00F84D02"/>
    <w:rsid w:val="00F851D3"/>
    <w:rsid w:val="00F853A7"/>
    <w:rsid w:val="00F85676"/>
    <w:rsid w:val="00F85A84"/>
    <w:rsid w:val="00F86CFF"/>
    <w:rsid w:val="00F86F7F"/>
    <w:rsid w:val="00F8711E"/>
    <w:rsid w:val="00F872DA"/>
    <w:rsid w:val="00F87AD8"/>
    <w:rsid w:val="00F87FF7"/>
    <w:rsid w:val="00F90807"/>
    <w:rsid w:val="00F908CB"/>
    <w:rsid w:val="00F90EA7"/>
    <w:rsid w:val="00F9157D"/>
    <w:rsid w:val="00F91B6E"/>
    <w:rsid w:val="00F91C39"/>
    <w:rsid w:val="00F91E0B"/>
    <w:rsid w:val="00F91EA7"/>
    <w:rsid w:val="00F91F1F"/>
    <w:rsid w:val="00F9214A"/>
    <w:rsid w:val="00F922E9"/>
    <w:rsid w:val="00F92388"/>
    <w:rsid w:val="00F925E7"/>
    <w:rsid w:val="00F92AAA"/>
    <w:rsid w:val="00F945F1"/>
    <w:rsid w:val="00F9489A"/>
    <w:rsid w:val="00F94933"/>
    <w:rsid w:val="00F94C9C"/>
    <w:rsid w:val="00F94E50"/>
    <w:rsid w:val="00F952A9"/>
    <w:rsid w:val="00F95571"/>
    <w:rsid w:val="00F955D7"/>
    <w:rsid w:val="00F95AA6"/>
    <w:rsid w:val="00F95B1F"/>
    <w:rsid w:val="00F96481"/>
    <w:rsid w:val="00F96C86"/>
    <w:rsid w:val="00F9749B"/>
    <w:rsid w:val="00F97B56"/>
    <w:rsid w:val="00F97EFD"/>
    <w:rsid w:val="00FA08B9"/>
    <w:rsid w:val="00FA095A"/>
    <w:rsid w:val="00FA17DC"/>
    <w:rsid w:val="00FA1B7E"/>
    <w:rsid w:val="00FA1BCA"/>
    <w:rsid w:val="00FA1C40"/>
    <w:rsid w:val="00FA2DA8"/>
    <w:rsid w:val="00FA2E6E"/>
    <w:rsid w:val="00FA30C2"/>
    <w:rsid w:val="00FA4011"/>
    <w:rsid w:val="00FA4035"/>
    <w:rsid w:val="00FA4129"/>
    <w:rsid w:val="00FA4757"/>
    <w:rsid w:val="00FA4A05"/>
    <w:rsid w:val="00FA54F6"/>
    <w:rsid w:val="00FA580E"/>
    <w:rsid w:val="00FA671F"/>
    <w:rsid w:val="00FA7F29"/>
    <w:rsid w:val="00FB0558"/>
    <w:rsid w:val="00FB0A77"/>
    <w:rsid w:val="00FB0D84"/>
    <w:rsid w:val="00FB1B27"/>
    <w:rsid w:val="00FB213A"/>
    <w:rsid w:val="00FB24D4"/>
    <w:rsid w:val="00FB2821"/>
    <w:rsid w:val="00FB2A46"/>
    <w:rsid w:val="00FB2C92"/>
    <w:rsid w:val="00FB2EA5"/>
    <w:rsid w:val="00FB2F99"/>
    <w:rsid w:val="00FB3475"/>
    <w:rsid w:val="00FB42D7"/>
    <w:rsid w:val="00FB51D2"/>
    <w:rsid w:val="00FB5574"/>
    <w:rsid w:val="00FB68DE"/>
    <w:rsid w:val="00FB691F"/>
    <w:rsid w:val="00FB6A1B"/>
    <w:rsid w:val="00FB71C6"/>
    <w:rsid w:val="00FB75B1"/>
    <w:rsid w:val="00FB7D05"/>
    <w:rsid w:val="00FC01CD"/>
    <w:rsid w:val="00FC03F9"/>
    <w:rsid w:val="00FC099F"/>
    <w:rsid w:val="00FC0C35"/>
    <w:rsid w:val="00FC11F6"/>
    <w:rsid w:val="00FC19A1"/>
    <w:rsid w:val="00FC1E29"/>
    <w:rsid w:val="00FC1E41"/>
    <w:rsid w:val="00FC21AF"/>
    <w:rsid w:val="00FC24BB"/>
    <w:rsid w:val="00FC2502"/>
    <w:rsid w:val="00FC2B51"/>
    <w:rsid w:val="00FC2D1F"/>
    <w:rsid w:val="00FC3344"/>
    <w:rsid w:val="00FC3AEF"/>
    <w:rsid w:val="00FC3B87"/>
    <w:rsid w:val="00FC511A"/>
    <w:rsid w:val="00FC5206"/>
    <w:rsid w:val="00FC5F87"/>
    <w:rsid w:val="00FC626C"/>
    <w:rsid w:val="00FC6394"/>
    <w:rsid w:val="00FC64EF"/>
    <w:rsid w:val="00FC6FE7"/>
    <w:rsid w:val="00FD015E"/>
    <w:rsid w:val="00FD0644"/>
    <w:rsid w:val="00FD0907"/>
    <w:rsid w:val="00FD0F6D"/>
    <w:rsid w:val="00FD10B4"/>
    <w:rsid w:val="00FD1BBC"/>
    <w:rsid w:val="00FD1F15"/>
    <w:rsid w:val="00FD2842"/>
    <w:rsid w:val="00FD2A4A"/>
    <w:rsid w:val="00FD2EE2"/>
    <w:rsid w:val="00FD3138"/>
    <w:rsid w:val="00FD32BD"/>
    <w:rsid w:val="00FD378E"/>
    <w:rsid w:val="00FD39FE"/>
    <w:rsid w:val="00FD3B08"/>
    <w:rsid w:val="00FD445D"/>
    <w:rsid w:val="00FD4E54"/>
    <w:rsid w:val="00FD501B"/>
    <w:rsid w:val="00FD5092"/>
    <w:rsid w:val="00FD596C"/>
    <w:rsid w:val="00FD5E4E"/>
    <w:rsid w:val="00FD6336"/>
    <w:rsid w:val="00FD6A06"/>
    <w:rsid w:val="00FD6DDF"/>
    <w:rsid w:val="00FD70A0"/>
    <w:rsid w:val="00FE181D"/>
    <w:rsid w:val="00FE1C43"/>
    <w:rsid w:val="00FE1F13"/>
    <w:rsid w:val="00FE21BA"/>
    <w:rsid w:val="00FE2548"/>
    <w:rsid w:val="00FE3750"/>
    <w:rsid w:val="00FE3803"/>
    <w:rsid w:val="00FE3D65"/>
    <w:rsid w:val="00FE40AB"/>
    <w:rsid w:val="00FE41F0"/>
    <w:rsid w:val="00FE427D"/>
    <w:rsid w:val="00FE45D3"/>
    <w:rsid w:val="00FE47ED"/>
    <w:rsid w:val="00FE489C"/>
    <w:rsid w:val="00FE4A72"/>
    <w:rsid w:val="00FE4D43"/>
    <w:rsid w:val="00FE54FE"/>
    <w:rsid w:val="00FE602C"/>
    <w:rsid w:val="00FE6244"/>
    <w:rsid w:val="00FE62DF"/>
    <w:rsid w:val="00FE64E8"/>
    <w:rsid w:val="00FE6B0B"/>
    <w:rsid w:val="00FE6BEA"/>
    <w:rsid w:val="00FE6DF0"/>
    <w:rsid w:val="00FE71CD"/>
    <w:rsid w:val="00FE77A8"/>
    <w:rsid w:val="00FF0AE2"/>
    <w:rsid w:val="00FF10A4"/>
    <w:rsid w:val="00FF1479"/>
    <w:rsid w:val="00FF18A7"/>
    <w:rsid w:val="00FF21E9"/>
    <w:rsid w:val="00FF23D5"/>
    <w:rsid w:val="00FF2591"/>
    <w:rsid w:val="00FF2A07"/>
    <w:rsid w:val="00FF2CCF"/>
    <w:rsid w:val="00FF30F0"/>
    <w:rsid w:val="00FF32F1"/>
    <w:rsid w:val="00FF3F21"/>
    <w:rsid w:val="00FF3F5D"/>
    <w:rsid w:val="00FF40EA"/>
    <w:rsid w:val="00FF4477"/>
    <w:rsid w:val="00FF45C8"/>
    <w:rsid w:val="00FF4DCE"/>
    <w:rsid w:val="00FF4ED3"/>
    <w:rsid w:val="00FF56B2"/>
    <w:rsid w:val="00FF5904"/>
    <w:rsid w:val="00FF697D"/>
    <w:rsid w:val="00FF6B57"/>
    <w:rsid w:val="00FF7181"/>
    <w:rsid w:val="00FF78FF"/>
    <w:rsid w:val="00FF7AF7"/>
    <w:rsid w:val="01186DA7"/>
    <w:rsid w:val="01998867"/>
    <w:rsid w:val="0240983A"/>
    <w:rsid w:val="02846020"/>
    <w:rsid w:val="0293924D"/>
    <w:rsid w:val="04EA97F2"/>
    <w:rsid w:val="0539D2F8"/>
    <w:rsid w:val="066AEA85"/>
    <w:rsid w:val="06916991"/>
    <w:rsid w:val="07E36B25"/>
    <w:rsid w:val="08C4D65F"/>
    <w:rsid w:val="092AA583"/>
    <w:rsid w:val="094B55AB"/>
    <w:rsid w:val="098717F7"/>
    <w:rsid w:val="09FD986B"/>
    <w:rsid w:val="0A9FC864"/>
    <w:rsid w:val="0B21D90B"/>
    <w:rsid w:val="0B65E94E"/>
    <w:rsid w:val="0BF147FE"/>
    <w:rsid w:val="0CBA8B3E"/>
    <w:rsid w:val="0DDE9794"/>
    <w:rsid w:val="0E23581E"/>
    <w:rsid w:val="0E82CF17"/>
    <w:rsid w:val="0EC82459"/>
    <w:rsid w:val="0FFA04B0"/>
    <w:rsid w:val="10538918"/>
    <w:rsid w:val="10D97995"/>
    <w:rsid w:val="134293B6"/>
    <w:rsid w:val="15FCAF37"/>
    <w:rsid w:val="17524566"/>
    <w:rsid w:val="17761774"/>
    <w:rsid w:val="178292BC"/>
    <w:rsid w:val="17CE1BC8"/>
    <w:rsid w:val="18FBD67B"/>
    <w:rsid w:val="1A01BAE5"/>
    <w:rsid w:val="1A181DF4"/>
    <w:rsid w:val="1B4413E9"/>
    <w:rsid w:val="1C63A38D"/>
    <w:rsid w:val="1C98843B"/>
    <w:rsid w:val="1D986D9D"/>
    <w:rsid w:val="1E0FDDB7"/>
    <w:rsid w:val="1ED40627"/>
    <w:rsid w:val="1F3D1C43"/>
    <w:rsid w:val="1FDED01E"/>
    <w:rsid w:val="2270FBEB"/>
    <w:rsid w:val="2337822E"/>
    <w:rsid w:val="23DE4AF9"/>
    <w:rsid w:val="28071F9C"/>
    <w:rsid w:val="2827D903"/>
    <w:rsid w:val="286D5198"/>
    <w:rsid w:val="28976948"/>
    <w:rsid w:val="2916903D"/>
    <w:rsid w:val="2945CA2A"/>
    <w:rsid w:val="2955AC5C"/>
    <w:rsid w:val="2B75E42A"/>
    <w:rsid w:val="2D44136D"/>
    <w:rsid w:val="2D8734B8"/>
    <w:rsid w:val="2F4ADAEA"/>
    <w:rsid w:val="2FF61EBB"/>
    <w:rsid w:val="32E7311D"/>
    <w:rsid w:val="334D8B2D"/>
    <w:rsid w:val="36311F00"/>
    <w:rsid w:val="370D4B6D"/>
    <w:rsid w:val="3735FBAB"/>
    <w:rsid w:val="37BF39CB"/>
    <w:rsid w:val="38950347"/>
    <w:rsid w:val="38B23354"/>
    <w:rsid w:val="38E0A542"/>
    <w:rsid w:val="38FD26A3"/>
    <w:rsid w:val="39FA2535"/>
    <w:rsid w:val="3AC5FF37"/>
    <w:rsid w:val="3B4EE03D"/>
    <w:rsid w:val="3B73CAA3"/>
    <w:rsid w:val="3BAEC872"/>
    <w:rsid w:val="3BB3FDE8"/>
    <w:rsid w:val="3DA64F1D"/>
    <w:rsid w:val="3E33CFA7"/>
    <w:rsid w:val="3FDA935A"/>
    <w:rsid w:val="41105328"/>
    <w:rsid w:val="41D0A260"/>
    <w:rsid w:val="4234CDD1"/>
    <w:rsid w:val="438E59CE"/>
    <w:rsid w:val="4403C48A"/>
    <w:rsid w:val="4420B24B"/>
    <w:rsid w:val="4496689D"/>
    <w:rsid w:val="44A79823"/>
    <w:rsid w:val="4776E6CA"/>
    <w:rsid w:val="47CC2B3F"/>
    <w:rsid w:val="47D45C9E"/>
    <w:rsid w:val="48106A1D"/>
    <w:rsid w:val="489C8B87"/>
    <w:rsid w:val="4A399B65"/>
    <w:rsid w:val="4BD15B0D"/>
    <w:rsid w:val="4DAD7FC5"/>
    <w:rsid w:val="4E21191F"/>
    <w:rsid w:val="4E7CD3EA"/>
    <w:rsid w:val="4EEC9820"/>
    <w:rsid w:val="51EFD68F"/>
    <w:rsid w:val="536044C7"/>
    <w:rsid w:val="54CEB356"/>
    <w:rsid w:val="55B7A370"/>
    <w:rsid w:val="56A60C79"/>
    <w:rsid w:val="57371201"/>
    <w:rsid w:val="57413BEC"/>
    <w:rsid w:val="57A29039"/>
    <w:rsid w:val="58787EA7"/>
    <w:rsid w:val="594A0FB6"/>
    <w:rsid w:val="59537D94"/>
    <w:rsid w:val="59C51DD3"/>
    <w:rsid w:val="59DC6E15"/>
    <w:rsid w:val="5A24C161"/>
    <w:rsid w:val="5A67501B"/>
    <w:rsid w:val="5AA23D13"/>
    <w:rsid w:val="5BFE6D71"/>
    <w:rsid w:val="5E740F9A"/>
    <w:rsid w:val="5F35C29B"/>
    <w:rsid w:val="5F525AFE"/>
    <w:rsid w:val="60E69FCB"/>
    <w:rsid w:val="61021A32"/>
    <w:rsid w:val="61675046"/>
    <w:rsid w:val="61F793D4"/>
    <w:rsid w:val="626E45CD"/>
    <w:rsid w:val="63473D1C"/>
    <w:rsid w:val="63E76CA8"/>
    <w:rsid w:val="64146B9B"/>
    <w:rsid w:val="64496A83"/>
    <w:rsid w:val="65117AD6"/>
    <w:rsid w:val="65544F22"/>
    <w:rsid w:val="65674851"/>
    <w:rsid w:val="65C749B0"/>
    <w:rsid w:val="66861406"/>
    <w:rsid w:val="6695EBE3"/>
    <w:rsid w:val="67DCDA8D"/>
    <w:rsid w:val="69BFCB48"/>
    <w:rsid w:val="69C54667"/>
    <w:rsid w:val="6A0BF7CF"/>
    <w:rsid w:val="6A28A52A"/>
    <w:rsid w:val="6C9BF284"/>
    <w:rsid w:val="6D16CF9F"/>
    <w:rsid w:val="6D7C8A9C"/>
    <w:rsid w:val="6D9883D9"/>
    <w:rsid w:val="6F278375"/>
    <w:rsid w:val="700A0FC9"/>
    <w:rsid w:val="731BC0D0"/>
    <w:rsid w:val="73229640"/>
    <w:rsid w:val="74817440"/>
    <w:rsid w:val="756256B3"/>
    <w:rsid w:val="75D2054B"/>
    <w:rsid w:val="7771F5E8"/>
    <w:rsid w:val="77C548DD"/>
    <w:rsid w:val="77D0CCD0"/>
    <w:rsid w:val="77D1933A"/>
    <w:rsid w:val="77E68AC5"/>
    <w:rsid w:val="780BBE2E"/>
    <w:rsid w:val="78CCD878"/>
    <w:rsid w:val="78DCBDCC"/>
    <w:rsid w:val="7966E988"/>
    <w:rsid w:val="79947CBB"/>
    <w:rsid w:val="79DA0957"/>
    <w:rsid w:val="7B7676C4"/>
    <w:rsid w:val="7C297DFF"/>
    <w:rsid w:val="7CD8696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5D68B"/>
  <w15:chartTrackingRefBased/>
  <w15:docId w15:val="{506909EF-D432-4177-B1DB-2A393750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66EA1"/>
    <w:rPr>
      <w:sz w:val="24"/>
    </w:rPr>
  </w:style>
  <w:style w:type="paragraph" w:styleId="berschrift1">
    <w:name w:val="heading 1"/>
    <w:basedOn w:val="Standard"/>
    <w:next w:val="Standard"/>
    <w:link w:val="berschrift1Zchn"/>
    <w:uiPriority w:val="9"/>
    <w:qFormat/>
    <w:rsid w:val="00E96A13"/>
    <w:pPr>
      <w:keepNext/>
      <w:keepLines/>
      <w:pageBreakBefore/>
      <w:numPr>
        <w:numId w:val="1"/>
      </w:numPr>
      <w:spacing w:before="240" w:after="0"/>
      <w:outlineLvl w:val="0"/>
    </w:pPr>
    <w:rPr>
      <w:rFonts w:asciiTheme="majorHAnsi" w:eastAsiaTheme="majorEastAsia" w:hAnsiTheme="majorHAnsi" w:cstheme="majorBidi"/>
      <w:b/>
      <w:sz w:val="40"/>
      <w:szCs w:val="32"/>
    </w:rPr>
  </w:style>
  <w:style w:type="paragraph" w:styleId="berschrift2">
    <w:name w:val="heading 2"/>
    <w:basedOn w:val="Standard"/>
    <w:next w:val="Standard"/>
    <w:link w:val="berschrift2Zchn"/>
    <w:uiPriority w:val="9"/>
    <w:unhideWhenUsed/>
    <w:qFormat/>
    <w:rsid w:val="00244755"/>
    <w:pPr>
      <w:keepNext/>
      <w:keepLines/>
      <w:numPr>
        <w:ilvl w:val="1"/>
        <w:numId w:val="1"/>
      </w:numPr>
      <w:spacing w:before="40" w:after="0"/>
      <w:outlineLvl w:val="1"/>
    </w:pPr>
    <w:rPr>
      <w:rFonts w:asciiTheme="majorHAnsi" w:eastAsiaTheme="majorEastAsia" w:hAnsiTheme="majorHAnsi" w:cstheme="majorBidi"/>
      <w:b/>
      <w:sz w:val="30"/>
      <w:szCs w:val="26"/>
    </w:rPr>
  </w:style>
  <w:style w:type="paragraph" w:styleId="berschrift3">
    <w:name w:val="heading 3"/>
    <w:basedOn w:val="Standard"/>
    <w:next w:val="Standard"/>
    <w:link w:val="berschrift3Zchn"/>
    <w:uiPriority w:val="9"/>
    <w:unhideWhenUsed/>
    <w:qFormat/>
    <w:rsid w:val="002250E0"/>
    <w:pPr>
      <w:keepNext/>
      <w:keepLines/>
      <w:numPr>
        <w:ilvl w:val="2"/>
        <w:numId w:val="1"/>
      </w:numPr>
      <w:spacing w:before="40" w:after="0"/>
      <w:outlineLvl w:val="2"/>
    </w:pPr>
    <w:rPr>
      <w:rFonts w:asciiTheme="majorHAnsi" w:eastAsiaTheme="majorEastAsia" w:hAnsiTheme="majorHAnsi" w:cstheme="majorBidi"/>
      <w:color w:val="1A495C" w:themeColor="accent1" w:themeShade="7F"/>
      <w:szCs w:val="24"/>
    </w:rPr>
  </w:style>
  <w:style w:type="paragraph" w:styleId="berschrift4">
    <w:name w:val="heading 4"/>
    <w:basedOn w:val="Standard"/>
    <w:next w:val="Standard"/>
    <w:link w:val="berschrift4Zchn"/>
    <w:uiPriority w:val="9"/>
    <w:semiHidden/>
    <w:unhideWhenUsed/>
    <w:qFormat/>
    <w:rsid w:val="002250E0"/>
    <w:pPr>
      <w:keepNext/>
      <w:keepLines/>
      <w:numPr>
        <w:ilvl w:val="3"/>
        <w:numId w:val="1"/>
      </w:numPr>
      <w:spacing w:before="40" w:after="0"/>
      <w:outlineLvl w:val="3"/>
    </w:pPr>
    <w:rPr>
      <w:rFonts w:asciiTheme="majorHAnsi" w:eastAsiaTheme="majorEastAsia" w:hAnsiTheme="majorHAnsi" w:cstheme="majorBidi"/>
      <w:i/>
      <w:iCs/>
      <w:color w:val="276E8B" w:themeColor="accent1" w:themeShade="BF"/>
    </w:rPr>
  </w:style>
  <w:style w:type="paragraph" w:styleId="berschrift5">
    <w:name w:val="heading 5"/>
    <w:basedOn w:val="Standard"/>
    <w:next w:val="Standard"/>
    <w:link w:val="berschrift5Zchn"/>
    <w:uiPriority w:val="9"/>
    <w:semiHidden/>
    <w:unhideWhenUsed/>
    <w:qFormat/>
    <w:rsid w:val="002250E0"/>
    <w:pPr>
      <w:keepNext/>
      <w:keepLines/>
      <w:numPr>
        <w:ilvl w:val="4"/>
        <w:numId w:val="1"/>
      </w:numPr>
      <w:spacing w:before="40" w:after="0"/>
      <w:outlineLvl w:val="4"/>
    </w:pPr>
    <w:rPr>
      <w:rFonts w:asciiTheme="majorHAnsi" w:eastAsiaTheme="majorEastAsia" w:hAnsiTheme="majorHAnsi" w:cstheme="majorBidi"/>
      <w:color w:val="276E8B" w:themeColor="accent1" w:themeShade="BF"/>
    </w:rPr>
  </w:style>
  <w:style w:type="paragraph" w:styleId="berschrift6">
    <w:name w:val="heading 6"/>
    <w:basedOn w:val="Standard"/>
    <w:next w:val="Standard"/>
    <w:link w:val="berschrift6Zchn"/>
    <w:uiPriority w:val="9"/>
    <w:semiHidden/>
    <w:unhideWhenUsed/>
    <w:qFormat/>
    <w:rsid w:val="00B47492"/>
    <w:pPr>
      <w:keepNext/>
      <w:keepLines/>
      <w:numPr>
        <w:ilvl w:val="5"/>
        <w:numId w:val="1"/>
      </w:numPr>
      <w:spacing w:before="40" w:after="0"/>
      <w:outlineLvl w:val="5"/>
    </w:pPr>
    <w:rPr>
      <w:rFonts w:asciiTheme="majorHAnsi" w:eastAsiaTheme="majorEastAsia" w:hAnsiTheme="majorHAnsi" w:cstheme="majorBidi"/>
      <w:color w:val="1A495C" w:themeColor="accent1" w:themeShade="7F"/>
    </w:rPr>
  </w:style>
  <w:style w:type="paragraph" w:styleId="berschrift7">
    <w:name w:val="heading 7"/>
    <w:basedOn w:val="Standard"/>
    <w:next w:val="Standard"/>
    <w:link w:val="berschrift7Zchn"/>
    <w:uiPriority w:val="9"/>
    <w:semiHidden/>
    <w:unhideWhenUsed/>
    <w:qFormat/>
    <w:rsid w:val="00B47492"/>
    <w:pPr>
      <w:keepNext/>
      <w:keepLines/>
      <w:numPr>
        <w:ilvl w:val="6"/>
        <w:numId w:val="1"/>
      </w:numPr>
      <w:spacing w:before="40" w:after="0"/>
      <w:outlineLvl w:val="6"/>
    </w:pPr>
    <w:rPr>
      <w:rFonts w:asciiTheme="majorHAnsi" w:eastAsiaTheme="majorEastAsia" w:hAnsiTheme="majorHAnsi" w:cstheme="majorBidi"/>
      <w:i/>
      <w:iCs/>
      <w:color w:val="1A495C" w:themeColor="accent1" w:themeShade="7F"/>
    </w:rPr>
  </w:style>
  <w:style w:type="paragraph" w:styleId="berschrift8">
    <w:name w:val="heading 8"/>
    <w:basedOn w:val="Standard"/>
    <w:next w:val="Standard"/>
    <w:link w:val="berschrift8Zchn"/>
    <w:uiPriority w:val="9"/>
    <w:unhideWhenUsed/>
    <w:qFormat/>
    <w:rsid w:val="00B4749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4749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96A13"/>
    <w:rPr>
      <w:rFonts w:asciiTheme="majorHAnsi" w:eastAsiaTheme="majorEastAsia" w:hAnsiTheme="majorHAnsi" w:cstheme="majorBidi"/>
      <w:b/>
      <w:sz w:val="40"/>
      <w:szCs w:val="32"/>
    </w:rPr>
  </w:style>
  <w:style w:type="character" w:customStyle="1" w:styleId="berschrift2Zchn">
    <w:name w:val="Überschrift 2 Zchn"/>
    <w:basedOn w:val="Absatz-Standardschriftart"/>
    <w:link w:val="berschrift2"/>
    <w:uiPriority w:val="9"/>
    <w:rsid w:val="00244755"/>
    <w:rPr>
      <w:rFonts w:asciiTheme="majorHAnsi" w:eastAsiaTheme="majorEastAsia" w:hAnsiTheme="majorHAnsi" w:cstheme="majorBidi"/>
      <w:b/>
      <w:sz w:val="30"/>
      <w:szCs w:val="26"/>
    </w:rPr>
  </w:style>
  <w:style w:type="character" w:customStyle="1" w:styleId="berschrift3Zchn">
    <w:name w:val="Überschrift 3 Zchn"/>
    <w:basedOn w:val="Absatz-Standardschriftart"/>
    <w:link w:val="berschrift3"/>
    <w:uiPriority w:val="9"/>
    <w:rsid w:val="002250E0"/>
    <w:rPr>
      <w:rFonts w:asciiTheme="majorHAnsi" w:eastAsiaTheme="majorEastAsia" w:hAnsiTheme="majorHAnsi" w:cstheme="majorBidi"/>
      <w:color w:val="1A495C" w:themeColor="accent1" w:themeShade="7F"/>
      <w:sz w:val="24"/>
      <w:szCs w:val="24"/>
    </w:rPr>
  </w:style>
  <w:style w:type="character" w:customStyle="1" w:styleId="berschrift4Zchn">
    <w:name w:val="Überschrift 4 Zchn"/>
    <w:basedOn w:val="Absatz-Standardschriftart"/>
    <w:link w:val="berschrift4"/>
    <w:uiPriority w:val="9"/>
    <w:semiHidden/>
    <w:rsid w:val="002250E0"/>
    <w:rPr>
      <w:rFonts w:asciiTheme="majorHAnsi" w:eastAsiaTheme="majorEastAsia" w:hAnsiTheme="majorHAnsi" w:cstheme="majorBidi"/>
      <w:i/>
      <w:iCs/>
      <w:color w:val="276E8B" w:themeColor="accent1" w:themeShade="BF"/>
      <w:sz w:val="24"/>
    </w:rPr>
  </w:style>
  <w:style w:type="character" w:customStyle="1" w:styleId="berschrift5Zchn">
    <w:name w:val="Überschrift 5 Zchn"/>
    <w:basedOn w:val="Absatz-Standardschriftart"/>
    <w:link w:val="berschrift5"/>
    <w:uiPriority w:val="9"/>
    <w:semiHidden/>
    <w:rsid w:val="002250E0"/>
    <w:rPr>
      <w:rFonts w:asciiTheme="majorHAnsi" w:eastAsiaTheme="majorEastAsia" w:hAnsiTheme="majorHAnsi" w:cstheme="majorBidi"/>
      <w:color w:val="276E8B" w:themeColor="accent1" w:themeShade="BF"/>
      <w:sz w:val="24"/>
    </w:rPr>
  </w:style>
  <w:style w:type="character" w:customStyle="1" w:styleId="berschrift6Zchn">
    <w:name w:val="Überschrift 6 Zchn"/>
    <w:basedOn w:val="Absatz-Standardschriftart"/>
    <w:link w:val="berschrift6"/>
    <w:uiPriority w:val="9"/>
    <w:semiHidden/>
    <w:rsid w:val="00B47492"/>
    <w:rPr>
      <w:rFonts w:asciiTheme="majorHAnsi" w:eastAsiaTheme="majorEastAsia" w:hAnsiTheme="majorHAnsi" w:cstheme="majorBidi"/>
      <w:color w:val="1A495C" w:themeColor="accent1" w:themeShade="7F"/>
      <w:sz w:val="24"/>
    </w:rPr>
  </w:style>
  <w:style w:type="character" w:customStyle="1" w:styleId="berschrift7Zchn">
    <w:name w:val="Überschrift 7 Zchn"/>
    <w:basedOn w:val="Absatz-Standardschriftart"/>
    <w:link w:val="berschrift7"/>
    <w:uiPriority w:val="9"/>
    <w:semiHidden/>
    <w:rsid w:val="00B47492"/>
    <w:rPr>
      <w:rFonts w:asciiTheme="majorHAnsi" w:eastAsiaTheme="majorEastAsia" w:hAnsiTheme="majorHAnsi" w:cstheme="majorBidi"/>
      <w:i/>
      <w:iCs/>
      <w:color w:val="1A495C" w:themeColor="accent1" w:themeShade="7F"/>
      <w:sz w:val="24"/>
    </w:rPr>
  </w:style>
  <w:style w:type="character" w:customStyle="1" w:styleId="berschrift8Zchn">
    <w:name w:val="Überschrift 8 Zchn"/>
    <w:basedOn w:val="Absatz-Standardschriftart"/>
    <w:link w:val="berschrift8"/>
    <w:uiPriority w:val="9"/>
    <w:rsid w:val="00B47492"/>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47492"/>
    <w:rPr>
      <w:rFonts w:asciiTheme="majorHAnsi" w:eastAsiaTheme="majorEastAsia" w:hAnsiTheme="majorHAnsi" w:cstheme="majorBidi"/>
      <w:i/>
      <w:iCs/>
      <w:color w:val="272727" w:themeColor="text1" w:themeTint="D8"/>
      <w:sz w:val="21"/>
      <w:szCs w:val="21"/>
    </w:rPr>
  </w:style>
  <w:style w:type="paragraph" w:styleId="KeinLeerraum">
    <w:name w:val="No Spacing"/>
    <w:link w:val="KeinLeerraumZchn"/>
    <w:uiPriority w:val="1"/>
    <w:qFormat/>
    <w:rsid w:val="002250E0"/>
    <w:pPr>
      <w:spacing w:after="0" w:line="240" w:lineRule="auto"/>
    </w:pPr>
    <w:rPr>
      <w:rFonts w:eastAsiaTheme="minorEastAsia"/>
      <w:lang w:eastAsia="de-CH"/>
    </w:rPr>
  </w:style>
  <w:style w:type="character" w:customStyle="1" w:styleId="KeinLeerraumZchn">
    <w:name w:val="Kein Leerraum Zchn"/>
    <w:basedOn w:val="Absatz-Standardschriftart"/>
    <w:link w:val="KeinLeerraum"/>
    <w:uiPriority w:val="1"/>
    <w:rsid w:val="002250E0"/>
    <w:rPr>
      <w:rFonts w:eastAsiaTheme="minorEastAsia"/>
      <w:lang w:eastAsia="de-CH"/>
    </w:rPr>
  </w:style>
  <w:style w:type="paragraph" w:styleId="Kopfzeile">
    <w:name w:val="header"/>
    <w:basedOn w:val="Standard"/>
    <w:link w:val="KopfzeileZchn"/>
    <w:unhideWhenUsed/>
    <w:rsid w:val="002250E0"/>
    <w:pPr>
      <w:tabs>
        <w:tab w:val="center" w:pos="4536"/>
        <w:tab w:val="right" w:pos="9072"/>
      </w:tabs>
      <w:spacing w:after="0" w:line="240" w:lineRule="auto"/>
    </w:pPr>
  </w:style>
  <w:style w:type="character" w:customStyle="1" w:styleId="KopfzeileZchn">
    <w:name w:val="Kopfzeile Zchn"/>
    <w:basedOn w:val="Absatz-Standardschriftart"/>
    <w:link w:val="Kopfzeile"/>
    <w:rsid w:val="002250E0"/>
  </w:style>
  <w:style w:type="paragraph" w:styleId="Fuzeile">
    <w:name w:val="footer"/>
    <w:basedOn w:val="Standard"/>
    <w:link w:val="FuzeileZchn"/>
    <w:uiPriority w:val="99"/>
    <w:unhideWhenUsed/>
    <w:rsid w:val="002250E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250E0"/>
  </w:style>
  <w:style w:type="paragraph" w:styleId="Inhaltsverzeichnisberschrift">
    <w:name w:val="TOC Heading"/>
    <w:basedOn w:val="berschrift1"/>
    <w:next w:val="Standard"/>
    <w:uiPriority w:val="39"/>
    <w:unhideWhenUsed/>
    <w:qFormat/>
    <w:rsid w:val="002250E0"/>
    <w:pPr>
      <w:outlineLvl w:val="9"/>
    </w:pPr>
    <w:rPr>
      <w:lang w:eastAsia="de-CH"/>
    </w:rPr>
  </w:style>
  <w:style w:type="paragraph" w:styleId="Titel">
    <w:name w:val="Title"/>
    <w:basedOn w:val="Standard"/>
    <w:next w:val="Standard"/>
    <w:link w:val="TitelZchn"/>
    <w:uiPriority w:val="10"/>
    <w:qFormat/>
    <w:rsid w:val="00B47492"/>
    <w:pPr>
      <w:spacing w:after="0" w:line="240" w:lineRule="auto"/>
      <w:contextualSpacing/>
      <w:outlineLvl w:val="0"/>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47492"/>
    <w:rPr>
      <w:rFonts w:asciiTheme="majorHAnsi" w:eastAsiaTheme="majorEastAsia" w:hAnsiTheme="majorHAnsi" w:cstheme="majorBidi"/>
      <w:spacing w:val="-10"/>
      <w:kern w:val="28"/>
      <w:sz w:val="56"/>
      <w:szCs w:val="56"/>
    </w:rPr>
  </w:style>
  <w:style w:type="paragraph" w:styleId="Verzeichnis1">
    <w:name w:val="toc 1"/>
    <w:basedOn w:val="Standard"/>
    <w:next w:val="Standard"/>
    <w:autoRedefine/>
    <w:uiPriority w:val="39"/>
    <w:unhideWhenUsed/>
    <w:rsid w:val="00B47492"/>
    <w:pPr>
      <w:tabs>
        <w:tab w:val="right" w:leader="dot" w:pos="9062"/>
      </w:tabs>
      <w:spacing w:after="100"/>
    </w:pPr>
  </w:style>
  <w:style w:type="character" w:styleId="Hyperlink">
    <w:name w:val="Hyperlink"/>
    <w:basedOn w:val="Absatz-Standardschriftart"/>
    <w:uiPriority w:val="99"/>
    <w:unhideWhenUsed/>
    <w:rsid w:val="002250E0"/>
    <w:rPr>
      <w:color w:val="6B9F25" w:themeColor="hyperlink"/>
      <w:u w:val="single"/>
    </w:rPr>
  </w:style>
  <w:style w:type="paragraph" w:styleId="Verzeichnis2">
    <w:name w:val="toc 2"/>
    <w:basedOn w:val="Standard"/>
    <w:next w:val="Standard"/>
    <w:autoRedefine/>
    <w:uiPriority w:val="39"/>
    <w:unhideWhenUsed/>
    <w:rsid w:val="002250E0"/>
    <w:pPr>
      <w:spacing w:after="100"/>
      <w:ind w:left="220"/>
    </w:pPr>
  </w:style>
  <w:style w:type="table" w:styleId="Tabellenraster">
    <w:name w:val="Table Grid"/>
    <w:basedOn w:val="NormaleTabelle"/>
    <w:uiPriority w:val="39"/>
    <w:rsid w:val="00953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Liste">
    <w:name w:val="Light List"/>
    <w:basedOn w:val="NormaleTabelle"/>
    <w:uiPriority w:val="61"/>
    <w:rsid w:val="00D8311D"/>
    <w:pPr>
      <w:spacing w:after="0" w:line="240" w:lineRule="auto"/>
    </w:pPr>
    <w:rPr>
      <w:rFonts w:eastAsiaTheme="minorEastAsia"/>
      <w:lang w:eastAsia="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chwacheHervorhebung">
    <w:name w:val="Subtle Emphasis"/>
    <w:basedOn w:val="Absatz-Standardschriftart"/>
    <w:uiPriority w:val="19"/>
    <w:qFormat/>
    <w:rsid w:val="00960A01"/>
    <w:rPr>
      <w:i/>
      <w:iCs/>
      <w:color w:val="404040" w:themeColor="text1" w:themeTint="BF"/>
    </w:rPr>
  </w:style>
  <w:style w:type="character" w:styleId="IntensiverVerweis">
    <w:name w:val="Intense Reference"/>
    <w:basedOn w:val="Absatz-Standardschriftart"/>
    <w:uiPriority w:val="32"/>
    <w:qFormat/>
    <w:rsid w:val="00960A01"/>
    <w:rPr>
      <w:b/>
      <w:bCs/>
      <w:smallCaps/>
      <w:color w:val="3494BA" w:themeColor="accent1"/>
      <w:spacing w:val="5"/>
    </w:rPr>
  </w:style>
  <w:style w:type="paragraph" w:styleId="Verzeichnis4">
    <w:name w:val="toc 4"/>
    <w:basedOn w:val="Standard"/>
    <w:next w:val="Standard"/>
    <w:autoRedefine/>
    <w:uiPriority w:val="39"/>
    <w:unhideWhenUsed/>
    <w:rsid w:val="00960A01"/>
    <w:pPr>
      <w:spacing w:after="100"/>
      <w:ind w:left="720"/>
    </w:pPr>
  </w:style>
  <w:style w:type="character" w:styleId="Buchtitel">
    <w:name w:val="Book Title"/>
    <w:basedOn w:val="Absatz-Standardschriftart"/>
    <w:uiPriority w:val="33"/>
    <w:qFormat/>
    <w:rsid w:val="00960A01"/>
    <w:rPr>
      <w:b/>
      <w:bCs/>
      <w:i/>
      <w:iCs/>
      <w:spacing w:val="5"/>
    </w:rPr>
  </w:style>
  <w:style w:type="paragraph" w:customStyle="1" w:styleId="Mezainformationen">
    <w:name w:val="Mezainformationen"/>
    <w:basedOn w:val="berschrift1"/>
    <w:qFormat/>
    <w:rsid w:val="002206B5"/>
    <w:pPr>
      <w:numPr>
        <w:numId w:val="0"/>
      </w:numPr>
      <w:jc w:val="center"/>
      <w:outlineLvl w:val="9"/>
    </w:pPr>
    <w:rPr>
      <w:sz w:val="56"/>
      <w:szCs w:val="56"/>
    </w:rPr>
  </w:style>
  <w:style w:type="paragraph" w:customStyle="1" w:styleId="Formatvorlage1">
    <w:name w:val="Formatvorlage1"/>
    <w:basedOn w:val="Mezainformationen"/>
    <w:qFormat/>
    <w:rsid w:val="00D1555B"/>
  </w:style>
  <w:style w:type="paragraph" w:styleId="Listenabsatz">
    <w:name w:val="List Paragraph"/>
    <w:basedOn w:val="Standard"/>
    <w:uiPriority w:val="34"/>
    <w:qFormat/>
    <w:rsid w:val="00B214DB"/>
    <w:pPr>
      <w:widowControl w:val="0"/>
      <w:suppressAutoHyphens/>
      <w:overflowPunct w:val="0"/>
      <w:autoSpaceDE w:val="0"/>
      <w:spacing w:before="60" w:after="60" w:line="240" w:lineRule="auto"/>
      <w:ind w:left="720"/>
      <w:contextualSpacing/>
      <w:textAlignment w:val="baseline"/>
    </w:pPr>
    <w:rPr>
      <w:rFonts w:ascii="Symbol" w:eastAsia="Calibri Light" w:hAnsi="Symbol" w:cs="Calibri Light"/>
      <w:sz w:val="22"/>
      <w:szCs w:val="20"/>
      <w:lang w:val="en-US" w:eastAsia="ar-SA"/>
    </w:rPr>
  </w:style>
  <w:style w:type="paragraph" w:styleId="StandardWeb">
    <w:name w:val="Normal (Web)"/>
    <w:basedOn w:val="Standard"/>
    <w:uiPriority w:val="99"/>
    <w:semiHidden/>
    <w:unhideWhenUsed/>
    <w:rsid w:val="00D25D38"/>
    <w:pPr>
      <w:spacing w:before="100" w:beforeAutospacing="1" w:after="100" w:afterAutospacing="1" w:line="240" w:lineRule="auto"/>
    </w:pPr>
    <w:rPr>
      <w:rFonts w:ascii="Calibri Light" w:eastAsia="Calibri Light" w:hAnsi="Calibri Light" w:cs="Calibri Light"/>
      <w:szCs w:val="24"/>
      <w:lang w:eastAsia="de-CH"/>
    </w:rPr>
  </w:style>
  <w:style w:type="table" w:styleId="Gitternetztabelle4Akzent1">
    <w:name w:val="Grid Table 4 Accent 1"/>
    <w:basedOn w:val="NormaleTabelle"/>
    <w:uiPriority w:val="49"/>
    <w:rsid w:val="00C42DA4"/>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character" w:customStyle="1" w:styleId="Programmiersprache">
    <w:name w:val="Programmiersprache"/>
    <w:basedOn w:val="Absatz-Standardschriftart"/>
    <w:uiPriority w:val="1"/>
    <w:qFormat/>
    <w:rsid w:val="008C5654"/>
    <w:rPr>
      <w:rFonts w:ascii="Wingdings" w:hAnsi="Wingdings"/>
      <w:sz w:val="24"/>
    </w:rPr>
  </w:style>
  <w:style w:type="paragraph" w:styleId="berarbeitung">
    <w:name w:val="Revision"/>
    <w:hidden/>
    <w:uiPriority w:val="99"/>
    <w:semiHidden/>
    <w:rsid w:val="007E40B8"/>
    <w:pPr>
      <w:spacing w:after="0" w:line="240" w:lineRule="auto"/>
    </w:pPr>
    <w:rPr>
      <w:sz w:val="24"/>
    </w:rPr>
  </w:style>
  <w:style w:type="paragraph" w:styleId="Sprechblasentext">
    <w:name w:val="Balloon Text"/>
    <w:basedOn w:val="Standard"/>
    <w:link w:val="SprechblasentextZchn"/>
    <w:uiPriority w:val="99"/>
    <w:semiHidden/>
    <w:unhideWhenUsed/>
    <w:rsid w:val="007E40B8"/>
    <w:pPr>
      <w:spacing w:after="0" w:line="240" w:lineRule="auto"/>
    </w:pPr>
    <w:rPr>
      <w:rFonts w:ascii="MS PGothic" w:hAnsi="MS PGothic" w:cs="MS PGothic"/>
      <w:sz w:val="18"/>
      <w:szCs w:val="18"/>
    </w:rPr>
  </w:style>
  <w:style w:type="character" w:customStyle="1" w:styleId="SprechblasentextZchn">
    <w:name w:val="Sprechblasentext Zchn"/>
    <w:basedOn w:val="Absatz-Standardschriftart"/>
    <w:link w:val="Sprechblasentext"/>
    <w:uiPriority w:val="99"/>
    <w:semiHidden/>
    <w:rsid w:val="007E40B8"/>
    <w:rPr>
      <w:rFonts w:ascii="MS PGothic" w:hAnsi="MS PGothic" w:cs="MS PGothic"/>
      <w:sz w:val="18"/>
      <w:szCs w:val="18"/>
    </w:rPr>
  </w:style>
  <w:style w:type="character" w:styleId="Kommentarzeichen">
    <w:name w:val="annotation reference"/>
    <w:basedOn w:val="Absatz-Standardschriftart"/>
    <w:uiPriority w:val="99"/>
    <w:semiHidden/>
    <w:unhideWhenUsed/>
    <w:rsid w:val="002233BD"/>
    <w:rPr>
      <w:sz w:val="16"/>
      <w:szCs w:val="16"/>
    </w:rPr>
  </w:style>
  <w:style w:type="paragraph" w:styleId="Kommentartext">
    <w:name w:val="annotation text"/>
    <w:basedOn w:val="Standard"/>
    <w:link w:val="KommentartextZchn"/>
    <w:uiPriority w:val="99"/>
    <w:semiHidden/>
    <w:unhideWhenUsed/>
    <w:rsid w:val="002233B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233BD"/>
    <w:rPr>
      <w:sz w:val="20"/>
      <w:szCs w:val="20"/>
    </w:rPr>
  </w:style>
  <w:style w:type="paragraph" w:styleId="Kommentarthema">
    <w:name w:val="annotation subject"/>
    <w:basedOn w:val="Kommentartext"/>
    <w:next w:val="Kommentartext"/>
    <w:link w:val="KommentarthemaZchn"/>
    <w:uiPriority w:val="99"/>
    <w:semiHidden/>
    <w:unhideWhenUsed/>
    <w:rsid w:val="002233BD"/>
    <w:rPr>
      <w:b/>
      <w:bCs/>
    </w:rPr>
  </w:style>
  <w:style w:type="character" w:customStyle="1" w:styleId="KommentarthemaZchn">
    <w:name w:val="Kommentarthema Zchn"/>
    <w:basedOn w:val="KommentartextZchn"/>
    <w:link w:val="Kommentarthema"/>
    <w:uiPriority w:val="99"/>
    <w:semiHidden/>
    <w:rsid w:val="002233BD"/>
    <w:rPr>
      <w:b/>
      <w:bCs/>
      <w:sz w:val="20"/>
      <w:szCs w:val="20"/>
    </w:rPr>
  </w:style>
  <w:style w:type="table" w:styleId="Gitternetztabelle4">
    <w:name w:val="Grid Table 4"/>
    <w:basedOn w:val="NormaleTabelle"/>
    <w:uiPriority w:val="49"/>
    <w:rsid w:val="006C3A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schriftung">
    <w:name w:val="caption"/>
    <w:basedOn w:val="Standard"/>
    <w:next w:val="Standard"/>
    <w:uiPriority w:val="35"/>
    <w:unhideWhenUsed/>
    <w:qFormat/>
    <w:rsid w:val="0063769B"/>
    <w:pPr>
      <w:spacing w:after="200" w:line="240" w:lineRule="auto"/>
    </w:pPr>
    <w:rPr>
      <w:i/>
      <w:iCs/>
      <w:color w:val="373545" w:themeColor="text2"/>
      <w:sz w:val="18"/>
      <w:szCs w:val="18"/>
    </w:rPr>
  </w:style>
  <w:style w:type="paragraph" w:styleId="Abbildungsverzeichnis">
    <w:name w:val="table of figures"/>
    <w:basedOn w:val="Standard"/>
    <w:next w:val="Standard"/>
    <w:uiPriority w:val="99"/>
    <w:unhideWhenUsed/>
    <w:rsid w:val="00621B6F"/>
    <w:pPr>
      <w:spacing w:after="0"/>
    </w:pPr>
  </w:style>
  <w:style w:type="paragraph" w:customStyle="1" w:styleId="msonormal0">
    <w:name w:val="msonormal"/>
    <w:basedOn w:val="Standard"/>
    <w:rsid w:val="00EA7699"/>
    <w:pPr>
      <w:spacing w:before="100" w:beforeAutospacing="1" w:after="100" w:afterAutospacing="1" w:line="240" w:lineRule="auto"/>
    </w:pPr>
    <w:rPr>
      <w:rFonts w:ascii="Times New Roman" w:eastAsia="Times New Roman" w:hAnsi="Times New Roman" w:cs="Times New Roman"/>
      <w:szCs w:val="24"/>
      <w:lang w:eastAsia="de-CH"/>
    </w:rPr>
  </w:style>
  <w:style w:type="paragraph" w:customStyle="1" w:styleId="xl63">
    <w:name w:val="xl63"/>
    <w:basedOn w:val="Standard"/>
    <w:rsid w:val="00EA7699"/>
    <w:pPr>
      <w:spacing w:before="100" w:beforeAutospacing="1" w:after="100" w:afterAutospacing="1" w:line="240" w:lineRule="auto"/>
    </w:pPr>
    <w:rPr>
      <w:rFonts w:ascii="Arial" w:eastAsia="Times New Roman" w:hAnsi="Arial" w:cs="Arial"/>
      <w:szCs w:val="24"/>
      <w:lang w:eastAsia="de-CH"/>
    </w:rPr>
  </w:style>
  <w:style w:type="paragraph" w:customStyle="1" w:styleId="xl64">
    <w:name w:val="xl64"/>
    <w:basedOn w:val="Standard"/>
    <w:rsid w:val="00EA7699"/>
    <w:pPr>
      <w:shd w:val="clear" w:color="000000" w:fill="BFBFBF"/>
      <w:spacing w:before="100" w:beforeAutospacing="1" w:after="100" w:afterAutospacing="1" w:line="240" w:lineRule="auto"/>
    </w:pPr>
    <w:rPr>
      <w:rFonts w:ascii="Arial" w:eastAsia="Times New Roman" w:hAnsi="Arial" w:cs="Arial"/>
      <w:szCs w:val="24"/>
      <w:lang w:eastAsia="de-CH"/>
    </w:rPr>
  </w:style>
  <w:style w:type="paragraph" w:customStyle="1" w:styleId="xl65">
    <w:name w:val="xl6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Cs w:val="24"/>
      <w:lang w:eastAsia="de-CH"/>
    </w:rPr>
  </w:style>
  <w:style w:type="paragraph" w:customStyle="1" w:styleId="xl66">
    <w:name w:val="xl66"/>
    <w:basedOn w:val="Standard"/>
    <w:rsid w:val="00EA769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Arial" w:eastAsia="Times New Roman" w:hAnsi="Arial" w:cs="Arial"/>
      <w:szCs w:val="24"/>
      <w:lang w:eastAsia="de-CH"/>
    </w:rPr>
  </w:style>
  <w:style w:type="paragraph" w:customStyle="1" w:styleId="xl67">
    <w:name w:val="xl6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Cs w:val="24"/>
      <w:lang w:eastAsia="de-CH"/>
    </w:rPr>
  </w:style>
  <w:style w:type="paragraph" w:customStyle="1" w:styleId="xl68">
    <w:name w:val="xl68"/>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pPr>
    <w:rPr>
      <w:rFonts w:ascii="Arial" w:eastAsia="Times New Roman" w:hAnsi="Arial" w:cs="Arial"/>
      <w:szCs w:val="24"/>
      <w:lang w:eastAsia="de-CH"/>
    </w:rPr>
  </w:style>
  <w:style w:type="paragraph" w:customStyle="1" w:styleId="xl69">
    <w:name w:val="xl69"/>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ascii="Arial" w:eastAsia="Times New Roman" w:hAnsi="Arial" w:cs="Arial"/>
      <w:szCs w:val="24"/>
      <w:lang w:eastAsia="de-CH"/>
    </w:rPr>
  </w:style>
  <w:style w:type="paragraph" w:customStyle="1" w:styleId="xl70">
    <w:name w:val="xl70"/>
    <w:basedOn w:val="Standard"/>
    <w:rsid w:val="00EA7699"/>
    <w:pPr>
      <w:spacing w:before="100" w:beforeAutospacing="1" w:after="100" w:afterAutospacing="1" w:line="240" w:lineRule="auto"/>
      <w:jc w:val="center"/>
      <w:textAlignment w:val="center"/>
    </w:pPr>
    <w:rPr>
      <w:rFonts w:ascii="Arial" w:eastAsia="Times New Roman" w:hAnsi="Arial" w:cs="Arial"/>
      <w:szCs w:val="24"/>
      <w:lang w:eastAsia="de-CH"/>
    </w:rPr>
  </w:style>
  <w:style w:type="paragraph" w:customStyle="1" w:styleId="xl71">
    <w:name w:val="xl71"/>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pPr>
    <w:rPr>
      <w:rFonts w:ascii="Arial" w:eastAsia="Times New Roman" w:hAnsi="Arial" w:cs="Arial"/>
      <w:color w:val="00B0F0"/>
      <w:szCs w:val="24"/>
      <w:lang w:eastAsia="de-CH"/>
    </w:rPr>
  </w:style>
  <w:style w:type="paragraph" w:customStyle="1" w:styleId="xl72">
    <w:name w:val="xl72"/>
    <w:basedOn w:val="Standard"/>
    <w:rsid w:val="00EA76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szCs w:val="24"/>
      <w:lang w:eastAsia="de-CH"/>
    </w:rPr>
  </w:style>
  <w:style w:type="paragraph" w:customStyle="1" w:styleId="xl73">
    <w:name w:val="xl73"/>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B0F0"/>
      <w:szCs w:val="24"/>
      <w:lang w:eastAsia="de-CH"/>
    </w:rPr>
  </w:style>
  <w:style w:type="paragraph" w:customStyle="1" w:styleId="xl74">
    <w:name w:val="xl74"/>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pPr>
    <w:rPr>
      <w:rFonts w:ascii="Arial" w:eastAsia="Times New Roman" w:hAnsi="Arial" w:cs="Arial"/>
      <w:color w:val="FF0000"/>
      <w:szCs w:val="24"/>
      <w:lang w:eastAsia="de-CH"/>
    </w:rPr>
  </w:style>
  <w:style w:type="paragraph" w:customStyle="1" w:styleId="xl75">
    <w:name w:val="xl75"/>
    <w:basedOn w:val="Standard"/>
    <w:rsid w:val="00EA7699"/>
    <w:pPr>
      <w:shd w:val="clear" w:color="000000" w:fill="BFBFBF"/>
      <w:spacing w:before="100" w:beforeAutospacing="1" w:after="100" w:afterAutospacing="1" w:line="240" w:lineRule="auto"/>
    </w:pPr>
    <w:rPr>
      <w:rFonts w:ascii="Arial" w:eastAsia="Times New Roman" w:hAnsi="Arial" w:cs="Arial"/>
      <w:szCs w:val="24"/>
      <w:lang w:eastAsia="de-CH"/>
    </w:rPr>
  </w:style>
  <w:style w:type="paragraph" w:customStyle="1" w:styleId="xl76">
    <w:name w:val="xl76"/>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Arial" w:eastAsia="Times New Roman" w:hAnsi="Arial" w:cs="Arial"/>
      <w:szCs w:val="24"/>
      <w:lang w:eastAsia="de-CH"/>
    </w:rPr>
  </w:style>
  <w:style w:type="paragraph" w:customStyle="1" w:styleId="xl77">
    <w:name w:val="xl77"/>
    <w:basedOn w:val="Standard"/>
    <w:rsid w:val="00EA7699"/>
    <w:pPr>
      <w:shd w:val="clear" w:color="000000" w:fill="BFBFBF"/>
      <w:spacing w:before="100" w:beforeAutospacing="1" w:after="100" w:afterAutospacing="1" w:line="240" w:lineRule="auto"/>
    </w:pPr>
    <w:rPr>
      <w:rFonts w:ascii="Arial" w:eastAsia="Times New Roman" w:hAnsi="Arial" w:cs="Arial"/>
      <w:b/>
      <w:bCs/>
      <w:szCs w:val="24"/>
      <w:lang w:eastAsia="de-CH"/>
    </w:rPr>
  </w:style>
  <w:style w:type="paragraph" w:customStyle="1" w:styleId="xl78">
    <w:name w:val="xl78"/>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Arial" w:eastAsia="Times New Roman" w:hAnsi="Arial" w:cs="Arial"/>
      <w:b/>
      <w:bCs/>
      <w:szCs w:val="24"/>
      <w:lang w:eastAsia="de-CH"/>
    </w:rPr>
  </w:style>
  <w:style w:type="paragraph" w:customStyle="1" w:styleId="xl79">
    <w:name w:val="xl79"/>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Cs w:val="24"/>
      <w:lang w:eastAsia="de-CH"/>
    </w:rPr>
  </w:style>
  <w:style w:type="paragraph" w:customStyle="1" w:styleId="xl80">
    <w:name w:val="xl80"/>
    <w:basedOn w:val="Standard"/>
    <w:rsid w:val="00EA769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Arial" w:eastAsia="Times New Roman" w:hAnsi="Arial" w:cs="Arial"/>
      <w:b/>
      <w:bCs/>
      <w:szCs w:val="24"/>
      <w:lang w:eastAsia="de-CH"/>
    </w:rPr>
  </w:style>
  <w:style w:type="paragraph" w:customStyle="1" w:styleId="xl81">
    <w:name w:val="xl81"/>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Cs w:val="24"/>
      <w:lang w:eastAsia="de-CH"/>
    </w:rPr>
  </w:style>
  <w:style w:type="paragraph" w:customStyle="1" w:styleId="xl82">
    <w:name w:val="xl82"/>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Arial" w:eastAsia="Times New Roman" w:hAnsi="Arial" w:cs="Arial"/>
      <w:b/>
      <w:bCs/>
      <w:szCs w:val="24"/>
      <w:lang w:eastAsia="de-CH"/>
    </w:rPr>
  </w:style>
  <w:style w:type="paragraph" w:customStyle="1" w:styleId="xl83">
    <w:name w:val="xl83"/>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Cs w:val="24"/>
      <w:lang w:eastAsia="de-CH"/>
    </w:rPr>
  </w:style>
  <w:style w:type="paragraph" w:customStyle="1" w:styleId="xl84">
    <w:name w:val="xl84"/>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Cs w:val="24"/>
      <w:lang w:eastAsia="de-CH"/>
    </w:rPr>
  </w:style>
  <w:style w:type="paragraph" w:customStyle="1" w:styleId="xl85">
    <w:name w:val="xl85"/>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pPr>
    <w:rPr>
      <w:rFonts w:ascii="Arial" w:eastAsia="Times New Roman" w:hAnsi="Arial" w:cs="Arial"/>
      <w:szCs w:val="24"/>
      <w:lang w:eastAsia="de-CH"/>
    </w:rPr>
  </w:style>
  <w:style w:type="paragraph" w:customStyle="1" w:styleId="xl86">
    <w:name w:val="xl86"/>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pPr>
    <w:rPr>
      <w:rFonts w:ascii="Times New Roman" w:eastAsia="Times New Roman" w:hAnsi="Times New Roman" w:cs="Times New Roman"/>
      <w:szCs w:val="24"/>
      <w:lang w:eastAsia="de-CH"/>
    </w:rPr>
  </w:style>
  <w:style w:type="paragraph" w:customStyle="1" w:styleId="xl87">
    <w:name w:val="xl87"/>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Arial" w:eastAsia="Times New Roman" w:hAnsi="Arial" w:cs="Arial"/>
      <w:szCs w:val="24"/>
      <w:lang w:eastAsia="de-CH"/>
    </w:rPr>
  </w:style>
  <w:style w:type="paragraph" w:customStyle="1" w:styleId="xl88">
    <w:name w:val="xl88"/>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cs="Times New Roman"/>
      <w:szCs w:val="24"/>
      <w:lang w:eastAsia="de-CH"/>
    </w:rPr>
  </w:style>
  <w:style w:type="paragraph" w:customStyle="1" w:styleId="xl89">
    <w:name w:val="xl89"/>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Cs w:val="24"/>
      <w:lang w:eastAsia="de-CH"/>
    </w:rPr>
  </w:style>
  <w:style w:type="paragraph" w:customStyle="1" w:styleId="xl90">
    <w:name w:val="xl90"/>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Cs w:val="24"/>
      <w:lang w:eastAsia="de-CH"/>
    </w:rPr>
  </w:style>
  <w:style w:type="paragraph" w:customStyle="1" w:styleId="xl91">
    <w:name w:val="xl91"/>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cs="Times New Roman"/>
      <w:szCs w:val="24"/>
      <w:lang w:eastAsia="de-CH"/>
    </w:rPr>
  </w:style>
  <w:style w:type="paragraph" w:customStyle="1" w:styleId="xl92">
    <w:name w:val="xl92"/>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cs="Times New Roman"/>
      <w:szCs w:val="24"/>
      <w:lang w:eastAsia="de-CH"/>
    </w:rPr>
  </w:style>
  <w:style w:type="paragraph" w:customStyle="1" w:styleId="xl93">
    <w:name w:val="xl93"/>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Arial" w:eastAsia="Times New Roman" w:hAnsi="Arial" w:cs="Arial"/>
      <w:szCs w:val="24"/>
      <w:lang w:eastAsia="de-CH"/>
    </w:rPr>
  </w:style>
  <w:style w:type="paragraph" w:customStyle="1" w:styleId="xl94">
    <w:name w:val="xl94"/>
    <w:basedOn w:val="Standard"/>
    <w:rsid w:val="00EA7699"/>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szCs w:val="24"/>
      <w:lang w:eastAsia="de-CH"/>
    </w:rPr>
  </w:style>
  <w:style w:type="paragraph" w:customStyle="1" w:styleId="xl95">
    <w:name w:val="xl95"/>
    <w:basedOn w:val="Standard"/>
    <w:rsid w:val="00EA7699"/>
    <w:pPr>
      <w:pBdr>
        <w:top w:val="single" w:sz="4" w:space="0" w:color="auto"/>
        <w:left w:val="single" w:sz="4" w:space="0" w:color="auto"/>
        <w:right w:val="single" w:sz="4" w:space="0" w:color="auto"/>
      </w:pBdr>
      <w:shd w:val="clear" w:color="000000" w:fill="00B0F0"/>
      <w:spacing w:before="100" w:beforeAutospacing="1" w:after="100" w:afterAutospacing="1" w:line="240" w:lineRule="auto"/>
    </w:pPr>
    <w:rPr>
      <w:rFonts w:ascii="Arial" w:eastAsia="Times New Roman" w:hAnsi="Arial" w:cs="Arial"/>
      <w:szCs w:val="24"/>
      <w:lang w:eastAsia="de-CH"/>
    </w:rPr>
  </w:style>
  <w:style w:type="paragraph" w:customStyle="1" w:styleId="xl96">
    <w:name w:val="xl96"/>
    <w:basedOn w:val="Standard"/>
    <w:rsid w:val="00EA7699"/>
    <w:pPr>
      <w:pBdr>
        <w:top w:val="single" w:sz="4" w:space="0" w:color="auto"/>
        <w:left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szCs w:val="24"/>
      <w:lang w:eastAsia="de-CH"/>
    </w:rPr>
  </w:style>
  <w:style w:type="paragraph" w:customStyle="1" w:styleId="xl97">
    <w:name w:val="xl97"/>
    <w:basedOn w:val="Standard"/>
    <w:rsid w:val="00EA7699"/>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b/>
      <w:bCs/>
      <w:szCs w:val="24"/>
      <w:lang w:eastAsia="de-CH"/>
    </w:rPr>
  </w:style>
  <w:style w:type="paragraph" w:customStyle="1" w:styleId="xl98">
    <w:name w:val="xl98"/>
    <w:basedOn w:val="Standard"/>
    <w:rsid w:val="00EA7699"/>
    <w:pPr>
      <w:pBdr>
        <w:top w:val="single" w:sz="4" w:space="0" w:color="auto"/>
        <w:left w:val="single" w:sz="4" w:space="0" w:color="auto"/>
        <w:right w:val="single" w:sz="4" w:space="0" w:color="auto"/>
      </w:pBdr>
      <w:shd w:val="clear" w:color="000000" w:fill="BFBFBF"/>
      <w:spacing w:before="100" w:beforeAutospacing="1" w:after="100" w:afterAutospacing="1" w:line="240" w:lineRule="auto"/>
    </w:pPr>
    <w:rPr>
      <w:rFonts w:ascii="Arial" w:eastAsia="Times New Roman" w:hAnsi="Arial" w:cs="Arial"/>
      <w:szCs w:val="24"/>
      <w:lang w:eastAsia="de-CH"/>
    </w:rPr>
  </w:style>
  <w:style w:type="paragraph" w:customStyle="1" w:styleId="xl99">
    <w:name w:val="xl99"/>
    <w:basedOn w:val="Standard"/>
    <w:rsid w:val="00EA7699"/>
    <w:pPr>
      <w:pBdr>
        <w:top w:val="single" w:sz="4" w:space="0" w:color="auto"/>
        <w:left w:val="single" w:sz="4" w:space="0" w:color="auto"/>
        <w:right w:val="single" w:sz="4" w:space="0" w:color="auto"/>
      </w:pBdr>
      <w:shd w:val="clear" w:color="000000" w:fill="BFBFBF"/>
      <w:spacing w:before="100" w:beforeAutospacing="1" w:after="100" w:afterAutospacing="1" w:line="240" w:lineRule="auto"/>
    </w:pPr>
    <w:rPr>
      <w:rFonts w:ascii="Arial" w:eastAsia="Times New Roman" w:hAnsi="Arial" w:cs="Arial"/>
      <w:b/>
      <w:bCs/>
      <w:szCs w:val="24"/>
      <w:lang w:eastAsia="de-CH"/>
    </w:rPr>
  </w:style>
  <w:style w:type="paragraph" w:customStyle="1" w:styleId="xl100">
    <w:name w:val="xl100"/>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szCs w:val="24"/>
      <w:lang w:eastAsia="de-CH"/>
    </w:rPr>
  </w:style>
  <w:style w:type="paragraph" w:customStyle="1" w:styleId="xl101">
    <w:name w:val="xl101"/>
    <w:basedOn w:val="Standard"/>
    <w:rsid w:val="00EA769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pPr>
    <w:rPr>
      <w:rFonts w:ascii="Arial" w:eastAsia="Times New Roman" w:hAnsi="Arial" w:cs="Arial"/>
      <w:szCs w:val="24"/>
      <w:lang w:eastAsia="de-CH"/>
    </w:rPr>
  </w:style>
  <w:style w:type="paragraph" w:customStyle="1" w:styleId="xl102">
    <w:name w:val="xl102"/>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Cs w:val="24"/>
      <w:lang w:eastAsia="de-CH"/>
    </w:rPr>
  </w:style>
  <w:style w:type="paragraph" w:customStyle="1" w:styleId="xl103">
    <w:name w:val="xl103"/>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lang w:eastAsia="de-CH"/>
    </w:rPr>
  </w:style>
  <w:style w:type="paragraph" w:customStyle="1" w:styleId="xl104">
    <w:name w:val="xl104"/>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Cs w:val="24"/>
      <w:lang w:eastAsia="de-CH"/>
    </w:rPr>
  </w:style>
  <w:style w:type="paragraph" w:customStyle="1" w:styleId="xl105">
    <w:name w:val="xl10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Cs w:val="24"/>
      <w:lang w:eastAsia="de-CH"/>
    </w:rPr>
  </w:style>
  <w:style w:type="paragraph" w:customStyle="1" w:styleId="xl106">
    <w:name w:val="xl106"/>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lang w:eastAsia="de-CH"/>
    </w:rPr>
  </w:style>
  <w:style w:type="paragraph" w:customStyle="1" w:styleId="xl107">
    <w:name w:val="xl10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Cs w:val="24"/>
      <w:lang w:eastAsia="de-CH"/>
    </w:rPr>
  </w:style>
  <w:style w:type="paragraph" w:customStyle="1" w:styleId="xl108">
    <w:name w:val="xl108"/>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de-CH"/>
    </w:rPr>
  </w:style>
  <w:style w:type="paragraph" w:customStyle="1" w:styleId="xl109">
    <w:name w:val="xl109"/>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Cs w:val="24"/>
      <w:lang w:eastAsia="de-CH"/>
    </w:rPr>
  </w:style>
  <w:style w:type="paragraph" w:customStyle="1" w:styleId="xl110">
    <w:name w:val="xl110"/>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lang w:eastAsia="de-CH"/>
    </w:rPr>
  </w:style>
  <w:style w:type="paragraph" w:customStyle="1" w:styleId="xl111">
    <w:name w:val="xl111"/>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Cs w:val="24"/>
      <w:lang w:eastAsia="de-CH"/>
    </w:rPr>
  </w:style>
  <w:style w:type="paragraph" w:customStyle="1" w:styleId="xl112">
    <w:name w:val="xl112"/>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lang w:eastAsia="de-CH"/>
    </w:rPr>
  </w:style>
  <w:style w:type="paragraph" w:customStyle="1" w:styleId="xl113">
    <w:name w:val="xl113"/>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Cs w:val="24"/>
      <w:lang w:eastAsia="de-CH"/>
    </w:rPr>
  </w:style>
  <w:style w:type="paragraph" w:customStyle="1" w:styleId="xl114">
    <w:name w:val="xl114"/>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Cs w:val="24"/>
      <w:lang w:eastAsia="de-CH"/>
    </w:rPr>
  </w:style>
  <w:style w:type="paragraph" w:customStyle="1" w:styleId="xl115">
    <w:name w:val="xl11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Cs w:val="24"/>
      <w:lang w:eastAsia="de-CH"/>
    </w:rPr>
  </w:style>
  <w:style w:type="paragraph" w:customStyle="1" w:styleId="xl116">
    <w:name w:val="xl116"/>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FF0000"/>
      <w:szCs w:val="24"/>
      <w:lang w:eastAsia="de-CH"/>
    </w:rPr>
  </w:style>
  <w:style w:type="paragraph" w:customStyle="1" w:styleId="xl117">
    <w:name w:val="xl11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FF0000"/>
      <w:szCs w:val="24"/>
      <w:lang w:eastAsia="de-CH"/>
    </w:rPr>
  </w:style>
  <w:style w:type="paragraph" w:customStyle="1" w:styleId="xl118">
    <w:name w:val="xl118"/>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Cs w:val="24"/>
      <w:lang w:eastAsia="de-CH"/>
    </w:rPr>
  </w:style>
  <w:style w:type="paragraph" w:customStyle="1" w:styleId="xl119">
    <w:name w:val="xl119"/>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Cs w:val="24"/>
      <w:lang w:eastAsia="de-CH"/>
    </w:rPr>
  </w:style>
  <w:style w:type="paragraph" w:customStyle="1" w:styleId="xl120">
    <w:name w:val="xl120"/>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Cs w:val="24"/>
      <w:lang w:eastAsia="de-CH"/>
    </w:rPr>
  </w:style>
  <w:style w:type="paragraph" w:customStyle="1" w:styleId="xl121">
    <w:name w:val="xl121"/>
    <w:basedOn w:val="Standard"/>
    <w:rsid w:val="00EA769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Cs w:val="24"/>
      <w:lang w:eastAsia="de-CH"/>
    </w:rPr>
  </w:style>
  <w:style w:type="paragraph" w:customStyle="1" w:styleId="xl122">
    <w:name w:val="xl122"/>
    <w:basedOn w:val="Standard"/>
    <w:rsid w:val="00EA769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lang w:eastAsia="de-CH"/>
    </w:rPr>
  </w:style>
  <w:style w:type="paragraph" w:customStyle="1" w:styleId="xl123">
    <w:name w:val="xl123"/>
    <w:basedOn w:val="Standard"/>
    <w:rsid w:val="00EA7699"/>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Cs w:val="24"/>
      <w:lang w:eastAsia="de-CH"/>
    </w:rPr>
  </w:style>
  <w:style w:type="paragraph" w:customStyle="1" w:styleId="xl124">
    <w:name w:val="xl124"/>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la" w:eastAsia="Times New Roman" w:hAnsi="Arila" w:cs="Times New Roman"/>
      <w:szCs w:val="24"/>
      <w:lang w:eastAsia="de-CH"/>
    </w:rPr>
  </w:style>
  <w:style w:type="paragraph" w:customStyle="1" w:styleId="xl125">
    <w:name w:val="xl12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Cs w:val="24"/>
      <w:lang w:eastAsia="de-CH"/>
    </w:rPr>
  </w:style>
  <w:style w:type="paragraph" w:customStyle="1" w:styleId="xl126">
    <w:name w:val="xl126"/>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de-CH"/>
    </w:rPr>
  </w:style>
  <w:style w:type="paragraph" w:customStyle="1" w:styleId="xl127">
    <w:name w:val="xl12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lang w:eastAsia="de-CH"/>
    </w:rPr>
  </w:style>
  <w:style w:type="paragraph" w:customStyle="1" w:styleId="xl128">
    <w:name w:val="xl128"/>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lang w:eastAsia="de-CH"/>
    </w:rPr>
  </w:style>
  <w:style w:type="character" w:styleId="BesuchterLink">
    <w:name w:val="FollowedHyperlink"/>
    <w:basedOn w:val="Absatz-Standardschriftart"/>
    <w:uiPriority w:val="99"/>
    <w:semiHidden/>
    <w:unhideWhenUsed/>
    <w:rsid w:val="00C93387"/>
    <w:rPr>
      <w:color w:val="800080"/>
      <w:u w:val="single"/>
    </w:rPr>
  </w:style>
  <w:style w:type="character" w:customStyle="1" w:styleId="normaltextrun">
    <w:name w:val="normaltextrun"/>
    <w:basedOn w:val="Absatz-Standardschriftart"/>
    <w:rsid w:val="002D055C"/>
  </w:style>
  <w:style w:type="character" w:customStyle="1" w:styleId="eop">
    <w:name w:val="eop"/>
    <w:basedOn w:val="Absatz-Standardschriftart"/>
    <w:rsid w:val="002D055C"/>
  </w:style>
  <w:style w:type="paragraph" w:styleId="Verzeichnis3">
    <w:name w:val="toc 3"/>
    <w:basedOn w:val="Standard"/>
    <w:next w:val="Standard"/>
    <w:autoRedefine/>
    <w:uiPriority w:val="39"/>
    <w:unhideWhenUsed/>
    <w:rsid w:val="006D3DB3"/>
    <w:pPr>
      <w:spacing w:after="100"/>
      <w:ind w:left="480"/>
    </w:pPr>
  </w:style>
  <w:style w:type="character" w:styleId="NichtaufgelsteErwhnung">
    <w:name w:val="Unresolved Mention"/>
    <w:basedOn w:val="Absatz-Standardschriftart"/>
    <w:uiPriority w:val="99"/>
    <w:semiHidden/>
    <w:unhideWhenUsed/>
    <w:rsid w:val="007052C6"/>
    <w:rPr>
      <w:color w:val="605E5C"/>
      <w:shd w:val="clear" w:color="auto" w:fill="E1DFDD"/>
    </w:rPr>
  </w:style>
  <w:style w:type="character" w:customStyle="1" w:styleId="pl-2">
    <w:name w:val="pl-2"/>
    <w:basedOn w:val="Absatz-Standardschriftart"/>
    <w:rsid w:val="00626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690369">
      <w:bodyDiv w:val="1"/>
      <w:marLeft w:val="0"/>
      <w:marRight w:val="0"/>
      <w:marTop w:val="0"/>
      <w:marBottom w:val="0"/>
      <w:divBdr>
        <w:top w:val="none" w:sz="0" w:space="0" w:color="auto"/>
        <w:left w:val="none" w:sz="0" w:space="0" w:color="auto"/>
        <w:bottom w:val="none" w:sz="0" w:space="0" w:color="auto"/>
        <w:right w:val="none" w:sz="0" w:space="0" w:color="auto"/>
      </w:divBdr>
    </w:div>
    <w:div w:id="168448273">
      <w:bodyDiv w:val="1"/>
      <w:marLeft w:val="0"/>
      <w:marRight w:val="0"/>
      <w:marTop w:val="0"/>
      <w:marBottom w:val="0"/>
      <w:divBdr>
        <w:top w:val="none" w:sz="0" w:space="0" w:color="auto"/>
        <w:left w:val="none" w:sz="0" w:space="0" w:color="auto"/>
        <w:bottom w:val="none" w:sz="0" w:space="0" w:color="auto"/>
        <w:right w:val="none" w:sz="0" w:space="0" w:color="auto"/>
      </w:divBdr>
    </w:div>
    <w:div w:id="197163640">
      <w:bodyDiv w:val="1"/>
      <w:marLeft w:val="0"/>
      <w:marRight w:val="0"/>
      <w:marTop w:val="0"/>
      <w:marBottom w:val="0"/>
      <w:divBdr>
        <w:top w:val="none" w:sz="0" w:space="0" w:color="auto"/>
        <w:left w:val="none" w:sz="0" w:space="0" w:color="auto"/>
        <w:bottom w:val="none" w:sz="0" w:space="0" w:color="auto"/>
        <w:right w:val="none" w:sz="0" w:space="0" w:color="auto"/>
      </w:divBdr>
    </w:div>
    <w:div w:id="283081873">
      <w:bodyDiv w:val="1"/>
      <w:marLeft w:val="0"/>
      <w:marRight w:val="0"/>
      <w:marTop w:val="0"/>
      <w:marBottom w:val="0"/>
      <w:divBdr>
        <w:top w:val="none" w:sz="0" w:space="0" w:color="auto"/>
        <w:left w:val="none" w:sz="0" w:space="0" w:color="auto"/>
        <w:bottom w:val="none" w:sz="0" w:space="0" w:color="auto"/>
        <w:right w:val="none" w:sz="0" w:space="0" w:color="auto"/>
      </w:divBdr>
    </w:div>
    <w:div w:id="306205036">
      <w:bodyDiv w:val="1"/>
      <w:marLeft w:val="0"/>
      <w:marRight w:val="0"/>
      <w:marTop w:val="0"/>
      <w:marBottom w:val="0"/>
      <w:divBdr>
        <w:top w:val="none" w:sz="0" w:space="0" w:color="auto"/>
        <w:left w:val="none" w:sz="0" w:space="0" w:color="auto"/>
        <w:bottom w:val="none" w:sz="0" w:space="0" w:color="auto"/>
        <w:right w:val="none" w:sz="0" w:space="0" w:color="auto"/>
      </w:divBdr>
    </w:div>
    <w:div w:id="422721305">
      <w:bodyDiv w:val="1"/>
      <w:marLeft w:val="0"/>
      <w:marRight w:val="0"/>
      <w:marTop w:val="0"/>
      <w:marBottom w:val="0"/>
      <w:divBdr>
        <w:top w:val="none" w:sz="0" w:space="0" w:color="auto"/>
        <w:left w:val="none" w:sz="0" w:space="0" w:color="auto"/>
        <w:bottom w:val="none" w:sz="0" w:space="0" w:color="auto"/>
        <w:right w:val="none" w:sz="0" w:space="0" w:color="auto"/>
      </w:divBdr>
    </w:div>
    <w:div w:id="473377457">
      <w:bodyDiv w:val="1"/>
      <w:marLeft w:val="0"/>
      <w:marRight w:val="0"/>
      <w:marTop w:val="0"/>
      <w:marBottom w:val="0"/>
      <w:divBdr>
        <w:top w:val="none" w:sz="0" w:space="0" w:color="auto"/>
        <w:left w:val="none" w:sz="0" w:space="0" w:color="auto"/>
        <w:bottom w:val="none" w:sz="0" w:space="0" w:color="auto"/>
        <w:right w:val="none" w:sz="0" w:space="0" w:color="auto"/>
      </w:divBdr>
    </w:div>
    <w:div w:id="483468070">
      <w:bodyDiv w:val="1"/>
      <w:marLeft w:val="0"/>
      <w:marRight w:val="0"/>
      <w:marTop w:val="0"/>
      <w:marBottom w:val="0"/>
      <w:divBdr>
        <w:top w:val="none" w:sz="0" w:space="0" w:color="auto"/>
        <w:left w:val="none" w:sz="0" w:space="0" w:color="auto"/>
        <w:bottom w:val="none" w:sz="0" w:space="0" w:color="auto"/>
        <w:right w:val="none" w:sz="0" w:space="0" w:color="auto"/>
      </w:divBdr>
    </w:div>
    <w:div w:id="765806205">
      <w:bodyDiv w:val="1"/>
      <w:marLeft w:val="0"/>
      <w:marRight w:val="0"/>
      <w:marTop w:val="0"/>
      <w:marBottom w:val="0"/>
      <w:divBdr>
        <w:top w:val="none" w:sz="0" w:space="0" w:color="auto"/>
        <w:left w:val="none" w:sz="0" w:space="0" w:color="auto"/>
        <w:bottom w:val="none" w:sz="0" w:space="0" w:color="auto"/>
        <w:right w:val="none" w:sz="0" w:space="0" w:color="auto"/>
      </w:divBdr>
    </w:div>
    <w:div w:id="809521257">
      <w:bodyDiv w:val="1"/>
      <w:marLeft w:val="0"/>
      <w:marRight w:val="0"/>
      <w:marTop w:val="0"/>
      <w:marBottom w:val="0"/>
      <w:divBdr>
        <w:top w:val="none" w:sz="0" w:space="0" w:color="auto"/>
        <w:left w:val="none" w:sz="0" w:space="0" w:color="auto"/>
        <w:bottom w:val="none" w:sz="0" w:space="0" w:color="auto"/>
        <w:right w:val="none" w:sz="0" w:space="0" w:color="auto"/>
      </w:divBdr>
    </w:div>
    <w:div w:id="914361873">
      <w:bodyDiv w:val="1"/>
      <w:marLeft w:val="0"/>
      <w:marRight w:val="0"/>
      <w:marTop w:val="0"/>
      <w:marBottom w:val="0"/>
      <w:divBdr>
        <w:top w:val="none" w:sz="0" w:space="0" w:color="auto"/>
        <w:left w:val="none" w:sz="0" w:space="0" w:color="auto"/>
        <w:bottom w:val="none" w:sz="0" w:space="0" w:color="auto"/>
        <w:right w:val="none" w:sz="0" w:space="0" w:color="auto"/>
      </w:divBdr>
      <w:divsChild>
        <w:div w:id="217327627">
          <w:marLeft w:val="0"/>
          <w:marRight w:val="0"/>
          <w:marTop w:val="0"/>
          <w:marBottom w:val="0"/>
          <w:divBdr>
            <w:top w:val="none" w:sz="0" w:space="0" w:color="auto"/>
            <w:left w:val="none" w:sz="0" w:space="0" w:color="auto"/>
            <w:bottom w:val="none" w:sz="0" w:space="0" w:color="auto"/>
            <w:right w:val="none" w:sz="0" w:space="0" w:color="auto"/>
          </w:divBdr>
        </w:div>
      </w:divsChild>
    </w:div>
    <w:div w:id="948244027">
      <w:bodyDiv w:val="1"/>
      <w:marLeft w:val="0"/>
      <w:marRight w:val="0"/>
      <w:marTop w:val="0"/>
      <w:marBottom w:val="0"/>
      <w:divBdr>
        <w:top w:val="none" w:sz="0" w:space="0" w:color="auto"/>
        <w:left w:val="none" w:sz="0" w:space="0" w:color="auto"/>
        <w:bottom w:val="none" w:sz="0" w:space="0" w:color="auto"/>
        <w:right w:val="none" w:sz="0" w:space="0" w:color="auto"/>
      </w:divBdr>
    </w:div>
    <w:div w:id="1011107338">
      <w:bodyDiv w:val="1"/>
      <w:marLeft w:val="0"/>
      <w:marRight w:val="0"/>
      <w:marTop w:val="0"/>
      <w:marBottom w:val="0"/>
      <w:divBdr>
        <w:top w:val="none" w:sz="0" w:space="0" w:color="auto"/>
        <w:left w:val="none" w:sz="0" w:space="0" w:color="auto"/>
        <w:bottom w:val="none" w:sz="0" w:space="0" w:color="auto"/>
        <w:right w:val="none" w:sz="0" w:space="0" w:color="auto"/>
      </w:divBdr>
    </w:div>
    <w:div w:id="1026054041">
      <w:bodyDiv w:val="1"/>
      <w:marLeft w:val="0"/>
      <w:marRight w:val="0"/>
      <w:marTop w:val="0"/>
      <w:marBottom w:val="0"/>
      <w:divBdr>
        <w:top w:val="none" w:sz="0" w:space="0" w:color="auto"/>
        <w:left w:val="none" w:sz="0" w:space="0" w:color="auto"/>
        <w:bottom w:val="none" w:sz="0" w:space="0" w:color="auto"/>
        <w:right w:val="none" w:sz="0" w:space="0" w:color="auto"/>
      </w:divBdr>
    </w:div>
    <w:div w:id="1093010411">
      <w:bodyDiv w:val="1"/>
      <w:marLeft w:val="0"/>
      <w:marRight w:val="0"/>
      <w:marTop w:val="0"/>
      <w:marBottom w:val="0"/>
      <w:divBdr>
        <w:top w:val="none" w:sz="0" w:space="0" w:color="auto"/>
        <w:left w:val="none" w:sz="0" w:space="0" w:color="auto"/>
        <w:bottom w:val="none" w:sz="0" w:space="0" w:color="auto"/>
        <w:right w:val="none" w:sz="0" w:space="0" w:color="auto"/>
      </w:divBdr>
    </w:div>
    <w:div w:id="1178232270">
      <w:bodyDiv w:val="1"/>
      <w:marLeft w:val="0"/>
      <w:marRight w:val="0"/>
      <w:marTop w:val="0"/>
      <w:marBottom w:val="0"/>
      <w:divBdr>
        <w:top w:val="none" w:sz="0" w:space="0" w:color="auto"/>
        <w:left w:val="none" w:sz="0" w:space="0" w:color="auto"/>
        <w:bottom w:val="none" w:sz="0" w:space="0" w:color="auto"/>
        <w:right w:val="none" w:sz="0" w:space="0" w:color="auto"/>
      </w:divBdr>
    </w:div>
    <w:div w:id="1381711124">
      <w:bodyDiv w:val="1"/>
      <w:marLeft w:val="0"/>
      <w:marRight w:val="0"/>
      <w:marTop w:val="0"/>
      <w:marBottom w:val="0"/>
      <w:divBdr>
        <w:top w:val="none" w:sz="0" w:space="0" w:color="auto"/>
        <w:left w:val="none" w:sz="0" w:space="0" w:color="auto"/>
        <w:bottom w:val="none" w:sz="0" w:space="0" w:color="auto"/>
        <w:right w:val="none" w:sz="0" w:space="0" w:color="auto"/>
      </w:divBdr>
    </w:div>
    <w:div w:id="1402413170">
      <w:bodyDiv w:val="1"/>
      <w:marLeft w:val="0"/>
      <w:marRight w:val="0"/>
      <w:marTop w:val="0"/>
      <w:marBottom w:val="0"/>
      <w:divBdr>
        <w:top w:val="none" w:sz="0" w:space="0" w:color="auto"/>
        <w:left w:val="none" w:sz="0" w:space="0" w:color="auto"/>
        <w:bottom w:val="none" w:sz="0" w:space="0" w:color="auto"/>
        <w:right w:val="none" w:sz="0" w:space="0" w:color="auto"/>
      </w:divBdr>
    </w:div>
    <w:div w:id="1416632133">
      <w:bodyDiv w:val="1"/>
      <w:marLeft w:val="0"/>
      <w:marRight w:val="0"/>
      <w:marTop w:val="0"/>
      <w:marBottom w:val="0"/>
      <w:divBdr>
        <w:top w:val="none" w:sz="0" w:space="0" w:color="auto"/>
        <w:left w:val="none" w:sz="0" w:space="0" w:color="auto"/>
        <w:bottom w:val="none" w:sz="0" w:space="0" w:color="auto"/>
        <w:right w:val="none" w:sz="0" w:space="0" w:color="auto"/>
      </w:divBdr>
    </w:div>
    <w:div w:id="1423642270">
      <w:bodyDiv w:val="1"/>
      <w:marLeft w:val="0"/>
      <w:marRight w:val="0"/>
      <w:marTop w:val="0"/>
      <w:marBottom w:val="0"/>
      <w:divBdr>
        <w:top w:val="none" w:sz="0" w:space="0" w:color="auto"/>
        <w:left w:val="none" w:sz="0" w:space="0" w:color="auto"/>
        <w:bottom w:val="none" w:sz="0" w:space="0" w:color="auto"/>
        <w:right w:val="none" w:sz="0" w:space="0" w:color="auto"/>
      </w:divBdr>
    </w:div>
    <w:div w:id="1482574266">
      <w:bodyDiv w:val="1"/>
      <w:marLeft w:val="0"/>
      <w:marRight w:val="0"/>
      <w:marTop w:val="0"/>
      <w:marBottom w:val="0"/>
      <w:divBdr>
        <w:top w:val="none" w:sz="0" w:space="0" w:color="auto"/>
        <w:left w:val="none" w:sz="0" w:space="0" w:color="auto"/>
        <w:bottom w:val="none" w:sz="0" w:space="0" w:color="auto"/>
        <w:right w:val="none" w:sz="0" w:space="0" w:color="auto"/>
      </w:divBdr>
    </w:div>
    <w:div w:id="1482653017">
      <w:bodyDiv w:val="1"/>
      <w:marLeft w:val="0"/>
      <w:marRight w:val="0"/>
      <w:marTop w:val="0"/>
      <w:marBottom w:val="0"/>
      <w:divBdr>
        <w:top w:val="none" w:sz="0" w:space="0" w:color="auto"/>
        <w:left w:val="none" w:sz="0" w:space="0" w:color="auto"/>
        <w:bottom w:val="none" w:sz="0" w:space="0" w:color="auto"/>
        <w:right w:val="none" w:sz="0" w:space="0" w:color="auto"/>
      </w:divBdr>
    </w:div>
    <w:div w:id="1508860309">
      <w:bodyDiv w:val="1"/>
      <w:marLeft w:val="0"/>
      <w:marRight w:val="0"/>
      <w:marTop w:val="0"/>
      <w:marBottom w:val="0"/>
      <w:divBdr>
        <w:top w:val="none" w:sz="0" w:space="0" w:color="auto"/>
        <w:left w:val="none" w:sz="0" w:space="0" w:color="auto"/>
        <w:bottom w:val="none" w:sz="0" w:space="0" w:color="auto"/>
        <w:right w:val="none" w:sz="0" w:space="0" w:color="auto"/>
      </w:divBdr>
    </w:div>
    <w:div w:id="1635327967">
      <w:bodyDiv w:val="1"/>
      <w:marLeft w:val="0"/>
      <w:marRight w:val="0"/>
      <w:marTop w:val="0"/>
      <w:marBottom w:val="0"/>
      <w:divBdr>
        <w:top w:val="none" w:sz="0" w:space="0" w:color="auto"/>
        <w:left w:val="none" w:sz="0" w:space="0" w:color="auto"/>
        <w:bottom w:val="none" w:sz="0" w:space="0" w:color="auto"/>
        <w:right w:val="none" w:sz="0" w:space="0" w:color="auto"/>
      </w:divBdr>
    </w:div>
    <w:div w:id="1859155582">
      <w:bodyDiv w:val="1"/>
      <w:marLeft w:val="0"/>
      <w:marRight w:val="0"/>
      <w:marTop w:val="0"/>
      <w:marBottom w:val="0"/>
      <w:divBdr>
        <w:top w:val="none" w:sz="0" w:space="0" w:color="auto"/>
        <w:left w:val="none" w:sz="0" w:space="0" w:color="auto"/>
        <w:bottom w:val="none" w:sz="0" w:space="0" w:color="auto"/>
        <w:right w:val="none" w:sz="0" w:space="0" w:color="auto"/>
      </w:divBdr>
    </w:div>
    <w:div w:id="1913277556">
      <w:bodyDiv w:val="1"/>
      <w:marLeft w:val="0"/>
      <w:marRight w:val="0"/>
      <w:marTop w:val="0"/>
      <w:marBottom w:val="0"/>
      <w:divBdr>
        <w:top w:val="none" w:sz="0" w:space="0" w:color="auto"/>
        <w:left w:val="none" w:sz="0" w:space="0" w:color="auto"/>
        <w:bottom w:val="none" w:sz="0" w:space="0" w:color="auto"/>
        <w:right w:val="none" w:sz="0" w:space="0" w:color="auto"/>
      </w:divBdr>
    </w:div>
    <w:div w:id="1920749948">
      <w:bodyDiv w:val="1"/>
      <w:marLeft w:val="0"/>
      <w:marRight w:val="0"/>
      <w:marTop w:val="0"/>
      <w:marBottom w:val="0"/>
      <w:divBdr>
        <w:top w:val="none" w:sz="0" w:space="0" w:color="auto"/>
        <w:left w:val="none" w:sz="0" w:space="0" w:color="auto"/>
        <w:bottom w:val="none" w:sz="0" w:space="0" w:color="auto"/>
        <w:right w:val="none" w:sz="0" w:space="0" w:color="auto"/>
      </w:divBdr>
      <w:divsChild>
        <w:div w:id="1834562033">
          <w:marLeft w:val="0"/>
          <w:marRight w:val="0"/>
          <w:marTop w:val="0"/>
          <w:marBottom w:val="0"/>
          <w:divBdr>
            <w:top w:val="none" w:sz="0" w:space="0" w:color="auto"/>
            <w:left w:val="none" w:sz="0" w:space="0" w:color="auto"/>
            <w:bottom w:val="none" w:sz="0" w:space="0" w:color="auto"/>
            <w:right w:val="none" w:sz="0" w:space="0" w:color="auto"/>
          </w:divBdr>
          <w:divsChild>
            <w:div w:id="1860507886">
              <w:marLeft w:val="0"/>
              <w:marRight w:val="0"/>
              <w:marTop w:val="0"/>
              <w:marBottom w:val="0"/>
              <w:divBdr>
                <w:top w:val="none" w:sz="0" w:space="0" w:color="auto"/>
                <w:left w:val="none" w:sz="0" w:space="0" w:color="auto"/>
                <w:bottom w:val="none" w:sz="0" w:space="0" w:color="auto"/>
                <w:right w:val="none" w:sz="0" w:space="0" w:color="auto"/>
              </w:divBdr>
              <w:divsChild>
                <w:div w:id="2071683272">
                  <w:marLeft w:val="0"/>
                  <w:marRight w:val="0"/>
                  <w:marTop w:val="0"/>
                  <w:marBottom w:val="0"/>
                  <w:divBdr>
                    <w:top w:val="none" w:sz="0" w:space="0" w:color="auto"/>
                    <w:left w:val="none" w:sz="0" w:space="0" w:color="auto"/>
                    <w:bottom w:val="none" w:sz="0" w:space="0" w:color="auto"/>
                    <w:right w:val="none" w:sz="0" w:space="0" w:color="auto"/>
                  </w:divBdr>
                  <w:divsChild>
                    <w:div w:id="578712063">
                      <w:marLeft w:val="0"/>
                      <w:marRight w:val="0"/>
                      <w:marTop w:val="0"/>
                      <w:marBottom w:val="0"/>
                      <w:divBdr>
                        <w:top w:val="none" w:sz="0" w:space="0" w:color="auto"/>
                        <w:left w:val="none" w:sz="0" w:space="0" w:color="auto"/>
                        <w:bottom w:val="none" w:sz="0" w:space="0" w:color="auto"/>
                        <w:right w:val="none" w:sz="0" w:space="0" w:color="auto"/>
                      </w:divBdr>
                      <w:divsChild>
                        <w:div w:id="989405551">
                          <w:marLeft w:val="0"/>
                          <w:marRight w:val="0"/>
                          <w:marTop w:val="0"/>
                          <w:marBottom w:val="0"/>
                          <w:divBdr>
                            <w:top w:val="none" w:sz="0" w:space="0" w:color="auto"/>
                            <w:left w:val="none" w:sz="0" w:space="0" w:color="auto"/>
                            <w:bottom w:val="none" w:sz="0" w:space="0" w:color="auto"/>
                            <w:right w:val="none" w:sz="0" w:space="0" w:color="auto"/>
                          </w:divBdr>
                          <w:divsChild>
                            <w:div w:id="1729843324">
                              <w:marLeft w:val="0"/>
                              <w:marRight w:val="0"/>
                              <w:marTop w:val="0"/>
                              <w:marBottom w:val="0"/>
                              <w:divBdr>
                                <w:top w:val="none" w:sz="0" w:space="0" w:color="auto"/>
                                <w:left w:val="none" w:sz="0" w:space="0" w:color="auto"/>
                                <w:bottom w:val="none" w:sz="0" w:space="0" w:color="auto"/>
                                <w:right w:val="none" w:sz="0" w:space="0" w:color="auto"/>
                              </w:divBdr>
                              <w:divsChild>
                                <w:div w:id="133283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6326997">
      <w:bodyDiv w:val="1"/>
      <w:marLeft w:val="0"/>
      <w:marRight w:val="0"/>
      <w:marTop w:val="0"/>
      <w:marBottom w:val="0"/>
      <w:divBdr>
        <w:top w:val="none" w:sz="0" w:space="0" w:color="auto"/>
        <w:left w:val="none" w:sz="0" w:space="0" w:color="auto"/>
        <w:bottom w:val="none" w:sz="0" w:space="0" w:color="auto"/>
        <w:right w:val="none" w:sz="0" w:space="0" w:color="auto"/>
      </w:divBdr>
    </w:div>
    <w:div w:id="2016302983">
      <w:bodyDiv w:val="1"/>
      <w:marLeft w:val="0"/>
      <w:marRight w:val="0"/>
      <w:marTop w:val="0"/>
      <w:marBottom w:val="0"/>
      <w:divBdr>
        <w:top w:val="none" w:sz="0" w:space="0" w:color="auto"/>
        <w:left w:val="none" w:sz="0" w:space="0" w:color="auto"/>
        <w:bottom w:val="none" w:sz="0" w:space="0" w:color="auto"/>
        <w:right w:val="none" w:sz="0" w:space="0" w:color="auto"/>
      </w:divBdr>
    </w:div>
    <w:div w:id="2060937268">
      <w:bodyDiv w:val="1"/>
      <w:marLeft w:val="0"/>
      <w:marRight w:val="0"/>
      <w:marTop w:val="0"/>
      <w:marBottom w:val="0"/>
      <w:divBdr>
        <w:top w:val="none" w:sz="0" w:space="0" w:color="auto"/>
        <w:left w:val="none" w:sz="0" w:space="0" w:color="auto"/>
        <w:bottom w:val="none" w:sz="0" w:space="0" w:color="auto"/>
        <w:right w:val="none" w:sz="0" w:space="0" w:color="auto"/>
      </w:divBdr>
      <w:divsChild>
        <w:div w:id="4597647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Excel_Worksheet.xlsx"/><Relationship Id="rId18" Type="http://schemas.openxmlformats.org/officeDocument/2006/relationships/header" Target="header3.xml"/><Relationship Id="rId26" Type="http://schemas.openxmlformats.org/officeDocument/2006/relationships/image" Target="media/image6.png"/><Relationship Id="rId39" Type="http://schemas.openxmlformats.org/officeDocument/2006/relationships/image" Target="media/image17.png"/><Relationship Id="rId21" Type="http://schemas.openxmlformats.org/officeDocument/2006/relationships/hyperlink" Target="https://github.com/mozilla/geckodriver/releases/download/v0.28.0/geckodriver-v0.28.0-win64.zip"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customXml" Target="ink/ink1.xml"/><Relationship Id="rId50" Type="http://schemas.openxmlformats.org/officeDocument/2006/relationships/image" Target="media/image23.emf"/><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yperlink" Target="https://www.python.org/downloads/"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emf"/><Relationship Id="rId29" Type="http://schemas.openxmlformats.org/officeDocument/2006/relationships/image" Target="media/image8.png"/><Relationship Id="rId41" Type="http://schemas.openxmlformats.org/officeDocument/2006/relationships/image" Target="media/image19.png"/><Relationship Id="rId54"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www.youtube.com/watch?v=7XeDbMuMy60" TargetMode="External"/><Relationship Id="rId53" Type="http://schemas.openxmlformats.org/officeDocument/2006/relationships/image" Target="media/image24.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youtube.com/watch?v=dNFgRUD2w68&amp;t=491s" TargetMode="External"/><Relationship Id="rId28" Type="http://schemas.openxmlformats.org/officeDocument/2006/relationships/oleObject" Target="embeddings/oleObject1.bin"/><Relationship Id="rId36" Type="http://schemas.openxmlformats.org/officeDocument/2006/relationships/image" Target="media/image14.png"/><Relationship Id="rId49" Type="http://schemas.openxmlformats.org/officeDocument/2006/relationships/customXml" Target="ink/ink2.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code.visualstudio.com/" TargetMode="External"/><Relationship Id="rId44" Type="http://schemas.openxmlformats.org/officeDocument/2006/relationships/hyperlink" Target="https://www.pypy.org/download.html" TargetMode="External"/><Relationship Id="rId52" Type="http://schemas.openxmlformats.org/officeDocument/2006/relationships/customXml" Target="ink/ink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github.com/mozilla/geckodriver/releases" TargetMode="External"/><Relationship Id="rId27" Type="http://schemas.openxmlformats.org/officeDocument/2006/relationships/image" Target="media/image7.emf"/><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2.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ustomXml" Target="ink/ink3.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14T07:50:39.796"/>
    </inkml:context>
    <inkml:brush xml:id="br0">
      <inkml:brushProperty name="width" value="0.025" units="cm"/>
      <inkml:brushProperty name="height" value="0.025" units="cm"/>
      <inkml:brushProperty name="ignorePressure" value="1"/>
    </inkml:brush>
  </inkml:definitions>
  <inkml:trace contextRef="#ctx0" brushRef="#br0">149 107,'0'0,"0"1,-4 5,0 6,-2 9,-1 6,-2 6,3 3,-2 1,2-3,1-2,2-5,-1-5,2-4,1-6,1-6,0-3,-1-3</inkml:trace>
  <inkml:trace contextRef="#ctx0" brushRef="#br0" timeOffset="1">0 0,'0'0,"0"1,2 0,1 2,6 1,3 4,8 1,8 2,7-1,6 2,3 2,0 0,-2 0,-4 0,-3-1,-6-2</inkml:trace>
  <inkml:trace contextRef="#ctx0" brushRef="#br0" timeOffset="2">181 454,'0'0,"0"0,1 0,-1 0</inkml:trace>
  <inkml:trace contextRef="#ctx0" brushRef="#br0" timeOffset="3">555 211,'-1'1,"-7"13,-2 5,-28 56,5 1,33-75,-3 6,0 0,-1 8,4-14,0-1,0 1,0-1,0 1,0-1,0 1,0 0,0-1,0 1,0-1,0 0,0 0,0 1,0-1,0 0,0 0,0 0,0 0,0 0,1 0,-1 0,0 0,0 0,0 0,0 0,0 0,0 0,0 0,0 0,0 1,0-1,0 0,1 0,-1 0,0 0,0 0,1 0,-1 0,0-1,0 1,1 0,-1 0,0 0,2 0,-1-1,1 0,-1 0,1 0,1-2,5-6,9-12,8-11,26-46,-49 74,-2 4,0 1,0 2,0-1,0 0,0 1,0-1,0 0,1 1,-1 0,1-1,-1 0,1 0,1 1,-1-1,1 3,0-2,0 0,0 0,0 0,0-1,0 0,0 0,1 0,5 4,-3-4,1 1,-1 1,1-2,-1 0,1 0,0-1,0 0,7 1,-5-1,1-1,0 0,0 0,17-4,-17 2,-2 0,1 0,0-1,13-8,-16 8,-1 0,2 0,-2 0,0-2,0 1,0 0,7-8,-10 9,1 1,-1 0,0-1,0 1,0 0,0-1,1-2,-2 4,0 0,2 0,-2-1,0 1,0 0,0 0,0 0,0 0,0 0,-2 0,2 0,0 1,0-1,-1 0,1 0,0 0,-1 0,1 0,-1 0,1 1,-2-2,1 1,0 0,0 0,0 0,0 1,0-1,0-1,0 2,0-1,0 1,0-1,0 1,-4-1,3 1,-1 0,0-1,0 1,-6 1,3 0,0 1,-1 1,0-1,2 0,-14 6,7-1,2 1,-14 8,15-7,-2 0,-7 11,13-14,1-1,0 2,0-1,-1 1,-1 7,4-11,2-1,-1 1,0-1,0 1,1 0,-1 1,1-2,0 1,0 4,0-6,0 0,0 1,0-1,1 0,-1 0,1 2,-1-2,1 0,-1 0,1 0,-1 0,1 0,0 1,0-1,0-1,-1 1,1 0,0 0,0 0,0 0,2 0,0 1,0-1,-1 0,1-1,-1 1,1 0,5 0,-1-1,-1 2,1-4,-1 2,0-1,1 0,7-2,-3-1,0 1,-1-1,10-7,-6 3,-1 0,0-2,0 0,-1-1,0 1,15-21,-17 19,-1 0,0-2,-2 2,1-3,-1 1,10-28,-14 31,-1 0,3-14,-5 18,1 1,-1 1,0-1,0-1,-1 2,0-7,0 10,1 0,-1-1,0 1,1 0,-1 0,-1-2,1 3,1 0,-1 1,0-1,1 0,-1 1,1-1,-1 1,0-1,0 1,1-1,-1 1,-1-1,1 1,1 0,-1-1,-1 1,0-1,1 1,-1 0,1 0,0 0,-1 1,1-1,-1 0,1 0,0 1,-4 0,1 1,1 0,-1 0,1 0,-6 4,2 1,-1-1,1 1,-11 16,10-11,-1 0,-5 14,9-16,2-1,-1-1,1 2,1-1,-5 16,7-22,0 1,-1 0,1 0,0-1,1 1,-1-1,1 0,-1 1,2 3,-1-5,-1 0,2 0,-1 0,0 0,0 0,0-1,0 1,1-1,-1 2,0-2,1 1,-1-1,1 0,0 1,3 1,-2-2,1 0,-1 1,0-1,0-1,1 1,0 0,-1-1,1 0,6 0,-2 0,1-2,15-3,19-10,-20 6,-22 9,0-1,0 1,0 0,0-1,1 1,1 0,-3 0,0 0,0 0,0 0,0 0,0 0,0 0,0 0,1 0,-1 0,0 0,0 0,0 0,0 0,0 0,0 0,0 0,0 0,0 1,1-1,-1 0,0 0,0 0,0 0,0 0,0 0,0 1,0-1,0 0,0 0,0 1,0-1,0 0,0 1,0-1,0 0,0 1,0-1,0 0,0 0,-1 1,0 2,-1 0,1 1,-5 3,-15 18,-8 7,-7 2,-1-3,-1-1,-48 29,57-44,9-4,18-10,1-1,-1 1,0-1,-4 1,6 0,0-1,0 0,0 0,-1 0,1-1,0 1,0 0,0 0,-1 0,1 0,0 0,0 0,0 0,-1 0,1 0,0 0,0 0,0 0,0-1,0 1,0 0,0 0,0 0,0 0,0 0,0 0,0 0,0 0,0 0,0-1,0 1,0 0,0 0,0 0,0 0,0 0,0 0,0 0,0 0,0-1,0 0,1 0,0-1,-1 1,1 0,1 0,-2 0,1 0,1-1,4-3,9-7,17-9,14-2,10-1,106-34,-74 29,1-4,-57 18,7-5,-37 19,3-3,-4 2,-1 2,0 0,0 0,0 0,0 0,0 0,0 0,0 0,0 0,0 0,0 0,0 0,0 0,0 0,0 0,0 0,0 0,0 0,0 0,0 0,0 0,0 0,0 0,0 0,-1 0,1 0,0 0,0 0,0 0,0 0,0 0,0 0,0 0,0 0,0 0,0 0,0 0,-2 0,1 0,-1 0,-3 1,-16 5,-9 5,-87 37,3 7,96-46,11-4,13-9,16-7,12-6,-14 7,60-31,2 4,-46 23,-30 12,1 0,6-1,-12 3,1 0,-1-1,0 1,0 0,0 0,0 0,-1 1,1-1,0 0,0 0,0 0,0 1,1 0,-2-1,0 0,1 0,-1 0,0 1,0-1,0 0,1 0,-1 0,0 1,0-1,0 0,0 1,0-1,0 0,1 0,-1 1,0 0,0-1,0 1,0 0,0 0,0-1,0 1,-1 0,1 0,0-1,-1 2,0 3,-1-1,0 0,0-1,-7 7,-22 26,-16 7,-58 38,-5-4,93-65,-31 22,9-6</inkml:trace>
  <inkml:trace contextRef="#ctx0" brushRef="#br0" timeOffset="4">442 112,'-1'1,"-26"31,2 2,-29 50,41-61,-17 44,29-65,-7 19,7-18,0 0,1-1,-1 1,1 0,0 3,0-5,0-1,0 1,0 1,0-2,0 1,0 0,1-1,-1 1,0 0,1-1,-1 0,0 1,0-1,0 0,0 0,0 0,0 0,0 0,0 0,0 0,1 1,-1-1,0 0,0 0,0 0,0 0,0 0,2 0,-2 0,0 0,0 0,1 0,-1 0,0 0,0 0,0 0,1 0,-1 0,0-1,0 1,0 0,1 0,-1 0,0 0,0 0,2-2,0 0,0-2,0 2,-1 0,4-5,-5 6,39-73,-21 37,15-24,-23 44,19-24,-25 36,2 0,-2 0,6-4,-7 6,1 1,-1 0,1 0,-1 0,8-2,6 0</inkml:trace>
  <inkml:trace contextRef="#ctx0" brushRef="#br0" timeOffset="5">352 237,'0'0,"0"0,0 0,-1 1,1 2,-1 1,1 2,3 4,2 1,4 5,3 2,3 1,4 4,-1-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14T07:50:20.947"/>
    </inkml:context>
    <inkml:brush xml:id="br0">
      <inkml:brushProperty name="width" value="0.025" units="cm"/>
      <inkml:brushProperty name="height" value="0.025" units="cm"/>
      <inkml:brushProperty name="ignorePressure" value="1"/>
    </inkml:brush>
  </inkml:definitions>
  <inkml:trace contextRef="#ctx0" brushRef="#br0">141 103,'0'0,"0"1,-3 4,-1 7,-2 8,-1 6,-1 5,2 4,-1 0,1-2,1-2,2-5,0-5,1-4,1-6,1-5,0-3,-1-3</inkml:trace>
  <inkml:trace contextRef="#ctx0" brushRef="#br0" timeOffset="1">0 0,'0'0,"0"1,2 0,1 2,5 1,4 3,7 2,7 1,7 0,6 2,3 1,0 0,-2 1,-4-1,-3 0,-6-3</inkml:trace>
  <inkml:trace contextRef="#ctx0" brushRef="#br0" timeOffset="2">172 435,'0'0,"0"0,1 0,-1 0</inkml:trace>
  <inkml:trace contextRef="#ctx0" brushRef="#br0" timeOffset="3">527 202,'-1'1,"-7"13,-1 4,-27 54,4 1,32-72,-3 5,1 1,-2 7,4-13,0-1,0 1,0-1,0 1,0-1,0 1,0 0,0-1,0 1,0-1,0 0,0 0,0 1,0-1,0 0,0 0,0 0,0 0,0 0,1 0,-1 0,0 0,0 0,0 0,0 0,0 0,0 0,0 0,0 0,0 1,0-1,0 0,1 0,-1 0,0 0,0 0,1 0,-1 0,0-1,0 1,1 0,-1 0,0 0,1 0,0-1,1 0,-1 0,1 0,1-2,5-5,8-12,7-11,26-44,-47 71,-2 4,0 1,0 2,0-1,0 0,0 1,0-1,0 0,1 1,-1-1,1 0,-1 0,1 0,0 1,0-1,1 3,0-2,0 0,0-1,0 1,0-1,0 0,0 0,0 0,6 4,-3-4,0 1,0 0,1-1,-1 0,0 0,1-1,0 0,6 1,-4-1,0-1,1 0,-1 0,17-4,-17 2,-1 0,1 0,-1-1,13-7,-15 7,-1 0,1 0,-1 0,0-1,0 0,0 0,6-8,-9 10,1 0,-1 0,0-1,0 1,0 0,0-1,1-2,-2 4,0 0,1 0,-1 0,0 0,0 0,0 0,0 0,0 0,0 0,-1 0,1 0,0 1,0-1,-1 0,1 0,0 0,-1 0,1 0,-1 0,1 1,-2-2,1 1,0 0,0 0,0 0,0 1,0-1,0 0,0 1,0-1,0 1,0-1,0 1,-3-1,2 1,-1 0,0-1,0 1,-5 1,2 0,0 1,0 0,-1 0,2 0,-13 6,7-1,1 0,-12 9,13-8,-1 1,-7 10,12-13,1-1,0 1,0 0,0 1,-2 6,4-10,2-1,-1 1,0-1,0 1,1 0,-1 0,1-1,0 1,0 4,0-6,0 0,0 1,0-1,1 0,-1 0,1 1,-1-1,1 0,-1 0,1 0,-1 0,1 0,0 1,0-1,0-1,-1 1,1 0,0 0,0 0,0 0,2 0,-1 1,1-1,-1 0,1-1,-1 1,1 0,4 0,0-1,-1 1,0-2,0 1,0-1,0 0,8-2,-4-1,0 1,0-1,9-6,-6 2,0 0,-1-1,0-1,0 0,-1 0,15-20,-17 19,0-1,-1-1,-1 1,0-2,0 1,9-28,-13 31,-1-1,3-13,-5 18,1 0,-1 1,0-1,0 0,-1 1,0-7,0 10,1 0,-1 0,0 0,1 0,-1 0,-1-2,1 3,1 0,-1 1,0-1,1 0,-1 1,1-1,-1 1,0-1,0 1,1-1,-1 1,0-1,0 1,1 0,-1-1,-1 1,0-1,1 1,-1 0,1 0,0 0,-1 1,1-1,-1 0,1 0,0 1,-3 0,0 1,1 0,-1 0,1 0,-5 4,1 0,0 0,0 1,-10 15,9-11,0 1,-5 13,8-16,2 0,-1-1,1 1,1 0,-4 15,6-21,0 1,-1-1,1 1,0-1,1 1,-1-1,1 0,-1 1,2 2,-1-4,-1 0,1 0,0 0,0 0,0 0,0-1,0 1,1-1,-1 1,0-1,1 1,-1-1,1 0,0 1,2 1,-1-2,1 0,-1 1,0-1,0-1,0 1,1 0,-1-1,1 0,5 0,-1 0,0-2,15-3,18-9,-19 5,-21 9,0-1,0 1,0 0,0-1,0 1,2 0,-3 0,0 0,0 0,0 0,0 0,0 0,0 0,0 0,1 0,-1 0,0 0,0 0,0 0,0 0,0 0,0 0,0 0,0 0,0 1,1-1,-1 0,0 0,0 0,0 0,0 0,0 0,0 1,0-1,0 0,0 0,0 1,0-1,0 0,0 1,0-1,0 0,0 1,0-1,0 0,0 0,-1 1,0 2,-1 0,1 0,-4 4,-15 17,-8 7,-6 1,-1-2,-1-1,-46 27,55-41,8-5,17-9,1-1,-1 1,0-1,-3 1,5 0,0-1,0 0,0 0,-1 0,1-1,0 1,0 0,0 0,-1 0,1 0,0 0,0 0,0 0,-1 0,1 0,0 0,0 0,0 0,0-1,0 1,0 0,0 0,0 0,0 0,0 0,0 0,0 0,0 0,0 0,0-1,0 1,0 0,0 0,0 0,0 0,0 0,0 0,0 0,0 0,0-1,0 0,1 0,0 0,-1 0,1 0,0 0,-1 0,1 0,1-1,4-3,8-6,17-10,12-1,10-1,101-32,-70 27,0-4,-54 18,7-5,-35 18,3-3,-4 2,-1 2,0 0,0 0,0 0,0 0,0 0,0 0,0 0,0 0,0 0,0 0,0 0,0 0,0 0,0 0,0 0,0 0,0 0,0 0,0 0,0 0,0 0,0 0,0 0,-1 0,1 0,0 0,0 0,0 0,0 0,0 0,0 0,0 0,0 0,0 0,0 0,0 0,-2 0,1 0,-1 0,-2 1,-16 5,-9 4,-82 36,3 7,91-44,10-5,13-7,15-8,11-5,-13 6,57-29,2 3,-44 23,-28 11,0 0,7-1,-12 3,0 0,0-1,0 1,0 0,0 0,0 0,-1 1,1-1,0 0,0 0,0 0,0 1,1 0,-2-1,0 0,1 0,-1 0,0 1,0-1,0 0,1 0,-1 0,0 1,0-1,0 0,0 1,0-1,0 0,1 0,-1 1,0 0,0-1,0 1,0 0,0 0,0-1,0 1,-1 0,1 0,0-1,-1 2,0 2,-1 0,0 0,0-1,-6 7,-22 24,-14 7,-56 37,-4-4,87-63,-28 22,8-6</inkml:trace>
  <inkml:trace contextRef="#ctx0" brushRef="#br0" timeOffset="4">419 107,'-1'1,"-24"30,1 2,-27 47,39-58,-17 42,28-62,-6 18,6-17,0 0,1-1,-1 1,1 0,0 3,0-5,0-1,0 1,0 0,0-1,0 1,0 0,1-1,-1 1,0 0,1-1,-1 0,0 1,0-1,0 0,0 0,0 0,0 0,0 0,0 0,0 0,1 1,-1-1,0 0,0 0,0 0,0 0,0 0,1 0,-1 0,0 0,0 0,1 0,-1 0,0 0,0 0,0 0,1 0,-1 0,0-1,0 1,0 0,1 0,-1 0,0 0,0 0,2-2,0 0,0-1,0 1,-1 0,4-5,-5 6,37-70,-20 36,14-24,-22 43,19-23,-24 34,1 0,-1 0,6-3,-7 5,0 1,0 0,1 0,-1 0,7-2,6 0</inkml:trace>
  <inkml:trace contextRef="#ctx0" brushRef="#br0" timeOffset="5">334 227,'0'0,"0"0,0 0,-1 1,1 2,-1 1,1 2,3 3,2 2,3 4,4 2,2 2,4 3,-1-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14T07:50:18.073"/>
    </inkml:context>
    <inkml:brush xml:id="br0">
      <inkml:brushProperty name="width" value="0.025" units="cm"/>
      <inkml:brushProperty name="height" value="0.025" units="cm"/>
      <inkml:brushProperty name="ignorePressure" value="1"/>
    </inkml:brush>
  </inkml:definitions>
  <inkml:trace contextRef="#ctx0" brushRef="#br0">141 103,'0'0,"0"1,-3 4,-1 7,-2 8,-1 6,-1 5,2 4,-1 0,1-2,1-2,2-5,0-5,1-4,1-6,1-5,0-3,-1-3</inkml:trace>
  <inkml:trace contextRef="#ctx0" brushRef="#br0" timeOffset="1">0 0,'0'0,"0"1,2 0,1 2,5 1,4 3,7 2,7 1,7 0,6 2,3 1,0 0,-2 1,-4-1,-3 0,-6-3</inkml:trace>
  <inkml:trace contextRef="#ctx0" brushRef="#br0" timeOffset="2">172 435,'0'0,"0"0,1 0,-1 0</inkml:trace>
  <inkml:trace contextRef="#ctx0" brushRef="#br0" timeOffset="3">527 202,'-1'1,"-7"13,-1 4,-27 54,4 1,32-72,-3 5,1 1,-2 7,4-13,0-1,0 1,0-1,0 1,0-1,0 1,0 0,0-1,0 1,0-1,0 0,0 0,0 1,0-1,0 0,0 0,0 0,0 0,0 0,1 0,-1 0,0 0,0 0,0 0,0 0,0 0,0 0,0 0,0 0,0 1,0-1,0 0,1 0,-1 0,0 0,0 0,1 0,-1 0,0-1,0 1,1 0,-1 0,0 0,1 0,0-1,1 0,-1 0,1 0,1-2,5-5,8-12,7-11,26-44,-47 71,-2 4,0 1,0 2,0-1,0 0,0 1,0-1,0 0,1 1,-1-1,1 0,-1 0,1 0,0 1,0-1,1 3,0-2,0 0,0-1,0 1,0-1,0 0,0 0,0 0,6 4,-3-4,0 1,0 0,1-1,-1 0,0 0,1-1,0 0,6 1,-4-1,0-1,1 0,-1 0,17-4,-17 2,-1 0,1 0,-1-1,13-7,-15 7,-1 0,1 0,-1 0,0-1,0 0,0 0,6-8,-9 10,1 0,-1 0,0-1,0 1,0 0,0-1,1-2,-2 4,0 0,1 0,-1 0,0 0,0 0,0 0,0 0,0 0,0 0,-1 0,1 0,0 1,0-1,-1 0,1 0,0 0,-1 0,1 0,-1 0,1 1,-2-2,1 1,0 0,0 0,0 0,0 1,0-1,0 0,0 1,0-1,0 1,0-1,0 1,-3-1,2 1,-1 0,0-1,0 1,-5 1,2 0,0 1,0 0,-1 0,2 0,-13 6,7-1,1 0,-12 9,13-8,-1 1,-7 10,12-13,1-1,0 1,0 0,0 1,-2 6,4-10,2-1,-1 1,0-1,0 1,1 0,-1 0,1-1,0 1,0 4,0-6,0 0,0 1,0-1,1 0,-1 0,1 1,-1-1,1 0,-1 0,1 0,-1 0,1 0,0 1,0-1,0-1,-1 1,1 0,0 0,0 0,0 0,2 0,-1 1,1-1,-1 0,1-1,-1 1,1 0,4 0,0-1,-1 1,0-2,0 1,0-1,0 0,8-2,-4-1,0 1,0-1,9-6,-6 2,0 0,-1-1,0-1,0 0,-1 0,15-20,-17 19,0-1,-1-1,-1 1,0-2,0 1,9-28,-13 31,-1-1,3-13,-5 18,1 0,-1 1,0-1,0 0,-1 1,0-7,0 10,1 0,-1 0,0 0,1 0,-1 0,-1-2,1 3,1 0,-1 1,0-1,1 0,-1 1,1-1,-1 1,0-1,0 1,1-1,-1 1,0-1,0 1,1 0,-1-1,-1 1,0-1,1 1,-1 0,1 0,0 0,-1 1,1-1,-1 0,1 0,0 1,-3 0,0 1,1 0,-1 0,1 0,-5 4,1 0,0 0,0 1,-10 15,9-11,0 1,-5 13,8-16,2 0,-1-1,1 1,1 0,-4 15,6-21,0 1,-1-1,1 1,0-1,1 1,-1-1,1 0,-1 1,2 2,-1-4,-1 0,1 0,0 0,0 0,0 0,0-1,0 1,1-1,-1 1,0-1,1 1,-1-1,1 0,0 1,2 1,-1-2,1 0,-1 1,0-1,0-1,0 1,1 0,-1-1,1 0,5 0,-1 0,0-2,15-3,18-9,-19 5,-21 9,0-1,0 1,0 0,0-1,0 1,2 0,-3 0,0 0,0 0,0 0,0 0,0 0,0 0,0 0,1 0,-1 0,0 0,0 0,0 0,0 0,0 0,0 0,0 0,0 0,0 1,1-1,-1 0,0 0,0 0,0 0,0 0,0 0,0 1,0-1,0 0,0 0,0 1,0-1,0 0,0 1,0-1,0 0,0 1,0-1,0 0,0 0,-1 1,0 2,-1 0,1 0,-4 4,-15 17,-8 7,-6 1,-1-2,-1-1,-46 27,55-41,8-5,17-9,1-1,-1 1,0-1,-3 1,5 0,0-1,0 0,0 0,-1 0,1-1,0 1,0 0,0 0,-1 0,1 0,0 0,0 0,0 0,-1 0,1 0,0 0,0 0,0 0,0-1,0 1,0 0,0 0,0 0,0 0,0 0,0 0,0 0,0 0,0 0,0-1,0 1,0 0,0 0,0 0,0 0,0 0,0 0,0 0,0 0,0-1,0 0,1 0,0 0,-1 0,1 0,0 0,-1 0,1 0,1-1,4-3,8-6,17-10,12-1,10-1,101-32,-70 27,0-4,-54 18,7-5,-35 18,3-3,-4 2,-1 2,0 0,0 0,0 0,0 0,0 0,0 0,0 0,0 0,0 0,0 0,0 0,0 0,0 0,0 0,0 0,0 0,0 0,0 0,0 0,0 0,0 0,0 0,0 0,-1 0,1 0,0 0,0 0,0 0,0 0,0 0,0 0,0 0,0 0,0 0,0 0,0 0,-2 0,1 0,-1 0,-2 1,-16 5,-9 4,-82 36,3 7,91-44,10-5,13-7,15-8,11-5,-13 6,57-29,2 3,-44 23,-28 11,0 0,7-1,-12 3,0 0,0-1,0 1,0 0,0 0,0 0,-1 1,1-1,0 0,0 0,0 0,0 1,1 0,-2-1,0 0,1 0,-1 0,0 1,0-1,0 0,1 0,-1 0,0 1,0-1,0 0,0 1,0-1,0 0,1 0,-1 1,0 0,0-1,0 1,0 0,0 0,0-1,0 1,-1 0,1 0,0-1,-1 2,0 2,-1 0,0 0,0-1,-6 7,-22 24,-14 7,-56 37,-4-4,87-63,-28 22,8-6</inkml:trace>
  <inkml:trace contextRef="#ctx0" brushRef="#br0" timeOffset="4">419 107,'-1'1,"-24"30,1 2,-27 47,39-58,-17 42,28-62,-6 18,6-17,0 0,1-1,-1 1,1 0,0 3,0-5,0-1,0 1,0 0,0-1,0 1,0 0,1-1,-1 1,0 0,1-1,-1 0,0 1,0-1,0 0,0 0,0 0,0 0,0 0,0 0,0 0,1 1,-1-1,0 0,0 0,0 0,0 0,0 0,1 0,-1 0,0 0,0 0,1 0,-1 0,0 0,0 0,0 0,1 0,-1 0,0-1,0 1,0 0,1 0,-1 0,0 0,0 0,2-2,0 0,0-1,0 1,-1 0,4-5,-5 6,37-70,-20 36,14-24,-22 43,19-23,-24 34,1 0,-1 0,6-3,-7 5,0 1,0 0,1 0,-1 0,7-2,6 0</inkml:trace>
  <inkml:trace contextRef="#ctx0" brushRef="#br0" timeOffset="5">334 227,'0'0,"0"0,0 0,-1 1,1 2,-1 1,1 2,3 3,2 2,3 4,4 2,2 2,4 3,-1-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14T07:50:25.390"/>
    </inkml:context>
    <inkml:brush xml:id="br0">
      <inkml:brushProperty name="width" value="0.025" units="cm"/>
      <inkml:brushProperty name="height" value="0.025" units="cm"/>
      <inkml:brushProperty name="ignorePressure" value="1"/>
    </inkml:brush>
  </inkml:definitions>
  <inkml:trace contextRef="#ctx0" brushRef="#br0">165 103,'0'0,"0"1,-4 4,0 7,-3 8,-1 6,-2 5,3 4,-1 0,1-2,1-2,3-5,-1-5,2-4,1-6,1-5,0-3,-2-3</inkml:trace>
  <inkml:trace contextRef="#ctx0" brushRef="#br0" timeOffset="1">0 0,'0'0,"0"1,2 0,2 2,5 1,5 3,8 2,9 1,7 0,8 2,3 1,0 0,-2 1,-5-1,-3 0,-8-3</inkml:trace>
  <inkml:trace contextRef="#ctx0" brushRef="#br0" timeOffset="2">201 435,'0'0,"0"0,1 0,-1 0</inkml:trace>
  <inkml:trace contextRef="#ctx0" brushRef="#br0" timeOffset="3">616 202,'-1'1,"-8"13,-2 4,-31 54,5 1,37-72,-4 5,2 1,-3 7,5-13,0-1,0 1,0-1,0 1,0-1,0 1,0 0,0-1,0 1,0-1,0 0,0 0,0 1,0-1,0 0,0 0,0 0,0 0,0 0,1 0,-1 0,0 0,0 0,0 0,0 0,0 0,0 0,0 0,0 0,0 1,0-1,0 0,2 0,-2 0,0 0,0 0,1 0,-1 0,0-1,0 1,1 0,-1 0,0 0,1 0,0-1,2 0,-2 0,1 0,2-2,5-5,10-12,8-11,30-44,-55 71,-2 4,0 1,0 2,0-1,0 0,0 1,0-1,0 0,1 1,-1-1,2 0,-2 0,1 0,0 1,0-1,1 3,1-2,-1 0,0-1,1 1,-1-1,0 0,1 0,-1 0,7 4,-3-4,0 1,0 0,1-1,-1 0,0 0,1-1,0 0,7 1,-5-1,1-1,0 0,-1 0,21-4,-21 2,-1 0,2 0,-2-1,15-7,-17 7,-1 0,1 0,-2 0,1-1,0 0,-1 0,8-8,-11 10,1 0,0 0,-1-1,0 1,0 0,0-1,2-2,-3 4,0 0,1 0,-1 0,0 0,0 0,0 0,0 0,0 0,0 0,-1 0,1 0,0 1,0-1,-2 0,2 0,0 0,-1 0,1 0,-1 0,1 1,-2-2,1 1,-1 0,1 0,0 0,0 1,0-1,0 0,-1 1,1-1,0 1,0-1,0 1,-4-1,3 1,-2 0,1-1,-1 1,-5 1,2 0,0 1,0 0,-1 0,2 0,-15 6,8-1,1 0,-14 9,16-8,-2 1,-8 10,14-13,2-1,-1 1,0 0,1 1,-3 6,4-10,3-1,-1 1,0-1,0 1,1 0,-1 0,1-1,0 1,0 4,0-6,0 0,0 1,0-1,1 0,-1 0,1 1,-1-1,1 0,-1 0,1 0,-1 0,2 0,-1 1,0-1,0-1,-1 1,1 0,0 0,1 0,-1 0,2 0,0 1,0-1,-1 0,2-1,-2 1,2 0,4 0,0-1,-1 1,0-2,0 1,0-1,0 0,10-2,-6-1,1 1,0-1,10-6,-7 2,0 0,-1-1,0-1,0 0,-1 0,18-20,-21 19,1-1,-2-1,-1 1,0-2,1 1,9-28,-14 31,-2-1,4-13,-6 18,1 0,-1 1,0-1,0 0,-1 1,0-7,0 10,1 0,-1 0,-1 0,2 0,-1 0,-1-2,1 3,1 0,-1 1,-1-1,2 0,-1 1,1-1,-1 1,0-1,0 1,1-1,-1 1,-1-1,1 1,1 0,-1-1,-1 1,-1-1,2 1,-1 0,1 0,0 0,-2 1,2-1,-1 0,0 0,1 1,-3 0,-1 1,1 0,0 0,0 0,-5 4,1 0,0 0,-1 1,-11 15,11-11,0 1,-6 13,9-16,2 0,0-1,0 1,2 0,-5 15,7-21,0 1,-2-1,2 1,0-1,2 1,-2-1,1 0,-1 1,2 2,-1-4,-1 0,2 0,-1 0,0 0,0 0,0-1,0 1,2-1,-2 1,0-1,1 1,0-1,0 0,0 1,3 1,-2-2,2 0,-1 1,-1-1,1-1,-1 1,2 0,-2-1,2 0,6 0,-2 0,0-2,18-3,21-9,-22 5,-25 9,0-1,0 1,0 0,1-1,-1 1,2 0,-3 0,0 0,0 0,0 0,0 0,0 0,0 0,0 0,2 0,-2 0,0 0,0 0,0 0,0 0,0 0,0 0,0 0,0 0,0 1,1-1,-1 0,0 0,0 0,0 0,0 0,0 0,0 1,0-1,0 0,0 0,0 1,0-1,0 0,0 1,0-1,0 0,0 1,0-1,0 0,0 0,-1 1,-1 2,0 0,1 0,-5 4,-17 17,-10 7,-7 1,-1-2,-1-1,-54 27,65-41,8-5,21-9,1-1,-2 1,1-1,-4 1,6 0,0-1,0 0,0 0,-1 0,1-1,0 1,0 0,0 0,-1 0,1 0,0 0,0 0,0 0,-1 0,1 0,0 0,0 0,0 0,0-1,0 1,0 0,0 0,0 0,0 0,0 0,0 0,0 0,0 0,0 0,0-1,0 1,0 0,0 0,0 0,0 0,0 0,0 0,0 0,0 0,0-1,0 0,1 0,0 0,-1 0,1 0,0 0,-1 0,2 0,0-1,5-3,9-6,21-10,13-1,12-1,118-32,-82 27,0-4,-62 18,7-5,-41 18,4-3,-5 2,-1 2,0 0,0 0,0 0,0 0,0 0,0 0,0 0,0 0,0 0,0 0,0 0,0 0,0 0,0 0,0 0,0 0,0 0,0 0,0 0,0 0,0 0,0 0,0 0,-1 0,1 0,0 0,0 0,0 0,0 0,0 0,0 0,0 0,0 0,0 0,0 0,0 0,-2 0,1 0,-2 0,-1 1,-20 5,-10 4,-96 36,4 7,106-44,12-5,15-7,18-8,12-5,-15 6,67-29,2 3,-51 23,-33 11,0 0,8-1,-13 3,-1 0,0-1,0 1,0 0,0 0,1 0,-2 1,1-1,0 0,0 0,0 0,0 1,2 0,-3-1,0 0,1 0,-1 0,0 1,0-1,0 0,1 0,-1 0,0 1,0-1,0 0,0 1,0-1,0 0,1 0,-1 1,0 0,0-1,0 1,0 0,0 0,0-1,0 1,-1 0,1 0,0-1,-1 2,0 2,-2 0,1 0,0-1,-8 7,-25 24,-16 7,-66 37,-5-4,102-63,-32 22,8-6</inkml:trace>
  <inkml:trace contextRef="#ctx0" brushRef="#br0" timeOffset="4">490 107,'-1'1,"-28"30,1 2,-32 47,46-58,-20 42,33-62,-7 18,6-17,1 0,1-1,-1 1,1 0,0 3,0-5,0-1,0 1,0 0,0-1,0 1,0 0,1-1,-1 1,0 0,1-1,-1 0,0 1,0-1,0 0,0 0,0 0,0 0,0 0,0 0,0 0,2 1,-2-1,0 0,0 0,0 0,0 0,0 0,1 0,-1 0,0 0,0 0,1 0,-1 0,0 0,0 0,0 0,1 0,-1 0,0-1,0 1,0 0,1 0,-1 0,0 0,0 0,3-2,-1 0,0-1,1 1,-2 0,5-5,-6 6,43-70,-23 36,16-24,-25 43,21-23,-27 34,1 0,-1 0,6-3,-7 5,-1 1,1 0,0 0,0 0,8-2,6 0</inkml:trace>
  <inkml:trace contextRef="#ctx0" brushRef="#br0" timeOffset="5">391 227,'0'0,"0"0,0 0,-2 1,2 2,-1 1,1 2,4 3,2 2,3 4,5 2,2 2,5 3,-1-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14T07:50:27.231"/>
    </inkml:context>
    <inkml:brush xml:id="br0">
      <inkml:brushProperty name="width" value="0.025" units="cm"/>
      <inkml:brushProperty name="height" value="0.025" units="cm"/>
      <inkml:brushProperty name="ignorePressure" value="1"/>
    </inkml:brush>
  </inkml:definitions>
  <inkml:trace contextRef="#ctx0" brushRef="#br0">141 103,'0'0,"0"1,-3 4,-1 7,-2 8,-1 6,-1 5,2 4,-1 0,1-2,1-2,2-5,0-5,1-4,1-6,1-5,0-3,-1-3</inkml:trace>
  <inkml:trace contextRef="#ctx0" brushRef="#br0" timeOffset="1">0 0,'0'0,"0"1,2 0,1 2,5 1,4 3,7 2,7 1,7 0,6 2,3 1,0 0,-2 1,-4-1,-3 0,-6-3</inkml:trace>
  <inkml:trace contextRef="#ctx0" brushRef="#br0" timeOffset="2">172 435,'0'0,"0"0,1 0,-1 0</inkml:trace>
  <inkml:trace contextRef="#ctx0" brushRef="#br0" timeOffset="3">527 202,'-1'1,"-7"13,-1 4,-27 54,4 1,32-72,-3 5,1 1,-2 7,4-13,0-1,0 1,0-1,0 1,0-1,0 1,0 0,0-1,0 1,0-1,0 0,0 0,0 1,0-1,0 0,0 0,0 0,0 0,0 0,1 0,-1 0,0 0,0 0,0 0,0 0,0 0,0 0,0 0,0 0,0 1,0-1,0 0,1 0,-1 0,0 0,0 0,1 0,-1 0,0-1,0 1,1 0,-1 0,0 0,1 0,0-1,1 0,-1 0,1 0,1-2,5-5,8-12,7-11,26-44,-47 71,-2 4,0 1,0 2,0-1,0 0,0 1,0-1,0 0,1 1,-1-1,1 0,-1 0,1 0,0 1,0-1,1 3,0-2,0 0,0-1,0 1,0-1,0 0,0 0,0 0,6 4,-3-4,0 1,0 0,1-1,-1 0,0 0,1-1,0 0,6 1,-4-1,0-1,1 0,-1 0,17-4,-17 2,-1 0,1 0,-1-1,13-7,-15 7,-1 0,1 0,-1 0,0-1,0 0,0 0,6-8,-9 10,1 0,-1 0,0-1,0 1,0 0,0-1,1-2,-2 4,0 0,1 0,-1 0,0 0,0 0,0 0,0 0,0 0,0 0,-1 0,1 0,0 1,0-1,-1 0,1 0,0 0,-1 0,1 0,-1 0,1 1,-2-2,1 1,0 0,0 0,0 0,0 1,0-1,0 0,0 1,0-1,0 1,0-1,0 1,-3-1,2 1,-1 0,0-1,0 1,-5 1,2 0,0 1,0 0,-1 0,2 0,-13 6,7-1,1 0,-12 9,13-8,-1 1,-7 10,12-13,1-1,0 1,0 0,0 1,-2 6,4-10,2-1,-1 1,0-1,0 1,1 0,-1 0,1-1,0 1,0 4,0-6,0 0,0 1,0-1,1 0,-1 0,1 1,-1-1,1 0,-1 0,1 0,-1 0,1 0,0 1,0-1,0-1,-1 1,1 0,0 0,0 0,0 0,2 0,-1 1,1-1,-1 0,1-1,-1 1,1 0,4 0,0-1,-1 1,0-2,0 1,0-1,0 0,8-2,-4-1,0 1,0-1,9-6,-6 2,0 0,-1-1,0-1,0 0,-1 0,15-20,-17 19,0-1,-1-1,-1 1,0-2,0 1,9-28,-13 31,-1-1,3-13,-5 18,1 0,-1 1,0-1,0 0,-1 1,0-7,0 10,1 0,-1 0,0 0,1 0,-1 0,-1-2,1 3,1 0,-1 1,0-1,1 0,-1 1,1-1,-1 1,0-1,0 1,1-1,-1 1,0-1,0 1,1 0,-1-1,-1 1,0-1,1 1,-1 0,1 0,0 0,-1 1,1-1,-1 0,1 0,0 1,-3 0,0 1,1 0,-1 0,1 0,-5 4,1 0,0 0,0 1,-10 15,9-11,0 1,-5 13,8-16,2 0,-1-1,1 1,1 0,-4 15,6-21,0 1,-1-1,1 1,0-1,1 1,-1-1,1 0,-1 1,2 2,-1-4,-1 0,1 0,0 0,0 0,0 0,0-1,0 1,1-1,-1 1,0-1,1 1,-1-1,1 0,0 1,2 1,-1-2,1 0,-1 1,0-1,0-1,0 1,1 0,-1-1,1 0,5 0,-1 0,0-2,15-3,18-9,-19 5,-21 9,0-1,0 1,0 0,0-1,0 1,2 0,-3 0,0 0,0 0,0 0,0 0,0 0,0 0,0 0,1 0,-1 0,0 0,0 0,0 0,0 0,0 0,0 0,0 0,0 0,0 1,1-1,-1 0,0 0,0 0,0 0,0 0,0 0,0 1,0-1,0 0,0 0,0 1,0-1,0 0,0 1,0-1,0 0,0 1,0-1,0 0,0 0,-1 1,0 2,-1 0,1 0,-4 4,-15 17,-8 7,-6 1,-1-2,-1-1,-46 27,55-41,8-5,17-9,1-1,-1 1,0-1,-3 1,5 0,0-1,0 0,0 0,-1 0,1-1,0 1,0 0,0 0,-1 0,1 0,0 0,0 0,0 0,-1 0,1 0,0 0,0 0,0 0,0-1,0 1,0 0,0 0,0 0,0 0,0 0,0 0,0 0,0 0,0 0,0-1,0 1,0 0,0 0,0 0,0 0,0 0,0 0,0 0,0 0,0-1,0 0,1 0,0 0,-1 0,1 0,0 0,-1 0,1 0,1-1,4-3,8-6,17-10,12-1,10-1,101-32,-70 27,0-4,-54 18,7-5,-35 18,3-3,-4 2,-1 2,0 0,0 0,0 0,0 0,0 0,0 0,0 0,0 0,0 0,0 0,0 0,0 0,0 0,0 0,0 0,0 0,0 0,0 0,0 0,0 0,0 0,0 0,0 0,-1 0,1 0,0 0,0 0,0 0,0 0,0 0,0 0,0 0,0 0,0 0,0 0,0 0,-2 0,1 0,-1 0,-2 1,-16 5,-9 4,-82 36,3 7,91-44,10-5,13-7,15-8,11-5,-13 6,57-29,2 3,-44 23,-28 11,0 0,7-1,-12 3,0 0,0-1,0 1,0 0,0 0,0 0,-1 1,1-1,0 0,0 0,0 0,0 1,1 0,-2-1,0 0,1 0,-1 0,0 1,0-1,0 0,1 0,-1 0,0 1,0-1,0 0,0 1,0-1,0 0,1 0,-1 1,0 0,0-1,0 1,0 0,0 0,0-1,0 1,-1 0,1 0,0-1,-1 2,0 2,-1 0,0 0,0-1,-6 7,-22 24,-14 7,-56 37,-4-4,87-63,-28 22,8-6</inkml:trace>
  <inkml:trace contextRef="#ctx0" brushRef="#br0" timeOffset="4">419 107,'-1'1,"-24"30,1 2,-27 47,39-58,-17 42,28-62,-6 18,6-17,0 0,1-1,-1 1,1 0,0 3,0-5,0-1,0 1,0 0,0-1,0 1,0 0,1-1,-1 1,0 0,1-1,-1 0,0 1,0-1,0 0,0 0,0 0,0 0,0 0,0 0,0 0,1 1,-1-1,0 0,0 0,0 0,0 0,0 0,1 0,-1 0,0 0,0 0,1 0,-1 0,0 0,0 0,0 0,1 0,-1 0,0-1,0 1,0 0,1 0,-1 0,0 0,0 0,2-2,0 0,0-1,0 1,-1 0,4-5,-5 6,37-70,-20 36,14-24,-22 43,19-23,-24 34,1 0,-1 0,6-3,-7 5,0 1,0 0,1 0,-1 0,7-2,6 0</inkml:trace>
  <inkml:trace contextRef="#ctx0" brushRef="#br0" timeOffset="5">334 227,'0'0,"0"0,0 0,-1 1,1 2,-1 1,1 2,3 3,2 2,3 4,4 2,2 2,4 3,-1-1</inkml:trace>
</inkml:ink>
</file>

<file path=word/theme/theme1.xml><?xml version="1.0" encoding="utf-8"?>
<a:theme xmlns:a="http://schemas.openxmlformats.org/drawingml/2006/main" name="Retrospect">
  <a:themeElements>
    <a:clrScheme name="Blaugrü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Retrospect">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9A4826BF3E7BC48B2E3975F5E5637C1" ma:contentTypeVersion="11" ma:contentTypeDescription="Ein neues Dokument erstellen." ma:contentTypeScope="" ma:versionID="054cca657b932df5d6ad5e7c3bb665fa">
  <xsd:schema xmlns:xsd="http://www.w3.org/2001/XMLSchema" xmlns:xs="http://www.w3.org/2001/XMLSchema" xmlns:p="http://schemas.microsoft.com/office/2006/metadata/properties" xmlns:ns3="b2546701-e8ef-4e38-82e4-122ee0ce7f9c" xmlns:ns4="e5ac42da-f936-46df-b649-c3ed05a71db6" targetNamespace="http://schemas.microsoft.com/office/2006/metadata/properties" ma:root="true" ma:fieldsID="76c192fc851faf957b3598ad3aa0f952" ns3:_="" ns4:_="">
    <xsd:import namespace="b2546701-e8ef-4e38-82e4-122ee0ce7f9c"/>
    <xsd:import namespace="e5ac42da-f936-46df-b649-c3ed05a71db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546701-e8ef-4e38-82e4-122ee0ce7f9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ac42da-f936-46df-b649-c3ed05a71db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C5B255-17A3-4F7E-A344-2105DD5E4DF1}">
  <ds:schemaRefs>
    <ds:schemaRef ds:uri="http://schemas.microsoft.com/sharepoint/v3/contenttype/forms"/>
  </ds:schemaRefs>
</ds:datastoreItem>
</file>

<file path=customXml/itemProps2.xml><?xml version="1.0" encoding="utf-8"?>
<ds:datastoreItem xmlns:ds="http://schemas.openxmlformats.org/officeDocument/2006/customXml" ds:itemID="{28E20F27-9828-4604-9A91-78091C4FD8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546701-e8ef-4e38-82e4-122ee0ce7f9c"/>
    <ds:schemaRef ds:uri="e5ac42da-f936-46df-b649-c3ed05a71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1BA7AF-230A-4E55-B33C-BA843DA75CE1}">
  <ds:schemaRefs>
    <ds:schemaRef ds:uri="http://schemas.openxmlformats.org/officeDocument/2006/bibliography"/>
  </ds:schemaRefs>
</ds:datastoreItem>
</file>

<file path=customXml/itemProps4.xml><?xml version="1.0" encoding="utf-8"?>
<ds:datastoreItem xmlns:ds="http://schemas.openxmlformats.org/officeDocument/2006/customXml" ds:itemID="{034A59A5-30EA-4364-B56E-53E8F0DFD2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912</Words>
  <Characters>18350</Characters>
  <Application>Microsoft Office Word</Application>
  <DocSecurity>0</DocSecurity>
  <Lines>152</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uto Buy bot</vt:lpstr>
      <vt:lpstr>W-Lan Cracking</vt:lpstr>
    </vt:vector>
  </TitlesOfParts>
  <Company>BBB</Company>
  <LinksUpToDate>false</LinksUpToDate>
  <CharactersWithSpaces>21220</CharactersWithSpaces>
  <SharedDoc>false</SharedDoc>
  <HLinks>
    <vt:vector size="222" baseType="variant">
      <vt:variant>
        <vt:i4>5374034</vt:i4>
      </vt:variant>
      <vt:variant>
        <vt:i4>207</vt:i4>
      </vt:variant>
      <vt:variant>
        <vt:i4>0</vt:i4>
      </vt:variant>
      <vt:variant>
        <vt:i4>5</vt:i4>
      </vt:variant>
      <vt:variant>
        <vt:lpwstr>https://www.python.org/downloads/</vt:lpwstr>
      </vt:variant>
      <vt:variant>
        <vt:lpwstr/>
      </vt:variant>
      <vt:variant>
        <vt:i4>7667827</vt:i4>
      </vt:variant>
      <vt:variant>
        <vt:i4>204</vt:i4>
      </vt:variant>
      <vt:variant>
        <vt:i4>0</vt:i4>
      </vt:variant>
      <vt:variant>
        <vt:i4>5</vt:i4>
      </vt:variant>
      <vt:variant>
        <vt:lpwstr>https://www.youtube.com/watch?v=7XeDbMuMy60</vt:lpwstr>
      </vt:variant>
      <vt:variant>
        <vt:lpwstr/>
      </vt:variant>
      <vt:variant>
        <vt:i4>6815804</vt:i4>
      </vt:variant>
      <vt:variant>
        <vt:i4>201</vt:i4>
      </vt:variant>
      <vt:variant>
        <vt:i4>0</vt:i4>
      </vt:variant>
      <vt:variant>
        <vt:i4>5</vt:i4>
      </vt:variant>
      <vt:variant>
        <vt:lpwstr>https://www.pypy.org/download.html</vt:lpwstr>
      </vt:variant>
      <vt:variant>
        <vt:lpwstr/>
      </vt:variant>
      <vt:variant>
        <vt:i4>8257640</vt:i4>
      </vt:variant>
      <vt:variant>
        <vt:i4>198</vt:i4>
      </vt:variant>
      <vt:variant>
        <vt:i4>0</vt:i4>
      </vt:variant>
      <vt:variant>
        <vt:i4>5</vt:i4>
      </vt:variant>
      <vt:variant>
        <vt:lpwstr>https://code.visualstudio.com/</vt:lpwstr>
      </vt:variant>
      <vt:variant>
        <vt:lpwstr/>
      </vt:variant>
      <vt:variant>
        <vt:i4>7733349</vt:i4>
      </vt:variant>
      <vt:variant>
        <vt:i4>192</vt:i4>
      </vt:variant>
      <vt:variant>
        <vt:i4>0</vt:i4>
      </vt:variant>
      <vt:variant>
        <vt:i4>5</vt:i4>
      </vt:variant>
      <vt:variant>
        <vt:lpwstr>https://www.youtube.com/watch?v=dNFgRUD2w68&amp;t=491s</vt:lpwstr>
      </vt:variant>
      <vt:variant>
        <vt:lpwstr/>
      </vt:variant>
      <vt:variant>
        <vt:i4>6357047</vt:i4>
      </vt:variant>
      <vt:variant>
        <vt:i4>189</vt:i4>
      </vt:variant>
      <vt:variant>
        <vt:i4>0</vt:i4>
      </vt:variant>
      <vt:variant>
        <vt:i4>5</vt:i4>
      </vt:variant>
      <vt:variant>
        <vt:lpwstr>https://github.com/mozilla/geckodriver/releases</vt:lpwstr>
      </vt:variant>
      <vt:variant>
        <vt:lpwstr/>
      </vt:variant>
      <vt:variant>
        <vt:i4>8257572</vt:i4>
      </vt:variant>
      <vt:variant>
        <vt:i4>186</vt:i4>
      </vt:variant>
      <vt:variant>
        <vt:i4>0</vt:i4>
      </vt:variant>
      <vt:variant>
        <vt:i4>5</vt:i4>
      </vt:variant>
      <vt:variant>
        <vt:lpwstr>https://github.com/mozilla/geckodriver/releases/download/v0.28.0/geckodriver-v0.28.0-win64.zip</vt:lpwstr>
      </vt:variant>
      <vt:variant>
        <vt:lpwstr/>
      </vt:variant>
      <vt:variant>
        <vt:i4>1507380</vt:i4>
      </vt:variant>
      <vt:variant>
        <vt:i4>176</vt:i4>
      </vt:variant>
      <vt:variant>
        <vt:i4>0</vt:i4>
      </vt:variant>
      <vt:variant>
        <vt:i4>5</vt:i4>
      </vt:variant>
      <vt:variant>
        <vt:lpwstr/>
      </vt:variant>
      <vt:variant>
        <vt:lpwstr>_Toc57206750</vt:lpwstr>
      </vt:variant>
      <vt:variant>
        <vt:i4>1966133</vt:i4>
      </vt:variant>
      <vt:variant>
        <vt:i4>170</vt:i4>
      </vt:variant>
      <vt:variant>
        <vt:i4>0</vt:i4>
      </vt:variant>
      <vt:variant>
        <vt:i4>5</vt:i4>
      </vt:variant>
      <vt:variant>
        <vt:lpwstr/>
      </vt:variant>
      <vt:variant>
        <vt:lpwstr>_Toc57206749</vt:lpwstr>
      </vt:variant>
      <vt:variant>
        <vt:i4>2031669</vt:i4>
      </vt:variant>
      <vt:variant>
        <vt:i4>164</vt:i4>
      </vt:variant>
      <vt:variant>
        <vt:i4>0</vt:i4>
      </vt:variant>
      <vt:variant>
        <vt:i4>5</vt:i4>
      </vt:variant>
      <vt:variant>
        <vt:lpwstr/>
      </vt:variant>
      <vt:variant>
        <vt:lpwstr>_Toc57206748</vt:lpwstr>
      </vt:variant>
      <vt:variant>
        <vt:i4>1048629</vt:i4>
      </vt:variant>
      <vt:variant>
        <vt:i4>158</vt:i4>
      </vt:variant>
      <vt:variant>
        <vt:i4>0</vt:i4>
      </vt:variant>
      <vt:variant>
        <vt:i4>5</vt:i4>
      </vt:variant>
      <vt:variant>
        <vt:lpwstr/>
      </vt:variant>
      <vt:variant>
        <vt:lpwstr>_Toc57206747</vt:lpwstr>
      </vt:variant>
      <vt:variant>
        <vt:i4>1114165</vt:i4>
      </vt:variant>
      <vt:variant>
        <vt:i4>152</vt:i4>
      </vt:variant>
      <vt:variant>
        <vt:i4>0</vt:i4>
      </vt:variant>
      <vt:variant>
        <vt:i4>5</vt:i4>
      </vt:variant>
      <vt:variant>
        <vt:lpwstr/>
      </vt:variant>
      <vt:variant>
        <vt:lpwstr>_Toc57206746</vt:lpwstr>
      </vt:variant>
      <vt:variant>
        <vt:i4>1179701</vt:i4>
      </vt:variant>
      <vt:variant>
        <vt:i4>146</vt:i4>
      </vt:variant>
      <vt:variant>
        <vt:i4>0</vt:i4>
      </vt:variant>
      <vt:variant>
        <vt:i4>5</vt:i4>
      </vt:variant>
      <vt:variant>
        <vt:lpwstr/>
      </vt:variant>
      <vt:variant>
        <vt:lpwstr>_Toc57206745</vt:lpwstr>
      </vt:variant>
      <vt:variant>
        <vt:i4>1245237</vt:i4>
      </vt:variant>
      <vt:variant>
        <vt:i4>140</vt:i4>
      </vt:variant>
      <vt:variant>
        <vt:i4>0</vt:i4>
      </vt:variant>
      <vt:variant>
        <vt:i4>5</vt:i4>
      </vt:variant>
      <vt:variant>
        <vt:lpwstr/>
      </vt:variant>
      <vt:variant>
        <vt:lpwstr>_Toc57206744</vt:lpwstr>
      </vt:variant>
      <vt:variant>
        <vt:i4>1310773</vt:i4>
      </vt:variant>
      <vt:variant>
        <vt:i4>134</vt:i4>
      </vt:variant>
      <vt:variant>
        <vt:i4>0</vt:i4>
      </vt:variant>
      <vt:variant>
        <vt:i4>5</vt:i4>
      </vt:variant>
      <vt:variant>
        <vt:lpwstr/>
      </vt:variant>
      <vt:variant>
        <vt:lpwstr>_Toc57206743</vt:lpwstr>
      </vt:variant>
      <vt:variant>
        <vt:i4>1376309</vt:i4>
      </vt:variant>
      <vt:variant>
        <vt:i4>128</vt:i4>
      </vt:variant>
      <vt:variant>
        <vt:i4>0</vt:i4>
      </vt:variant>
      <vt:variant>
        <vt:i4>5</vt:i4>
      </vt:variant>
      <vt:variant>
        <vt:lpwstr/>
      </vt:variant>
      <vt:variant>
        <vt:lpwstr>_Toc57206742</vt:lpwstr>
      </vt:variant>
      <vt:variant>
        <vt:i4>1441845</vt:i4>
      </vt:variant>
      <vt:variant>
        <vt:i4>122</vt:i4>
      </vt:variant>
      <vt:variant>
        <vt:i4>0</vt:i4>
      </vt:variant>
      <vt:variant>
        <vt:i4>5</vt:i4>
      </vt:variant>
      <vt:variant>
        <vt:lpwstr/>
      </vt:variant>
      <vt:variant>
        <vt:lpwstr>_Toc57206741</vt:lpwstr>
      </vt:variant>
      <vt:variant>
        <vt:i4>1507381</vt:i4>
      </vt:variant>
      <vt:variant>
        <vt:i4>116</vt:i4>
      </vt:variant>
      <vt:variant>
        <vt:i4>0</vt:i4>
      </vt:variant>
      <vt:variant>
        <vt:i4>5</vt:i4>
      </vt:variant>
      <vt:variant>
        <vt:lpwstr/>
      </vt:variant>
      <vt:variant>
        <vt:lpwstr>_Toc57206740</vt:lpwstr>
      </vt:variant>
      <vt:variant>
        <vt:i4>1966130</vt:i4>
      </vt:variant>
      <vt:variant>
        <vt:i4>110</vt:i4>
      </vt:variant>
      <vt:variant>
        <vt:i4>0</vt:i4>
      </vt:variant>
      <vt:variant>
        <vt:i4>5</vt:i4>
      </vt:variant>
      <vt:variant>
        <vt:lpwstr/>
      </vt:variant>
      <vt:variant>
        <vt:lpwstr>_Toc57206739</vt:lpwstr>
      </vt:variant>
      <vt:variant>
        <vt:i4>2031666</vt:i4>
      </vt:variant>
      <vt:variant>
        <vt:i4>104</vt:i4>
      </vt:variant>
      <vt:variant>
        <vt:i4>0</vt:i4>
      </vt:variant>
      <vt:variant>
        <vt:i4>5</vt:i4>
      </vt:variant>
      <vt:variant>
        <vt:lpwstr/>
      </vt:variant>
      <vt:variant>
        <vt:lpwstr>_Toc57206738</vt:lpwstr>
      </vt:variant>
      <vt:variant>
        <vt:i4>1048626</vt:i4>
      </vt:variant>
      <vt:variant>
        <vt:i4>98</vt:i4>
      </vt:variant>
      <vt:variant>
        <vt:i4>0</vt:i4>
      </vt:variant>
      <vt:variant>
        <vt:i4>5</vt:i4>
      </vt:variant>
      <vt:variant>
        <vt:lpwstr/>
      </vt:variant>
      <vt:variant>
        <vt:lpwstr>_Toc57206737</vt:lpwstr>
      </vt:variant>
      <vt:variant>
        <vt:i4>1114162</vt:i4>
      </vt:variant>
      <vt:variant>
        <vt:i4>92</vt:i4>
      </vt:variant>
      <vt:variant>
        <vt:i4>0</vt:i4>
      </vt:variant>
      <vt:variant>
        <vt:i4>5</vt:i4>
      </vt:variant>
      <vt:variant>
        <vt:lpwstr/>
      </vt:variant>
      <vt:variant>
        <vt:lpwstr>_Toc57206736</vt:lpwstr>
      </vt:variant>
      <vt:variant>
        <vt:i4>1179698</vt:i4>
      </vt:variant>
      <vt:variant>
        <vt:i4>86</vt:i4>
      </vt:variant>
      <vt:variant>
        <vt:i4>0</vt:i4>
      </vt:variant>
      <vt:variant>
        <vt:i4>5</vt:i4>
      </vt:variant>
      <vt:variant>
        <vt:lpwstr/>
      </vt:variant>
      <vt:variant>
        <vt:lpwstr>_Toc57206735</vt:lpwstr>
      </vt:variant>
      <vt:variant>
        <vt:i4>1245234</vt:i4>
      </vt:variant>
      <vt:variant>
        <vt:i4>80</vt:i4>
      </vt:variant>
      <vt:variant>
        <vt:i4>0</vt:i4>
      </vt:variant>
      <vt:variant>
        <vt:i4>5</vt:i4>
      </vt:variant>
      <vt:variant>
        <vt:lpwstr/>
      </vt:variant>
      <vt:variant>
        <vt:lpwstr>_Toc57206734</vt:lpwstr>
      </vt:variant>
      <vt:variant>
        <vt:i4>1310770</vt:i4>
      </vt:variant>
      <vt:variant>
        <vt:i4>74</vt:i4>
      </vt:variant>
      <vt:variant>
        <vt:i4>0</vt:i4>
      </vt:variant>
      <vt:variant>
        <vt:i4>5</vt:i4>
      </vt:variant>
      <vt:variant>
        <vt:lpwstr/>
      </vt:variant>
      <vt:variant>
        <vt:lpwstr>_Toc57206733</vt:lpwstr>
      </vt:variant>
      <vt:variant>
        <vt:i4>1376306</vt:i4>
      </vt:variant>
      <vt:variant>
        <vt:i4>68</vt:i4>
      </vt:variant>
      <vt:variant>
        <vt:i4>0</vt:i4>
      </vt:variant>
      <vt:variant>
        <vt:i4>5</vt:i4>
      </vt:variant>
      <vt:variant>
        <vt:lpwstr/>
      </vt:variant>
      <vt:variant>
        <vt:lpwstr>_Toc57206732</vt:lpwstr>
      </vt:variant>
      <vt:variant>
        <vt:i4>1441842</vt:i4>
      </vt:variant>
      <vt:variant>
        <vt:i4>62</vt:i4>
      </vt:variant>
      <vt:variant>
        <vt:i4>0</vt:i4>
      </vt:variant>
      <vt:variant>
        <vt:i4>5</vt:i4>
      </vt:variant>
      <vt:variant>
        <vt:lpwstr/>
      </vt:variant>
      <vt:variant>
        <vt:lpwstr>_Toc57206731</vt:lpwstr>
      </vt:variant>
      <vt:variant>
        <vt:i4>1507378</vt:i4>
      </vt:variant>
      <vt:variant>
        <vt:i4>56</vt:i4>
      </vt:variant>
      <vt:variant>
        <vt:i4>0</vt:i4>
      </vt:variant>
      <vt:variant>
        <vt:i4>5</vt:i4>
      </vt:variant>
      <vt:variant>
        <vt:lpwstr/>
      </vt:variant>
      <vt:variant>
        <vt:lpwstr>_Toc57206730</vt:lpwstr>
      </vt:variant>
      <vt:variant>
        <vt:i4>1966131</vt:i4>
      </vt:variant>
      <vt:variant>
        <vt:i4>50</vt:i4>
      </vt:variant>
      <vt:variant>
        <vt:i4>0</vt:i4>
      </vt:variant>
      <vt:variant>
        <vt:i4>5</vt:i4>
      </vt:variant>
      <vt:variant>
        <vt:lpwstr/>
      </vt:variant>
      <vt:variant>
        <vt:lpwstr>_Toc57206729</vt:lpwstr>
      </vt:variant>
      <vt:variant>
        <vt:i4>2031667</vt:i4>
      </vt:variant>
      <vt:variant>
        <vt:i4>44</vt:i4>
      </vt:variant>
      <vt:variant>
        <vt:i4>0</vt:i4>
      </vt:variant>
      <vt:variant>
        <vt:i4>5</vt:i4>
      </vt:variant>
      <vt:variant>
        <vt:lpwstr/>
      </vt:variant>
      <vt:variant>
        <vt:lpwstr>_Toc57206728</vt:lpwstr>
      </vt:variant>
      <vt:variant>
        <vt:i4>1048627</vt:i4>
      </vt:variant>
      <vt:variant>
        <vt:i4>38</vt:i4>
      </vt:variant>
      <vt:variant>
        <vt:i4>0</vt:i4>
      </vt:variant>
      <vt:variant>
        <vt:i4>5</vt:i4>
      </vt:variant>
      <vt:variant>
        <vt:lpwstr/>
      </vt:variant>
      <vt:variant>
        <vt:lpwstr>_Toc57206727</vt:lpwstr>
      </vt:variant>
      <vt:variant>
        <vt:i4>1114163</vt:i4>
      </vt:variant>
      <vt:variant>
        <vt:i4>32</vt:i4>
      </vt:variant>
      <vt:variant>
        <vt:i4>0</vt:i4>
      </vt:variant>
      <vt:variant>
        <vt:i4>5</vt:i4>
      </vt:variant>
      <vt:variant>
        <vt:lpwstr/>
      </vt:variant>
      <vt:variant>
        <vt:lpwstr>_Toc57206726</vt:lpwstr>
      </vt:variant>
      <vt:variant>
        <vt:i4>1179699</vt:i4>
      </vt:variant>
      <vt:variant>
        <vt:i4>26</vt:i4>
      </vt:variant>
      <vt:variant>
        <vt:i4>0</vt:i4>
      </vt:variant>
      <vt:variant>
        <vt:i4>5</vt:i4>
      </vt:variant>
      <vt:variant>
        <vt:lpwstr/>
      </vt:variant>
      <vt:variant>
        <vt:lpwstr>_Toc57206725</vt:lpwstr>
      </vt:variant>
      <vt:variant>
        <vt:i4>1245235</vt:i4>
      </vt:variant>
      <vt:variant>
        <vt:i4>20</vt:i4>
      </vt:variant>
      <vt:variant>
        <vt:i4>0</vt:i4>
      </vt:variant>
      <vt:variant>
        <vt:i4>5</vt:i4>
      </vt:variant>
      <vt:variant>
        <vt:lpwstr/>
      </vt:variant>
      <vt:variant>
        <vt:lpwstr>_Toc57206724</vt:lpwstr>
      </vt:variant>
      <vt:variant>
        <vt:i4>1310771</vt:i4>
      </vt:variant>
      <vt:variant>
        <vt:i4>14</vt:i4>
      </vt:variant>
      <vt:variant>
        <vt:i4>0</vt:i4>
      </vt:variant>
      <vt:variant>
        <vt:i4>5</vt:i4>
      </vt:variant>
      <vt:variant>
        <vt:lpwstr/>
      </vt:variant>
      <vt:variant>
        <vt:lpwstr>_Toc57206723</vt:lpwstr>
      </vt:variant>
      <vt:variant>
        <vt:i4>1376307</vt:i4>
      </vt:variant>
      <vt:variant>
        <vt:i4>8</vt:i4>
      </vt:variant>
      <vt:variant>
        <vt:i4>0</vt:i4>
      </vt:variant>
      <vt:variant>
        <vt:i4>5</vt:i4>
      </vt:variant>
      <vt:variant>
        <vt:lpwstr/>
      </vt:variant>
      <vt:variant>
        <vt:lpwstr>_Toc57206722</vt:lpwstr>
      </vt:variant>
      <vt:variant>
        <vt:i4>1441843</vt:i4>
      </vt:variant>
      <vt:variant>
        <vt:i4>2</vt:i4>
      </vt:variant>
      <vt:variant>
        <vt:i4>0</vt:i4>
      </vt:variant>
      <vt:variant>
        <vt:i4>5</vt:i4>
      </vt:variant>
      <vt:variant>
        <vt:lpwstr/>
      </vt:variant>
      <vt:variant>
        <vt:lpwstr>_Toc572067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 Buy bot</dc:title>
  <dc:subject>28.10.2020</dc:subject>
  <dc:creator>Timo Krebs</dc:creator>
  <cp:keywords/>
  <dc:description/>
  <cp:lastModifiedBy>Lauren Oliver.Emmenegger</cp:lastModifiedBy>
  <cp:revision>3</cp:revision>
  <cp:lastPrinted>2020-10-21T12:37:00Z</cp:lastPrinted>
  <dcterms:created xsi:type="dcterms:W3CDTF">2020-11-25T14:23:00Z</dcterms:created>
  <dcterms:modified xsi:type="dcterms:W3CDTF">2020-11-25T14:27:00Z</dcterms:modified>
  <cp:category>Auto buy Bo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A4826BF3E7BC48B2E3975F5E5637C1</vt:lpwstr>
  </property>
</Properties>
</file>